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93994475" w:displacedByCustomXml="next"/>
    <w:bookmarkStart w:id="1" w:name="_Toc293919492" w:displacedByCustomXml="next"/>
    <w:bookmarkStart w:id="2" w:name="_Toc293501111" w:displacedByCustomXml="next"/>
    <w:bookmarkStart w:id="3" w:name="_Toc292379336" w:displacedByCustomXml="next"/>
    <w:bookmarkStart w:id="4" w:name="_Toc291591432" w:displacedByCustomXml="next"/>
    <w:bookmarkStart w:id="5" w:name="_Toc290898859" w:displacedByCustomXml="next"/>
    <w:bookmarkStart w:id="6" w:name="_Toc290393633" w:displacedByCustomXml="next"/>
    <w:bookmarkStart w:id="7" w:name="_Toc290292147" w:displacedByCustomXml="next"/>
    <w:bookmarkStart w:id="8" w:name="_Toc228793631" w:displacedByCustomXml="next"/>
    <w:bookmarkStart w:id="9" w:name="_Toc227745751" w:displacedByCustomXml="next"/>
    <w:bookmarkStart w:id="10" w:name="_Toc227491042" w:displacedByCustomXml="next"/>
    <w:sdt>
      <w:sdtPr>
        <w:rPr>
          <w:rFonts w:asciiTheme="minorHAnsi" w:hAnsiTheme="minorHAnsi"/>
          <w:sz w:val="22"/>
          <w:szCs w:val="22"/>
        </w:rPr>
        <w:id w:val="-1042205312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4142F443" w14:textId="77777777" w:rsidR="00163B36" w:rsidRPr="0057132F" w:rsidRDefault="00163B36">
          <w:pPr>
            <w:rPr>
              <w:rFonts w:asciiTheme="minorHAnsi" w:hAnsiTheme="minorHAnsi"/>
              <w:sz w:val="22"/>
              <w:szCs w:val="22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560"/>
          </w:tblGrid>
          <w:tr w:rsidR="00163B36" w:rsidRPr="00C8715B" w14:paraId="0CF2A0EB" w14:textId="77777777" w:rsidTr="00533A9B">
            <w:sdt>
              <w:sdtPr>
                <w:rPr>
                  <w:color w:val="2E74B5" w:themeColor="accent1" w:themeShade="BF"/>
                </w:rPr>
                <w:alias w:val="Company"/>
                <w:id w:val="13406915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560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0A1742C" w14:textId="77777777" w:rsidR="00163B36" w:rsidRPr="00C8715B" w:rsidRDefault="00163B36" w:rsidP="00163B36">
                    <w:pPr>
                      <w:pStyle w:val="NoSpacing"/>
                      <w:rPr>
                        <w:color w:val="2E74B5" w:themeColor="accent1" w:themeShade="BF"/>
                      </w:rPr>
                    </w:pPr>
                    <w:r w:rsidRPr="00C8715B">
                      <w:rPr>
                        <w:color w:val="2E74B5" w:themeColor="accent1" w:themeShade="BF"/>
                      </w:rPr>
                      <w:t>AUCD</w:t>
                    </w:r>
                  </w:p>
                </w:tc>
              </w:sdtContent>
            </w:sdt>
          </w:tr>
          <w:tr w:rsidR="00163B36" w:rsidRPr="00C8715B" w14:paraId="410B2E5C" w14:textId="77777777" w:rsidTr="00533A9B">
            <w:tc>
              <w:tcPr>
                <w:tcW w:w="7560" w:type="dxa"/>
              </w:tcPr>
              <w:sdt>
                <w:sdtPr>
                  <w:rPr>
                    <w:b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5313FE2F" w14:textId="04197F3B" w:rsidR="00163B36" w:rsidRPr="00C8715B" w:rsidRDefault="005165D4" w:rsidP="00370902">
                    <w:pPr>
                      <w:pStyle w:val="NoSpacing"/>
                      <w:spacing w:line="216" w:lineRule="auto"/>
                      <w:rPr>
                        <w:rFonts w:eastAsiaTheme="majorEastAsia" w:cstheme="majorBidi"/>
                        <w:color w:val="5B9BD5" w:themeColor="accent1"/>
                      </w:rPr>
                    </w:pPr>
                    <w:r>
                      <w:rPr>
                        <w:b/>
                      </w:rPr>
                      <w:t>NIRS v2.0</w:t>
                    </w:r>
                  </w:p>
                </w:sdtContent>
              </w:sdt>
            </w:tc>
          </w:tr>
          <w:tr w:rsidR="00163B36" w:rsidRPr="00C8715B" w14:paraId="0D850793" w14:textId="77777777" w:rsidTr="00533A9B">
            <w:sdt>
              <w:sdtPr>
                <w:rPr>
                  <w:b/>
                </w:rPr>
                <w:alias w:val="Subtitle"/>
                <w:id w:val="1340692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560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4FE5EBB" w14:textId="46821208" w:rsidR="00163B36" w:rsidRPr="00C8715B" w:rsidRDefault="005165D4" w:rsidP="00C637B6">
                    <w:pPr>
                      <w:pStyle w:val="NoSpacing"/>
                      <w:rPr>
                        <w:color w:val="2E74B5" w:themeColor="accent1" w:themeShade="BF"/>
                      </w:rPr>
                    </w:pPr>
                    <w:r>
                      <w:rPr>
                        <w:b/>
                      </w:rPr>
                      <w:t>User Manual</w:t>
                    </w:r>
                  </w:p>
                </w:tc>
              </w:sdtContent>
            </w:sdt>
          </w:tr>
          <w:tr w:rsidR="005F097C" w:rsidRPr="00C8715B" w14:paraId="5CA033F3" w14:textId="77777777" w:rsidTr="00533A9B">
            <w:tc>
              <w:tcPr>
                <w:tcW w:w="756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2A48955" w14:textId="77777777" w:rsidR="005F097C" w:rsidRDefault="005F097C" w:rsidP="005F097C">
                <w:pPr>
                  <w:pStyle w:val="NoSpacing"/>
                  <w:rPr>
                    <w:color w:val="2E74B5" w:themeColor="accent1" w:themeShade="BF"/>
                  </w:rPr>
                </w:pPr>
                <w:r>
                  <w:rPr>
                    <w:color w:val="2E74B5" w:themeColor="accent1" w:themeShade="BF"/>
                  </w:rPr>
                  <w:t>Written by:</w:t>
                </w:r>
              </w:p>
              <w:tbl>
                <w:tblPr>
                  <w:tblStyle w:val="TableGrid"/>
                  <w:tblW w:w="0" w:type="auto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ook w:val="04A0" w:firstRow="1" w:lastRow="0" w:firstColumn="1" w:lastColumn="0" w:noHBand="0" w:noVBand="1"/>
                </w:tblPr>
                <w:tblGrid>
                  <w:gridCol w:w="3665"/>
                  <w:gridCol w:w="3665"/>
                </w:tblGrid>
                <w:tr w:rsidR="005F097C" w14:paraId="4F03D6F9" w14:textId="77777777" w:rsidTr="005F097C">
                  <w:tc>
                    <w:tcPr>
                      <w:tcW w:w="3713" w:type="dxa"/>
                    </w:tcPr>
                    <w:p w14:paraId="2CD8D2E7" w14:textId="77777777" w:rsidR="005F097C" w:rsidRDefault="005F097C" w:rsidP="000F3896">
                      <w:pPr>
                        <w:pStyle w:val="NoSpacing"/>
                        <w:framePr w:hSpace="187" w:wrap="around" w:hAnchor="margin" w:xAlign="center" w:y="2881"/>
                        <w:rPr>
                          <w:color w:val="2E74B5" w:themeColor="accent1" w:themeShade="BF"/>
                        </w:rPr>
                      </w:pPr>
                    </w:p>
                    <w:p w14:paraId="67886296" w14:textId="0365D2BD" w:rsidR="005F097C" w:rsidRDefault="00C637B6" w:rsidP="000F3896">
                      <w:pPr>
                        <w:pStyle w:val="NoSpacing"/>
                        <w:framePr w:hSpace="187" w:wrap="around" w:hAnchor="margin" w:xAlign="center" w:y="2881"/>
                        <w:rPr>
                          <w:color w:val="2E74B5" w:themeColor="accent1" w:themeShade="BF"/>
                        </w:rPr>
                      </w:pPr>
                      <w:r>
                        <w:rPr>
                          <w:color w:val="2E74B5" w:themeColor="accent1" w:themeShade="BF"/>
                        </w:rPr>
                        <w:t>Natalie Martinez</w:t>
                      </w:r>
                      <w:r w:rsidR="005F097C">
                        <w:rPr>
                          <w:color w:val="2E74B5" w:themeColor="accent1" w:themeShade="BF"/>
                        </w:rPr>
                        <w:t>, AUCD</w:t>
                      </w:r>
                      <w:r w:rsidR="005F097C">
                        <w:rPr>
                          <w:color w:val="2E74B5" w:themeColor="accent1" w:themeShade="BF"/>
                        </w:rPr>
                        <w:br/>
                      </w:r>
                      <w:r>
                        <w:t xml:space="preserve"> </w:t>
                      </w:r>
                      <w:r w:rsidRPr="00C637B6">
                        <w:rPr>
                          <w:color w:val="2E74B5" w:themeColor="accent1" w:themeShade="BF"/>
                        </w:rPr>
                        <w:t>Data Support Manager</w:t>
                      </w:r>
                    </w:p>
                  </w:tc>
                  <w:tc>
                    <w:tcPr>
                      <w:tcW w:w="3714" w:type="dxa"/>
                    </w:tcPr>
                    <w:p w14:paraId="1C5E49D9" w14:textId="77777777" w:rsidR="005F097C" w:rsidRDefault="005F097C" w:rsidP="000F3896">
                      <w:pPr>
                        <w:pStyle w:val="NoSpacing"/>
                        <w:framePr w:hSpace="187" w:wrap="around" w:hAnchor="margin" w:xAlign="center" w:y="2881"/>
                        <w:rPr>
                          <w:color w:val="2E74B5" w:themeColor="accent1" w:themeShade="BF"/>
                        </w:rPr>
                      </w:pPr>
                    </w:p>
                    <w:p w14:paraId="3C96E9EE" w14:textId="77777777" w:rsidR="00C637B6" w:rsidRDefault="00C637B6" w:rsidP="000F3896">
                      <w:pPr>
                        <w:pStyle w:val="NoSpacing"/>
                        <w:framePr w:hSpace="187" w:wrap="around" w:hAnchor="margin" w:xAlign="center" w:y="2881"/>
                        <w:rPr>
                          <w:color w:val="2E74B5" w:themeColor="accent1" w:themeShade="BF"/>
                        </w:rPr>
                      </w:pPr>
                      <w:r>
                        <w:rPr>
                          <w:color w:val="2E74B5" w:themeColor="accent1" w:themeShade="BF"/>
                        </w:rPr>
                        <w:t xml:space="preserve">Oksana Klimova, AUCD </w:t>
                      </w:r>
                    </w:p>
                    <w:p w14:paraId="763AF632" w14:textId="4FD6BDFF" w:rsidR="005F097C" w:rsidRDefault="00C637B6" w:rsidP="000F3896">
                      <w:pPr>
                        <w:pStyle w:val="NoSpacing"/>
                        <w:framePr w:hSpace="187" w:wrap="around" w:hAnchor="margin" w:xAlign="center" w:y="2881"/>
                        <w:rPr>
                          <w:color w:val="2E74B5" w:themeColor="accent1" w:themeShade="BF"/>
                        </w:rPr>
                      </w:pPr>
                      <w:r>
                        <w:rPr>
                          <w:color w:val="2E74B5" w:themeColor="accent1" w:themeShade="BF"/>
                        </w:rPr>
                        <w:t>Director, Web Services</w:t>
                      </w:r>
                    </w:p>
                  </w:tc>
                </w:tr>
              </w:tbl>
              <w:p w14:paraId="2A9CCE39" w14:textId="3CB1F8DA" w:rsidR="005F097C" w:rsidRDefault="005F097C" w:rsidP="005F097C">
                <w:pPr>
                  <w:pStyle w:val="NoSpacing"/>
                  <w:rPr>
                    <w:color w:val="2E74B5" w:themeColor="accent1" w:themeShade="BF"/>
                  </w:rPr>
                </w:pPr>
              </w:p>
            </w:tc>
          </w:tr>
          <w:tr w:rsidR="005F097C" w:rsidRPr="00C8715B" w14:paraId="4517EF73" w14:textId="77777777" w:rsidTr="00533A9B">
            <w:tc>
              <w:tcPr>
                <w:tcW w:w="756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D63B4B3" w14:textId="77777777" w:rsidR="005F097C" w:rsidRDefault="005F097C" w:rsidP="005F097C">
                <w:pPr>
                  <w:pStyle w:val="NoSpacing"/>
                  <w:rPr>
                    <w:color w:val="2E74B5" w:themeColor="accent1" w:themeShade="BF"/>
                  </w:rPr>
                </w:pPr>
              </w:p>
            </w:tc>
          </w:tr>
        </w:tbl>
        <w:p w14:paraId="5FA28D55" w14:textId="77777777" w:rsidR="00163B36" w:rsidRPr="00C8715B" w:rsidRDefault="00163B36">
          <w:pPr>
            <w:spacing w:after="160" w:line="259" w:lineRule="auto"/>
            <w:jc w:val="left"/>
            <w:rPr>
              <w:rFonts w:asciiTheme="minorHAnsi" w:hAnsiTheme="minorHAnsi"/>
              <w:b/>
              <w:sz w:val="22"/>
              <w:szCs w:val="22"/>
            </w:rPr>
          </w:pPr>
          <w:r w:rsidRPr="00C8715B">
            <w:rPr>
              <w:rFonts w:asciiTheme="minorHAnsi" w:hAnsiTheme="minorHAnsi"/>
              <w:b/>
              <w:sz w:val="22"/>
              <w:szCs w:val="22"/>
            </w:rPr>
            <w:br w:type="page"/>
          </w:r>
        </w:p>
      </w:sdtContent>
    </w:sdt>
    <w:sdt>
      <w:sdtPr>
        <w:rPr>
          <w:rFonts w:asciiTheme="minorHAnsi" w:eastAsia="Times New Roman" w:hAnsiTheme="minorHAnsi" w:cstheme="minorHAnsi"/>
          <w:color w:val="auto"/>
          <w:sz w:val="22"/>
          <w:szCs w:val="22"/>
        </w:rPr>
        <w:id w:val="-1369412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A14E033" w14:textId="77777777" w:rsidR="00A542A1" w:rsidRPr="00CC238C" w:rsidRDefault="00A542A1">
          <w:pPr>
            <w:pStyle w:val="TOCHeading"/>
            <w:rPr>
              <w:rFonts w:asciiTheme="minorHAnsi" w:hAnsiTheme="minorHAnsi" w:cstheme="minorHAnsi"/>
              <w:sz w:val="22"/>
              <w:szCs w:val="22"/>
            </w:rPr>
          </w:pPr>
          <w:r w:rsidRPr="00CC238C">
            <w:rPr>
              <w:rFonts w:asciiTheme="minorHAnsi" w:hAnsiTheme="minorHAnsi" w:cstheme="minorHAnsi"/>
              <w:sz w:val="22"/>
              <w:szCs w:val="22"/>
            </w:rPr>
            <w:t>Contents</w:t>
          </w:r>
        </w:p>
        <w:p w14:paraId="041A7611" w14:textId="6CDD7617" w:rsidR="00CC238C" w:rsidRPr="00CC238C" w:rsidRDefault="00A542A1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CC238C">
            <w:rPr>
              <w:rFonts w:asciiTheme="minorHAnsi" w:hAnsiTheme="minorHAnsi" w:cstheme="minorHAnsi"/>
              <w:sz w:val="22"/>
              <w:szCs w:val="22"/>
            </w:rPr>
            <w:fldChar w:fldCharType="begin"/>
          </w:r>
          <w:r w:rsidRPr="00CC238C">
            <w:rPr>
              <w:rFonts w:asciiTheme="minorHAnsi" w:hAnsiTheme="minorHAnsi" w:cstheme="minorHAnsi"/>
              <w:sz w:val="22"/>
              <w:szCs w:val="22"/>
            </w:rPr>
            <w:instrText xml:space="preserve"> TOC \o "1-3" \h \z \u </w:instrText>
          </w:r>
          <w:r w:rsidRPr="00CC238C">
            <w:rPr>
              <w:rFonts w:asciiTheme="minorHAnsi" w:hAnsiTheme="minorHAnsi" w:cstheme="minorHAnsi"/>
              <w:sz w:val="22"/>
              <w:szCs w:val="22"/>
            </w:rPr>
            <w:fldChar w:fldCharType="separate"/>
          </w:r>
          <w:hyperlink w:anchor="_Toc521608550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Introduction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0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6302BE4" w14:textId="00CF3832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1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Key Administrative Contacts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1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11088C6" w14:textId="18F3BCE1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2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Login Page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2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25BB738" w14:textId="37B97DFD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3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3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90CE64" w14:textId="391890E1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4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Dashboard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4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5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54A98B0" w14:textId="2A05CF18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5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5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5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9D060EB" w14:textId="1EA5EB87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6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ermissions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6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6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A22EE11" w14:textId="3545650F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7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New Tool:  Resource Library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7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7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913BBB8" w14:textId="047E8BA3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8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New Tool: My Notes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8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8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5156EDE" w14:textId="52877C01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59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Trainee Dataset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59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8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24AF937" w14:textId="0D740D41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0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0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8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1478028" w14:textId="60E9BF83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1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Trainee dataset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1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F0C5BD2" w14:textId="27A5BD7F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2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Trainee Dataset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2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2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82B403C" w14:textId="124C1446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3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jects Dataset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3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4C196F" w14:textId="2FCE18EC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4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4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87896C8" w14:textId="774F62CA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5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Projects Dataset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5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4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53D6061" w14:textId="6D234D96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6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jects Dataset Functionality Comparison NIRS v1.0 and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6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4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EA74E77" w14:textId="5B4D4BC0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7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Activities Dataset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7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5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37A1447" w14:textId="5A9D989D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8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8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5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D68DAF6" w14:textId="64AE8EC9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69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Activities Dataset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69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6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AA4C9D1" w14:textId="059CBF52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0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Activitites Dataset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0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6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DEFE1C" w14:textId="653EB4DE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1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ducts Dataset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1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7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C7784C" w14:textId="1788A060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2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2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7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E5EECD4" w14:textId="11A129A1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3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Products Dataset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3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8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AB0462E" w14:textId="4A9B2286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4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ducts Dataset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4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9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780F8ED" w14:textId="5B9D4C11" w:rsidR="00CC238C" w:rsidRPr="00CC238C" w:rsidRDefault="000A66AE">
          <w:pPr>
            <w:pStyle w:val="TOC1"/>
            <w:tabs>
              <w:tab w:val="left" w:pos="40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5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Goals Dataset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5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9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9DA6801" w14:textId="209A278A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6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6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19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D4A1E9" w14:textId="53E6A568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7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Goals Dataset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7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A5466A5" w14:textId="07ED1F0E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8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Goals Dataset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8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2F2C3A7" w14:textId="79BC06F5" w:rsidR="00CC238C" w:rsidRPr="00CC238C" w:rsidRDefault="000A66AE">
          <w:pPr>
            <w:pStyle w:val="TOC1"/>
            <w:tabs>
              <w:tab w:val="left" w:pos="66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79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Directory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79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1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6488CF4" w14:textId="18F16286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0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0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1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854115B" w14:textId="40F86965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1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Directory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1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2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2AAA0C" w14:textId="6A9AC8AF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2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0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Directory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2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CA6DF8" w14:textId="666FFCB9" w:rsidR="00CC238C" w:rsidRPr="00CC238C" w:rsidRDefault="000A66AE">
          <w:pPr>
            <w:pStyle w:val="TOC1"/>
            <w:tabs>
              <w:tab w:val="left" w:pos="66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3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Admin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3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FE9943E" w14:textId="215F77C1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4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4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3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EE8DD80" w14:textId="3B4B1C85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5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Admin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5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4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6863C36" w14:textId="02EB5569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6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1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Admin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6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5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C0ACBF" w14:textId="1C85CCE8" w:rsidR="00CC238C" w:rsidRPr="00CC238C" w:rsidRDefault="000A66AE">
          <w:pPr>
            <w:pStyle w:val="TOC1"/>
            <w:tabs>
              <w:tab w:val="left" w:pos="66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7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.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file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7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6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8B00004" w14:textId="0F8C0A8B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8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.1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Overview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8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6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2FD711E" w14:textId="49FFDE35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89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.2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What’s New in Profile, NIRS v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89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7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FE979AB" w14:textId="20615469" w:rsidR="00CC238C" w:rsidRPr="00CC238C" w:rsidRDefault="000A66AE">
          <w:pPr>
            <w:pStyle w:val="TOC2"/>
            <w:tabs>
              <w:tab w:val="left" w:pos="880"/>
              <w:tab w:val="right" w:leader="dot" w:pos="94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521608590" w:history="1"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2.3</w:t>
            </w:r>
            <w:r w:rsidR="00CC238C" w:rsidRPr="00CC238C">
              <w:rPr>
                <w:rFonts w:asciiTheme="minorHAnsi" w:eastAsiaTheme="minorEastAsia" w:hAnsiTheme="minorHAnsi" w:cstheme="minorHAnsi"/>
                <w:noProof/>
                <w:sz w:val="22"/>
                <w:szCs w:val="22"/>
              </w:rPr>
              <w:tab/>
            </w:r>
            <w:r w:rsidR="00CC238C" w:rsidRPr="00CC238C">
              <w:rPr>
                <w:rStyle w:val="Hyperlink"/>
                <w:rFonts w:asciiTheme="minorHAnsi" w:hAnsiTheme="minorHAnsi" w:cstheme="minorHAnsi"/>
                <w:noProof/>
                <w:sz w:val="22"/>
                <w:szCs w:val="22"/>
              </w:rPr>
              <w:t>Profile Functionality Comparison NIRS v1.0 and NIRS 2.0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ab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begin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instrText xml:space="preserve"> PAGEREF _Toc521608590 \h </w:instrTex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t>27</w:t>
            </w:r>
            <w:r w:rsidR="00CC238C" w:rsidRPr="00CC238C">
              <w:rPr>
                <w:rFonts w:asciiTheme="minorHAnsi" w:hAnsiTheme="minorHAnsi"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85E3DB" w14:textId="24F91EAC" w:rsidR="00A542A1" w:rsidRPr="0059371B" w:rsidRDefault="00A542A1">
          <w:pPr>
            <w:rPr>
              <w:rFonts w:asciiTheme="minorHAnsi" w:hAnsiTheme="minorHAnsi" w:cstheme="minorHAnsi"/>
              <w:sz w:val="22"/>
              <w:szCs w:val="22"/>
            </w:rPr>
          </w:pPr>
          <w:r w:rsidRPr="00CC238C">
            <w:rPr>
              <w:rFonts w:asciiTheme="minorHAnsi" w:hAnsiTheme="minorHAnsi" w:cs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248332BC" w14:textId="77777777" w:rsidR="00A23CE4" w:rsidRPr="0057132F" w:rsidRDefault="00A23CE4" w:rsidP="00A23CE4">
      <w:pPr>
        <w:pStyle w:val="Heading1"/>
        <w:numPr>
          <w:ilvl w:val="0"/>
          <w:numId w:val="0"/>
        </w:numPr>
        <w:ind w:left="360"/>
        <w:rPr>
          <w:rFonts w:asciiTheme="minorHAnsi" w:hAnsiTheme="minorHAnsi"/>
          <w:sz w:val="22"/>
          <w:szCs w:val="22"/>
        </w:rPr>
      </w:pPr>
    </w:p>
    <w:p w14:paraId="583E1888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140091F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70AAE3CB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6F1D469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66EAF1C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3F40C5C0" w14:textId="77777777" w:rsidR="00525BCC" w:rsidRPr="0057132F" w:rsidRDefault="00525BCC" w:rsidP="00A23CE4">
      <w:pPr>
        <w:rPr>
          <w:rFonts w:asciiTheme="minorHAnsi" w:hAnsiTheme="minorHAnsi"/>
          <w:sz w:val="22"/>
          <w:szCs w:val="22"/>
        </w:rPr>
      </w:pPr>
    </w:p>
    <w:p w14:paraId="32EF24E7" w14:textId="77777777" w:rsidR="00525BCC" w:rsidRPr="0057132F" w:rsidRDefault="00525BCC" w:rsidP="00A23CE4">
      <w:pPr>
        <w:rPr>
          <w:rFonts w:asciiTheme="minorHAnsi" w:hAnsiTheme="minorHAnsi"/>
          <w:sz w:val="22"/>
          <w:szCs w:val="22"/>
        </w:rPr>
      </w:pPr>
    </w:p>
    <w:p w14:paraId="1B6776B4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B41A77D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50C346EB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E847D69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6BCC0F64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0E775F0D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1486229C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78EA6694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536E268A" w14:textId="77777777" w:rsidR="00A23CE4" w:rsidRPr="0057132F" w:rsidRDefault="00A23CE4" w:rsidP="00A23CE4">
      <w:pPr>
        <w:rPr>
          <w:rFonts w:asciiTheme="minorHAnsi" w:hAnsiTheme="minorHAnsi"/>
          <w:sz w:val="22"/>
          <w:szCs w:val="22"/>
        </w:rPr>
      </w:pPr>
    </w:p>
    <w:p w14:paraId="43C94FD4" w14:textId="5564ECE7" w:rsidR="00A23CE4" w:rsidRDefault="00A23CE4" w:rsidP="00A23CE4">
      <w:pPr>
        <w:rPr>
          <w:rFonts w:asciiTheme="minorHAnsi" w:hAnsiTheme="minorHAnsi"/>
          <w:sz w:val="22"/>
          <w:szCs w:val="22"/>
        </w:rPr>
      </w:pPr>
    </w:p>
    <w:p w14:paraId="1BE14C7C" w14:textId="7A3B98BC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5B5F6DB7" w14:textId="7700E469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784795AA" w14:textId="6D458EF8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208AB5CF" w14:textId="046D8777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78F29BB8" w14:textId="0E4CEA97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37D0695D" w14:textId="5166EBB4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746D26D6" w14:textId="1A77E6C4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04DCACF9" w14:textId="20E46FAD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769D018F" w14:textId="0051B042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58E37744" w14:textId="29635AC0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639D40F4" w14:textId="22D1BC3D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632F43B4" w14:textId="27453E89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267CE80F" w14:textId="1A775007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6E45ED03" w14:textId="77777777" w:rsidR="0075167B" w:rsidRDefault="0075167B" w:rsidP="00A23CE4">
      <w:pPr>
        <w:rPr>
          <w:rFonts w:asciiTheme="minorHAnsi" w:hAnsiTheme="minorHAnsi"/>
          <w:sz w:val="22"/>
          <w:szCs w:val="22"/>
        </w:rPr>
      </w:pPr>
    </w:p>
    <w:p w14:paraId="33EF0DB4" w14:textId="74ED82DC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56C23545" w14:textId="738281F0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70BFC746" w14:textId="084CC8A3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04B9C09A" w14:textId="77777777" w:rsidR="00312AB1" w:rsidRDefault="00312AB1" w:rsidP="00A23CE4">
      <w:pPr>
        <w:rPr>
          <w:rFonts w:asciiTheme="minorHAnsi" w:hAnsiTheme="minorHAnsi"/>
          <w:sz w:val="22"/>
          <w:szCs w:val="22"/>
        </w:rPr>
      </w:pPr>
    </w:p>
    <w:p w14:paraId="01836770" w14:textId="0EAB8FAB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66B34878" w14:textId="690E6C9D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6969B1ED" w14:textId="1B18C33B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20065BFE" w14:textId="11B730A6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3BD21D7B" w14:textId="398DE36A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135A2E08" w14:textId="0E7C2756" w:rsidR="003F23AF" w:rsidRDefault="003F23AF" w:rsidP="00A23CE4">
      <w:pPr>
        <w:rPr>
          <w:rFonts w:asciiTheme="minorHAnsi" w:hAnsiTheme="minorHAnsi"/>
          <w:sz w:val="22"/>
          <w:szCs w:val="22"/>
        </w:rPr>
      </w:pPr>
    </w:p>
    <w:p w14:paraId="4BFDCCBB" w14:textId="77777777" w:rsidR="003F23AF" w:rsidRPr="0057132F" w:rsidRDefault="003F23AF" w:rsidP="00A23CE4">
      <w:pPr>
        <w:rPr>
          <w:rFonts w:asciiTheme="minorHAnsi" w:hAnsiTheme="minorHAnsi"/>
          <w:sz w:val="22"/>
          <w:szCs w:val="22"/>
        </w:rPr>
      </w:pPr>
    </w:p>
    <w:p w14:paraId="1D084DBC" w14:textId="77777777" w:rsidR="00765A8E" w:rsidRPr="0057132F" w:rsidRDefault="00765A8E">
      <w:pPr>
        <w:pStyle w:val="Heading1"/>
      </w:pPr>
      <w:bookmarkStart w:id="11" w:name="_Toc521608550"/>
      <w:r w:rsidRPr="0057132F">
        <w:lastRenderedPageBreak/>
        <w:t>Introduction</w:t>
      </w:r>
      <w:bookmarkEnd w:id="11"/>
    </w:p>
    <w:p w14:paraId="63B15447" w14:textId="77777777" w:rsidR="00826ED4" w:rsidRDefault="00826ED4" w:rsidP="00826ED4">
      <w:pPr>
        <w:spacing w:after="160" w:line="259" w:lineRule="auto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ject Scope:</w:t>
      </w:r>
    </w:p>
    <w:p w14:paraId="2A07934E" w14:textId="24FB19C3" w:rsidR="00826ED4" w:rsidRPr="00826ED4" w:rsidRDefault="00826ED4" w:rsidP="00826ED4">
      <w:pPr>
        <w:pStyle w:val="ListParagraph"/>
        <w:numPr>
          <w:ilvl w:val="0"/>
          <w:numId w:val="29"/>
        </w:numPr>
        <w:spacing w:after="160" w:line="259" w:lineRule="auto"/>
        <w:jc w:val="left"/>
        <w:rPr>
          <w:rFonts w:asciiTheme="minorHAnsi" w:hAnsiTheme="minorHAnsi"/>
          <w:sz w:val="22"/>
          <w:szCs w:val="22"/>
        </w:rPr>
      </w:pPr>
      <w:r w:rsidRPr="00826ED4">
        <w:rPr>
          <w:rFonts w:asciiTheme="minorHAnsi" w:hAnsiTheme="minorHAnsi"/>
          <w:sz w:val="22"/>
          <w:szCs w:val="22"/>
        </w:rPr>
        <w:t>Update NIRS Application appearance to improve user interface and user experience.</w:t>
      </w:r>
    </w:p>
    <w:p w14:paraId="7FAAD7B2" w14:textId="7593008B" w:rsidR="00826ED4" w:rsidRPr="00826ED4" w:rsidRDefault="00826ED4" w:rsidP="00826ED4">
      <w:pPr>
        <w:pStyle w:val="ListParagraph"/>
        <w:numPr>
          <w:ilvl w:val="0"/>
          <w:numId w:val="29"/>
        </w:numPr>
        <w:spacing w:after="160" w:line="259" w:lineRule="auto"/>
        <w:jc w:val="left"/>
        <w:rPr>
          <w:rFonts w:asciiTheme="minorHAnsi" w:hAnsiTheme="minorHAnsi"/>
          <w:sz w:val="22"/>
          <w:szCs w:val="22"/>
        </w:rPr>
      </w:pPr>
      <w:r w:rsidRPr="00826ED4">
        <w:rPr>
          <w:rFonts w:asciiTheme="minorHAnsi" w:hAnsiTheme="minorHAnsi"/>
          <w:sz w:val="22"/>
          <w:szCs w:val="22"/>
        </w:rPr>
        <w:t>Add Center Dashboard landing page</w:t>
      </w:r>
      <w:r w:rsidR="00C82E87">
        <w:rPr>
          <w:rFonts w:asciiTheme="minorHAnsi" w:hAnsiTheme="minorHAnsi"/>
          <w:sz w:val="22"/>
          <w:szCs w:val="22"/>
        </w:rPr>
        <w:t>.</w:t>
      </w:r>
    </w:p>
    <w:p w14:paraId="629AF757" w14:textId="5821C8FD" w:rsidR="001C0FBE" w:rsidRPr="00826ED4" w:rsidRDefault="00826ED4" w:rsidP="00826ED4">
      <w:pPr>
        <w:pStyle w:val="ListParagraph"/>
        <w:numPr>
          <w:ilvl w:val="0"/>
          <w:numId w:val="29"/>
        </w:numPr>
        <w:spacing w:after="160" w:line="259" w:lineRule="auto"/>
        <w:jc w:val="left"/>
        <w:rPr>
          <w:rFonts w:asciiTheme="minorHAnsi" w:hAnsiTheme="minorHAnsi"/>
          <w:sz w:val="22"/>
          <w:szCs w:val="22"/>
        </w:rPr>
      </w:pPr>
      <w:r w:rsidRPr="00826ED4">
        <w:rPr>
          <w:rFonts w:asciiTheme="minorHAnsi" w:hAnsiTheme="minorHAnsi"/>
          <w:sz w:val="22"/>
          <w:szCs w:val="22"/>
        </w:rPr>
        <w:t>Add Email functionality that will be used by Directors and Data Coordinators to communicate with current trainees.</w:t>
      </w:r>
    </w:p>
    <w:p w14:paraId="134E4384" w14:textId="51C7FA9F" w:rsidR="00504E0E" w:rsidRPr="00504E0E" w:rsidRDefault="00504E0E" w:rsidP="00504E0E">
      <w:pPr>
        <w:widowControl w:val="0"/>
        <w:rPr>
          <w:rFonts w:asciiTheme="minorHAnsi" w:hAnsiTheme="minorHAnsi" w:cstheme="minorHAnsi"/>
          <w:sz w:val="22"/>
          <w:szCs w:val="22"/>
        </w:rPr>
      </w:pPr>
      <w:r w:rsidRPr="00504E0E">
        <w:rPr>
          <w:rFonts w:asciiTheme="minorHAnsi" w:hAnsiTheme="minorHAnsi" w:cstheme="minorHAnsi"/>
          <w:b/>
          <w:sz w:val="22"/>
          <w:szCs w:val="22"/>
        </w:rPr>
        <w:t>Terminology</w:t>
      </w:r>
      <w:r w:rsidR="001C0FBE" w:rsidRPr="00504E0E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504E0E">
        <w:rPr>
          <w:rFonts w:asciiTheme="minorHAnsi" w:hAnsiTheme="minorHAnsi" w:cstheme="minorHAnsi"/>
          <w:sz w:val="22"/>
          <w:szCs w:val="22"/>
        </w:rPr>
        <w:t>In this manual we will refer to newly redesign NIRS as NIRS v2.0. The previous version is referred as NIRS v1.0.</w:t>
      </w:r>
    </w:p>
    <w:p w14:paraId="3C80D8F3" w14:textId="77777777" w:rsidR="00504E0E" w:rsidRDefault="00504E0E" w:rsidP="00504E0E">
      <w:pPr>
        <w:widowControl w:val="0"/>
        <w:rPr>
          <w:szCs w:val="20"/>
        </w:rPr>
      </w:pPr>
      <w:r>
        <w:t> </w:t>
      </w:r>
    </w:p>
    <w:p w14:paraId="0A1110D9" w14:textId="01AC962C" w:rsidR="00760A01" w:rsidRPr="00504E0E" w:rsidRDefault="00504E0E" w:rsidP="00AF5476">
      <w:pPr>
        <w:spacing w:after="160" w:line="259" w:lineRule="auto"/>
        <w:jc w:val="left"/>
        <w:rPr>
          <w:rFonts w:asciiTheme="minorHAnsi" w:hAnsiTheme="minorHAnsi"/>
          <w:b/>
          <w:sz w:val="22"/>
          <w:szCs w:val="22"/>
        </w:rPr>
      </w:pPr>
      <w:r w:rsidRPr="00026ACD">
        <w:rPr>
          <w:rFonts w:asciiTheme="minorHAnsi" w:hAnsiTheme="minorHAnsi"/>
          <w:b/>
          <w:sz w:val="22"/>
          <w:szCs w:val="22"/>
        </w:rPr>
        <w:t xml:space="preserve">New </w:t>
      </w:r>
      <w:r w:rsidR="00026ACD" w:rsidRPr="00026ACD">
        <w:rPr>
          <w:rFonts w:asciiTheme="minorHAnsi" w:hAnsiTheme="minorHAnsi"/>
          <w:b/>
          <w:sz w:val="22"/>
          <w:szCs w:val="22"/>
        </w:rPr>
        <w:t>Functionalities and Enhancements</w:t>
      </w:r>
      <w:r w:rsidR="003B143C" w:rsidRPr="00026ACD">
        <w:rPr>
          <w:rFonts w:asciiTheme="minorHAnsi" w:hAnsiTheme="minorHAnsi"/>
          <w:b/>
          <w:sz w:val="22"/>
          <w:szCs w:val="22"/>
        </w:rPr>
        <w:t xml:space="preserve"> across NIRS v2.0</w:t>
      </w:r>
    </w:p>
    <w:p w14:paraId="649080E0" w14:textId="33F0698D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 xml:space="preserve">Responsive layout </w:t>
      </w:r>
    </w:p>
    <w:p w14:paraId="0512D446" w14:textId="6D923E8E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 xml:space="preserve">Anchored horizontal menu </w:t>
      </w:r>
    </w:p>
    <w:p w14:paraId="3E6637C1" w14:textId="21CA4122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HTML5</w:t>
      </w:r>
    </w:p>
    <w:p w14:paraId="7275B509" w14:textId="20719A64" w:rsidR="00C82E87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Unique color identifying each dataset</w:t>
      </w:r>
    </w:p>
    <w:p w14:paraId="413CB642" w14:textId="19B7483D" w:rsidR="00537BEB" w:rsidRDefault="00537BEB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enter’s Dashboard</w:t>
      </w:r>
    </w:p>
    <w:p w14:paraId="275B0EEC" w14:textId="7B6E6648" w:rsidR="00537BEB" w:rsidRDefault="00537BEB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ource Library</w:t>
      </w:r>
    </w:p>
    <w:p w14:paraId="5556CB19" w14:textId="390B21AF" w:rsidR="00537BEB" w:rsidRDefault="00537BEB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y Notes</w:t>
      </w:r>
    </w:p>
    <w:p w14:paraId="652506CD" w14:textId="77777777" w:rsidR="00537BEB" w:rsidRDefault="00537BEB" w:rsidP="008B66F2">
      <w:pPr>
        <w:numPr>
          <w:ilvl w:val="0"/>
          <w:numId w:val="42"/>
        </w:numPr>
        <w:spacing w:after="160" w:line="25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Separation of Standard and Custom Reports. Custom Report is now a stand-alone tool.</w:t>
      </w:r>
    </w:p>
    <w:p w14:paraId="1CD59402" w14:textId="41AEACB9" w:rsidR="00537BEB" w:rsidRPr="008B66F2" w:rsidRDefault="00537BEB" w:rsidP="008B66F2">
      <w:pPr>
        <w:numPr>
          <w:ilvl w:val="0"/>
          <w:numId w:val="42"/>
        </w:numPr>
        <w:spacing w:after="160" w:line="25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Trainee data set: Quick Email tool (email functionality to be used by Directors and Data Coordinators to communicate with current trainees)</w:t>
      </w:r>
    </w:p>
    <w:p w14:paraId="600D6BE9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 xml:space="preserve">Use of new management tool (displayed as 3-dot icon) </w:t>
      </w:r>
    </w:p>
    <w:p w14:paraId="7DF1AFFE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Sub-menu displayed in two-column format</w:t>
      </w:r>
    </w:p>
    <w:p w14:paraId="3BF9A81F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Paging module</w:t>
      </w:r>
    </w:p>
    <w:p w14:paraId="73B3890C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Option to display selected number of records per page</w:t>
      </w:r>
    </w:p>
    <w:p w14:paraId="499D7EC1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Search datasets over multiple years made available directly on a dataset list page</w:t>
      </w:r>
    </w:p>
    <w:p w14:paraId="3A149372" w14:textId="77777777" w:rsidR="00C82E87" w:rsidRPr="008B66F2" w:rsidRDefault="00C82E87" w:rsidP="008B66F2">
      <w:pPr>
        <w:pStyle w:val="ListParagraph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Revised list of columns displaying item information in each dataset</w:t>
      </w:r>
    </w:p>
    <w:p w14:paraId="1BD4371B" w14:textId="77777777" w:rsidR="00826ED4" w:rsidRPr="00826ED4" w:rsidRDefault="00826ED4" w:rsidP="00826ED4">
      <w:pPr>
        <w:spacing w:after="160" w:line="259" w:lineRule="auto"/>
        <w:ind w:left="720"/>
        <w:jc w:val="left"/>
        <w:rPr>
          <w:rFonts w:asciiTheme="minorHAnsi" w:hAnsiTheme="minorHAnsi"/>
          <w:sz w:val="22"/>
          <w:szCs w:val="22"/>
        </w:rPr>
      </w:pPr>
    </w:p>
    <w:p w14:paraId="787BA492" w14:textId="77777777" w:rsidR="00EF3C91" w:rsidRPr="0057132F" w:rsidRDefault="00EF3C91" w:rsidP="0057132F">
      <w:pPr>
        <w:pStyle w:val="Heading1"/>
      </w:pPr>
      <w:bookmarkStart w:id="12" w:name="_Toc521608551"/>
      <w:r w:rsidRPr="0019020E">
        <w:t>Key Administrative</w:t>
      </w:r>
      <w:r w:rsidRPr="00A80002">
        <w:t xml:space="preserve"> Contacts</w:t>
      </w:r>
      <w:bookmarkEnd w:id="12"/>
    </w:p>
    <w:p w14:paraId="3A657910" w14:textId="77777777" w:rsidR="00EF3C91" w:rsidRPr="00C8715B" w:rsidRDefault="00EF3C91" w:rsidP="00D81552">
      <w:pPr>
        <w:jc w:val="left"/>
        <w:rPr>
          <w:rFonts w:asciiTheme="minorHAnsi" w:hAnsiTheme="minorHAnsi"/>
          <w:b/>
          <w:sz w:val="22"/>
          <w:szCs w:val="22"/>
        </w:rPr>
      </w:pPr>
    </w:p>
    <w:p w14:paraId="61E236BF" w14:textId="4E56FD1E" w:rsidR="00EF3C91" w:rsidRPr="0057132F" w:rsidRDefault="00EF3C91" w:rsidP="00D81552">
      <w:pPr>
        <w:jc w:val="left"/>
        <w:rPr>
          <w:rFonts w:asciiTheme="minorHAnsi" w:hAnsiTheme="minorHAnsi"/>
          <w:sz w:val="22"/>
          <w:szCs w:val="22"/>
        </w:rPr>
      </w:pPr>
      <w:r w:rsidRPr="0057132F">
        <w:rPr>
          <w:rFonts w:asciiTheme="minorHAnsi" w:hAnsiTheme="minorHAnsi"/>
          <w:sz w:val="22"/>
          <w:szCs w:val="22"/>
        </w:rPr>
        <w:t>For general Application questions, please contact:</w:t>
      </w:r>
    </w:p>
    <w:p w14:paraId="3E5B38B8" w14:textId="2AF43695" w:rsidR="00EF3C91" w:rsidRPr="0057132F" w:rsidRDefault="00EB3A2F" w:rsidP="0057132F">
      <w:pPr>
        <w:ind w:left="72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talie Martinez</w:t>
      </w:r>
    </w:p>
    <w:p w14:paraId="33F47F0D" w14:textId="77777777" w:rsidR="00EB3A2F" w:rsidRDefault="00EB3A2F" w:rsidP="0057132F">
      <w:pPr>
        <w:ind w:left="720"/>
        <w:jc w:val="left"/>
        <w:rPr>
          <w:rFonts w:asciiTheme="minorHAnsi" w:hAnsiTheme="minorHAnsi"/>
          <w:sz w:val="22"/>
          <w:szCs w:val="22"/>
        </w:rPr>
      </w:pPr>
      <w:r w:rsidRPr="00EB3A2F">
        <w:rPr>
          <w:rFonts w:asciiTheme="minorHAnsi" w:hAnsiTheme="minorHAnsi"/>
          <w:sz w:val="22"/>
          <w:szCs w:val="22"/>
        </w:rPr>
        <w:t>Data Support Manager</w:t>
      </w:r>
      <w:r>
        <w:rPr>
          <w:rFonts w:asciiTheme="minorHAnsi" w:hAnsiTheme="minorHAnsi"/>
          <w:sz w:val="22"/>
          <w:szCs w:val="22"/>
        </w:rPr>
        <w:t>, AUCD</w:t>
      </w:r>
    </w:p>
    <w:p w14:paraId="46E568C3" w14:textId="73FBE67F" w:rsidR="00EB3A2F" w:rsidRDefault="000A66AE" w:rsidP="0057132F">
      <w:pPr>
        <w:ind w:left="720"/>
        <w:jc w:val="left"/>
        <w:rPr>
          <w:rFonts w:asciiTheme="minorHAnsi" w:hAnsiTheme="minorHAnsi"/>
          <w:sz w:val="22"/>
          <w:szCs w:val="22"/>
        </w:rPr>
      </w:pPr>
      <w:hyperlink r:id="rId9" w:history="1">
        <w:r w:rsidR="00EB3A2F" w:rsidRPr="00D15ADB">
          <w:rPr>
            <w:rStyle w:val="Hyperlink"/>
            <w:rFonts w:asciiTheme="minorHAnsi" w:hAnsiTheme="minorHAnsi"/>
            <w:sz w:val="22"/>
            <w:szCs w:val="22"/>
          </w:rPr>
          <w:t>nmartinez@aucd.or</w:t>
        </w:r>
      </w:hyperlink>
      <w:r w:rsidR="00D96B9E">
        <w:rPr>
          <w:rStyle w:val="Hyperlink"/>
          <w:rFonts w:asciiTheme="minorHAnsi" w:hAnsiTheme="minorHAnsi"/>
          <w:sz w:val="22"/>
          <w:szCs w:val="22"/>
        </w:rPr>
        <w:t>g</w:t>
      </w:r>
      <w:r w:rsidR="00EB3A2F">
        <w:rPr>
          <w:rFonts w:asciiTheme="minorHAnsi" w:hAnsiTheme="minorHAnsi"/>
          <w:sz w:val="22"/>
          <w:szCs w:val="22"/>
        </w:rPr>
        <w:t xml:space="preserve"> or </w:t>
      </w:r>
      <w:r w:rsidR="00D96B9E">
        <w:rPr>
          <w:rFonts w:asciiTheme="minorHAnsi" w:hAnsiTheme="minorHAnsi"/>
          <w:sz w:val="22"/>
          <w:szCs w:val="22"/>
        </w:rPr>
        <w:t>(301) 588-8252 ext. 221</w:t>
      </w:r>
    </w:p>
    <w:p w14:paraId="57280A5E" w14:textId="77777777" w:rsidR="00EF3C91" w:rsidRPr="0057132F" w:rsidRDefault="00EF3C91">
      <w:pPr>
        <w:jc w:val="left"/>
        <w:rPr>
          <w:rFonts w:asciiTheme="minorHAnsi" w:hAnsiTheme="minorHAnsi"/>
          <w:sz w:val="22"/>
          <w:szCs w:val="22"/>
        </w:rPr>
      </w:pPr>
    </w:p>
    <w:p w14:paraId="3622A8FE" w14:textId="77777777" w:rsidR="00EF3C91" w:rsidRPr="0057132F" w:rsidRDefault="00EF3C91">
      <w:pPr>
        <w:jc w:val="left"/>
        <w:rPr>
          <w:rFonts w:asciiTheme="minorHAnsi" w:hAnsiTheme="minorHAnsi"/>
          <w:sz w:val="22"/>
          <w:szCs w:val="22"/>
        </w:rPr>
      </w:pPr>
      <w:r w:rsidRPr="0057132F">
        <w:rPr>
          <w:rFonts w:asciiTheme="minorHAnsi" w:hAnsiTheme="minorHAnsi"/>
          <w:sz w:val="22"/>
          <w:szCs w:val="22"/>
        </w:rPr>
        <w:t xml:space="preserve">If you have technical problems or </w:t>
      </w:r>
      <w:r w:rsidRPr="00C8715B">
        <w:rPr>
          <w:rFonts w:asciiTheme="minorHAnsi" w:hAnsiTheme="minorHAnsi"/>
          <w:sz w:val="22"/>
          <w:szCs w:val="22"/>
        </w:rPr>
        <w:t>need to report Application errors</w:t>
      </w:r>
      <w:r w:rsidRPr="0057132F">
        <w:rPr>
          <w:rFonts w:asciiTheme="minorHAnsi" w:hAnsiTheme="minorHAnsi"/>
          <w:sz w:val="22"/>
          <w:szCs w:val="22"/>
        </w:rPr>
        <w:t>, please contact:</w:t>
      </w:r>
    </w:p>
    <w:p w14:paraId="6AB9E0E0" w14:textId="77777777" w:rsidR="00EF3C91" w:rsidRPr="0057132F" w:rsidRDefault="00EF3C91">
      <w:pPr>
        <w:jc w:val="left"/>
        <w:rPr>
          <w:rFonts w:asciiTheme="minorHAnsi" w:hAnsiTheme="minorHAnsi"/>
          <w:sz w:val="22"/>
          <w:szCs w:val="22"/>
        </w:rPr>
      </w:pPr>
      <w:r w:rsidRPr="0057132F">
        <w:rPr>
          <w:rFonts w:asciiTheme="minorHAnsi" w:hAnsiTheme="minorHAnsi"/>
          <w:sz w:val="22"/>
          <w:szCs w:val="22"/>
        </w:rPr>
        <w:tab/>
        <w:t>Oksana Klimova</w:t>
      </w:r>
    </w:p>
    <w:p w14:paraId="77F4F1F3" w14:textId="77777777" w:rsidR="00EF3C91" w:rsidRPr="0057132F" w:rsidRDefault="00EF3C91">
      <w:pPr>
        <w:jc w:val="left"/>
        <w:rPr>
          <w:rFonts w:asciiTheme="minorHAnsi" w:hAnsiTheme="minorHAnsi"/>
          <w:sz w:val="22"/>
          <w:szCs w:val="22"/>
        </w:rPr>
      </w:pPr>
      <w:r w:rsidRPr="0057132F">
        <w:rPr>
          <w:rFonts w:asciiTheme="minorHAnsi" w:hAnsiTheme="minorHAnsi"/>
          <w:sz w:val="22"/>
          <w:szCs w:val="22"/>
        </w:rPr>
        <w:tab/>
        <w:t>Director, Web Services</w:t>
      </w:r>
    </w:p>
    <w:p w14:paraId="63B7B91F" w14:textId="19BD4B12" w:rsidR="00D50845" w:rsidRDefault="00EF3C91" w:rsidP="00D81552">
      <w:pPr>
        <w:jc w:val="left"/>
        <w:rPr>
          <w:rFonts w:asciiTheme="minorHAnsi" w:hAnsiTheme="minorHAnsi"/>
          <w:sz w:val="22"/>
          <w:szCs w:val="22"/>
        </w:rPr>
      </w:pPr>
      <w:r w:rsidRPr="0057132F">
        <w:rPr>
          <w:rFonts w:asciiTheme="minorHAnsi" w:hAnsiTheme="minorHAnsi"/>
          <w:sz w:val="22"/>
          <w:szCs w:val="22"/>
        </w:rPr>
        <w:tab/>
      </w:r>
      <w:hyperlink r:id="rId10" w:history="1">
        <w:r w:rsidRPr="0057132F">
          <w:rPr>
            <w:rStyle w:val="Hyperlink"/>
            <w:rFonts w:asciiTheme="minorHAnsi" w:hAnsiTheme="minorHAnsi"/>
            <w:sz w:val="22"/>
            <w:szCs w:val="22"/>
          </w:rPr>
          <w:t>oklimova@aucd.org</w:t>
        </w:r>
      </w:hyperlink>
      <w:r w:rsidRPr="0057132F">
        <w:rPr>
          <w:rFonts w:asciiTheme="minorHAnsi" w:hAnsiTheme="minorHAnsi"/>
          <w:sz w:val="22"/>
          <w:szCs w:val="22"/>
        </w:rPr>
        <w:t xml:space="preserve"> or (240)821-9378</w:t>
      </w:r>
    </w:p>
    <w:p w14:paraId="0DF5A3AB" w14:textId="23949E74" w:rsidR="0097627D" w:rsidRDefault="0097627D" w:rsidP="00D81552">
      <w:pPr>
        <w:jc w:val="left"/>
        <w:rPr>
          <w:rFonts w:asciiTheme="minorHAnsi" w:hAnsiTheme="minorHAnsi"/>
          <w:sz w:val="22"/>
          <w:szCs w:val="22"/>
        </w:rPr>
      </w:pPr>
    </w:p>
    <w:p w14:paraId="178F9EFC" w14:textId="5F36AF0D" w:rsidR="0097627D" w:rsidRPr="00C8715B" w:rsidRDefault="0097627D" w:rsidP="00D81552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r use link “NIRS 2.0 Feedback” located in a footer are of every NIRS page</w:t>
      </w:r>
      <w:r w:rsidR="00231BF3">
        <w:rPr>
          <w:rFonts w:asciiTheme="minorHAnsi" w:hAnsiTheme="minorHAnsi"/>
          <w:sz w:val="22"/>
          <w:szCs w:val="22"/>
        </w:rPr>
        <w:t xml:space="preserve">: </w:t>
      </w:r>
      <w:r w:rsidR="00231BF3" w:rsidRPr="00231BF3">
        <w:rPr>
          <w:rFonts w:asciiTheme="minorHAnsi" w:hAnsiTheme="minorHAnsi"/>
          <w:sz w:val="22"/>
          <w:szCs w:val="22"/>
        </w:rPr>
        <w:t>https://www.surveymonkey.com/r/LCMLGSF</w:t>
      </w:r>
    </w:p>
    <w:p w14:paraId="0B60A1F4" w14:textId="77777777" w:rsidR="005A7EEF" w:rsidRPr="0057132F" w:rsidRDefault="005A7EEF" w:rsidP="0057132F">
      <w:pPr>
        <w:rPr>
          <w:rFonts w:asciiTheme="minorHAnsi" w:hAnsiTheme="minorHAnsi"/>
          <w:sz w:val="22"/>
          <w:szCs w:val="22"/>
        </w:rPr>
      </w:pPr>
    </w:p>
    <w:p w14:paraId="46F377D7" w14:textId="5E669FB9" w:rsidR="006C1079" w:rsidRDefault="008038E7" w:rsidP="0057132F">
      <w:pPr>
        <w:pStyle w:val="Heading1"/>
      </w:pPr>
      <w:bookmarkStart w:id="13" w:name="_Toc521608552"/>
      <w:r>
        <w:lastRenderedPageBreak/>
        <w:t>Login Page</w:t>
      </w:r>
      <w:bookmarkEnd w:id="13"/>
    </w:p>
    <w:p w14:paraId="5A1245B2" w14:textId="07443A8E" w:rsidR="001B78FF" w:rsidRDefault="001B78FF" w:rsidP="001B78FF">
      <w:pPr>
        <w:pStyle w:val="Heading2"/>
      </w:pPr>
      <w:bookmarkStart w:id="14" w:name="_Toc521608553"/>
      <w:r>
        <w:t>Overview</w:t>
      </w:r>
      <w:bookmarkEnd w:id="14"/>
    </w:p>
    <w:p w14:paraId="1A282C30" w14:textId="77777777" w:rsidR="001B78FF" w:rsidRPr="00E46860" w:rsidRDefault="001B78FF" w:rsidP="001B78FF">
      <w:pPr>
        <w:widowControl w:val="0"/>
        <w:rPr>
          <w:rFonts w:asciiTheme="minorHAnsi" w:hAnsiTheme="minorHAnsi" w:cstheme="minorHAnsi"/>
          <w:sz w:val="22"/>
          <w:szCs w:val="22"/>
        </w:rPr>
      </w:pPr>
      <w:r w:rsidRPr="00E46860">
        <w:rPr>
          <w:rFonts w:asciiTheme="minorHAnsi" w:hAnsiTheme="minorHAnsi" w:cstheme="minorHAnsi"/>
          <w:sz w:val="22"/>
          <w:szCs w:val="22"/>
        </w:rPr>
        <w:t>Functionality is same though there are differences in appearance.</w:t>
      </w:r>
      <w:r>
        <w:rPr>
          <w:rFonts w:asciiTheme="minorHAnsi" w:hAnsiTheme="minorHAnsi" w:cstheme="minorHAnsi"/>
          <w:sz w:val="22"/>
          <w:szCs w:val="22"/>
        </w:rPr>
        <w:t xml:space="preserve"> Outdated language about different type of browsers was taken out. </w:t>
      </w:r>
    </w:p>
    <w:p w14:paraId="76D31060" w14:textId="77777777" w:rsidR="001B78FF" w:rsidRPr="001B78FF" w:rsidRDefault="001B78FF" w:rsidP="001B78FF"/>
    <w:p w14:paraId="0A089B8E" w14:textId="77777777" w:rsidR="001B78FF" w:rsidRPr="001B78FF" w:rsidRDefault="001B78FF" w:rsidP="001B78FF"/>
    <w:tbl>
      <w:tblPr>
        <w:tblStyle w:val="TableGrid"/>
        <w:tblW w:w="936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60"/>
      </w:tblGrid>
      <w:tr w:rsidR="008038E7" w:rsidRPr="008038E7" w14:paraId="0061F548" w14:textId="77777777" w:rsidTr="008038E7">
        <w:trPr>
          <w:trHeight w:val="620"/>
        </w:trPr>
        <w:tc>
          <w:tcPr>
            <w:tcW w:w="93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739C6D" w14:textId="77777777" w:rsidR="008038E7" w:rsidRPr="008038E7" w:rsidRDefault="008038E7" w:rsidP="008038E7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2945015A" w14:textId="5BBBCF9D" w:rsidR="008038E7" w:rsidRPr="008038E7" w:rsidRDefault="008038E7" w:rsidP="00BE0D2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 w:rsidR="00BE0D24">
              <w:rPr>
                <w:rFonts w:asciiTheme="minorHAnsi" w:hAnsiTheme="minorHAnsi" w:cstheme="minorHAnsi"/>
                <w:b/>
                <w:sz w:val="22"/>
                <w:szCs w:val="22"/>
              </w:rPr>
              <w:t>v1.0</w:t>
            </w:r>
          </w:p>
        </w:tc>
      </w:tr>
      <w:tr w:rsidR="008038E7" w:rsidRPr="008038E7" w14:paraId="01D28037" w14:textId="77777777" w:rsidTr="008038E7">
        <w:trPr>
          <w:trHeight w:val="800"/>
        </w:trPr>
        <w:tc>
          <w:tcPr>
            <w:tcW w:w="93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0B8620" w14:textId="77777777" w:rsidR="008038E7" w:rsidRPr="008038E7" w:rsidRDefault="008038E7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4A228AAE" w14:textId="77777777" w:rsidR="008038E7" w:rsidRDefault="008038E7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2EE297EF" wp14:editId="2737A03C">
                  <wp:extent cx="4555774" cy="3438525"/>
                  <wp:effectExtent l="0" t="0" r="1270" b="5715"/>
                  <wp:docPr id="2" name="Picture 2" descr="Screen Clipp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creen Clipp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5774" cy="3438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255197" w14:textId="46859196" w:rsidR="008038E7" w:rsidRPr="008038E7" w:rsidRDefault="008038E7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7FC7DE8B" w14:textId="5BA230E4" w:rsidR="00A0306E" w:rsidRDefault="00A0306E" w:rsidP="0057132F">
      <w:pPr>
        <w:rPr>
          <w:rFonts w:asciiTheme="minorHAnsi" w:hAnsiTheme="minorHAnsi"/>
          <w:b/>
          <w:sz w:val="22"/>
          <w:szCs w:val="22"/>
        </w:rPr>
      </w:pPr>
    </w:p>
    <w:p w14:paraId="783A7257" w14:textId="5B70CC6B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115F15A4" w14:textId="07CDF638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036B7A52" w14:textId="4D404333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355EEA33" w14:textId="154B64DF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08697749" w14:textId="5111EECE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38033306" w14:textId="6DC92D04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59D0E95D" w14:textId="3E9578D1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0748B036" w14:textId="0A9CC9A2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3BF0004D" w14:textId="01486983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52046A68" w14:textId="0E72EAE2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69A98989" w14:textId="280E37C5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447E42BA" w14:textId="3AD2C252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42759B15" w14:textId="34CB3F8F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74521D00" w14:textId="0D2F70DB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70092BBE" w14:textId="2ADFFBFB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6DD28BA5" w14:textId="41443360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7073BC38" w14:textId="2308A216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1D3EF5A5" w14:textId="136271A4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42AE6AFB" w14:textId="384B072F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315F7469" w14:textId="290CD5EB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6C776552" w14:textId="77777777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7979FF09" w14:textId="583A0756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45384CE0" w14:textId="77777777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6BEA9399" w14:textId="212D449A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487684" w14:paraId="067EEDBB" w14:textId="77777777" w:rsidTr="00487684">
        <w:tc>
          <w:tcPr>
            <w:tcW w:w="9440" w:type="dxa"/>
          </w:tcPr>
          <w:p w14:paraId="49C8C741" w14:textId="77777777" w:rsidR="00487684" w:rsidRDefault="00487684" w:rsidP="00487684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4393570A" w14:textId="3690D2B8" w:rsidR="00487684" w:rsidRDefault="00487684" w:rsidP="00487684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2.0</w:t>
            </w:r>
          </w:p>
        </w:tc>
      </w:tr>
      <w:tr w:rsidR="00487684" w14:paraId="28859AB8" w14:textId="77777777" w:rsidTr="00487684">
        <w:tc>
          <w:tcPr>
            <w:tcW w:w="9440" w:type="dxa"/>
          </w:tcPr>
          <w:p w14:paraId="678F20E9" w14:textId="77777777" w:rsidR="00487684" w:rsidRDefault="00487684" w:rsidP="00487684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19227F0D" w14:textId="77777777" w:rsidR="00487684" w:rsidRDefault="00487684" w:rsidP="0048768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04C0FC8" wp14:editId="294A6CAB">
                  <wp:extent cx="3092054" cy="4151926"/>
                  <wp:effectExtent l="0" t="0" r="0" b="127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16669" t="14247" r="66907" b="7356"/>
                          <a:stretch/>
                        </pic:blipFill>
                        <pic:spPr bwMode="auto">
                          <a:xfrm>
                            <a:off x="0" y="0"/>
                            <a:ext cx="3092054" cy="41519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E72E345" w14:textId="1DD1EA9E" w:rsidR="00487684" w:rsidRDefault="00487684" w:rsidP="0048768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60AD90B3" w14:textId="7D950B2D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59DAA99E" w14:textId="34A9FE5F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78905288" w14:textId="53BB2B4F" w:rsidR="00487684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4E7951EF" w14:textId="77777777" w:rsidR="00487684" w:rsidRPr="0057132F" w:rsidRDefault="00487684" w:rsidP="0057132F">
      <w:pPr>
        <w:rPr>
          <w:rFonts w:asciiTheme="minorHAnsi" w:hAnsiTheme="minorHAnsi"/>
          <w:b/>
          <w:sz w:val="22"/>
          <w:szCs w:val="22"/>
        </w:rPr>
      </w:pPr>
    </w:p>
    <w:p w14:paraId="31B16545" w14:textId="5E3F2B2A" w:rsidR="00A0306E" w:rsidRDefault="00C04B06">
      <w:pPr>
        <w:pStyle w:val="Heading1"/>
      </w:pPr>
      <w:bookmarkStart w:id="15" w:name="_Toc521608554"/>
      <w:r>
        <w:t>Dashboard</w:t>
      </w:r>
      <w:bookmarkEnd w:id="15"/>
    </w:p>
    <w:p w14:paraId="14DA60B2" w14:textId="2DE75263" w:rsidR="001E4490" w:rsidRDefault="001E4490" w:rsidP="001E4490">
      <w:pPr>
        <w:pStyle w:val="Heading2"/>
      </w:pPr>
      <w:bookmarkStart w:id="16" w:name="_Toc521608555"/>
      <w:r w:rsidRPr="001E4490">
        <w:t>Overview</w:t>
      </w:r>
      <w:bookmarkEnd w:id="16"/>
    </w:p>
    <w:p w14:paraId="76AF0050" w14:textId="38FE8385" w:rsidR="003315B1" w:rsidRPr="00C25F07" w:rsidRDefault="003315B1" w:rsidP="008B66F2">
      <w:pPr>
        <w:widowControl w:val="0"/>
        <w:jc w:val="left"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>
        <w:rPr>
          <w:rFonts w:asciiTheme="minorHAnsi" w:hAnsiTheme="minorHAnsi" w:cstheme="minorHAnsi"/>
          <w:noProof/>
          <w:sz w:val="22"/>
          <w:szCs w:val="22"/>
        </w:rPr>
        <w:t xml:space="preserve">Upon login,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C25F07">
        <w:rPr>
          <w:rFonts w:asciiTheme="minorHAnsi" w:hAnsiTheme="minorHAnsi" w:cstheme="minorHAnsi"/>
          <w:sz w:val="22"/>
          <w:szCs w:val="22"/>
        </w:rPr>
        <w:t xml:space="preserve">n the NIRS v1.0, Center Faculty/Staff accessed the landing page to select the dataset and action they would want to perform. </w:t>
      </w:r>
    </w:p>
    <w:p w14:paraId="32ABE7B0" w14:textId="77777777" w:rsidR="003315B1" w:rsidRDefault="003315B1" w:rsidP="003315B1">
      <w:pPr>
        <w:widowControl w:val="0"/>
        <w:jc w:val="left"/>
        <w:rPr>
          <w:rFonts w:asciiTheme="minorHAnsi" w:hAnsiTheme="minorHAnsi" w:cstheme="minorHAnsi"/>
          <w:sz w:val="22"/>
          <w:szCs w:val="22"/>
        </w:rPr>
      </w:pPr>
    </w:p>
    <w:p w14:paraId="2BCC062E" w14:textId="5B15CD98" w:rsidR="00CA148A" w:rsidRDefault="003315B1" w:rsidP="003315B1">
      <w:pPr>
        <w:widowControl w:val="0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NIRS v2.0, </w:t>
      </w:r>
      <w:r w:rsidR="00CA148A">
        <w:rPr>
          <w:rFonts w:asciiTheme="minorHAnsi" w:hAnsiTheme="minorHAnsi" w:cstheme="minorHAnsi"/>
          <w:sz w:val="22"/>
          <w:szCs w:val="22"/>
        </w:rPr>
        <w:t>u</w:t>
      </w:r>
      <w:r w:rsidRPr="00C25F07">
        <w:rPr>
          <w:rFonts w:asciiTheme="minorHAnsi" w:hAnsiTheme="minorHAnsi" w:cstheme="minorHAnsi"/>
          <w:sz w:val="22"/>
          <w:szCs w:val="22"/>
        </w:rPr>
        <w:t>pon logi</w:t>
      </w:r>
      <w:r w:rsidR="005165D4">
        <w:rPr>
          <w:rFonts w:asciiTheme="minorHAnsi" w:hAnsiTheme="minorHAnsi" w:cstheme="minorHAnsi"/>
          <w:sz w:val="22"/>
          <w:szCs w:val="22"/>
        </w:rPr>
        <w:t>n, Center Faculty/Staff will lea</w:t>
      </w:r>
      <w:r w:rsidRPr="00C25F07">
        <w:rPr>
          <w:rFonts w:asciiTheme="minorHAnsi" w:hAnsiTheme="minorHAnsi" w:cstheme="minorHAnsi"/>
          <w:sz w:val="22"/>
          <w:szCs w:val="22"/>
        </w:rPr>
        <w:t>d to a new Dashboard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880642D" w14:textId="031688BD" w:rsidR="00CA148A" w:rsidRDefault="00BC0086" w:rsidP="003315B1">
      <w:pPr>
        <w:widowControl w:val="0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ashboard will provide </w:t>
      </w:r>
      <w:r w:rsidR="00CA148A">
        <w:rPr>
          <w:rFonts w:asciiTheme="minorHAnsi" w:hAnsiTheme="minorHAnsi" w:cstheme="minorHAnsi"/>
          <w:sz w:val="22"/>
          <w:szCs w:val="22"/>
        </w:rPr>
        <w:t xml:space="preserve">real-time </w:t>
      </w:r>
      <w:r>
        <w:rPr>
          <w:rFonts w:asciiTheme="minorHAnsi" w:hAnsiTheme="minorHAnsi" w:cstheme="minorHAnsi"/>
          <w:sz w:val="22"/>
          <w:szCs w:val="22"/>
        </w:rPr>
        <w:t>statistics for</w:t>
      </w:r>
      <w:r w:rsidR="00847F56">
        <w:rPr>
          <w:rFonts w:asciiTheme="minorHAnsi" w:hAnsiTheme="minorHAnsi" w:cstheme="minorHAnsi"/>
          <w:sz w:val="22"/>
          <w:szCs w:val="22"/>
        </w:rPr>
        <w:t xml:space="preserve"> each dataset, financial report for the current fiscal year, </w:t>
      </w:r>
      <w:r>
        <w:rPr>
          <w:rFonts w:asciiTheme="minorHAnsi" w:hAnsiTheme="minorHAnsi" w:cstheme="minorHAnsi"/>
          <w:sz w:val="22"/>
          <w:szCs w:val="22"/>
        </w:rPr>
        <w:t xml:space="preserve">and access to </w:t>
      </w:r>
      <w:r w:rsidR="00487684">
        <w:rPr>
          <w:rFonts w:asciiTheme="minorHAnsi" w:hAnsiTheme="minorHAnsi" w:cstheme="minorHAnsi"/>
          <w:sz w:val="22"/>
          <w:szCs w:val="22"/>
        </w:rPr>
        <w:t>Resource Library and M</w:t>
      </w:r>
      <w:r>
        <w:rPr>
          <w:rFonts w:asciiTheme="minorHAnsi" w:hAnsiTheme="minorHAnsi" w:cstheme="minorHAnsi"/>
          <w:sz w:val="22"/>
          <w:szCs w:val="22"/>
        </w:rPr>
        <w:t>y Notes sections.</w:t>
      </w:r>
    </w:p>
    <w:p w14:paraId="67F8CA1A" w14:textId="3B76E989" w:rsidR="003315B1" w:rsidRDefault="003315B1" w:rsidP="003315B1"/>
    <w:p w14:paraId="5BE9F23A" w14:textId="77777777" w:rsidR="00487684" w:rsidRPr="003315B1" w:rsidRDefault="00487684" w:rsidP="003315B1"/>
    <w:p w14:paraId="18BC3BF2" w14:textId="77777777" w:rsidR="001E4490" w:rsidRPr="001E4490" w:rsidRDefault="001E4490" w:rsidP="001E4490"/>
    <w:tbl>
      <w:tblPr>
        <w:tblStyle w:val="TableGrid"/>
        <w:tblW w:w="9576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76"/>
      </w:tblGrid>
      <w:tr w:rsidR="0057247E" w:rsidRPr="008038E7" w14:paraId="4D1D3A1A" w14:textId="77777777" w:rsidTr="003315B1">
        <w:trPr>
          <w:trHeight w:val="62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FDDF10" w14:textId="77777777" w:rsidR="0057247E" w:rsidRPr="008038E7" w:rsidRDefault="0057247E" w:rsidP="003C5DFB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106350BE" w14:textId="46C18E3D" w:rsidR="0057247E" w:rsidRPr="008038E7" w:rsidRDefault="0057247E" w:rsidP="00E4686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 w:rsidR="00E46860">
              <w:rPr>
                <w:rFonts w:asciiTheme="minorHAnsi" w:hAnsiTheme="minorHAnsi" w:cstheme="minorHAnsi"/>
                <w:b/>
                <w:sz w:val="22"/>
                <w:szCs w:val="22"/>
              </w:rPr>
              <w:t>v1.0</w:t>
            </w:r>
          </w:p>
        </w:tc>
      </w:tr>
      <w:tr w:rsidR="0057247E" w:rsidRPr="008038E7" w14:paraId="54722742" w14:textId="77777777" w:rsidTr="003315B1">
        <w:trPr>
          <w:trHeight w:val="80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AD04F" w14:textId="77777777" w:rsidR="0057247E" w:rsidRPr="008038E7" w:rsidRDefault="0057247E" w:rsidP="003C5DF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522650DF" w14:textId="1679D1D1" w:rsidR="0057247E" w:rsidRDefault="0057247E" w:rsidP="003C5DFB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A72EA3C" wp14:editId="0590D931">
                  <wp:extent cx="3945890" cy="2162175"/>
                  <wp:effectExtent l="0" t="0" r="0" b="9525"/>
                  <wp:docPr id="5" name="Picture 5" descr="Screen Clippi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Screen Clippi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5890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963B0" w14:textId="77777777" w:rsidR="0057247E" w:rsidRPr="008038E7" w:rsidRDefault="0057247E" w:rsidP="003C5DFB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4F934EC8" w14:textId="6059DDE2" w:rsidR="0057247E" w:rsidRDefault="0057247E" w:rsidP="0057247E"/>
    <w:p w14:paraId="72A208BB" w14:textId="4D35E1C6" w:rsidR="005B2685" w:rsidRDefault="005B2685" w:rsidP="0057247E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5B2685" w14:paraId="1CB58FA3" w14:textId="77777777" w:rsidTr="005B2685">
        <w:tc>
          <w:tcPr>
            <w:tcW w:w="9440" w:type="dxa"/>
          </w:tcPr>
          <w:p w14:paraId="57B39856" w14:textId="77777777" w:rsidR="005B2685" w:rsidRDefault="005B2685" w:rsidP="005B2685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43FEB013" w14:textId="1FE80D5C" w:rsidR="005B2685" w:rsidRDefault="005B2685" w:rsidP="005B2685"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2.0</w:t>
            </w:r>
          </w:p>
        </w:tc>
      </w:tr>
      <w:tr w:rsidR="005B2685" w14:paraId="43361FEF" w14:textId="77777777" w:rsidTr="005B2685">
        <w:tc>
          <w:tcPr>
            <w:tcW w:w="9440" w:type="dxa"/>
          </w:tcPr>
          <w:p w14:paraId="24554E67" w14:textId="77777777" w:rsidR="005B2685" w:rsidRDefault="005B2685" w:rsidP="005B2685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7AD7FEF" wp14:editId="5611EEB5">
                  <wp:extent cx="5943600" cy="2931160"/>
                  <wp:effectExtent l="0" t="0" r="0" b="2540"/>
                  <wp:docPr id="6" name="Picture 6" descr="Screen Clippi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Screen Clippi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3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5425AC" w14:textId="77777777" w:rsidR="005B2685" w:rsidRDefault="005B2685" w:rsidP="005B2685"/>
        </w:tc>
      </w:tr>
    </w:tbl>
    <w:p w14:paraId="27233BE1" w14:textId="77777777" w:rsidR="005B2685" w:rsidRDefault="005B2685" w:rsidP="0057247E"/>
    <w:p w14:paraId="5EAC4427" w14:textId="77777777" w:rsidR="001E4490" w:rsidRDefault="001E4490" w:rsidP="0057247E"/>
    <w:p w14:paraId="11BF7E83" w14:textId="7BBB4A4C" w:rsidR="001E4490" w:rsidRPr="001E4490" w:rsidRDefault="00026ACD" w:rsidP="001E4490">
      <w:pPr>
        <w:pStyle w:val="Heading2"/>
      </w:pPr>
      <w:bookmarkStart w:id="17" w:name="_Toc521608556"/>
      <w:r>
        <w:t>Permissions</w:t>
      </w:r>
      <w:bookmarkEnd w:id="17"/>
    </w:p>
    <w:p w14:paraId="53A893B4" w14:textId="2FC0614E" w:rsidR="001E4490" w:rsidRPr="00773F67" w:rsidRDefault="001E4490" w:rsidP="001E4490">
      <w:pPr>
        <w:rPr>
          <w:rFonts w:asciiTheme="minorHAnsi" w:hAnsiTheme="minorHAnsi" w:cstheme="minorHAnsi"/>
          <w:sz w:val="22"/>
          <w:szCs w:val="22"/>
        </w:rPr>
      </w:pPr>
      <w:r w:rsidRPr="00C25F07">
        <w:rPr>
          <w:rFonts w:asciiTheme="minorHAnsi" w:hAnsiTheme="minorHAnsi" w:cstheme="minorHAnsi"/>
          <w:sz w:val="22"/>
          <w:szCs w:val="22"/>
        </w:rPr>
        <w:t>Based on user permission the landing page upon login will be different.</w:t>
      </w:r>
    </w:p>
    <w:p w14:paraId="369BAEBF" w14:textId="77777777" w:rsidR="001E4490" w:rsidRPr="00C25F07" w:rsidRDefault="001E4490" w:rsidP="001E4490">
      <w:pPr>
        <w:rPr>
          <w:rFonts w:asciiTheme="minorHAnsi" w:hAnsiTheme="minorHAnsi" w:cstheme="minorHAnsi"/>
          <w:sz w:val="22"/>
          <w:szCs w:val="22"/>
        </w:rPr>
      </w:pPr>
    </w:p>
    <w:p w14:paraId="0D877981" w14:textId="3187F39B" w:rsidR="009D12AC" w:rsidRPr="00773F67" w:rsidRDefault="0068653B" w:rsidP="008B66F2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 xml:space="preserve">Users with permissions </w:t>
      </w:r>
      <w:r w:rsidR="001E4490" w:rsidRPr="00773F67">
        <w:rPr>
          <w:rFonts w:asciiTheme="minorHAnsi" w:hAnsiTheme="minorHAnsi" w:cstheme="minorHAnsi"/>
          <w:sz w:val="22"/>
          <w:szCs w:val="22"/>
        </w:rPr>
        <w:t xml:space="preserve">Admin </w:t>
      </w:r>
      <w:r w:rsidRPr="00773F67">
        <w:rPr>
          <w:rFonts w:asciiTheme="minorHAnsi" w:hAnsiTheme="minorHAnsi" w:cstheme="minorHAnsi"/>
          <w:sz w:val="22"/>
          <w:szCs w:val="22"/>
        </w:rPr>
        <w:t xml:space="preserve">(Center Director and </w:t>
      </w:r>
      <w:r w:rsidR="00CD033B" w:rsidRPr="00773F67">
        <w:rPr>
          <w:rFonts w:asciiTheme="minorHAnsi" w:hAnsiTheme="minorHAnsi" w:cstheme="minorHAnsi"/>
          <w:sz w:val="22"/>
          <w:szCs w:val="22"/>
        </w:rPr>
        <w:t>Data coordinator</w:t>
      </w:r>
      <w:r w:rsidRPr="00773F67">
        <w:rPr>
          <w:rFonts w:asciiTheme="minorHAnsi" w:hAnsiTheme="minorHAnsi" w:cstheme="minorHAnsi"/>
          <w:sz w:val="22"/>
          <w:szCs w:val="22"/>
        </w:rPr>
        <w:t>(s))</w:t>
      </w:r>
      <w:r w:rsidR="00DA4935" w:rsidRPr="00773F67">
        <w:rPr>
          <w:rFonts w:asciiTheme="minorHAnsi" w:hAnsiTheme="minorHAnsi" w:cstheme="minorHAnsi"/>
          <w:sz w:val="22"/>
          <w:szCs w:val="22"/>
        </w:rPr>
        <w:t xml:space="preserve"> will find following areas:</w:t>
      </w:r>
    </w:p>
    <w:p w14:paraId="7AE4C50A" w14:textId="2462ACE0" w:rsidR="009D12AC" w:rsidRPr="00773F67" w:rsidRDefault="009D12AC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 xml:space="preserve">First row: list of all datasets with </w:t>
      </w:r>
      <w:r w:rsidR="00DA4935" w:rsidRPr="00773F67">
        <w:rPr>
          <w:rFonts w:asciiTheme="minorHAnsi" w:hAnsiTheme="minorHAnsi" w:cstheme="minorHAnsi"/>
          <w:sz w:val="22"/>
          <w:szCs w:val="22"/>
        </w:rPr>
        <w:t xml:space="preserve">real-time </w:t>
      </w:r>
      <w:r w:rsidRPr="00773F67">
        <w:rPr>
          <w:rFonts w:asciiTheme="minorHAnsi" w:hAnsiTheme="minorHAnsi" w:cstheme="minorHAnsi"/>
          <w:sz w:val="22"/>
          <w:szCs w:val="22"/>
        </w:rPr>
        <w:t>number of records in each.</w:t>
      </w:r>
    </w:p>
    <w:p w14:paraId="5FF0C2B3" w14:textId="5438A94F" w:rsidR="001E4490" w:rsidRPr="00773F67" w:rsidRDefault="009D12AC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 xml:space="preserve">Second row: </w:t>
      </w:r>
      <w:r w:rsidR="00026ACD" w:rsidRPr="00773F67">
        <w:rPr>
          <w:rFonts w:asciiTheme="minorHAnsi" w:hAnsiTheme="minorHAnsi" w:cstheme="minorHAnsi"/>
          <w:sz w:val="22"/>
          <w:szCs w:val="22"/>
        </w:rPr>
        <w:t xml:space="preserve">graphical visualization </w:t>
      </w:r>
      <w:r w:rsidR="00DA4935" w:rsidRPr="00773F67">
        <w:rPr>
          <w:rFonts w:asciiTheme="minorHAnsi" w:hAnsiTheme="minorHAnsi" w:cstheme="minorHAnsi"/>
          <w:sz w:val="22"/>
          <w:szCs w:val="22"/>
        </w:rPr>
        <w:t xml:space="preserve">up-to date </w:t>
      </w:r>
      <w:r w:rsidR="001E4490" w:rsidRPr="00773F67">
        <w:rPr>
          <w:rFonts w:asciiTheme="minorHAnsi" w:hAnsiTheme="minorHAnsi" w:cstheme="minorHAnsi"/>
          <w:sz w:val="22"/>
          <w:szCs w:val="22"/>
        </w:rPr>
        <w:t>financial information</w:t>
      </w:r>
      <w:r w:rsidR="00026ACD" w:rsidRPr="00773F67">
        <w:rPr>
          <w:rFonts w:asciiTheme="minorHAnsi" w:hAnsiTheme="minorHAnsi" w:cstheme="minorHAnsi"/>
          <w:sz w:val="22"/>
          <w:szCs w:val="22"/>
        </w:rPr>
        <w:t xml:space="preserve"> for current fiscal year</w:t>
      </w:r>
      <w:r w:rsidR="001E4490" w:rsidRPr="00773F67">
        <w:rPr>
          <w:rFonts w:asciiTheme="minorHAnsi" w:hAnsiTheme="minorHAnsi" w:cstheme="minorHAnsi"/>
          <w:sz w:val="22"/>
          <w:szCs w:val="22"/>
        </w:rPr>
        <w:t xml:space="preserve"> (% of total leverage</w:t>
      </w:r>
      <w:r w:rsidR="000F48DB" w:rsidRPr="00773F67">
        <w:rPr>
          <w:rFonts w:asciiTheme="minorHAnsi" w:hAnsiTheme="minorHAnsi" w:cstheme="minorHAnsi"/>
          <w:sz w:val="22"/>
          <w:szCs w:val="22"/>
        </w:rPr>
        <w:t>d</w:t>
      </w:r>
      <w:r w:rsidR="001E4490" w:rsidRPr="00773F67">
        <w:rPr>
          <w:rFonts w:asciiTheme="minorHAnsi" w:hAnsiTheme="minorHAnsi" w:cstheme="minorHAnsi"/>
          <w:sz w:val="22"/>
          <w:szCs w:val="22"/>
        </w:rPr>
        <w:t>).</w:t>
      </w:r>
    </w:p>
    <w:p w14:paraId="2F7FC066" w14:textId="27C51D24" w:rsidR="009D12AC" w:rsidRPr="00773F67" w:rsidRDefault="00DA4935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>Third row: Resource Library</w:t>
      </w:r>
    </w:p>
    <w:p w14:paraId="7C9E2714" w14:textId="013EE9E6" w:rsidR="009D12AC" w:rsidRPr="00773F67" w:rsidRDefault="008005C8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rd row: My Notes</w:t>
      </w:r>
    </w:p>
    <w:p w14:paraId="326A2EE3" w14:textId="77777777" w:rsidR="001E4490" w:rsidRPr="00773F67" w:rsidRDefault="001E4490" w:rsidP="001E4490">
      <w:pPr>
        <w:rPr>
          <w:rFonts w:asciiTheme="minorHAnsi" w:hAnsiTheme="minorHAnsi" w:cstheme="minorHAnsi"/>
          <w:sz w:val="22"/>
          <w:szCs w:val="22"/>
        </w:rPr>
      </w:pPr>
    </w:p>
    <w:p w14:paraId="6F8DD148" w14:textId="33599684" w:rsidR="009D12AC" w:rsidRPr="00773F67" w:rsidRDefault="0068653B" w:rsidP="008B66F2">
      <w:pPr>
        <w:pStyle w:val="ListParagraph"/>
        <w:numPr>
          <w:ilvl w:val="0"/>
          <w:numId w:val="31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lastRenderedPageBreak/>
        <w:t xml:space="preserve">Users with permissions Write/Read, Write/Read Only, Assistant, Read Only </w:t>
      </w:r>
      <w:r w:rsidR="001E4490" w:rsidRPr="00773F67">
        <w:rPr>
          <w:rFonts w:asciiTheme="minorHAnsi" w:hAnsiTheme="minorHAnsi" w:cstheme="minorHAnsi"/>
          <w:sz w:val="22"/>
          <w:szCs w:val="22"/>
        </w:rPr>
        <w:t>(</w:t>
      </w:r>
      <w:r w:rsidRPr="00773F67">
        <w:rPr>
          <w:rFonts w:asciiTheme="minorHAnsi" w:hAnsiTheme="minorHAnsi" w:cstheme="minorHAnsi"/>
          <w:sz w:val="22"/>
          <w:szCs w:val="22"/>
        </w:rPr>
        <w:t xml:space="preserve">Faculty/Staff </w:t>
      </w:r>
      <w:r w:rsidR="001E4490" w:rsidRPr="00773F67">
        <w:rPr>
          <w:rFonts w:asciiTheme="minorHAnsi" w:hAnsiTheme="minorHAnsi" w:cstheme="minorHAnsi"/>
          <w:sz w:val="22"/>
          <w:szCs w:val="22"/>
        </w:rPr>
        <w:t>users):</w:t>
      </w:r>
    </w:p>
    <w:p w14:paraId="21B2E1CF" w14:textId="78CDF023" w:rsidR="009D12AC" w:rsidRPr="00773F67" w:rsidRDefault="009D12AC" w:rsidP="008B66F2">
      <w:pPr>
        <w:pStyle w:val="ListParagraph"/>
        <w:numPr>
          <w:ilvl w:val="0"/>
          <w:numId w:val="40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 xml:space="preserve">First row: list of all datasets with </w:t>
      </w:r>
      <w:r w:rsidR="00DA4935" w:rsidRPr="00773F67">
        <w:rPr>
          <w:rFonts w:asciiTheme="minorHAnsi" w:hAnsiTheme="minorHAnsi" w:cstheme="minorHAnsi"/>
          <w:sz w:val="22"/>
          <w:szCs w:val="22"/>
        </w:rPr>
        <w:t xml:space="preserve">real-time </w:t>
      </w:r>
      <w:r w:rsidRPr="00773F67">
        <w:rPr>
          <w:rFonts w:asciiTheme="minorHAnsi" w:hAnsiTheme="minorHAnsi" w:cstheme="minorHAnsi"/>
          <w:sz w:val="22"/>
          <w:szCs w:val="22"/>
        </w:rPr>
        <w:t>number of records in each.</w:t>
      </w:r>
    </w:p>
    <w:p w14:paraId="5F94353A" w14:textId="4B1F39C4" w:rsidR="009D12AC" w:rsidRPr="00773F67" w:rsidRDefault="009D12AC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>Second</w:t>
      </w:r>
      <w:r w:rsidR="00DA4935" w:rsidRPr="00773F67">
        <w:rPr>
          <w:rFonts w:asciiTheme="minorHAnsi" w:hAnsiTheme="minorHAnsi" w:cstheme="minorHAnsi"/>
          <w:sz w:val="22"/>
          <w:szCs w:val="22"/>
        </w:rPr>
        <w:t xml:space="preserve"> row: Resource Library</w:t>
      </w:r>
    </w:p>
    <w:p w14:paraId="7331BE90" w14:textId="6567C334" w:rsidR="00DA4935" w:rsidRPr="00773F67" w:rsidRDefault="00D21780" w:rsidP="008B66F2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cond row: My Notes</w:t>
      </w:r>
    </w:p>
    <w:p w14:paraId="62C78473" w14:textId="79B8D6D2" w:rsidR="001E4490" w:rsidRPr="00773F67" w:rsidRDefault="00026ACD" w:rsidP="00773F67">
      <w:pPr>
        <w:pStyle w:val="ListParagraph"/>
        <w:rPr>
          <w:rFonts w:asciiTheme="minorHAnsi" w:hAnsiTheme="minorHAnsi" w:cstheme="minorHAnsi"/>
          <w:sz w:val="22"/>
          <w:szCs w:val="22"/>
        </w:rPr>
      </w:pPr>
      <w:r w:rsidRPr="00773F67">
        <w:rPr>
          <w:rFonts w:asciiTheme="minorHAnsi" w:hAnsiTheme="minorHAnsi" w:cstheme="minorHAnsi"/>
          <w:sz w:val="22"/>
          <w:szCs w:val="22"/>
        </w:rPr>
        <w:t>*</w:t>
      </w:r>
      <w:r w:rsidR="00DA4935" w:rsidRPr="00773F67">
        <w:rPr>
          <w:rFonts w:asciiTheme="minorHAnsi" w:hAnsiTheme="minorHAnsi" w:cstheme="minorHAnsi"/>
          <w:sz w:val="22"/>
          <w:szCs w:val="22"/>
        </w:rPr>
        <w:t>D</w:t>
      </w:r>
      <w:r w:rsidR="001E4490" w:rsidRPr="00773F67">
        <w:rPr>
          <w:rFonts w:asciiTheme="minorHAnsi" w:hAnsiTheme="minorHAnsi" w:cstheme="minorHAnsi"/>
          <w:sz w:val="22"/>
          <w:szCs w:val="22"/>
        </w:rPr>
        <w:t xml:space="preserve">ashboard </w:t>
      </w:r>
      <w:r w:rsidR="001E4490" w:rsidRPr="00773F67">
        <w:rPr>
          <w:rFonts w:asciiTheme="minorHAnsi" w:hAnsiTheme="minorHAnsi" w:cstheme="minorHAnsi"/>
          <w:sz w:val="22"/>
          <w:szCs w:val="22"/>
          <w:u w:val="single"/>
        </w:rPr>
        <w:t>will NOT include</w:t>
      </w:r>
      <w:r w:rsidR="001E4490" w:rsidRPr="00773F67">
        <w:rPr>
          <w:rFonts w:asciiTheme="minorHAnsi" w:hAnsiTheme="minorHAnsi" w:cstheme="minorHAnsi"/>
          <w:sz w:val="22"/>
          <w:szCs w:val="22"/>
        </w:rPr>
        <w:t xml:space="preserve"> </w:t>
      </w:r>
      <w:r w:rsidRPr="00773F67">
        <w:rPr>
          <w:rFonts w:asciiTheme="minorHAnsi" w:hAnsiTheme="minorHAnsi" w:cstheme="minorHAnsi"/>
          <w:sz w:val="22"/>
          <w:szCs w:val="22"/>
        </w:rPr>
        <w:t>graphical visualization up-to date financial information</w:t>
      </w:r>
      <w:r w:rsidR="00DA4935" w:rsidRPr="00773F67">
        <w:rPr>
          <w:rFonts w:asciiTheme="minorHAnsi" w:hAnsiTheme="minorHAnsi" w:cstheme="minorHAnsi"/>
          <w:sz w:val="22"/>
          <w:szCs w:val="22"/>
        </w:rPr>
        <w:t>.</w:t>
      </w:r>
    </w:p>
    <w:p w14:paraId="523EC862" w14:textId="77777777" w:rsidR="00EF7557" w:rsidRDefault="00EF7557" w:rsidP="001E4490">
      <w:pPr>
        <w:rPr>
          <w:rFonts w:asciiTheme="minorHAnsi" w:hAnsiTheme="minorHAnsi" w:cstheme="minorHAnsi"/>
          <w:sz w:val="22"/>
          <w:szCs w:val="22"/>
        </w:rPr>
      </w:pPr>
    </w:p>
    <w:p w14:paraId="36D12A57" w14:textId="2F22FEDF" w:rsidR="005A36F1" w:rsidRDefault="009C062A" w:rsidP="005A36F1">
      <w:pPr>
        <w:pStyle w:val="Heading2"/>
      </w:pPr>
      <w:bookmarkStart w:id="18" w:name="_Toc521608557"/>
      <w:r>
        <w:t xml:space="preserve">New Tool: </w:t>
      </w:r>
      <w:r w:rsidR="006A758D">
        <w:t xml:space="preserve"> </w:t>
      </w:r>
      <w:r w:rsidR="005A36F1">
        <w:t>Resource Library</w:t>
      </w:r>
      <w:bookmarkEnd w:id="18"/>
    </w:p>
    <w:p w14:paraId="11522BAB" w14:textId="77777777" w:rsidR="005A36F1" w:rsidRDefault="005A36F1" w:rsidP="001E4490">
      <w:pPr>
        <w:rPr>
          <w:rFonts w:asciiTheme="minorHAnsi" w:hAnsiTheme="minorHAnsi" w:cstheme="minorHAnsi"/>
          <w:sz w:val="22"/>
          <w:szCs w:val="22"/>
        </w:rPr>
      </w:pPr>
    </w:p>
    <w:p w14:paraId="10FD4D9A" w14:textId="5195710E" w:rsidR="001B4ED0" w:rsidRPr="001B4ED0" w:rsidRDefault="00773F67" w:rsidP="008B66F2">
      <w:p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ource Library</w:t>
      </w:r>
      <w:r w:rsidR="001B4ED0" w:rsidRPr="008B66F2">
        <w:rPr>
          <w:rFonts w:asciiTheme="minorHAnsi" w:hAnsiTheme="minorHAnsi" w:cstheme="minorHAnsi"/>
          <w:sz w:val="22"/>
          <w:szCs w:val="22"/>
        </w:rPr>
        <w:t xml:space="preserve"> display list of resource items that will be </w:t>
      </w:r>
      <w:r>
        <w:rPr>
          <w:rFonts w:asciiTheme="minorHAnsi" w:hAnsiTheme="minorHAnsi" w:cstheme="minorHAnsi"/>
          <w:sz w:val="22"/>
          <w:szCs w:val="22"/>
        </w:rPr>
        <w:t>added through the</w:t>
      </w:r>
      <w:r w:rsidR="001B4ED0" w:rsidRPr="008B66F2">
        <w:rPr>
          <w:rFonts w:asciiTheme="minorHAnsi" w:hAnsiTheme="minorHAnsi" w:cstheme="minorHAnsi"/>
          <w:sz w:val="22"/>
          <w:szCs w:val="22"/>
        </w:rPr>
        <w:t xml:space="preserve"> AUCD </w:t>
      </w:r>
      <w:r>
        <w:rPr>
          <w:rFonts w:asciiTheme="minorHAnsi" w:hAnsiTheme="minorHAnsi" w:cstheme="minorHAnsi"/>
          <w:sz w:val="22"/>
          <w:szCs w:val="22"/>
        </w:rPr>
        <w:t>Content Management System</w:t>
      </w:r>
      <w:r w:rsidR="001B4ED0" w:rsidRPr="008B66F2">
        <w:rPr>
          <w:rFonts w:asciiTheme="minorHAnsi" w:hAnsiTheme="minorHAnsi" w:cstheme="minorHAnsi"/>
          <w:sz w:val="22"/>
          <w:szCs w:val="22"/>
        </w:rPr>
        <w:t xml:space="preserve"> as News/Documents with Type “NIRS Resources”. AUCD will add</w:t>
      </w:r>
      <w:r w:rsidR="00AB23F1">
        <w:rPr>
          <w:rFonts w:asciiTheme="minorHAnsi" w:hAnsiTheme="minorHAnsi" w:cstheme="minorHAnsi"/>
          <w:sz w:val="22"/>
          <w:szCs w:val="22"/>
        </w:rPr>
        <w:t xml:space="preserve"> list of</w:t>
      </w:r>
      <w:r w:rsidR="001B4ED0" w:rsidRPr="008B66F2">
        <w:rPr>
          <w:rFonts w:asciiTheme="minorHAnsi" w:hAnsiTheme="minorHAnsi" w:cstheme="minorHAnsi"/>
          <w:sz w:val="22"/>
          <w:szCs w:val="22"/>
        </w:rPr>
        <w:t xml:space="preserve"> documents that will be recommended by Data</w:t>
      </w:r>
      <w:r w:rsidR="00B97495">
        <w:rPr>
          <w:rFonts w:asciiTheme="minorHAnsi" w:hAnsiTheme="minorHAnsi" w:cstheme="minorHAnsi"/>
          <w:sz w:val="22"/>
          <w:szCs w:val="22"/>
        </w:rPr>
        <w:t xml:space="preserve"> C</w:t>
      </w:r>
      <w:r w:rsidR="001B4ED0" w:rsidRPr="008B66F2">
        <w:rPr>
          <w:rFonts w:asciiTheme="minorHAnsi" w:hAnsiTheme="minorHAnsi" w:cstheme="minorHAnsi"/>
          <w:sz w:val="22"/>
          <w:szCs w:val="22"/>
        </w:rPr>
        <w:t>oordinators.</w:t>
      </w:r>
    </w:p>
    <w:p w14:paraId="6096D7A6" w14:textId="77777777" w:rsidR="001B4ED0" w:rsidRPr="001B4ED0" w:rsidRDefault="001B4ED0" w:rsidP="001B4ED0">
      <w:pPr>
        <w:rPr>
          <w:rFonts w:asciiTheme="minorHAnsi" w:hAnsiTheme="minorHAnsi" w:cstheme="minorHAnsi"/>
          <w:sz w:val="22"/>
          <w:szCs w:val="22"/>
        </w:rPr>
      </w:pPr>
    </w:p>
    <w:p w14:paraId="01A3C81D" w14:textId="635F2326" w:rsidR="00AB23F1" w:rsidRDefault="00AB23F1" w:rsidP="008B66F2">
      <w:p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a Coordinator will be able to select most relevant resource for his/her centers using administrative tool</w:t>
      </w:r>
      <w:r w:rsidR="00FF7A7A">
        <w:rPr>
          <w:rFonts w:asciiTheme="minorHAnsi" w:hAnsiTheme="minorHAnsi" w:cstheme="minorHAnsi"/>
          <w:sz w:val="22"/>
          <w:szCs w:val="22"/>
        </w:rPr>
        <w:t>, Resource Library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D21780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Tool </w:t>
      </w:r>
      <w:proofErr w:type="gramStart"/>
      <w:r w:rsidR="00D21780">
        <w:rPr>
          <w:rFonts w:asciiTheme="minorHAnsi" w:hAnsiTheme="minorHAnsi" w:cstheme="minorHAnsi"/>
          <w:sz w:val="22"/>
          <w:szCs w:val="22"/>
        </w:rPr>
        <w:t xml:space="preserve">is </w:t>
      </w:r>
      <w:r>
        <w:rPr>
          <w:rFonts w:asciiTheme="minorHAnsi" w:hAnsiTheme="minorHAnsi" w:cstheme="minorHAnsi"/>
          <w:sz w:val="22"/>
          <w:szCs w:val="22"/>
        </w:rPr>
        <w:t>located in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he “Administrative” area of NIRS.</w:t>
      </w:r>
      <w:r w:rsidR="00FF7A7A">
        <w:rPr>
          <w:rFonts w:asciiTheme="minorHAnsi" w:hAnsiTheme="minorHAnsi" w:cstheme="minorHAnsi"/>
          <w:sz w:val="22"/>
          <w:szCs w:val="22"/>
        </w:rPr>
        <w:t xml:space="preserve"> Data Coordinator can assign display order to each resource.</w:t>
      </w:r>
    </w:p>
    <w:p w14:paraId="5F127043" w14:textId="766A9A15" w:rsidR="00356955" w:rsidRDefault="00356955" w:rsidP="008B66F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72A5FCA1" w14:textId="77777777" w:rsidR="000A66AE" w:rsidRDefault="000A66AE" w:rsidP="008B66F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2DEA31E8" w14:textId="77777777" w:rsidR="00356955" w:rsidRDefault="00356955" w:rsidP="008B66F2">
      <w:pPr>
        <w:jc w:val="left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576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76"/>
      </w:tblGrid>
      <w:tr w:rsidR="00356955" w:rsidRPr="008038E7" w14:paraId="78781159" w14:textId="77777777" w:rsidTr="005165D4">
        <w:trPr>
          <w:trHeight w:val="62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0ECA2" w14:textId="77777777" w:rsidR="00356955" w:rsidRPr="008038E7" w:rsidRDefault="00356955" w:rsidP="005165D4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7ED2CFBA" w14:textId="277DF443" w:rsidR="00356955" w:rsidRPr="008038E7" w:rsidRDefault="00356955" w:rsidP="005165D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2.0/ Admin/ Resource Library</w:t>
            </w:r>
          </w:p>
        </w:tc>
      </w:tr>
      <w:tr w:rsidR="00356955" w:rsidRPr="008038E7" w14:paraId="05FFBA3B" w14:textId="77777777" w:rsidTr="005165D4">
        <w:trPr>
          <w:trHeight w:val="80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3E6A0F" w14:textId="06E2A12D" w:rsidR="00356955" w:rsidRDefault="00356955" w:rsidP="008B66F2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78E42212" w14:textId="0C575261" w:rsidR="00356955" w:rsidRDefault="00356955" w:rsidP="008B66F2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CFFF842" w14:textId="22BF0D19" w:rsidR="00356955" w:rsidRPr="008038E7" w:rsidRDefault="00356955" w:rsidP="008B66F2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166631B4" wp14:editId="7567FD44">
                  <wp:extent cx="5525855" cy="2728686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480D7E8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9469" cy="2730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779C7D" w14:textId="26107BD1" w:rsidR="00356955" w:rsidRDefault="00356955" w:rsidP="005165D4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1BB357D" w14:textId="77777777" w:rsidR="00356955" w:rsidRPr="008038E7" w:rsidRDefault="00356955" w:rsidP="005165D4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028DFF89" w14:textId="77777777" w:rsidR="00356955" w:rsidRDefault="00356955" w:rsidP="008B66F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3DA0FC9F" w14:textId="6408351A" w:rsidR="00AB23F1" w:rsidRDefault="00AB23F1" w:rsidP="008B66F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29EA2261" w14:textId="65BB1E9A" w:rsidR="00AB23F1" w:rsidRDefault="00AB23F1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691DD86" w14:textId="1BE720E3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0CE572C5" w14:textId="59709BEC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  <w:bookmarkStart w:id="19" w:name="_GoBack"/>
      <w:bookmarkEnd w:id="19"/>
    </w:p>
    <w:p w14:paraId="41803F8D" w14:textId="64D9A6FE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0E62614" w14:textId="384F95B9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02FA67B" w14:textId="1F12B971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C60E816" w14:textId="1CB46B23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507EDAB5" w14:textId="2D99260D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67558175" w14:textId="77777777" w:rsidR="000A66AE" w:rsidRDefault="000A66AE" w:rsidP="008B66F2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9941087" w14:textId="77777777" w:rsidR="00FF7A7A" w:rsidRDefault="00FF7A7A" w:rsidP="001B4ED0">
      <w:pPr>
        <w:rPr>
          <w:rFonts w:asciiTheme="minorHAnsi" w:hAnsiTheme="minorHAnsi" w:cstheme="minorHAnsi"/>
          <w:sz w:val="22"/>
          <w:szCs w:val="22"/>
        </w:rPr>
      </w:pPr>
    </w:p>
    <w:p w14:paraId="10FEACF3" w14:textId="6071522E" w:rsidR="00773F67" w:rsidRDefault="001B4ED0" w:rsidP="001B4ED0">
      <w:p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>Selected resources will be display on the Dashboard page, area “Resource Library”.</w:t>
      </w:r>
    </w:p>
    <w:p w14:paraId="73E2E164" w14:textId="77777777" w:rsidR="006B00EB" w:rsidRDefault="006B00EB" w:rsidP="001B4ED0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576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76"/>
      </w:tblGrid>
      <w:tr w:rsidR="006B00EB" w:rsidRPr="008038E7" w14:paraId="201823B5" w14:textId="77777777" w:rsidTr="008B66F2">
        <w:trPr>
          <w:trHeight w:val="62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DCB4160" w14:textId="77777777" w:rsidR="006B00EB" w:rsidRPr="008038E7" w:rsidRDefault="006B00EB" w:rsidP="003459BA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997D020" w14:textId="68D3826C" w:rsidR="006B00EB" w:rsidRPr="008038E7" w:rsidRDefault="006B00EB" w:rsidP="003459B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2.0/ </w:t>
            </w:r>
            <w:r w:rsidR="0035695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shboard/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source Library</w:t>
            </w:r>
          </w:p>
        </w:tc>
      </w:tr>
      <w:tr w:rsidR="006B00EB" w:rsidRPr="008038E7" w14:paraId="01137367" w14:textId="77777777" w:rsidTr="008B66F2">
        <w:trPr>
          <w:trHeight w:val="80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91EA68D" w14:textId="77777777" w:rsidR="006B00EB" w:rsidRPr="008038E7" w:rsidRDefault="006B00EB" w:rsidP="003459BA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7E85A39" w14:textId="1CDA1545" w:rsidR="006B00EB" w:rsidRDefault="006B00EB" w:rsidP="003459BA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56EB222" wp14:editId="32B4B9CA">
                  <wp:extent cx="3619500" cy="2390775"/>
                  <wp:effectExtent l="0" t="0" r="0" b="9525"/>
                  <wp:docPr id="16" name="Picture 16" descr="cid:image001.png@01D41AD5.AED94DA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id:image001.png@01D41AD5.AED94DA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2390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D9FEDE" w14:textId="77777777" w:rsidR="006B00EB" w:rsidRPr="008038E7" w:rsidRDefault="006B00EB" w:rsidP="003459BA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0CC6F57A" w14:textId="77E0E53C" w:rsidR="006B00EB" w:rsidRPr="008B66F2" w:rsidRDefault="006B00EB" w:rsidP="001B4ED0">
      <w:pPr>
        <w:rPr>
          <w:rFonts w:asciiTheme="minorHAnsi" w:hAnsiTheme="minorHAnsi" w:cstheme="minorHAnsi"/>
          <w:sz w:val="22"/>
          <w:szCs w:val="22"/>
        </w:rPr>
      </w:pPr>
    </w:p>
    <w:p w14:paraId="20BD07A9" w14:textId="77777777" w:rsidR="005A36F1" w:rsidRPr="001B4ED0" w:rsidRDefault="005A36F1" w:rsidP="001E4490">
      <w:pPr>
        <w:rPr>
          <w:rFonts w:asciiTheme="minorHAnsi" w:hAnsiTheme="minorHAnsi" w:cstheme="minorHAnsi"/>
          <w:sz w:val="22"/>
          <w:szCs w:val="22"/>
        </w:rPr>
      </w:pPr>
    </w:p>
    <w:p w14:paraId="6433A52B" w14:textId="1C12F08E" w:rsidR="005A36F1" w:rsidRDefault="009C062A" w:rsidP="005A36F1">
      <w:pPr>
        <w:pStyle w:val="Heading2"/>
      </w:pPr>
      <w:bookmarkStart w:id="20" w:name="_Toc521608558"/>
      <w:r>
        <w:t>New Tool</w:t>
      </w:r>
      <w:r w:rsidR="006A758D">
        <w:t xml:space="preserve">: </w:t>
      </w:r>
      <w:r w:rsidR="005A36F1">
        <w:t>My Notes</w:t>
      </w:r>
      <w:bookmarkEnd w:id="20"/>
    </w:p>
    <w:p w14:paraId="1873FC17" w14:textId="55FBCC72" w:rsidR="00C16507" w:rsidRDefault="00D21780" w:rsidP="008B66F2">
      <w:p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t</w:t>
      </w:r>
      <w:r w:rsidR="00D84656">
        <w:rPr>
          <w:rFonts w:asciiTheme="minorHAnsi" w:hAnsiTheme="minorHAnsi" w:cstheme="minorHAnsi"/>
          <w:sz w:val="22"/>
          <w:szCs w:val="22"/>
        </w:rPr>
        <w:t>ool</w:t>
      </w:r>
      <w:r>
        <w:rPr>
          <w:rFonts w:asciiTheme="minorHAnsi" w:hAnsiTheme="minorHAnsi" w:cstheme="minorHAnsi"/>
          <w:sz w:val="22"/>
          <w:szCs w:val="22"/>
        </w:rPr>
        <w:t>,</w:t>
      </w:r>
      <w:r w:rsidR="00D84656">
        <w:rPr>
          <w:rFonts w:asciiTheme="minorHAnsi" w:hAnsiTheme="minorHAnsi" w:cstheme="minorHAnsi"/>
          <w:sz w:val="22"/>
          <w:szCs w:val="22"/>
        </w:rPr>
        <w:t xml:space="preserve"> </w:t>
      </w:r>
      <w:r w:rsidR="00773F67">
        <w:rPr>
          <w:rFonts w:asciiTheme="minorHAnsi" w:hAnsiTheme="minorHAnsi" w:cstheme="minorHAnsi"/>
          <w:sz w:val="22"/>
          <w:szCs w:val="22"/>
        </w:rPr>
        <w:t xml:space="preserve">My Notes </w:t>
      </w:r>
      <w:r w:rsidR="00D84656">
        <w:rPr>
          <w:rFonts w:asciiTheme="minorHAnsi" w:hAnsiTheme="minorHAnsi" w:cstheme="minorHAnsi"/>
          <w:sz w:val="22"/>
          <w:szCs w:val="22"/>
        </w:rPr>
        <w:t>let’s</w:t>
      </w:r>
      <w:r w:rsidR="00CC1EE9" w:rsidRPr="008B66F2">
        <w:rPr>
          <w:rFonts w:asciiTheme="minorHAnsi" w:hAnsiTheme="minorHAnsi" w:cstheme="minorHAnsi"/>
          <w:sz w:val="22"/>
          <w:szCs w:val="22"/>
        </w:rPr>
        <w:t xml:space="preserve"> anyone with NIRS login account create</w:t>
      </w:r>
      <w:r w:rsidR="00C16507">
        <w:rPr>
          <w:rFonts w:asciiTheme="minorHAnsi" w:hAnsiTheme="minorHAnsi" w:cstheme="minorHAnsi"/>
          <w:sz w:val="22"/>
          <w:szCs w:val="22"/>
        </w:rPr>
        <w:t xml:space="preserve"> personal notes.</w:t>
      </w:r>
      <w:r w:rsidR="00BF4AD3">
        <w:rPr>
          <w:rFonts w:asciiTheme="minorHAnsi" w:hAnsiTheme="minorHAnsi" w:cstheme="minorHAnsi"/>
          <w:sz w:val="22"/>
          <w:szCs w:val="22"/>
        </w:rPr>
        <w:t xml:space="preserve"> Notes</w:t>
      </w:r>
      <w:r w:rsidR="000D5CF9">
        <w:rPr>
          <w:rFonts w:asciiTheme="minorHAnsi" w:hAnsiTheme="minorHAnsi" w:cstheme="minorHAnsi"/>
          <w:sz w:val="22"/>
          <w:szCs w:val="22"/>
        </w:rPr>
        <w:t xml:space="preserve"> can be created, </w:t>
      </w:r>
      <w:r w:rsidR="00BF4AD3">
        <w:rPr>
          <w:rFonts w:asciiTheme="minorHAnsi" w:hAnsiTheme="minorHAnsi" w:cstheme="minorHAnsi"/>
          <w:sz w:val="22"/>
          <w:szCs w:val="22"/>
        </w:rPr>
        <w:t>updated and deleted.</w:t>
      </w:r>
      <w:r w:rsidR="002B53AB">
        <w:rPr>
          <w:rFonts w:asciiTheme="minorHAnsi" w:hAnsiTheme="minorHAnsi" w:cstheme="minorHAnsi"/>
          <w:sz w:val="22"/>
          <w:szCs w:val="22"/>
        </w:rPr>
        <w:t xml:space="preserve"> To add new note</w:t>
      </w:r>
      <w:r>
        <w:rPr>
          <w:rFonts w:asciiTheme="minorHAnsi" w:hAnsiTheme="minorHAnsi" w:cstheme="minorHAnsi"/>
          <w:sz w:val="22"/>
          <w:szCs w:val="22"/>
        </w:rPr>
        <w:t>,</w:t>
      </w:r>
      <w:r w:rsidR="002B53AB">
        <w:rPr>
          <w:rFonts w:asciiTheme="minorHAnsi" w:hAnsiTheme="minorHAnsi" w:cstheme="minorHAnsi"/>
          <w:sz w:val="22"/>
          <w:szCs w:val="22"/>
        </w:rPr>
        <w:t xml:space="preserve"> user will click button “New Note”.</w:t>
      </w:r>
    </w:p>
    <w:p w14:paraId="2C543DBC" w14:textId="6D903FCC" w:rsidR="005A36F1" w:rsidRDefault="005A36F1" w:rsidP="001E4490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576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576"/>
      </w:tblGrid>
      <w:tr w:rsidR="00C16507" w:rsidRPr="008038E7" w14:paraId="7DC9FE37" w14:textId="77777777" w:rsidTr="003459BA">
        <w:trPr>
          <w:trHeight w:val="62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7D8F7B" w14:textId="77777777" w:rsidR="00C16507" w:rsidRPr="008038E7" w:rsidRDefault="00C16507" w:rsidP="003459BA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0F623D9" w14:textId="14547E63" w:rsidR="00C16507" w:rsidRPr="008038E7" w:rsidRDefault="00C165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2.0/ My Notes</w:t>
            </w:r>
          </w:p>
        </w:tc>
      </w:tr>
      <w:tr w:rsidR="00C16507" w:rsidRPr="008038E7" w14:paraId="7682FED3" w14:textId="77777777" w:rsidTr="003459BA">
        <w:trPr>
          <w:trHeight w:val="800"/>
        </w:trPr>
        <w:tc>
          <w:tcPr>
            <w:tcW w:w="95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A81A3" w14:textId="77777777" w:rsidR="00C16507" w:rsidRPr="008038E7" w:rsidRDefault="00C16507" w:rsidP="003459BA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7EBC20C1" w14:textId="4432E228" w:rsidR="00C16507" w:rsidRDefault="00C16507" w:rsidP="003459BA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F1AFCAC" wp14:editId="2A238E04">
                  <wp:extent cx="4381500" cy="2987003"/>
                  <wp:effectExtent l="0" t="0" r="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90B59C.tmp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2320" cy="2994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418474" w14:textId="77777777" w:rsidR="00C16507" w:rsidRPr="008038E7" w:rsidRDefault="00C16507" w:rsidP="003459BA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51EC5B29" w14:textId="0143C9C9" w:rsidR="00114AF6" w:rsidRDefault="00114AF6" w:rsidP="001E4490">
      <w:pPr>
        <w:rPr>
          <w:rFonts w:asciiTheme="minorHAnsi" w:hAnsiTheme="minorHAnsi" w:cstheme="minorHAnsi"/>
          <w:sz w:val="22"/>
          <w:szCs w:val="22"/>
        </w:rPr>
      </w:pPr>
    </w:p>
    <w:p w14:paraId="248EDC38" w14:textId="4D340163" w:rsidR="00114AF6" w:rsidRDefault="00114AF6" w:rsidP="001E4490">
      <w:pPr>
        <w:rPr>
          <w:rFonts w:asciiTheme="minorHAnsi" w:hAnsiTheme="minorHAnsi" w:cstheme="minorHAnsi"/>
          <w:sz w:val="22"/>
          <w:szCs w:val="22"/>
        </w:rPr>
      </w:pPr>
    </w:p>
    <w:p w14:paraId="7D86DBC2" w14:textId="36D793A6" w:rsidR="00F9522F" w:rsidRPr="00C8715B" w:rsidRDefault="00C070B9" w:rsidP="00C070B9">
      <w:pPr>
        <w:pStyle w:val="Heading1"/>
      </w:pPr>
      <w:bookmarkStart w:id="21" w:name="_Toc521608559"/>
      <w:r>
        <w:lastRenderedPageBreak/>
        <w:t>Trainee Dataset</w:t>
      </w:r>
      <w:bookmarkEnd w:id="21"/>
    </w:p>
    <w:p w14:paraId="39A99D8F" w14:textId="4206585A" w:rsidR="00F9522F" w:rsidRDefault="00C070B9" w:rsidP="00C070B9">
      <w:pPr>
        <w:pStyle w:val="Heading2"/>
      </w:pPr>
      <w:bookmarkStart w:id="22" w:name="_Toc521608560"/>
      <w:r>
        <w:t>Overview</w:t>
      </w:r>
      <w:bookmarkEnd w:id="22"/>
    </w:p>
    <w:p w14:paraId="2534904B" w14:textId="0AB6D496" w:rsidR="00C070B9" w:rsidRPr="003E7FB2" w:rsidRDefault="00C070B9" w:rsidP="00C070B9">
      <w:pPr>
        <w:widowControl w:val="0"/>
        <w:jc w:val="left"/>
        <w:rPr>
          <w:rFonts w:asciiTheme="minorHAnsi" w:hAnsiTheme="minorHAnsi" w:cstheme="minorHAnsi"/>
          <w:sz w:val="22"/>
          <w:szCs w:val="22"/>
        </w:rPr>
      </w:pPr>
      <w:r w:rsidRPr="003E7FB2">
        <w:rPr>
          <w:rFonts w:asciiTheme="minorHAnsi" w:hAnsiTheme="minorHAnsi" w:cstheme="minorHAnsi"/>
          <w:sz w:val="22"/>
          <w:szCs w:val="22"/>
        </w:rPr>
        <w:t>The Trainee dataset navigational menu enables users</w:t>
      </w:r>
      <w:r w:rsidR="000B3391">
        <w:rPr>
          <w:rFonts w:asciiTheme="minorHAnsi" w:hAnsiTheme="minorHAnsi" w:cstheme="minorHAnsi"/>
          <w:sz w:val="22"/>
          <w:szCs w:val="22"/>
        </w:rPr>
        <w:t xml:space="preserve"> </w:t>
      </w:r>
      <w:r w:rsidRPr="003E7FB2">
        <w:rPr>
          <w:rFonts w:asciiTheme="minorHAnsi" w:hAnsiTheme="minorHAnsi" w:cstheme="minorHAnsi"/>
          <w:sz w:val="22"/>
          <w:szCs w:val="22"/>
        </w:rPr>
        <w:t xml:space="preserve">to manage </w:t>
      </w:r>
      <w:r w:rsidR="00773F67">
        <w:rPr>
          <w:rFonts w:asciiTheme="minorHAnsi" w:hAnsiTheme="minorHAnsi" w:cstheme="minorHAnsi"/>
          <w:sz w:val="22"/>
          <w:szCs w:val="22"/>
        </w:rPr>
        <w:t>trainees’</w:t>
      </w:r>
      <w:r w:rsidR="000B3391">
        <w:rPr>
          <w:rFonts w:asciiTheme="minorHAnsi" w:hAnsiTheme="minorHAnsi" w:cstheme="minorHAnsi"/>
          <w:sz w:val="22"/>
          <w:szCs w:val="22"/>
        </w:rPr>
        <w:t xml:space="preserve"> records</w:t>
      </w:r>
      <w:r w:rsidR="000B3391" w:rsidRPr="003E7FB2">
        <w:rPr>
          <w:rFonts w:asciiTheme="minorHAnsi" w:hAnsiTheme="minorHAnsi" w:cstheme="minorHAnsi"/>
          <w:sz w:val="22"/>
          <w:szCs w:val="22"/>
        </w:rPr>
        <w:t xml:space="preserve"> </w:t>
      </w:r>
      <w:r w:rsidRPr="003E7FB2">
        <w:rPr>
          <w:rFonts w:asciiTheme="minorHAnsi" w:hAnsiTheme="minorHAnsi" w:cstheme="minorHAnsi"/>
          <w:sz w:val="22"/>
          <w:szCs w:val="22"/>
        </w:rPr>
        <w:t xml:space="preserve">and view reports-both standard and customized. </w:t>
      </w:r>
    </w:p>
    <w:p w14:paraId="6948B42A" w14:textId="7DF3D55B" w:rsidR="00C070B9" w:rsidRPr="00C070B9" w:rsidRDefault="00C070B9" w:rsidP="00C070B9"/>
    <w:tbl>
      <w:tblPr>
        <w:tblStyle w:val="TableGrid"/>
        <w:tblW w:w="927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270"/>
      </w:tblGrid>
      <w:tr w:rsidR="003E7FB2" w:rsidRPr="008038E7" w14:paraId="2710A0AF" w14:textId="77777777" w:rsidTr="00FB4A37">
        <w:trPr>
          <w:trHeight w:val="620"/>
        </w:trPr>
        <w:tc>
          <w:tcPr>
            <w:tcW w:w="9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A053F5" w14:textId="275CC47C" w:rsidR="003E7FB2" w:rsidRPr="008038E7" w:rsidRDefault="003E7FB2" w:rsidP="003C5DFB">
            <w:pPr>
              <w:ind w:left="432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1DC198D3" w14:textId="6F479353" w:rsidR="003E7FB2" w:rsidRPr="008038E7" w:rsidRDefault="003E7FB2" w:rsidP="003C5D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038E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IRS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v1.0</w:t>
            </w:r>
            <w:r w:rsidR="00970B6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70B62" w:rsidRPr="008B66F2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Trainees Dataset</w:t>
            </w:r>
          </w:p>
        </w:tc>
      </w:tr>
      <w:tr w:rsidR="003E7FB2" w:rsidRPr="008038E7" w14:paraId="642594B4" w14:textId="77777777" w:rsidTr="00FB4A37">
        <w:trPr>
          <w:trHeight w:val="800"/>
        </w:trPr>
        <w:tc>
          <w:tcPr>
            <w:tcW w:w="9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F11EBC" w14:textId="3A298204" w:rsidR="003E7FB2" w:rsidRPr="008038E7" w:rsidRDefault="003E7FB2" w:rsidP="003C5DF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1434DEE0" w14:textId="1878BEE1" w:rsidR="003E7FB2" w:rsidRDefault="003E7FB2" w:rsidP="003C5DFB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B3F6C6B" wp14:editId="35E48CE8">
                  <wp:extent cx="5193979" cy="2657475"/>
                  <wp:effectExtent l="0" t="0" r="698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C6C90FC.tmp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3359" cy="2662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570347" w14:textId="7F13C48A" w:rsidR="003E7FB2" w:rsidRPr="008038E7" w:rsidRDefault="003E7FB2" w:rsidP="003C5DFB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4BF5B7FD" w14:textId="7DB312BD" w:rsidR="003E7FB2" w:rsidRDefault="003E7FB2" w:rsidP="003E7FB2"/>
    <w:p w14:paraId="59E2D871" w14:textId="7CB93DCB" w:rsidR="00A05AB4" w:rsidRDefault="00A05AB4" w:rsidP="003E7FB2"/>
    <w:tbl>
      <w:tblPr>
        <w:tblStyle w:val="TableGrid"/>
        <w:tblW w:w="9338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38"/>
      </w:tblGrid>
      <w:tr w:rsidR="00970B62" w:rsidRPr="008038E7" w14:paraId="7B323497" w14:textId="77777777" w:rsidTr="008C2C90">
        <w:trPr>
          <w:trHeight w:val="581"/>
        </w:trPr>
        <w:tc>
          <w:tcPr>
            <w:tcW w:w="933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8F590D" w14:textId="77777777" w:rsidR="00970B62" w:rsidRDefault="00970B62" w:rsidP="005165D4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1DB31B7C" w14:textId="76F3496F" w:rsidR="00970B62" w:rsidRPr="00970B62" w:rsidRDefault="00970B62" w:rsidP="00970B62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IRS v2.0 Trainees Dataset</w:t>
            </w:r>
          </w:p>
        </w:tc>
      </w:tr>
      <w:tr w:rsidR="00970B62" w14:paraId="07C3AC0D" w14:textId="77777777" w:rsidTr="008C2C90">
        <w:trPr>
          <w:trHeight w:val="5235"/>
        </w:trPr>
        <w:tc>
          <w:tcPr>
            <w:tcW w:w="933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188F2C" w14:textId="77777777" w:rsidR="00970B62" w:rsidRDefault="00970B62" w:rsidP="005165D4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BA9AFA3" w14:textId="7943038F" w:rsidR="00970B62" w:rsidRDefault="00970B62" w:rsidP="008C2C90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="Times New Roman" w:hAnsi="Times New Roman"/>
                <w:noProof/>
                <w:sz w:val="24"/>
              </w:rPr>
              <w:drawing>
                <wp:inline distT="0" distB="0" distL="0" distR="0" wp14:anchorId="78AC2C29" wp14:editId="325E3344">
                  <wp:extent cx="4085353" cy="2755869"/>
                  <wp:effectExtent l="0" t="0" r="0" b="698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D90B321.tmp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8508" cy="2784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84A01C" w14:textId="058637E4" w:rsidR="00A05AB4" w:rsidRDefault="00A05AB4" w:rsidP="003E7FB2"/>
    <w:p w14:paraId="4DD113CD" w14:textId="380B7944" w:rsidR="00A05AB4" w:rsidRDefault="00A05AB4" w:rsidP="003E7FB2"/>
    <w:p w14:paraId="2B37F2F5" w14:textId="77777777" w:rsidR="0096551B" w:rsidRDefault="0096551B" w:rsidP="003E7FB2"/>
    <w:p w14:paraId="6C904956" w14:textId="0471DD93" w:rsidR="00C070B9" w:rsidRDefault="0065562E" w:rsidP="00C070B9">
      <w:pPr>
        <w:pStyle w:val="Heading2"/>
        <w:rPr>
          <w:noProof/>
        </w:rPr>
      </w:pPr>
      <w:bookmarkStart w:id="23" w:name="_Toc521608561"/>
      <w:r>
        <w:rPr>
          <w:noProof/>
        </w:rPr>
        <w:lastRenderedPageBreak/>
        <w:t xml:space="preserve">What’s New in Trainee dataset, </w:t>
      </w:r>
      <w:r w:rsidR="00C070B9">
        <w:rPr>
          <w:noProof/>
        </w:rPr>
        <w:t>NIRS v2.0</w:t>
      </w:r>
      <w:bookmarkEnd w:id="23"/>
    </w:p>
    <w:p w14:paraId="4FC3EFD3" w14:textId="77777777" w:rsidR="00C070B9" w:rsidRPr="00C070B9" w:rsidRDefault="00C070B9" w:rsidP="00C070B9"/>
    <w:tbl>
      <w:tblPr>
        <w:tblW w:w="9372" w:type="dxa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073"/>
        <w:gridCol w:w="7299"/>
      </w:tblGrid>
      <w:tr w:rsidR="00C070B9" w:rsidRPr="00C8715B" w14:paraId="6763246A" w14:textId="77777777" w:rsidTr="00C45E9B">
        <w:trPr>
          <w:trHeight w:val="340"/>
        </w:trPr>
        <w:tc>
          <w:tcPr>
            <w:tcW w:w="2073" w:type="dxa"/>
            <w:shd w:val="clear" w:color="auto" w:fill="4F81BD"/>
          </w:tcPr>
          <w:p w14:paraId="76CE3F59" w14:textId="77777777" w:rsidR="00C070B9" w:rsidRPr="00C070B9" w:rsidRDefault="00C070B9" w:rsidP="00C070B9">
            <w:pPr>
              <w:widowControl w:val="0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bookmarkStart w:id="24" w:name="_Hlk519845917"/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  <w:p w14:paraId="2AD4529C" w14:textId="287A4C4F" w:rsidR="00C070B9" w:rsidRPr="00C8715B" w:rsidRDefault="00C070B9" w:rsidP="003C5DFB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299" w:type="dxa"/>
            <w:shd w:val="clear" w:color="auto" w:fill="auto"/>
          </w:tcPr>
          <w:p w14:paraId="024488A5" w14:textId="77777777" w:rsidR="00C070B9" w:rsidRPr="003E7FB2" w:rsidRDefault="00C070B9" w:rsidP="00C070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1A3AD485" w14:textId="77777777" w:rsidR="00C070B9" w:rsidRPr="003E7FB2" w:rsidRDefault="00C070B9" w:rsidP="00C070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5DF7BD18" w14:textId="77777777" w:rsidR="00C070B9" w:rsidRPr="003E7FB2" w:rsidRDefault="00C070B9" w:rsidP="00C070B9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041E3D34" w14:textId="78E102C0" w:rsidR="00C070B9" w:rsidRPr="003E7FB2" w:rsidRDefault="00C070B9" w:rsidP="00C070B9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 xml:space="preserve">Add </w:t>
            </w:r>
            <w:r w:rsidR="00EF7557">
              <w:rPr>
                <w:rFonts w:asciiTheme="minorHAnsi" w:hAnsiTheme="minorHAnsi" w:cstheme="minorHAnsi"/>
                <w:sz w:val="22"/>
                <w:szCs w:val="22"/>
              </w:rPr>
              <w:t>Long Term/Medium Term Trainee</w:t>
            </w:r>
          </w:p>
          <w:p w14:paraId="171EB48E" w14:textId="2F62009A" w:rsidR="00C070B9" w:rsidRDefault="00EF7557" w:rsidP="00C070B9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 Short Term Trainee</w:t>
            </w:r>
          </w:p>
          <w:p w14:paraId="5DBDE098" w14:textId="3BBB75D7" w:rsidR="00EF7557" w:rsidRDefault="00EF7557" w:rsidP="00C070B9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Long/Medium Term Trainees</w:t>
            </w:r>
          </w:p>
          <w:p w14:paraId="7A1B3DD9" w14:textId="7C715266" w:rsidR="00EF7557" w:rsidRDefault="00EF7557" w:rsidP="00C070B9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Short Term Trainees – NEW option in menu</w:t>
            </w:r>
          </w:p>
          <w:p w14:paraId="2272FFED" w14:textId="6D960F23" w:rsidR="00EF7557" w:rsidRPr="0036094A" w:rsidRDefault="00EF7557" w:rsidP="0036094A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ail Template Manager</w:t>
            </w:r>
            <w:r w:rsidR="0036094A">
              <w:rPr>
                <w:rFonts w:asciiTheme="minorHAnsi" w:hAnsiTheme="minorHAnsi" w:cstheme="minorHAnsi"/>
                <w:sz w:val="22"/>
                <w:szCs w:val="22"/>
              </w:rPr>
              <w:t xml:space="preserve"> – NEW option in menu, relate to the new</w:t>
            </w:r>
            <w:r w:rsidR="0036094A" w:rsidRPr="0036094A">
              <w:rPr>
                <w:rFonts w:asciiTheme="minorHAnsi" w:hAnsiTheme="minorHAnsi" w:cstheme="minorHAnsi"/>
                <w:sz w:val="22"/>
                <w:szCs w:val="22"/>
              </w:rPr>
              <w:t xml:space="preserve"> Tool “Quick Email”</w:t>
            </w:r>
            <w:r w:rsidRPr="0036094A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0017C10" w14:textId="77777777" w:rsidR="00C070B9" w:rsidRPr="003E7FB2" w:rsidRDefault="00C070B9" w:rsidP="00C070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24012870" w14:textId="77777777" w:rsidR="00C070B9" w:rsidRPr="003E7FB2" w:rsidRDefault="00C070B9" w:rsidP="00C070B9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5B79141F" w14:textId="0FEE4125" w:rsidR="00C070B9" w:rsidRPr="003E7FB2" w:rsidRDefault="00C070B9" w:rsidP="00C070B9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  <w:r w:rsidR="0036094A">
              <w:rPr>
                <w:rFonts w:asciiTheme="minorHAnsi" w:hAnsiTheme="minorHAnsi" w:cstheme="minorHAnsi"/>
                <w:sz w:val="22"/>
                <w:szCs w:val="22"/>
              </w:rPr>
              <w:t xml:space="preserve"> – NEW separate page</w:t>
            </w:r>
          </w:p>
          <w:p w14:paraId="4F05D562" w14:textId="7D73E796" w:rsidR="00C070B9" w:rsidRPr="0036094A" w:rsidRDefault="00C070B9" w:rsidP="0036094A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  <w:r w:rsidR="0036094A">
              <w:rPr>
                <w:rFonts w:asciiTheme="minorHAnsi" w:hAnsiTheme="minorHAnsi" w:cstheme="minorHAnsi"/>
                <w:sz w:val="22"/>
                <w:szCs w:val="22"/>
              </w:rPr>
              <w:t xml:space="preserve"> – NEW separate page</w:t>
            </w:r>
          </w:p>
          <w:p w14:paraId="2E0FD7EF" w14:textId="30DBC4D7" w:rsidR="00EF7557" w:rsidRPr="003E7FB2" w:rsidRDefault="00EF7557" w:rsidP="00C070B9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urvey List</w:t>
            </w:r>
          </w:p>
          <w:p w14:paraId="2E720629" w14:textId="77777777" w:rsidR="00C070B9" w:rsidRPr="00C8715B" w:rsidRDefault="00C070B9" w:rsidP="003C5DFB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C070B9" w:rsidRPr="00C8715B" w14:paraId="16ED34C5" w14:textId="77777777" w:rsidTr="00C45E9B">
        <w:trPr>
          <w:trHeight w:val="340"/>
        </w:trPr>
        <w:tc>
          <w:tcPr>
            <w:tcW w:w="2073" w:type="dxa"/>
            <w:shd w:val="clear" w:color="auto" w:fill="4F81BD"/>
          </w:tcPr>
          <w:p w14:paraId="6178E852" w14:textId="30D0FE17" w:rsidR="00C070B9" w:rsidRPr="00C070B9" w:rsidRDefault="00C070B9" w:rsidP="003C5DFB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Quick Email Tool</w:t>
            </w:r>
          </w:p>
        </w:tc>
        <w:tc>
          <w:tcPr>
            <w:tcW w:w="7299" w:type="dxa"/>
            <w:shd w:val="clear" w:color="auto" w:fill="auto"/>
          </w:tcPr>
          <w:p w14:paraId="59D7E5C4" w14:textId="5160CF79" w:rsidR="00E0139A" w:rsidRDefault="00E0139A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Quick Email Tool exists only for Long/Medium Trainees and available from page Manage Long/Medium Terms Trainees:</w:t>
            </w:r>
          </w:p>
          <w:p w14:paraId="0A044846" w14:textId="77777777" w:rsidR="00E0139A" w:rsidRDefault="00E0139A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6289E0" w14:textId="709A52B5" w:rsidR="00E0139A" w:rsidRDefault="00E0139A" w:rsidP="0065562E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B63EC94" wp14:editId="74CD0F24">
                  <wp:extent cx="4467225" cy="2792016"/>
                  <wp:effectExtent l="0" t="0" r="0" b="889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D906BBB.tmp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2833" cy="2801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7730FC" w14:textId="77777777" w:rsidR="00E0139A" w:rsidRDefault="00E0139A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2D058E" w14:textId="77777777" w:rsidR="00E0139A" w:rsidRDefault="00E0139A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D2119D" w14:textId="4A9B7728" w:rsidR="00E0139A" w:rsidRPr="00C8715B" w:rsidRDefault="00E0139A" w:rsidP="00E0139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By selecting checkboxes, administrators can add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Trainee</w:t>
            </w: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e-mail addresses into the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email recipient </w:t>
            </w: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field.  Administrators can select one of the e-mail templates or send a custom e-mail by manually typing text into the subject line and content fields.  </w:t>
            </w:r>
          </w:p>
          <w:p w14:paraId="42FA5DFF" w14:textId="77777777" w:rsidR="00E0139A" w:rsidRPr="00C8715B" w:rsidRDefault="00E0139A" w:rsidP="00E0139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5B38176A" w14:textId="4D166FAD" w:rsidR="00E0139A" w:rsidRDefault="00E0139A" w:rsidP="00E0139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>For the 201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8</w:t>
            </w: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>-201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9</w:t>
            </w:r>
            <w:r w:rsidRPr="00C8715B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phase, we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provide two templates that can be </w:t>
            </w:r>
            <w:r w:rsidR="000B3391">
              <w:rPr>
                <w:rFonts w:asciiTheme="minorHAnsi" w:hAnsiTheme="minorHAnsi" w:cs="Arial"/>
                <w:color w:val="000000"/>
                <w:sz w:val="22"/>
                <w:szCs w:val="22"/>
              </w:rPr>
              <w:t>accessed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</w:t>
            </w:r>
            <w:r w:rsidR="000B3391">
              <w:rPr>
                <w:rFonts w:asciiTheme="minorHAnsi" w:hAnsiTheme="minorHAnsi" w:cs="Arial"/>
                <w:color w:val="000000"/>
                <w:sz w:val="22"/>
                <w:szCs w:val="22"/>
              </w:rPr>
              <w:t>from Email Template Manager page:</w:t>
            </w:r>
          </w:p>
          <w:p w14:paraId="6A99D5F1" w14:textId="77777777" w:rsidR="00E0139A" w:rsidRDefault="00E0139A" w:rsidP="00E0139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0718BD8D" w14:textId="0FA0BF9B" w:rsidR="00E0139A" w:rsidRDefault="00E0139A" w:rsidP="008B66F2">
            <w:pPr>
              <w:jc w:val="center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color w:val="000000"/>
                <w:sz w:val="22"/>
                <w:szCs w:val="22"/>
              </w:rPr>
              <w:lastRenderedPageBreak/>
              <w:drawing>
                <wp:inline distT="0" distB="0" distL="0" distR="0" wp14:anchorId="457825A0" wp14:editId="1E1DBF98">
                  <wp:extent cx="4446921" cy="157162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D90DF41.tmp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0682" cy="1587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59FB1" w14:textId="77777777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53B67A24" w14:textId="07B6D9EF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Each template </w:t>
            </w:r>
            <w:r w:rsidR="00CD033B">
              <w:rPr>
                <w:rFonts w:asciiTheme="minorHAnsi" w:hAnsiTheme="minorHAnsi" w:cs="Arial"/>
                <w:color w:val="000000"/>
                <w:sz w:val="22"/>
                <w:szCs w:val="22"/>
              </w:rPr>
              <w:t>allows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Center-specific modifications for Subject, From address, Introduction, Footer, and Signature.</w:t>
            </w:r>
          </w:p>
          <w:p w14:paraId="128B9EBE" w14:textId="77777777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229A8DB9" w14:textId="7227928B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We also provide Delivery Report for each template.</w:t>
            </w:r>
          </w:p>
          <w:p w14:paraId="732DDC13" w14:textId="77777777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352F1452" w14:textId="1B8A1BD0" w:rsidR="00E0139A" w:rsidRDefault="00E0139A" w:rsidP="008B66F2">
            <w:pPr>
              <w:jc w:val="center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noProof/>
                <w:color w:val="000000"/>
                <w:sz w:val="22"/>
                <w:szCs w:val="22"/>
              </w:rPr>
              <w:drawing>
                <wp:inline distT="0" distB="0" distL="0" distR="0" wp14:anchorId="1C59BF33" wp14:editId="6E2BEF23">
                  <wp:extent cx="4320841" cy="1684020"/>
                  <wp:effectExtent l="0" t="0" r="381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D902601.tmp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248" cy="1688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E34EFD" w14:textId="77777777" w:rsidR="00E0139A" w:rsidRDefault="00E0139A" w:rsidP="008B66F2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5B2C85CA" w14:textId="77777777" w:rsidR="00E0139A" w:rsidRDefault="00E0139A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16BB5C" w14:textId="212FE681" w:rsidR="00F220B6" w:rsidRPr="008B66F2" w:rsidRDefault="00F220B6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Becaus</w:t>
            </w:r>
            <w:r w:rsidR="00B97495">
              <w:rPr>
                <w:rFonts w:asciiTheme="minorHAnsi" w:hAnsiTheme="minorHAnsi" w:cstheme="minorHAnsi"/>
                <w:sz w:val="22"/>
                <w:szCs w:val="22"/>
              </w:rPr>
              <w:t xml:space="preserve">e </w:t>
            </w: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NIRS</w:t>
            </w:r>
            <w:r w:rsidR="00B974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 xml:space="preserve">is hosted on aucd.org domain, the emails will be sent from </w:t>
            </w:r>
            <w:hyperlink r:id="rId24" w:history="1">
              <w:r w:rsidRPr="008B66F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IRS@aucd.org</w:t>
              </w:r>
            </w:hyperlink>
            <w:r w:rsidRPr="008B66F2">
              <w:rPr>
                <w:rFonts w:asciiTheme="minorHAnsi" w:hAnsiTheme="minorHAnsi" w:cstheme="minorHAnsi"/>
                <w:sz w:val="22"/>
                <w:szCs w:val="22"/>
              </w:rPr>
              <w:t xml:space="preserve"> only.</w:t>
            </w:r>
          </w:p>
          <w:p w14:paraId="631EA597" w14:textId="77777777" w:rsidR="00F220B6" w:rsidRPr="008B66F2" w:rsidRDefault="00F220B6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2C4339" w14:textId="45AA9BCF" w:rsidR="00F220B6" w:rsidRPr="008B66F2" w:rsidRDefault="00F220B6" w:rsidP="00F220B6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>There is form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field “From” </w:t>
            </w:r>
            <w:r w:rsidR="00E0139A">
              <w:rPr>
                <w:rFonts w:asciiTheme="minorHAnsi" w:hAnsiTheme="minorHAnsi" w:cstheme="minorHAnsi"/>
                <w:noProof/>
                <w:sz w:val="22"/>
                <w:szCs w:val="22"/>
              </w:rPr>
              <w:t>avai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lab</w:t>
            </w:r>
            <w:r w:rsidR="00E0139A">
              <w:rPr>
                <w:rFonts w:asciiTheme="minorHAnsi" w:hAnsiTheme="minorHAnsi" w:cstheme="minorHAnsi"/>
                <w:noProof/>
                <w:sz w:val="22"/>
                <w:szCs w:val="22"/>
              </w:rPr>
              <w:t>le fo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r</w:t>
            </w:r>
            <w:r w:rsidR="00E0139A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customization in both templates.</w:t>
            </w:r>
          </w:p>
          <w:p w14:paraId="391BB999" w14:textId="6570017A" w:rsidR="00F220B6" w:rsidRPr="008B66F2" w:rsidRDefault="00F220B6" w:rsidP="00F220B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Value from that field will be ad</w:t>
            </w:r>
            <w:r w:rsidR="00E0139A">
              <w:rPr>
                <w:rFonts w:asciiTheme="minorHAnsi" w:hAnsiTheme="minorHAnsi" w:cstheme="minorHAnsi"/>
                <w:sz w:val="22"/>
                <w:szCs w:val="22"/>
              </w:rPr>
              <w:t>ded to the “FROM” email address. Trainee will receive email where ”from” address will look like,</w:t>
            </w: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hyperlink r:id="rId25" w:anchor="from" w:history="1">
              <w:r w:rsidRPr="008B66F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NIRS@aucd.org (on behalf of #from#)</w:t>
              </w:r>
            </w:hyperlink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6758E9E" w14:textId="49C00433" w:rsidR="00C070B9" w:rsidRPr="00C8715B" w:rsidRDefault="00C070B9" w:rsidP="003C5DFB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215F36" w:rsidRPr="00C8715B" w14:paraId="21737447" w14:textId="77777777" w:rsidTr="00C45E9B">
        <w:trPr>
          <w:trHeight w:val="5038"/>
        </w:trPr>
        <w:tc>
          <w:tcPr>
            <w:tcW w:w="2073" w:type="dxa"/>
            <w:shd w:val="clear" w:color="auto" w:fill="4F81BD"/>
          </w:tcPr>
          <w:p w14:paraId="081DDD00" w14:textId="4160AF3A" w:rsidR="00215F36" w:rsidRPr="00C070B9" w:rsidRDefault="00215F36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lastRenderedPageBreak/>
              <w:t>Reports</w:t>
            </w:r>
          </w:p>
        </w:tc>
        <w:tc>
          <w:tcPr>
            <w:tcW w:w="7299" w:type="dxa"/>
            <w:shd w:val="clear" w:color="auto" w:fill="auto"/>
          </w:tcPr>
          <w:p w14:paraId="12D12D85" w14:textId="666E0219" w:rsidR="00215F36" w:rsidRDefault="00215F36" w:rsidP="00215F36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pages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26B8655" w14:textId="720D2A57" w:rsidR="000B3391" w:rsidRDefault="000B3391" w:rsidP="00215F36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1E460A" w14:textId="6BFD9FCA" w:rsidR="000B3391" w:rsidRDefault="000B3391" w:rsidP="00215F36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ustom reports for all centers that were created in NIRS 1.0 were moved into NIRS 2.0.</w:t>
            </w:r>
          </w:p>
          <w:p w14:paraId="0856CB89" w14:textId="77777777" w:rsidR="00F220B6" w:rsidRDefault="00F220B6" w:rsidP="00215F36">
            <w:pPr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51302E87" w14:textId="77777777" w:rsidR="00C45E9B" w:rsidRDefault="00C45E9B" w:rsidP="00215F36">
            <w:pPr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D97C9F7" wp14:editId="06F4A751">
                  <wp:extent cx="4176215" cy="3741193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4803089.tmp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5121" cy="3749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B406BD" w14:textId="72C380C6" w:rsidR="008C2C90" w:rsidRPr="00215F36" w:rsidRDefault="008C2C90" w:rsidP="00215F36">
            <w:pPr>
              <w:jc w:val="lef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bookmarkEnd w:id="24"/>
    </w:tbl>
    <w:p w14:paraId="5ADC23A5" w14:textId="77777777" w:rsidR="00C070B9" w:rsidRDefault="00C070B9" w:rsidP="00C070B9"/>
    <w:p w14:paraId="4A506A66" w14:textId="77777777" w:rsidR="00C070B9" w:rsidRDefault="00C070B9" w:rsidP="00C070B9"/>
    <w:p w14:paraId="715F79C3" w14:textId="374BAAEE" w:rsidR="00C070B9" w:rsidRDefault="00C872A1" w:rsidP="008B66F2">
      <w:pPr>
        <w:pStyle w:val="Heading2"/>
      </w:pPr>
      <w:bookmarkStart w:id="25" w:name="_Toc521608562"/>
      <w:r>
        <w:rPr>
          <w:noProof/>
        </w:rPr>
        <w:t xml:space="preserve">Trainee </w:t>
      </w:r>
      <w:r w:rsidR="00D15F35">
        <w:rPr>
          <w:noProof/>
        </w:rPr>
        <w:t>D</w:t>
      </w:r>
      <w:r>
        <w:rPr>
          <w:noProof/>
        </w:rPr>
        <w:t xml:space="preserve">ataset </w:t>
      </w:r>
      <w:r w:rsidR="00D15F35">
        <w:rPr>
          <w:noProof/>
        </w:rPr>
        <w:t>F</w:t>
      </w:r>
      <w:r>
        <w:rPr>
          <w:noProof/>
        </w:rPr>
        <w:t xml:space="preserve">unctionality </w:t>
      </w:r>
      <w:r w:rsidR="00D15F35">
        <w:rPr>
          <w:noProof/>
        </w:rPr>
        <w:t>C</w:t>
      </w:r>
      <w:r>
        <w:rPr>
          <w:noProof/>
        </w:rPr>
        <w:t>ompa</w:t>
      </w:r>
      <w:r w:rsidR="00114AF6">
        <w:rPr>
          <w:noProof/>
        </w:rPr>
        <w:t>ri</w:t>
      </w:r>
      <w:r>
        <w:rPr>
          <w:noProof/>
        </w:rPr>
        <w:t>son NIRS v1.0 and NIRS 2.0</w:t>
      </w:r>
      <w:bookmarkEnd w:id="25"/>
    </w:p>
    <w:p w14:paraId="602BE92A" w14:textId="77777777" w:rsidR="00C872A1" w:rsidRPr="00C070B9" w:rsidRDefault="00C872A1" w:rsidP="00C872A1"/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32"/>
        <w:gridCol w:w="7107"/>
      </w:tblGrid>
      <w:tr w:rsidR="00C872A1" w:rsidRPr="00C8715B" w14:paraId="7F6A81B9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0E489886" w14:textId="77777777" w:rsidR="00C872A1" w:rsidRPr="00C872A1" w:rsidRDefault="00C872A1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Search</w:t>
            </w:r>
          </w:p>
          <w:p w14:paraId="0F1B88F6" w14:textId="77777777" w:rsidR="00C872A1" w:rsidRPr="00C8715B" w:rsidRDefault="00C872A1" w:rsidP="00C872A1">
            <w:pPr>
              <w:spacing w:after="160" w:line="259" w:lineRule="auto"/>
              <w:ind w:firstLine="72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107" w:type="dxa"/>
            <w:shd w:val="clear" w:color="auto" w:fill="auto"/>
          </w:tcPr>
          <w:p w14:paraId="1960F379" w14:textId="77777777" w:rsidR="00C872A1" w:rsidRPr="00C872A1" w:rsidRDefault="00C872A1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Search”.</w:t>
            </w:r>
          </w:p>
          <w:p w14:paraId="08651638" w14:textId="77777777" w:rsidR="00C872A1" w:rsidRDefault="00C872A1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located at the top right corner</w:t>
            </w:r>
            <w:r w:rsidR="00AB560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of the page</w:t>
            </w: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and renamed to “Advanced Search”. </w:t>
            </w:r>
          </w:p>
          <w:p w14:paraId="0DCFFEB1" w14:textId="4595ABBA" w:rsidR="003116A9" w:rsidRPr="00C872A1" w:rsidRDefault="003116A9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</w:t>
            </w:r>
            <w:r w:rsidRPr="000F5EA2">
              <w:rPr>
                <w:rFonts w:asciiTheme="minorHAnsi" w:hAnsiTheme="minorHAnsi" w:cstheme="minorHAnsi"/>
                <w:noProof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changes.</w:t>
            </w:r>
          </w:p>
        </w:tc>
      </w:tr>
      <w:tr w:rsidR="00C872A1" w:rsidRPr="00C8715B" w14:paraId="01DA57C3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33FF839A" w14:textId="03CBDD4F" w:rsidR="00C872A1" w:rsidRPr="00C070B9" w:rsidRDefault="00C872A1" w:rsidP="003C5DFB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 Trainee</w:t>
            </w:r>
          </w:p>
        </w:tc>
        <w:tc>
          <w:tcPr>
            <w:tcW w:w="7107" w:type="dxa"/>
            <w:shd w:val="clear" w:color="auto" w:fill="auto"/>
          </w:tcPr>
          <w:p w14:paraId="7DE7464A" w14:textId="77777777" w:rsidR="00C872A1" w:rsidRPr="00C872A1" w:rsidRDefault="00C872A1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Add Trainee”.</w:t>
            </w:r>
          </w:p>
          <w:p w14:paraId="10DA852B" w14:textId="77777777" w:rsidR="00C872A1" w:rsidRDefault="00C872A1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located the subn</w:t>
            </w:r>
            <w:r w:rsidR="00AB5606">
              <w:rPr>
                <w:rFonts w:asciiTheme="minorHAnsi" w:hAnsiTheme="minorHAnsi" w:cstheme="minorHAnsi"/>
                <w:noProof/>
                <w:sz w:val="22"/>
                <w:szCs w:val="22"/>
              </w:rPr>
              <w:t>avigation menu, “Add Medium/Long</w:t>
            </w: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erm Trainee”.</w:t>
            </w:r>
          </w:p>
          <w:p w14:paraId="6C688C46" w14:textId="305001E2" w:rsidR="003116A9" w:rsidRPr="00C872A1" w:rsidRDefault="003116A9" w:rsidP="00C872A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</w:t>
            </w:r>
            <w:r w:rsidRPr="000F5EA2">
              <w:rPr>
                <w:rFonts w:asciiTheme="minorHAnsi" w:hAnsiTheme="minorHAnsi" w:cstheme="minorHAnsi"/>
                <w:noProof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changes in the online form “Add medium/Long Term Trainee”.</w:t>
            </w:r>
          </w:p>
        </w:tc>
      </w:tr>
      <w:tr w:rsidR="00C872A1" w:rsidRPr="00C8715B" w14:paraId="2B81F951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6A86BDBB" w14:textId="0C5B5ABC" w:rsidR="00C872A1" w:rsidRDefault="00C872A1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 Short Term Trainee</w:t>
            </w:r>
          </w:p>
        </w:tc>
        <w:tc>
          <w:tcPr>
            <w:tcW w:w="7107" w:type="dxa"/>
            <w:shd w:val="clear" w:color="auto" w:fill="auto"/>
          </w:tcPr>
          <w:p w14:paraId="7CA1562D" w14:textId="77777777" w:rsidR="004934CC" w:rsidRPr="004934CC" w:rsidRDefault="004934CC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and v2.0 in the subnavigation menu, “Add Short TermTrainee”.</w:t>
            </w:r>
          </w:p>
          <w:p w14:paraId="4E298FE4" w14:textId="77777777" w:rsidR="00C872A1" w:rsidRPr="004934CC" w:rsidRDefault="00C872A1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4934CC" w:rsidRPr="00C8715B" w14:paraId="14D9B16C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2C9FA50B" w14:textId="6346F0BC" w:rsidR="004934CC" w:rsidRDefault="004934CC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st of Trainees</w:t>
            </w:r>
          </w:p>
        </w:tc>
        <w:tc>
          <w:tcPr>
            <w:tcW w:w="7107" w:type="dxa"/>
            <w:shd w:val="clear" w:color="auto" w:fill="auto"/>
          </w:tcPr>
          <w:p w14:paraId="56FDC2E0" w14:textId="77777777" w:rsidR="004934CC" w:rsidRPr="004934CC" w:rsidRDefault="004934CC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List/Edit”.</w:t>
            </w:r>
          </w:p>
          <w:p w14:paraId="597D2A58" w14:textId="77777777" w:rsidR="00AD35FE" w:rsidRDefault="004934CC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In NIRS v2.0 located the subnavigation menu, “Manage </w:t>
            </w:r>
            <w:r w:rsidR="00F727C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Medium/Long </w:t>
            </w: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Term Trainee”.</w:t>
            </w:r>
          </w:p>
          <w:p w14:paraId="51CC1B0B" w14:textId="77777777" w:rsidR="00AD35FE" w:rsidRDefault="00AD35FE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6029E9DC" w14:textId="674EC006" w:rsidR="004934CC" w:rsidRDefault="00057182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057182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EW: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3326EB">
              <w:rPr>
                <w:rFonts w:asciiTheme="minorHAnsi" w:hAnsiTheme="minorHAnsi" w:cstheme="minorHAnsi"/>
                <w:noProof/>
                <w:sz w:val="22"/>
                <w:szCs w:val="22"/>
              </w:rPr>
              <w:t>New columns, “Academ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ic</w:t>
            </w:r>
            <w:r w:rsidR="003326E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Level” and “Discipline” were introduced.</w:t>
            </w:r>
            <w:r w:rsidR="003E1035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Column “City/State” was taken out.</w:t>
            </w:r>
          </w:p>
          <w:p w14:paraId="3D1B6687" w14:textId="77777777" w:rsidR="003326EB" w:rsidRDefault="003326EB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038B5F75" w14:textId="45D70CFA" w:rsidR="004934CC" w:rsidRPr="004934CC" w:rsidRDefault="00AD35FE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AD35FE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 xml:space="preserve">NEW: </w:t>
            </w:r>
            <w:r w:rsidR="003E1035">
              <w:rPr>
                <w:rFonts w:asciiTheme="minorHAnsi" w:hAnsiTheme="minorHAnsi" w:cstheme="minorHAnsi"/>
                <w:noProof/>
                <w:sz w:val="22"/>
                <w:szCs w:val="22"/>
              </w:rPr>
              <w:t>“Paging module”, “Show ##” of records per page (include option “All”) were added to the page.</w:t>
            </w:r>
          </w:p>
        </w:tc>
      </w:tr>
      <w:tr w:rsidR="00F727C8" w:rsidRPr="00C8715B" w14:paraId="297815E0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7FEEC51A" w14:textId="66BFF559" w:rsidR="00F727C8" w:rsidRDefault="00CA504D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>Reports</w:t>
            </w:r>
          </w:p>
        </w:tc>
        <w:tc>
          <w:tcPr>
            <w:tcW w:w="7107" w:type="dxa"/>
            <w:shd w:val="clear" w:color="auto" w:fill="auto"/>
          </w:tcPr>
          <w:p w14:paraId="2B7B3DD0" w14:textId="6CE94061" w:rsidR="00F727C8" w:rsidRDefault="00CA504D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there is one page that accommodate S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t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ndard and Custom reports. </w:t>
            </w:r>
          </w:p>
          <w:p w14:paraId="5DF1D8B4" w14:textId="11AED865" w:rsidR="00CA504D" w:rsidRDefault="00CA504D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here are two sep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rate </w:t>
            </w:r>
            <w:r w:rsidR="00C45E9B">
              <w:rPr>
                <w:rFonts w:asciiTheme="minorHAnsi" w:hAnsiTheme="minorHAnsi" w:cstheme="minorHAnsi"/>
                <w:noProof/>
                <w:sz w:val="22"/>
                <w:szCs w:val="22"/>
              </w:rPr>
              <w:t>sections</w:t>
            </w:r>
          </w:p>
          <w:p w14:paraId="454F06AE" w14:textId="5F19CEF5" w:rsidR="00CA504D" w:rsidRPr="00CA504D" w:rsidRDefault="00CA504D" w:rsidP="00CA504D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A504D">
              <w:rPr>
                <w:rFonts w:asciiTheme="minorHAnsi" w:hAnsiTheme="minorHAnsi" w:cstheme="minorHAnsi"/>
                <w:noProof/>
                <w:sz w:val="22"/>
                <w:szCs w:val="22"/>
              </w:rPr>
              <w:t>Sta</w:t>
            </w:r>
            <w:r w:rsidR="00B97495"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Pr="00CA504D">
              <w:rPr>
                <w:rFonts w:asciiTheme="minorHAnsi" w:hAnsiTheme="minorHAnsi" w:cstheme="minorHAnsi"/>
                <w:noProof/>
                <w:sz w:val="22"/>
                <w:szCs w:val="22"/>
              </w:rPr>
              <w:t>dard reports</w:t>
            </w:r>
          </w:p>
          <w:p w14:paraId="060C85DD" w14:textId="5DDFAD46" w:rsidR="00CA504D" w:rsidRPr="008276F2" w:rsidRDefault="00C45E9B" w:rsidP="004934CC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Custom Reports</w:t>
            </w:r>
          </w:p>
        </w:tc>
      </w:tr>
      <w:tr w:rsidR="008276F2" w:rsidRPr="00C8715B" w14:paraId="065AB775" w14:textId="77777777" w:rsidTr="00FB4A37">
        <w:trPr>
          <w:trHeight w:val="582"/>
        </w:trPr>
        <w:tc>
          <w:tcPr>
            <w:tcW w:w="2132" w:type="dxa"/>
            <w:shd w:val="clear" w:color="auto" w:fill="auto"/>
          </w:tcPr>
          <w:p w14:paraId="5423EC9D" w14:textId="52BFFB97" w:rsidR="008276F2" w:rsidRPr="0074270D" w:rsidRDefault="0074270D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Link “SA Results”</w:t>
            </w:r>
          </w:p>
        </w:tc>
        <w:tc>
          <w:tcPr>
            <w:tcW w:w="7107" w:type="dxa"/>
            <w:shd w:val="clear" w:color="auto" w:fill="auto"/>
          </w:tcPr>
          <w:p w14:paraId="5999DEA7" w14:textId="3EBBB362" w:rsidR="0074270D" w:rsidRPr="0074270D" w:rsidRDefault="0074270D" w:rsidP="0074270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This link was renamed to “SA TOOL: how to read results” and moved to the top right location</w:t>
            </w:r>
            <w:r w:rsidR="00AD35FE">
              <w:rPr>
                <w:rFonts w:asciiTheme="minorHAnsi" w:hAnsiTheme="minorHAnsi" w:cstheme="minorHAnsi"/>
                <w:sz w:val="22"/>
                <w:szCs w:val="22"/>
              </w:rPr>
              <w:t xml:space="preserve"> of the section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. It’s visible only to Admin users.</w:t>
            </w:r>
          </w:p>
          <w:p w14:paraId="01391802" w14:textId="77777777" w:rsidR="008276F2" w:rsidRPr="0074270D" w:rsidRDefault="008276F2" w:rsidP="004934CC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74270D" w:rsidRPr="00C8715B" w14:paraId="569E9179" w14:textId="77777777" w:rsidTr="00C45E9B">
        <w:trPr>
          <w:trHeight w:val="483"/>
        </w:trPr>
        <w:tc>
          <w:tcPr>
            <w:tcW w:w="2132" w:type="dxa"/>
            <w:shd w:val="clear" w:color="auto" w:fill="auto"/>
          </w:tcPr>
          <w:p w14:paraId="58B494FA" w14:textId="1C3FA7AD" w:rsidR="0074270D" w:rsidRPr="0074270D" w:rsidRDefault="0074270D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List Survey</w:t>
            </w:r>
          </w:p>
        </w:tc>
        <w:tc>
          <w:tcPr>
            <w:tcW w:w="7107" w:type="dxa"/>
            <w:shd w:val="clear" w:color="auto" w:fill="auto"/>
          </w:tcPr>
          <w:p w14:paraId="22C40FCB" w14:textId="51104DB8" w:rsidR="0074270D" w:rsidRPr="0074270D" w:rsidRDefault="0074270D" w:rsidP="0074270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eft without any changes.</w:t>
            </w:r>
          </w:p>
        </w:tc>
      </w:tr>
      <w:tr w:rsidR="0074270D" w:rsidRPr="00C8715B" w14:paraId="213B6BBE" w14:textId="77777777" w:rsidTr="00C45E9B">
        <w:trPr>
          <w:trHeight w:val="483"/>
        </w:trPr>
        <w:tc>
          <w:tcPr>
            <w:tcW w:w="2132" w:type="dxa"/>
            <w:shd w:val="clear" w:color="auto" w:fill="auto"/>
          </w:tcPr>
          <w:p w14:paraId="094A92CA" w14:textId="7FA1287E" w:rsidR="0074270D" w:rsidRPr="009657A2" w:rsidRDefault="0074270D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Survey Instructions</w:t>
            </w:r>
          </w:p>
        </w:tc>
        <w:tc>
          <w:tcPr>
            <w:tcW w:w="7107" w:type="dxa"/>
            <w:shd w:val="clear" w:color="auto" w:fill="auto"/>
          </w:tcPr>
          <w:p w14:paraId="0CEDFE24" w14:textId="0B9042D2" w:rsidR="0074270D" w:rsidRDefault="0074270D" w:rsidP="0074270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74270D" w:rsidRPr="00C8715B" w14:paraId="10C90F81" w14:textId="77777777" w:rsidTr="00C45E9B">
        <w:trPr>
          <w:trHeight w:val="483"/>
        </w:trPr>
        <w:tc>
          <w:tcPr>
            <w:tcW w:w="2132" w:type="dxa"/>
            <w:shd w:val="clear" w:color="auto" w:fill="auto"/>
          </w:tcPr>
          <w:p w14:paraId="1C2E9372" w14:textId="0C647AE5" w:rsidR="0074270D" w:rsidRPr="009657A2" w:rsidRDefault="0074270D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107" w:type="dxa"/>
            <w:shd w:val="clear" w:color="auto" w:fill="auto"/>
          </w:tcPr>
          <w:p w14:paraId="41DB2FE4" w14:textId="3A406B4E" w:rsidR="0074270D" w:rsidRDefault="0074270D" w:rsidP="0074270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306590E8" w14:textId="03C01625" w:rsidR="00C872A1" w:rsidRDefault="00C872A1" w:rsidP="00C872A1"/>
    <w:p w14:paraId="0065E5C2" w14:textId="7BB04A0B" w:rsidR="00C872A1" w:rsidRPr="00C070B9" w:rsidRDefault="00C872A1" w:rsidP="00C070B9"/>
    <w:p w14:paraId="7349D42E" w14:textId="73A95A57" w:rsidR="007B44EF" w:rsidRDefault="00A063C1" w:rsidP="00A063C1">
      <w:pPr>
        <w:pStyle w:val="Heading1"/>
      </w:pPr>
      <w:bookmarkStart w:id="26" w:name="_Toc521608563"/>
      <w:r>
        <w:t>Project</w:t>
      </w:r>
      <w:r w:rsidR="005A36F1">
        <w:t>s</w:t>
      </w:r>
      <w:r>
        <w:t xml:space="preserve"> Dataset</w:t>
      </w:r>
      <w:bookmarkEnd w:id="26"/>
    </w:p>
    <w:p w14:paraId="75102951" w14:textId="3B4D1D79" w:rsidR="00C45E9B" w:rsidRPr="00C45E9B" w:rsidRDefault="00A751AA" w:rsidP="008B66F2">
      <w:pPr>
        <w:pStyle w:val="Heading2"/>
      </w:pPr>
      <w:bookmarkStart w:id="27" w:name="_Toc521608564"/>
      <w:r w:rsidRPr="00A751AA">
        <w:t>Overview</w:t>
      </w:r>
      <w:bookmarkEnd w:id="27"/>
    </w:p>
    <w:p w14:paraId="50C6D9B3" w14:textId="77777777" w:rsidR="00A751AA" w:rsidRDefault="00A751AA" w:rsidP="00A063C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44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A17C17" w14:paraId="004930B6" w14:textId="77777777" w:rsidTr="00A17C17">
        <w:tc>
          <w:tcPr>
            <w:tcW w:w="9440" w:type="dxa"/>
          </w:tcPr>
          <w:p w14:paraId="2D3754C3" w14:textId="701BC4D3" w:rsidR="00A17C17" w:rsidRDefault="00A17C17" w:rsidP="00A17C1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E9B">
              <w:rPr>
                <w:rFonts w:asciiTheme="minorHAnsi" w:hAnsiTheme="minorHAnsi" w:cstheme="minorHAnsi"/>
                <w:b/>
                <w:sz w:val="22"/>
                <w:szCs w:val="22"/>
              </w:rPr>
              <w:t>NIRS v1.0 Projects Dataset</w:t>
            </w:r>
          </w:p>
        </w:tc>
      </w:tr>
      <w:tr w:rsidR="00A17C17" w14:paraId="771E9991" w14:textId="77777777" w:rsidTr="00A17C17">
        <w:tc>
          <w:tcPr>
            <w:tcW w:w="9440" w:type="dxa"/>
          </w:tcPr>
          <w:p w14:paraId="745AB9FA" w14:textId="77777777" w:rsidR="00A17C17" w:rsidRDefault="00A17C17" w:rsidP="00A17C17">
            <w:pPr>
              <w:jc w:val="center"/>
            </w:pPr>
          </w:p>
          <w:p w14:paraId="20D754E3" w14:textId="09F13869" w:rsidR="00A17C17" w:rsidRDefault="00A17C17" w:rsidP="00A17C17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58851CEE" wp14:editId="123D1F4C">
                  <wp:extent cx="4088250" cy="2825087"/>
                  <wp:effectExtent l="0" t="0" r="762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90527B.tmp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3749" cy="2870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0DC8F9" w14:textId="77777777" w:rsidR="00A17C17" w:rsidRDefault="00A17C17" w:rsidP="00A17C17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3BA4D900" w14:textId="652A3F9D" w:rsidR="00A17C17" w:rsidRDefault="00A17C17" w:rsidP="00A17C1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AA5602D" w14:textId="7E9600C9" w:rsidR="008C2C90" w:rsidRDefault="008C2C90" w:rsidP="00A063C1">
      <w:pPr>
        <w:rPr>
          <w:rFonts w:asciiTheme="minorHAnsi" w:hAnsiTheme="minorHAnsi" w:cstheme="minorHAnsi"/>
          <w:sz w:val="22"/>
          <w:szCs w:val="22"/>
        </w:rPr>
      </w:pPr>
    </w:p>
    <w:p w14:paraId="799527FB" w14:textId="6A2BD280" w:rsidR="008C2C90" w:rsidRDefault="008C2C90" w:rsidP="00A063C1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44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8C2C90" w14:paraId="76B35DB6" w14:textId="77777777" w:rsidTr="008C2C90">
        <w:tc>
          <w:tcPr>
            <w:tcW w:w="9440" w:type="dxa"/>
          </w:tcPr>
          <w:p w14:paraId="2AAA66FA" w14:textId="0F316100" w:rsidR="008C2C90" w:rsidRDefault="008C2C90" w:rsidP="008C2C9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45E9B">
              <w:rPr>
                <w:rFonts w:asciiTheme="minorHAnsi" w:hAnsiTheme="minorHAnsi" w:cstheme="minorHAnsi"/>
                <w:b/>
                <w:sz w:val="22"/>
                <w:szCs w:val="22"/>
              </w:rPr>
              <w:t>NIRS v2.0 Projects Dataset</w:t>
            </w:r>
          </w:p>
        </w:tc>
      </w:tr>
      <w:tr w:rsidR="008C2C90" w14:paraId="75E8FF88" w14:textId="77777777" w:rsidTr="008C2C90">
        <w:tc>
          <w:tcPr>
            <w:tcW w:w="9440" w:type="dxa"/>
          </w:tcPr>
          <w:p w14:paraId="7462F0EC" w14:textId="77A19AF3" w:rsidR="008C2C90" w:rsidRDefault="008C2C90" w:rsidP="008C2C90">
            <w:pPr>
              <w:jc w:val="center"/>
            </w:pPr>
          </w:p>
          <w:p w14:paraId="12C18938" w14:textId="7CBBC070" w:rsidR="008C2C90" w:rsidRDefault="008C2C90" w:rsidP="008C2C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20BAE9" wp14:editId="00D4BF4E">
                  <wp:extent cx="5221844" cy="3152632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D904844.tmp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4651" cy="3160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D2963A" w14:textId="77777777" w:rsidR="00A03C34" w:rsidRDefault="00A03C34" w:rsidP="008C2C90">
            <w:pPr>
              <w:jc w:val="center"/>
            </w:pPr>
          </w:p>
          <w:p w14:paraId="59D2DD2C" w14:textId="77777777" w:rsidR="008C2C90" w:rsidRDefault="008C2C90" w:rsidP="008C2C9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A145C7E" w14:textId="2EDA1918" w:rsidR="00A751AA" w:rsidRDefault="00A751AA" w:rsidP="00A063C1">
      <w:pPr>
        <w:rPr>
          <w:rFonts w:asciiTheme="minorHAnsi" w:hAnsiTheme="minorHAnsi" w:cstheme="minorHAnsi"/>
          <w:sz w:val="22"/>
          <w:szCs w:val="22"/>
        </w:rPr>
      </w:pPr>
    </w:p>
    <w:p w14:paraId="00018863" w14:textId="5BA912B5" w:rsidR="00A03C34" w:rsidRDefault="00A03C34" w:rsidP="00A063C1">
      <w:pPr>
        <w:rPr>
          <w:rFonts w:asciiTheme="minorHAnsi" w:hAnsiTheme="minorHAnsi" w:cstheme="minorHAnsi"/>
          <w:sz w:val="22"/>
          <w:szCs w:val="22"/>
        </w:rPr>
      </w:pPr>
    </w:p>
    <w:p w14:paraId="003F94FB" w14:textId="224311E4" w:rsidR="000F3896" w:rsidRDefault="000F3896" w:rsidP="00A063C1">
      <w:pPr>
        <w:rPr>
          <w:rFonts w:asciiTheme="minorHAnsi" w:hAnsiTheme="minorHAnsi" w:cstheme="minorHAnsi"/>
          <w:sz w:val="22"/>
          <w:szCs w:val="22"/>
        </w:rPr>
      </w:pPr>
    </w:p>
    <w:p w14:paraId="02120DDB" w14:textId="77777777" w:rsidR="000F3896" w:rsidRDefault="000F3896" w:rsidP="00A063C1">
      <w:pPr>
        <w:rPr>
          <w:rFonts w:asciiTheme="minorHAnsi" w:hAnsiTheme="minorHAnsi" w:cstheme="minorHAnsi"/>
          <w:sz w:val="22"/>
          <w:szCs w:val="22"/>
        </w:rPr>
      </w:pPr>
    </w:p>
    <w:p w14:paraId="5A2D3EFD" w14:textId="3BF9564A" w:rsidR="00A751AA" w:rsidRPr="00EF7557" w:rsidRDefault="00A751AA" w:rsidP="00A063C1">
      <w:pPr>
        <w:pStyle w:val="Heading2"/>
        <w:rPr>
          <w:noProof/>
        </w:rPr>
      </w:pPr>
      <w:bookmarkStart w:id="28" w:name="_Toc521608565"/>
      <w:r>
        <w:rPr>
          <w:noProof/>
        </w:rPr>
        <w:t>What’s New in Project</w:t>
      </w:r>
      <w:r w:rsidR="00855B4C">
        <w:rPr>
          <w:noProof/>
        </w:rPr>
        <w:t>s</w:t>
      </w:r>
      <w:r w:rsidR="00492243">
        <w:rPr>
          <w:noProof/>
        </w:rPr>
        <w:t xml:space="preserve"> Dataset, </w:t>
      </w:r>
      <w:r>
        <w:rPr>
          <w:noProof/>
        </w:rPr>
        <w:t>NIRS v2.0</w:t>
      </w:r>
      <w:bookmarkEnd w:id="28"/>
    </w:p>
    <w:p w14:paraId="62716BCC" w14:textId="77777777" w:rsidR="00A751AA" w:rsidRPr="00C070B9" w:rsidRDefault="00A751AA" w:rsidP="00A751AA"/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7E41A1" w:rsidRPr="00C8715B" w14:paraId="2C928FBD" w14:textId="77777777" w:rsidTr="003459BA">
        <w:trPr>
          <w:trHeight w:val="582"/>
        </w:trPr>
        <w:tc>
          <w:tcPr>
            <w:tcW w:w="2141" w:type="dxa"/>
            <w:shd w:val="clear" w:color="auto" w:fill="4F81BD"/>
          </w:tcPr>
          <w:p w14:paraId="44B68A8A" w14:textId="77777777" w:rsidR="007E41A1" w:rsidRPr="00C070B9" w:rsidRDefault="007E41A1" w:rsidP="003459BA">
            <w:pPr>
              <w:widowControl w:val="0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 w:rsidRPr="00C070B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  <w:p w14:paraId="29EDB0A4" w14:textId="77777777" w:rsidR="007E41A1" w:rsidRPr="00C8715B" w:rsidRDefault="007E41A1" w:rsidP="003459BA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1E9E5B9F" w14:textId="77777777" w:rsidR="007E41A1" w:rsidRPr="003E7FB2" w:rsidRDefault="007E41A1" w:rsidP="003459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3C2DA6A6" w14:textId="77777777" w:rsidR="007E41A1" w:rsidRPr="003E7FB2" w:rsidRDefault="007E41A1" w:rsidP="003459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3E5EF783" w14:textId="77777777" w:rsidR="007E41A1" w:rsidRPr="003E7FB2" w:rsidRDefault="007E41A1" w:rsidP="003459BA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5C4A21D2" w14:textId="14CDCED4" w:rsidR="007E41A1" w:rsidRPr="003E7FB2" w:rsidRDefault="007E41A1" w:rsidP="003459BA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 xml:space="preserve">Ad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rojects</w:t>
            </w:r>
          </w:p>
          <w:p w14:paraId="0AC9A608" w14:textId="2F027883" w:rsidR="007E41A1" w:rsidRPr="007E41A1" w:rsidRDefault="007E41A1" w:rsidP="007E41A1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Projects</w:t>
            </w:r>
            <w:r w:rsidRPr="007E41A1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74F34191" w14:textId="77777777" w:rsidR="007E41A1" w:rsidRPr="003E7FB2" w:rsidRDefault="007E41A1" w:rsidP="003459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33274E83" w14:textId="77777777" w:rsidR="007E41A1" w:rsidRPr="003E7FB2" w:rsidRDefault="007E41A1" w:rsidP="003459BA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05FBD4BB" w14:textId="77777777" w:rsidR="007E41A1" w:rsidRPr="003E7FB2" w:rsidRDefault="007E41A1" w:rsidP="003459BA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NEW separate page</w:t>
            </w:r>
          </w:p>
          <w:p w14:paraId="291CB4F2" w14:textId="77777777" w:rsidR="007E41A1" w:rsidRPr="0036094A" w:rsidRDefault="007E41A1" w:rsidP="003459BA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NEW separate page</w:t>
            </w:r>
          </w:p>
          <w:p w14:paraId="4D56656E" w14:textId="4ED4167A" w:rsidR="007E41A1" w:rsidRPr="007E41A1" w:rsidRDefault="007E41A1" w:rsidP="007E41A1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7E0BAD" w14:textId="77777777" w:rsidR="007E41A1" w:rsidRPr="00C8715B" w:rsidRDefault="007E41A1" w:rsidP="003459B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7E41A1" w:rsidRPr="00C8715B" w14:paraId="48EB060C" w14:textId="77777777" w:rsidTr="003459BA">
        <w:trPr>
          <w:trHeight w:val="582"/>
        </w:trPr>
        <w:tc>
          <w:tcPr>
            <w:tcW w:w="2141" w:type="dxa"/>
            <w:shd w:val="clear" w:color="auto" w:fill="4F81BD"/>
          </w:tcPr>
          <w:p w14:paraId="0DA11FBA" w14:textId="0BF7DDD5" w:rsidR="007E41A1" w:rsidRPr="00C070B9" w:rsidRDefault="007E41A1" w:rsidP="003459BA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07F30E1F" w14:textId="2FD173B6" w:rsidR="0075194B" w:rsidRDefault="0075194B" w:rsidP="0075194B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</w:t>
            </w:r>
            <w:r w:rsidR="00692F18">
              <w:rPr>
                <w:rFonts w:asciiTheme="minorHAnsi" w:hAnsiTheme="minorHAnsi" w:cstheme="minorHAnsi"/>
                <w:sz w:val="22"/>
                <w:szCs w:val="22"/>
              </w:rPr>
              <w:t>sec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94AE2C8" w14:textId="38EB1BF3" w:rsidR="007E41A1" w:rsidRPr="00C8715B" w:rsidRDefault="007E41A1" w:rsidP="003459BA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</w:tbl>
    <w:p w14:paraId="1C88CCD7" w14:textId="55D9E933" w:rsidR="00A751AA" w:rsidRDefault="00A751AA" w:rsidP="00A751AA"/>
    <w:p w14:paraId="23D41BF4" w14:textId="3DCCDE23" w:rsidR="00A03C34" w:rsidRDefault="00A03C34" w:rsidP="00A751AA"/>
    <w:p w14:paraId="7772AC6B" w14:textId="77777777" w:rsidR="00A03C34" w:rsidRDefault="00A03C34" w:rsidP="00A751AA"/>
    <w:p w14:paraId="31A673DC" w14:textId="020C00A1" w:rsidR="00EF7557" w:rsidRDefault="00EF7557" w:rsidP="00EF7557">
      <w:pPr>
        <w:pStyle w:val="Heading2"/>
      </w:pPr>
      <w:bookmarkStart w:id="29" w:name="_Toc521608566"/>
      <w:r>
        <w:rPr>
          <w:noProof/>
        </w:rPr>
        <w:lastRenderedPageBreak/>
        <w:t>Project</w:t>
      </w:r>
      <w:r w:rsidR="00855B4C">
        <w:rPr>
          <w:noProof/>
        </w:rPr>
        <w:t>s</w:t>
      </w:r>
      <w:r w:rsidR="007C74ED">
        <w:rPr>
          <w:noProof/>
        </w:rPr>
        <w:t xml:space="preserve"> D</w:t>
      </w:r>
      <w:r w:rsidR="00656FAB">
        <w:rPr>
          <w:noProof/>
        </w:rPr>
        <w:t xml:space="preserve">ataset </w:t>
      </w:r>
      <w:r w:rsidR="00D15F35">
        <w:rPr>
          <w:noProof/>
        </w:rPr>
        <w:t>F</w:t>
      </w:r>
      <w:r w:rsidR="00656FAB">
        <w:rPr>
          <w:noProof/>
        </w:rPr>
        <w:t xml:space="preserve">unctionality </w:t>
      </w:r>
      <w:r w:rsidR="00D15F35">
        <w:rPr>
          <w:noProof/>
        </w:rPr>
        <w:t>C</w:t>
      </w:r>
      <w:r w:rsidR="00656FAB">
        <w:rPr>
          <w:noProof/>
        </w:rPr>
        <w:t>ompari</w:t>
      </w:r>
      <w:r>
        <w:rPr>
          <w:noProof/>
        </w:rPr>
        <w:t xml:space="preserve">son NIRS v1.0 and NIRS </w:t>
      </w:r>
      <w:r w:rsidR="00656FAB">
        <w:rPr>
          <w:noProof/>
        </w:rPr>
        <w:t>v</w:t>
      </w:r>
      <w:r>
        <w:rPr>
          <w:noProof/>
        </w:rPr>
        <w:t>2.0</w:t>
      </w:r>
      <w:bookmarkEnd w:id="29"/>
    </w:p>
    <w:p w14:paraId="472717EA" w14:textId="77777777" w:rsidR="00A751AA" w:rsidRDefault="00A751AA" w:rsidP="00A751AA"/>
    <w:p w14:paraId="42FBB31E" w14:textId="767FB667" w:rsidR="005A36F1" w:rsidRDefault="005A36F1" w:rsidP="00A751AA"/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32"/>
        <w:gridCol w:w="7107"/>
      </w:tblGrid>
      <w:tr w:rsidR="00656FAB" w:rsidRPr="00C872A1" w14:paraId="3A5558D2" w14:textId="77777777" w:rsidTr="00A03C34">
        <w:trPr>
          <w:trHeight w:val="1464"/>
        </w:trPr>
        <w:tc>
          <w:tcPr>
            <w:tcW w:w="2132" w:type="dxa"/>
            <w:shd w:val="clear" w:color="auto" w:fill="auto"/>
          </w:tcPr>
          <w:p w14:paraId="701B3052" w14:textId="77777777" w:rsidR="00656FAB" w:rsidRPr="00C872A1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Search</w:t>
            </w:r>
          </w:p>
          <w:p w14:paraId="5E19B545" w14:textId="77777777" w:rsidR="00656FAB" w:rsidRPr="00C8715B" w:rsidRDefault="00656FAB" w:rsidP="003459BA">
            <w:pPr>
              <w:spacing w:after="160" w:line="259" w:lineRule="auto"/>
              <w:ind w:firstLine="72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107" w:type="dxa"/>
            <w:shd w:val="clear" w:color="auto" w:fill="auto"/>
          </w:tcPr>
          <w:p w14:paraId="1B4BFF18" w14:textId="77777777" w:rsidR="00656FAB" w:rsidRPr="00C872A1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Search”.</w:t>
            </w:r>
          </w:p>
          <w:p w14:paraId="4D860C31" w14:textId="77777777" w:rsidR="00656FAB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located at the top right corner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of the page</w:t>
            </w: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and renamed to “Advanced Search”. </w:t>
            </w:r>
          </w:p>
          <w:p w14:paraId="2A8E90CA" w14:textId="77777777" w:rsidR="00656FAB" w:rsidRPr="00C872A1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BC4B19"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656FAB" w:rsidRPr="004934CC" w14:paraId="24A02FBA" w14:textId="77777777" w:rsidTr="00A03C34">
        <w:trPr>
          <w:trHeight w:val="1473"/>
        </w:trPr>
        <w:tc>
          <w:tcPr>
            <w:tcW w:w="2132" w:type="dxa"/>
            <w:shd w:val="clear" w:color="auto" w:fill="auto"/>
          </w:tcPr>
          <w:p w14:paraId="4E2DF5B4" w14:textId="2180D4DE" w:rsidR="00656FAB" w:rsidRDefault="00F1089E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</w:t>
            </w:r>
            <w:r w:rsidR="0091791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Project</w:t>
            </w:r>
          </w:p>
        </w:tc>
        <w:tc>
          <w:tcPr>
            <w:tcW w:w="7107" w:type="dxa"/>
            <w:shd w:val="clear" w:color="auto" w:fill="auto"/>
          </w:tcPr>
          <w:p w14:paraId="5437EA1C" w14:textId="6672FADA" w:rsidR="00656FAB" w:rsidRPr="004934CC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</w:t>
            </w:r>
            <w:r w:rsidR="0091791B">
              <w:rPr>
                <w:rFonts w:asciiTheme="minorHAnsi" w:hAnsiTheme="minorHAnsi" w:cstheme="minorHAnsi"/>
                <w:noProof/>
                <w:sz w:val="22"/>
                <w:szCs w:val="22"/>
              </w:rPr>
              <w:t>Add Project</w:t>
            </w: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001D0759" w14:textId="16E59228" w:rsidR="00656FAB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located the subnavigation menu, “</w:t>
            </w:r>
            <w:r w:rsidR="0091791B">
              <w:rPr>
                <w:rFonts w:asciiTheme="minorHAnsi" w:hAnsiTheme="minorHAnsi" w:cstheme="minorHAnsi"/>
                <w:noProof/>
                <w:sz w:val="22"/>
                <w:szCs w:val="22"/>
              </w:rPr>
              <w:t>Add Project</w:t>
            </w:r>
            <w:r w:rsidR="00F1089E">
              <w:rPr>
                <w:rFonts w:asciiTheme="minorHAnsi" w:hAnsiTheme="minorHAnsi" w:cstheme="minorHAnsi"/>
                <w:noProof/>
                <w:sz w:val="22"/>
                <w:szCs w:val="22"/>
              </w:rPr>
              <w:t>”</w:t>
            </w:r>
            <w:r w:rsidR="0091791B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74AF8645" w14:textId="77777777" w:rsidR="00656FAB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20D84A1E" w14:textId="0ADCB420" w:rsidR="00656FAB" w:rsidRPr="004934CC" w:rsidRDefault="00317585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</w:t>
            </w:r>
            <w:r w:rsidRPr="00317585">
              <w:rPr>
                <w:rFonts w:asciiTheme="minorHAnsi" w:hAnsiTheme="minorHAnsi" w:cstheme="minorHAnsi"/>
                <w:noProof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changes in the online form “Add Project”.</w:t>
            </w:r>
          </w:p>
        </w:tc>
      </w:tr>
      <w:tr w:rsidR="0091791B" w:rsidRPr="004934CC" w14:paraId="49F7E19C" w14:textId="77777777" w:rsidTr="00A03C34">
        <w:trPr>
          <w:trHeight w:val="1554"/>
        </w:trPr>
        <w:tc>
          <w:tcPr>
            <w:tcW w:w="2132" w:type="dxa"/>
            <w:shd w:val="clear" w:color="auto" w:fill="auto"/>
          </w:tcPr>
          <w:p w14:paraId="02F766DA" w14:textId="3FEB14F8" w:rsidR="0091791B" w:rsidRDefault="009A75A8" w:rsidP="003459BA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</w:p>
        </w:tc>
        <w:tc>
          <w:tcPr>
            <w:tcW w:w="7107" w:type="dxa"/>
            <w:shd w:val="clear" w:color="auto" w:fill="auto"/>
          </w:tcPr>
          <w:p w14:paraId="3601F6B8" w14:textId="77777777" w:rsidR="0091791B" w:rsidRPr="004934CC" w:rsidRDefault="0091791B" w:rsidP="0091791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List/Edit”.</w:t>
            </w:r>
          </w:p>
          <w:p w14:paraId="0462C91D" w14:textId="065E402C" w:rsidR="0091791B" w:rsidRDefault="0091791B" w:rsidP="0091791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In NIRS v2.0 located the subnavigation menu, “Manag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Projects</w:t>
            </w: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5CCA0FF6" w14:textId="77777777" w:rsidR="0091791B" w:rsidRDefault="0091791B" w:rsidP="0091791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683164E0" w14:textId="4BDB007B" w:rsidR="0091791B" w:rsidRPr="004934CC" w:rsidRDefault="0091791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057182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NEW: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386F8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dded </w:t>
            </w:r>
            <w:r w:rsidR="00386F88" w:rsidRPr="008B66F2">
              <w:rPr>
                <w:rFonts w:asciiTheme="minorHAnsi" w:hAnsiTheme="minorHAnsi" w:cstheme="minorHAnsi"/>
                <w:noProof/>
                <w:sz w:val="22"/>
                <w:szCs w:val="22"/>
              </w:rPr>
              <w:t>new column</w:t>
            </w:r>
            <w:r w:rsidRPr="00386F88">
              <w:rPr>
                <w:rFonts w:asciiTheme="minorHAnsi" w:hAnsiTheme="minorHAnsi" w:cstheme="minorHAnsi"/>
                <w:noProof/>
                <w:sz w:val="22"/>
                <w:szCs w:val="22"/>
              </w:rPr>
              <w:t>, “</w:t>
            </w:r>
            <w:r w:rsidR="00386F88">
              <w:rPr>
                <w:rFonts w:asciiTheme="minorHAnsi" w:hAnsiTheme="minorHAnsi" w:cstheme="minorHAnsi"/>
                <w:noProof/>
                <w:sz w:val="22"/>
                <w:szCs w:val="22"/>
              </w:rPr>
              <w:t>Type of Activity”.</w:t>
            </w:r>
          </w:p>
        </w:tc>
      </w:tr>
      <w:tr w:rsidR="00656FAB" w:rsidRPr="008276F2" w14:paraId="6278FDFF" w14:textId="77777777" w:rsidTr="00A03C34">
        <w:trPr>
          <w:trHeight w:val="1842"/>
        </w:trPr>
        <w:tc>
          <w:tcPr>
            <w:tcW w:w="2132" w:type="dxa"/>
            <w:shd w:val="clear" w:color="auto" w:fill="auto"/>
          </w:tcPr>
          <w:p w14:paraId="3053A958" w14:textId="77777777" w:rsidR="00656FAB" w:rsidRDefault="00656FAB" w:rsidP="003459BA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Reports</w:t>
            </w:r>
          </w:p>
        </w:tc>
        <w:tc>
          <w:tcPr>
            <w:tcW w:w="7107" w:type="dxa"/>
            <w:shd w:val="clear" w:color="auto" w:fill="auto"/>
          </w:tcPr>
          <w:p w14:paraId="14946658" w14:textId="0024D137" w:rsidR="00656FAB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there is one page that accommodate S</w:t>
            </w:r>
            <w:r w:rsidR="00D15F35">
              <w:rPr>
                <w:rFonts w:asciiTheme="minorHAnsi" w:hAnsiTheme="minorHAnsi" w:cstheme="minorHAnsi"/>
                <w:noProof/>
                <w:sz w:val="22"/>
                <w:szCs w:val="22"/>
              </w:rPr>
              <w:t>t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ndard and Custom reports. </w:t>
            </w:r>
          </w:p>
          <w:p w14:paraId="1C26FB7D" w14:textId="1A8050B8" w:rsidR="00656FAB" w:rsidRDefault="00656FAB" w:rsidP="003459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here are two seprate </w:t>
            </w:r>
            <w:r w:rsidR="00692F18">
              <w:rPr>
                <w:rFonts w:asciiTheme="minorHAnsi" w:hAnsiTheme="minorHAnsi" w:cstheme="minorHAnsi"/>
                <w:noProof/>
                <w:sz w:val="22"/>
                <w:szCs w:val="22"/>
              </w:rPr>
              <w:t>sections</w:t>
            </w:r>
          </w:p>
          <w:p w14:paraId="1E8AA2C2" w14:textId="77777777" w:rsidR="00656FAB" w:rsidRPr="00CA504D" w:rsidRDefault="00656FAB" w:rsidP="003459BA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A504D">
              <w:rPr>
                <w:rFonts w:asciiTheme="minorHAnsi" w:hAnsiTheme="minorHAnsi" w:cstheme="minorHAnsi"/>
                <w:noProof/>
                <w:sz w:val="22"/>
                <w:szCs w:val="22"/>
              </w:rPr>
              <w:t>Stadard reports</w:t>
            </w:r>
          </w:p>
          <w:p w14:paraId="4792B6BB" w14:textId="59857E50" w:rsidR="00656FAB" w:rsidRPr="008276F2" w:rsidRDefault="00692F18" w:rsidP="003459BA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Custom Reports</w:t>
            </w:r>
          </w:p>
        </w:tc>
      </w:tr>
      <w:tr w:rsidR="00201683" w14:paraId="337A1531" w14:textId="77777777" w:rsidTr="00A03C34">
        <w:trPr>
          <w:trHeight w:val="771"/>
        </w:trPr>
        <w:tc>
          <w:tcPr>
            <w:tcW w:w="2132" w:type="dxa"/>
            <w:shd w:val="clear" w:color="auto" w:fill="auto"/>
          </w:tcPr>
          <w:p w14:paraId="6178019B" w14:textId="77777777" w:rsidR="00201683" w:rsidRPr="006C7D5E" w:rsidRDefault="00201683" w:rsidP="003459BA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107" w:type="dxa"/>
            <w:shd w:val="clear" w:color="auto" w:fill="auto"/>
          </w:tcPr>
          <w:p w14:paraId="53E280F5" w14:textId="77777777" w:rsidR="00201683" w:rsidRDefault="00201683" w:rsidP="003459B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1C8591E5" w14:textId="72B2FDB0" w:rsidR="00A34951" w:rsidRDefault="00A34951" w:rsidP="00A751AA"/>
    <w:p w14:paraId="31D09430" w14:textId="6653430B" w:rsidR="00A34951" w:rsidRDefault="00A34951" w:rsidP="00A751AA"/>
    <w:p w14:paraId="233FF4A9" w14:textId="6799ADF1" w:rsidR="00A03C34" w:rsidRDefault="00A03C34" w:rsidP="00A751AA"/>
    <w:p w14:paraId="0DB2D962" w14:textId="77777777" w:rsidR="00A03C34" w:rsidRDefault="00A03C34" w:rsidP="00A751AA"/>
    <w:p w14:paraId="55CACE37" w14:textId="22D239EE" w:rsidR="00CF05D2" w:rsidRPr="00855B4C" w:rsidRDefault="005A36F1" w:rsidP="00D81552">
      <w:pPr>
        <w:pStyle w:val="Heading1"/>
      </w:pPr>
      <w:bookmarkStart w:id="30" w:name="_Toc521608567"/>
      <w:r w:rsidRPr="005A36F1">
        <w:t>Activities Dataset</w:t>
      </w:r>
      <w:bookmarkEnd w:id="30"/>
    </w:p>
    <w:p w14:paraId="3078B19F" w14:textId="73145354" w:rsidR="00855B4C" w:rsidRDefault="00855B4C" w:rsidP="00855B4C">
      <w:pPr>
        <w:pStyle w:val="Heading2"/>
      </w:pPr>
      <w:bookmarkStart w:id="31" w:name="_Toc521608568"/>
      <w:r w:rsidRPr="00A751AA">
        <w:t>Overview</w:t>
      </w:r>
      <w:bookmarkEnd w:id="31"/>
    </w:p>
    <w:p w14:paraId="09CE83C4" w14:textId="54D7AE5B" w:rsidR="00BF1619" w:rsidRDefault="00BF1619" w:rsidP="00BF1619">
      <w:pPr>
        <w:rPr>
          <w:rFonts w:asciiTheme="minorHAnsi" w:hAnsiTheme="minorHAnsi" w:cstheme="minorHAnsi"/>
          <w:sz w:val="22"/>
          <w:szCs w:val="22"/>
        </w:rPr>
      </w:pPr>
      <w:r w:rsidRPr="008B66F2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Activities</w:t>
      </w:r>
      <w:r w:rsidRPr="008B66F2">
        <w:rPr>
          <w:rFonts w:asciiTheme="minorHAnsi" w:hAnsiTheme="minorHAnsi" w:cstheme="minorHAnsi"/>
          <w:sz w:val="22"/>
          <w:szCs w:val="22"/>
        </w:rPr>
        <w:t xml:space="preserve"> dataset can assist users with managing, adding and editing their </w:t>
      </w:r>
      <w:r w:rsidR="00E27670">
        <w:rPr>
          <w:rFonts w:asciiTheme="minorHAnsi" w:hAnsiTheme="minorHAnsi" w:cstheme="minorHAnsi"/>
          <w:sz w:val="22"/>
          <w:szCs w:val="22"/>
        </w:rPr>
        <w:t>activities</w:t>
      </w:r>
      <w:r w:rsidRPr="008B66F2">
        <w:rPr>
          <w:rFonts w:asciiTheme="minorHAnsi" w:hAnsiTheme="minorHAnsi" w:cstheme="minorHAnsi"/>
          <w:sz w:val="22"/>
          <w:szCs w:val="22"/>
        </w:rPr>
        <w:t>.</w:t>
      </w:r>
    </w:p>
    <w:p w14:paraId="7148B4B1" w14:textId="631BAEB3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3809EB1C" w14:textId="6F8D6218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1DF91327" w14:textId="77609050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4E8D4266" w14:textId="1C392E48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58B130DC" w14:textId="20AC4450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0BC5631E" w14:textId="2E783643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54C6834D" w14:textId="5EA80E71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703EED59" w14:textId="77777777" w:rsidR="00AA7B0C" w:rsidRDefault="00AA7B0C" w:rsidP="00BF1619">
      <w:pPr>
        <w:rPr>
          <w:rFonts w:asciiTheme="minorHAnsi" w:hAnsiTheme="minorHAnsi" w:cstheme="minorHAnsi"/>
          <w:sz w:val="22"/>
          <w:szCs w:val="22"/>
        </w:rPr>
      </w:pPr>
    </w:p>
    <w:p w14:paraId="6DCDC369" w14:textId="77777777" w:rsidR="00BF1619" w:rsidRPr="00BF1619" w:rsidRDefault="00BF1619" w:rsidP="00BF1619"/>
    <w:tbl>
      <w:tblPr>
        <w:tblW w:w="9242" w:type="dxa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9242"/>
      </w:tblGrid>
      <w:tr w:rsidR="004C4C0D" w:rsidRPr="008B2915" w14:paraId="18510115" w14:textId="77777777" w:rsidTr="00F4074A">
        <w:trPr>
          <w:trHeight w:val="402"/>
        </w:trPr>
        <w:tc>
          <w:tcPr>
            <w:tcW w:w="9242" w:type="dxa"/>
          </w:tcPr>
          <w:p w14:paraId="32D93A9F" w14:textId="052C542E" w:rsidR="004C4C0D" w:rsidRPr="008B66F2" w:rsidRDefault="004C4C0D" w:rsidP="00DB4170">
            <w:pPr>
              <w:jc w:val="left"/>
              <w:rPr>
                <w:rFonts w:asciiTheme="minorHAnsi" w:hAnsiTheme="minorHAnsi" w:cs="Arial"/>
                <w:b/>
                <w:color w:val="000000"/>
                <w:sz w:val="22"/>
                <w:szCs w:val="22"/>
              </w:rPr>
            </w:pPr>
            <w:r w:rsidRPr="008B66F2">
              <w:rPr>
                <w:rFonts w:asciiTheme="minorHAnsi" w:hAnsiTheme="minorHAnsi" w:cs="Arial"/>
                <w:b/>
                <w:color w:val="000000"/>
                <w:sz w:val="22"/>
                <w:szCs w:val="22"/>
              </w:rPr>
              <w:lastRenderedPageBreak/>
              <w:t>NIRS v1.0 Activities Dataset</w:t>
            </w:r>
          </w:p>
        </w:tc>
      </w:tr>
      <w:tr w:rsidR="004C4C0D" w:rsidRPr="00C8715B" w14:paraId="7974011E" w14:textId="77777777" w:rsidTr="004C4C0D">
        <w:trPr>
          <w:trHeight w:val="582"/>
        </w:trPr>
        <w:tc>
          <w:tcPr>
            <w:tcW w:w="9242" w:type="dxa"/>
          </w:tcPr>
          <w:p w14:paraId="48ED11A6" w14:textId="1F7AE5CD" w:rsidR="004C4C0D" w:rsidRDefault="004C4C0D" w:rsidP="008B66F2">
            <w:pPr>
              <w:jc w:val="center"/>
            </w:pPr>
            <w:r>
              <w:rPr>
                <w:rFonts w:asciiTheme="minorHAnsi" w:hAnsiTheme="minorHAnsi" w:cs="Arial"/>
                <w:noProof/>
                <w:color w:val="000000"/>
                <w:sz w:val="22"/>
                <w:szCs w:val="22"/>
              </w:rPr>
              <w:drawing>
                <wp:inline distT="0" distB="0" distL="0" distR="0" wp14:anchorId="566931B1" wp14:editId="18ECA11A">
                  <wp:extent cx="4861560" cy="3344919"/>
                  <wp:effectExtent l="0" t="0" r="0" b="825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D90883C.tmp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1895" cy="3352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4FE7D" w14:textId="72C6F9C7" w:rsidR="004C4C0D" w:rsidRPr="00C8715B" w:rsidRDefault="004C4C0D" w:rsidP="008B66F2">
            <w:pPr>
              <w:jc w:val="center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</w:tbl>
    <w:p w14:paraId="26733A07" w14:textId="3E20FF3C" w:rsidR="00247C36" w:rsidRDefault="00247C36" w:rsidP="00247C36"/>
    <w:p w14:paraId="12EC7A6A" w14:textId="09AA4B00" w:rsidR="00692F18" w:rsidRDefault="00692F18" w:rsidP="00247C36"/>
    <w:p w14:paraId="650BFA92" w14:textId="4C3F3921" w:rsidR="000F3896" w:rsidRDefault="000F3896" w:rsidP="00247C36"/>
    <w:p w14:paraId="307F72AB" w14:textId="77777777" w:rsidR="000F3896" w:rsidRDefault="000F3896" w:rsidP="00247C36"/>
    <w:p w14:paraId="2BD4F02F" w14:textId="230F082D" w:rsidR="00692F18" w:rsidRDefault="00692F18" w:rsidP="00247C36"/>
    <w:p w14:paraId="12B97CAB" w14:textId="70F0692F" w:rsidR="00692F18" w:rsidRDefault="00692F18" w:rsidP="00247C36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692F18" w14:paraId="74DF1BFB" w14:textId="77777777" w:rsidTr="00692F18">
        <w:tc>
          <w:tcPr>
            <w:tcW w:w="9440" w:type="dxa"/>
          </w:tcPr>
          <w:p w14:paraId="66AF79C3" w14:textId="3698D1BF" w:rsidR="00692F18" w:rsidRDefault="00692F18" w:rsidP="00692F18">
            <w:r w:rsidRPr="008B66F2">
              <w:rPr>
                <w:rFonts w:asciiTheme="minorHAnsi" w:hAnsiTheme="minorHAnsi" w:cs="Arial"/>
                <w:b/>
                <w:color w:val="000000"/>
                <w:sz w:val="22"/>
                <w:szCs w:val="22"/>
              </w:rPr>
              <w:t>NIRS v2.0 Activities Dataset</w:t>
            </w:r>
          </w:p>
        </w:tc>
      </w:tr>
      <w:tr w:rsidR="00692F18" w14:paraId="1EF922F0" w14:textId="77777777" w:rsidTr="00692F18">
        <w:tc>
          <w:tcPr>
            <w:tcW w:w="9440" w:type="dxa"/>
          </w:tcPr>
          <w:p w14:paraId="3212ED59" w14:textId="77777777" w:rsidR="00692F18" w:rsidRDefault="00692F18" w:rsidP="00692F18">
            <w:pPr>
              <w:rPr>
                <w:noProof/>
              </w:rPr>
            </w:pPr>
          </w:p>
          <w:p w14:paraId="703BF4CE" w14:textId="53C12062" w:rsidR="00692F18" w:rsidRDefault="00692F18" w:rsidP="00692F1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3042C70" wp14:editId="4229A08D">
                  <wp:extent cx="5584190" cy="274632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/>
                          <a:srcRect t="9115" r="51122" b="5431"/>
                          <a:stretch/>
                        </pic:blipFill>
                        <pic:spPr bwMode="auto">
                          <a:xfrm>
                            <a:off x="0" y="0"/>
                            <a:ext cx="5617340" cy="2762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01BD1E" w14:textId="52010F39" w:rsidR="00692F18" w:rsidRDefault="00692F18" w:rsidP="00692F18">
            <w:pPr>
              <w:rPr>
                <w:noProof/>
              </w:rPr>
            </w:pPr>
          </w:p>
          <w:p w14:paraId="2E416CD6" w14:textId="39D65182" w:rsidR="00692F18" w:rsidRDefault="00692F18" w:rsidP="00692F18"/>
        </w:tc>
      </w:tr>
    </w:tbl>
    <w:p w14:paraId="1C7AD01B" w14:textId="4782FD29" w:rsidR="00DB4170" w:rsidRPr="00855B4C" w:rsidRDefault="00DB4170" w:rsidP="00855B4C"/>
    <w:p w14:paraId="6557733A" w14:textId="356E02E7" w:rsidR="00855B4C" w:rsidRDefault="00855B4C" w:rsidP="00855B4C">
      <w:pPr>
        <w:pStyle w:val="Heading2"/>
        <w:rPr>
          <w:noProof/>
        </w:rPr>
      </w:pPr>
      <w:bookmarkStart w:id="32" w:name="_Toc521608569"/>
      <w:r>
        <w:rPr>
          <w:noProof/>
        </w:rPr>
        <w:lastRenderedPageBreak/>
        <w:t>W</w:t>
      </w:r>
      <w:r w:rsidR="002D0E6E">
        <w:rPr>
          <w:noProof/>
        </w:rPr>
        <w:t xml:space="preserve">hat’s New in Activities Dataset, </w:t>
      </w:r>
      <w:r>
        <w:rPr>
          <w:noProof/>
        </w:rPr>
        <w:t>NIRS v2.0</w:t>
      </w:r>
      <w:bookmarkEnd w:id="32"/>
    </w:p>
    <w:p w14:paraId="5C8500EE" w14:textId="0DE2614B" w:rsidR="003116A9" w:rsidRPr="00C070B9" w:rsidRDefault="003116A9" w:rsidP="003116A9"/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3116A9" w:rsidRPr="00C8715B" w14:paraId="4994E002" w14:textId="77777777" w:rsidTr="003C5DFB">
        <w:trPr>
          <w:trHeight w:val="582"/>
        </w:trPr>
        <w:tc>
          <w:tcPr>
            <w:tcW w:w="2141" w:type="dxa"/>
            <w:shd w:val="clear" w:color="auto" w:fill="4F81BD"/>
          </w:tcPr>
          <w:p w14:paraId="0455D44E" w14:textId="4535AF7B" w:rsidR="003116A9" w:rsidRPr="00C8715B" w:rsidRDefault="00A05AB4" w:rsidP="00A05AB4">
            <w:pPr>
              <w:widowControl w:val="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</w:tc>
        <w:tc>
          <w:tcPr>
            <w:tcW w:w="7098" w:type="dxa"/>
            <w:shd w:val="clear" w:color="auto" w:fill="auto"/>
          </w:tcPr>
          <w:p w14:paraId="6BBE626A" w14:textId="77777777" w:rsidR="003116A9" w:rsidRPr="003E7FB2" w:rsidRDefault="003116A9" w:rsidP="003C5D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01D2718D" w14:textId="77777777" w:rsidR="003116A9" w:rsidRPr="003E7FB2" w:rsidRDefault="003116A9" w:rsidP="003C5D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015AD736" w14:textId="77777777" w:rsidR="003116A9" w:rsidRPr="003E7FB2" w:rsidRDefault="003116A9" w:rsidP="003C5DFB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14FEF3CF" w14:textId="009E1872" w:rsidR="003116A9" w:rsidRPr="003E7FB2" w:rsidRDefault="009031F5" w:rsidP="003C5DFB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 Activity</w:t>
            </w:r>
          </w:p>
          <w:p w14:paraId="13DC17B9" w14:textId="5D8293F5" w:rsidR="003116A9" w:rsidRPr="003E7FB2" w:rsidRDefault="009031F5" w:rsidP="003C5DFB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Activities</w:t>
            </w:r>
          </w:p>
          <w:p w14:paraId="7D86DE84" w14:textId="77777777" w:rsidR="003116A9" w:rsidRPr="003E7FB2" w:rsidRDefault="003116A9" w:rsidP="003C5DF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3A1356D6" w14:textId="77777777" w:rsidR="003116A9" w:rsidRPr="003E7FB2" w:rsidRDefault="003116A9" w:rsidP="003C5DFB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12F7168D" w14:textId="77777777" w:rsidR="003116A9" w:rsidRPr="003E7FB2" w:rsidRDefault="003116A9" w:rsidP="003C5DFB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</w:p>
          <w:p w14:paraId="2C28EBA7" w14:textId="77777777" w:rsidR="003116A9" w:rsidRPr="003E7FB2" w:rsidRDefault="003116A9" w:rsidP="003C5DFB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</w:p>
          <w:p w14:paraId="38E523A2" w14:textId="77777777" w:rsidR="003116A9" w:rsidRPr="00C8715B" w:rsidRDefault="003116A9" w:rsidP="003C5DFB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6C7D5E" w:rsidRPr="00C8715B" w14:paraId="0F918091" w14:textId="77777777" w:rsidTr="003C5DFB">
        <w:trPr>
          <w:trHeight w:val="582"/>
        </w:trPr>
        <w:tc>
          <w:tcPr>
            <w:tcW w:w="2141" w:type="dxa"/>
            <w:shd w:val="clear" w:color="auto" w:fill="4F81BD"/>
          </w:tcPr>
          <w:p w14:paraId="6F62849D" w14:textId="0D2C96EE" w:rsidR="006C7D5E" w:rsidRPr="00C070B9" w:rsidRDefault="006C7D5E" w:rsidP="006C7D5E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 w:rsidRPr="006C7D5E"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4AD21CCA" w14:textId="413F6846" w:rsidR="006C7D5E" w:rsidRDefault="006C7D5E" w:rsidP="006C7D5E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</w:t>
            </w:r>
            <w:r w:rsidR="00F82153">
              <w:rPr>
                <w:rFonts w:asciiTheme="minorHAnsi" w:hAnsiTheme="minorHAnsi" w:cstheme="minorHAnsi"/>
                <w:sz w:val="22"/>
                <w:szCs w:val="22"/>
              </w:rPr>
              <w:t>sec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1867DB6" w14:textId="02A6DC64" w:rsidR="006C7D5E" w:rsidRPr="00C8715B" w:rsidRDefault="006C7D5E" w:rsidP="006C7D5E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</w:tbl>
    <w:p w14:paraId="0F017865" w14:textId="245ECF22" w:rsidR="003116A9" w:rsidRDefault="003116A9" w:rsidP="003116A9"/>
    <w:p w14:paraId="643D09FD" w14:textId="14B5296C" w:rsidR="000F3896" w:rsidRDefault="000F3896" w:rsidP="003116A9"/>
    <w:p w14:paraId="0502C70A" w14:textId="569A83F4" w:rsidR="000F3896" w:rsidRDefault="000F3896" w:rsidP="003116A9"/>
    <w:p w14:paraId="00C4FFC3" w14:textId="20948055" w:rsidR="000F3896" w:rsidRDefault="000F3896" w:rsidP="003116A9"/>
    <w:p w14:paraId="7C0C01F6" w14:textId="73B431D6" w:rsidR="000F3896" w:rsidRDefault="000F3896" w:rsidP="003116A9"/>
    <w:p w14:paraId="62E8E3E3" w14:textId="77777777" w:rsidR="000F3896" w:rsidRDefault="000F3896" w:rsidP="003116A9"/>
    <w:p w14:paraId="58FD108C" w14:textId="39533FF0" w:rsidR="008B2915" w:rsidRDefault="00893F15" w:rsidP="008B66F2">
      <w:pPr>
        <w:pStyle w:val="Heading2"/>
      </w:pPr>
      <w:bookmarkStart w:id="33" w:name="_Toc521608570"/>
      <w:r>
        <w:rPr>
          <w:noProof/>
        </w:rPr>
        <w:t>Activitites</w:t>
      </w:r>
      <w:r w:rsidR="007C74ED" w:rsidRPr="007C74ED">
        <w:rPr>
          <w:noProof/>
        </w:rPr>
        <w:t xml:space="preserve"> Dataset </w:t>
      </w:r>
      <w:r w:rsidR="00D15F35">
        <w:rPr>
          <w:noProof/>
        </w:rPr>
        <w:t>F</w:t>
      </w:r>
      <w:r w:rsidR="007C74ED" w:rsidRPr="007C74ED">
        <w:rPr>
          <w:noProof/>
        </w:rPr>
        <w:t xml:space="preserve">unctionality </w:t>
      </w:r>
      <w:r w:rsidR="00D15F35">
        <w:rPr>
          <w:noProof/>
        </w:rPr>
        <w:t>C</w:t>
      </w:r>
      <w:r w:rsidR="007C74ED" w:rsidRPr="007C74ED">
        <w:rPr>
          <w:noProof/>
        </w:rPr>
        <w:t>ompa</w:t>
      </w:r>
      <w:r w:rsidR="00D15F35">
        <w:rPr>
          <w:noProof/>
        </w:rPr>
        <w:t>ri</w:t>
      </w:r>
      <w:r w:rsidR="007C74ED" w:rsidRPr="007C74ED">
        <w:rPr>
          <w:noProof/>
        </w:rPr>
        <w:t>son NIRS v1.0 and NIRS 2.0</w:t>
      </w:r>
      <w:bookmarkEnd w:id="33"/>
    </w:p>
    <w:p w14:paraId="779FF789" w14:textId="59DC7AD3" w:rsidR="008B2915" w:rsidRDefault="008B2915" w:rsidP="00D81552">
      <w:pPr>
        <w:jc w:val="left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3E0488" w:rsidRPr="00C872A1" w14:paraId="32206C84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59F5DCA3" w14:textId="77777777" w:rsidR="003E0488" w:rsidRPr="00C872A1" w:rsidRDefault="003E048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Search</w:t>
            </w:r>
          </w:p>
          <w:p w14:paraId="481E3993" w14:textId="77777777" w:rsidR="003E0488" w:rsidRPr="00C8715B" w:rsidRDefault="003E0488" w:rsidP="003C5DFB">
            <w:pPr>
              <w:spacing w:after="160" w:line="259" w:lineRule="auto"/>
              <w:ind w:firstLine="72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4A938682" w14:textId="49C89BC0" w:rsidR="003E0488" w:rsidRDefault="003E048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found in the subnavigation under the Activities Header</w:t>
            </w:r>
            <w:r w:rsidR="00D15F35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189BF55B" w14:textId="2119ACC8" w:rsidR="003E0488" w:rsidRPr="00C872A1" w:rsidRDefault="003E048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</w:t>
            </w:r>
            <w:r w:rsidR="00F82153">
              <w:rPr>
                <w:rFonts w:asciiTheme="minorHAnsi" w:hAnsiTheme="minorHAnsi" w:cstheme="minorHAnsi"/>
                <w:noProof/>
                <w:sz w:val="22"/>
                <w:szCs w:val="22"/>
              </w:rPr>
              <w:t>“</w:t>
            </w:r>
            <w:r w:rsidR="00F82153" w:rsidRPr="00477FE6">
              <w:rPr>
                <w:rFonts w:asciiTheme="minorHAnsi" w:hAnsiTheme="minorHAnsi" w:cstheme="minorHAnsi"/>
                <w:sz w:val="22"/>
                <w:szCs w:val="22"/>
              </w:rPr>
              <w:t>Advanced Search</w:t>
            </w:r>
            <w:r w:rsidR="00F82153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“, link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found in the upper right hand corner of the dataset view</w:t>
            </w:r>
            <w:r w:rsidR="00F82153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</w:tc>
      </w:tr>
      <w:tr w:rsidR="003E0488" w:rsidRPr="00C872A1" w14:paraId="5D7F73DD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20EFD03B" w14:textId="7E720F7E" w:rsidR="003E0488" w:rsidRPr="00C070B9" w:rsidRDefault="003E0488" w:rsidP="003C5DFB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 Activity</w:t>
            </w:r>
          </w:p>
        </w:tc>
        <w:tc>
          <w:tcPr>
            <w:tcW w:w="7098" w:type="dxa"/>
            <w:shd w:val="clear" w:color="auto" w:fill="auto"/>
          </w:tcPr>
          <w:p w14:paraId="2B143DD4" w14:textId="36835F76" w:rsidR="003E0488" w:rsidRDefault="003E048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the subnavigation under the Activities header</w:t>
            </w:r>
            <w:r w:rsidR="00D15F35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19756D31" w14:textId="77777777" w:rsidR="00F4074A" w:rsidRDefault="003E048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the subnavidati</w:t>
            </w:r>
            <w:r w:rsidR="00F4074A">
              <w:rPr>
                <w:rFonts w:asciiTheme="minorHAnsi" w:hAnsiTheme="minorHAnsi" w:cstheme="minorHAnsi"/>
                <w:noProof/>
                <w:sz w:val="22"/>
                <w:szCs w:val="22"/>
              </w:rPr>
              <w:t>on under the Activities header.</w:t>
            </w:r>
          </w:p>
          <w:p w14:paraId="4294B20D" w14:textId="394C09B4" w:rsidR="003E0488" w:rsidRPr="00C872A1" w:rsidRDefault="00F4074A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3E0488">
              <w:rPr>
                <w:rFonts w:asciiTheme="minorHAnsi" w:hAnsiTheme="minorHAnsi" w:cstheme="minorHAnsi"/>
                <w:noProof/>
                <w:sz w:val="22"/>
                <w:szCs w:val="22"/>
              </w:rPr>
              <w:t>o functional change</w:t>
            </w:r>
            <w:r w:rsidR="00D15F35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</w:tc>
      </w:tr>
      <w:tr w:rsidR="003E0488" w:rsidRPr="004934CC" w14:paraId="697CA0D8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3D19FD69" w14:textId="77777777" w:rsidR="003E0488" w:rsidRDefault="00F4074A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</w:p>
          <w:p w14:paraId="7D8CC8A3" w14:textId="4223C460" w:rsidR="00F4074A" w:rsidRDefault="00F4074A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6705620C" w14:textId="77777777" w:rsidR="009A75A8" w:rsidRPr="004934CC" w:rsidRDefault="009A75A8" w:rsidP="009A75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List/Edit”.</w:t>
            </w:r>
          </w:p>
          <w:p w14:paraId="23121E41" w14:textId="022665F6" w:rsidR="003E0488" w:rsidRDefault="009A75A8" w:rsidP="00F4074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In </w:t>
            </w:r>
            <w:r w:rsidR="003E0488"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IRS v2.0 </w:t>
            </w:r>
            <w:r w:rsidR="00A777FD">
              <w:rPr>
                <w:rFonts w:asciiTheme="minorHAnsi" w:hAnsiTheme="minorHAnsi" w:cstheme="minorHAnsi"/>
                <w:noProof/>
                <w:sz w:val="22"/>
                <w:szCs w:val="22"/>
              </w:rPr>
              <w:t>“</w:t>
            </w:r>
            <w:r w:rsidR="00F4074A"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  <w:r w:rsidR="00A777FD">
              <w:rPr>
                <w:rFonts w:asciiTheme="minorHAnsi" w:hAnsiTheme="minorHAnsi" w:cstheme="minorHAnsi"/>
                <w:noProof/>
                <w:sz w:val="22"/>
                <w:szCs w:val="22"/>
              </w:rPr>
              <w:t>”</w:t>
            </w:r>
            <w:r w:rsidR="00F4074A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was renamed to “Manage Activities”.</w:t>
            </w:r>
          </w:p>
          <w:p w14:paraId="403FC530" w14:textId="091F6BEC" w:rsidR="002C4D11" w:rsidRPr="004934CC" w:rsidRDefault="002C4D11" w:rsidP="00F4074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.</w:t>
            </w:r>
          </w:p>
        </w:tc>
      </w:tr>
      <w:tr w:rsidR="003E0488" w:rsidRPr="00453BC2" w14:paraId="3C8413ED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64AC6BAE" w14:textId="77777777" w:rsidR="003E0488" w:rsidRPr="00453BC2" w:rsidRDefault="003E0488" w:rsidP="003C5DFB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665E7185" w14:textId="77777777" w:rsidR="00F82153" w:rsidRDefault="00F82153" w:rsidP="00F82153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In NIRS v1.0 there is one page that accommodate Standard and Custom reports. </w:t>
            </w:r>
          </w:p>
          <w:p w14:paraId="5035EAF5" w14:textId="77777777" w:rsidR="00F82153" w:rsidRDefault="00F82153" w:rsidP="00F82153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here are two seprate sections</w:t>
            </w:r>
          </w:p>
          <w:p w14:paraId="6E712954" w14:textId="77777777" w:rsidR="00F82153" w:rsidRDefault="00F82153" w:rsidP="00F82153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A504D">
              <w:rPr>
                <w:rFonts w:asciiTheme="minorHAnsi" w:hAnsiTheme="minorHAnsi" w:cstheme="minorHAnsi"/>
                <w:noProof/>
                <w:sz w:val="22"/>
                <w:szCs w:val="22"/>
              </w:rPr>
              <w:t>Stadard reports</w:t>
            </w:r>
          </w:p>
          <w:p w14:paraId="6B2D1B7A" w14:textId="132ADD1C" w:rsidR="003E0488" w:rsidRPr="00F82153" w:rsidRDefault="00F82153" w:rsidP="00F82153">
            <w:pPr>
              <w:pStyle w:val="ListParagraph"/>
              <w:widowControl w:val="0"/>
              <w:numPr>
                <w:ilvl w:val="0"/>
                <w:numId w:val="39"/>
              </w:numPr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F82153">
              <w:rPr>
                <w:rFonts w:asciiTheme="minorHAnsi" w:hAnsiTheme="minorHAnsi" w:cstheme="minorHAnsi"/>
                <w:noProof/>
                <w:sz w:val="22"/>
                <w:szCs w:val="22"/>
              </w:rPr>
              <w:t>Custom Reports</w:t>
            </w:r>
          </w:p>
        </w:tc>
      </w:tr>
      <w:tr w:rsidR="00FD7A33" w:rsidRPr="00453BC2" w14:paraId="5585732C" w14:textId="77777777" w:rsidTr="00B8154F">
        <w:trPr>
          <w:trHeight w:val="528"/>
        </w:trPr>
        <w:tc>
          <w:tcPr>
            <w:tcW w:w="2141" w:type="dxa"/>
            <w:shd w:val="clear" w:color="auto" w:fill="auto"/>
          </w:tcPr>
          <w:p w14:paraId="5E84F151" w14:textId="2F7FB604" w:rsidR="00FD7A33" w:rsidRDefault="00FD7A33" w:rsidP="00FD7A33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77FE6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098" w:type="dxa"/>
            <w:shd w:val="clear" w:color="auto" w:fill="auto"/>
          </w:tcPr>
          <w:p w14:paraId="2D2A943B" w14:textId="51768AB3" w:rsidR="00FD7A33" w:rsidRPr="00453BC2" w:rsidRDefault="00FD7A33" w:rsidP="00FD7A33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28CA4347" w14:textId="2B461639" w:rsidR="00A34951" w:rsidRDefault="00A34951" w:rsidP="00D8155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0444A483" w14:textId="033C4F5C" w:rsidR="00A34951" w:rsidRDefault="00A34951" w:rsidP="00D81552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77A38997" w14:textId="138392FD" w:rsidR="00AE5539" w:rsidRPr="00855B4C" w:rsidRDefault="00AE5539" w:rsidP="00AE5539">
      <w:pPr>
        <w:pStyle w:val="Heading1"/>
      </w:pPr>
      <w:bookmarkStart w:id="34" w:name="_Toc521608571"/>
      <w:r>
        <w:lastRenderedPageBreak/>
        <w:t>Products</w:t>
      </w:r>
      <w:r w:rsidRPr="005A36F1">
        <w:t xml:space="preserve"> Dataset</w:t>
      </w:r>
      <w:bookmarkEnd w:id="34"/>
    </w:p>
    <w:p w14:paraId="2307C40F" w14:textId="071CBAEA" w:rsidR="00AE5539" w:rsidRDefault="00AE5539" w:rsidP="00AE5539">
      <w:pPr>
        <w:pStyle w:val="Heading2"/>
      </w:pPr>
      <w:bookmarkStart w:id="35" w:name="_Toc521608572"/>
      <w:r w:rsidRPr="00A751AA">
        <w:t>Overview</w:t>
      </w:r>
      <w:bookmarkEnd w:id="35"/>
    </w:p>
    <w:p w14:paraId="743B57E8" w14:textId="7903B4C5" w:rsidR="00B83FEF" w:rsidRDefault="00883B29" w:rsidP="00B83FE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Products dataset </w:t>
      </w:r>
      <w:r w:rsidR="008B2915" w:rsidRPr="008B66F2">
        <w:rPr>
          <w:rFonts w:asciiTheme="minorHAnsi" w:hAnsiTheme="minorHAnsi" w:cstheme="minorHAnsi"/>
          <w:sz w:val="22"/>
          <w:szCs w:val="22"/>
        </w:rPr>
        <w:t>assist users with managing, adding and editing their products and publications.</w:t>
      </w:r>
    </w:p>
    <w:p w14:paraId="5397D9D4" w14:textId="77777777" w:rsidR="0095662B" w:rsidRPr="008B66F2" w:rsidRDefault="0095662B" w:rsidP="00B83FEF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44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0E38E9" w14:paraId="7E5FBE3D" w14:textId="77777777" w:rsidTr="000E38E9">
        <w:tc>
          <w:tcPr>
            <w:tcW w:w="9440" w:type="dxa"/>
          </w:tcPr>
          <w:p w14:paraId="2148D408" w14:textId="0DD6D23D" w:rsidR="000E38E9" w:rsidRDefault="000E38E9" w:rsidP="000E38E9">
            <w:r w:rsidRPr="008B66F2">
              <w:rPr>
                <w:rFonts w:asciiTheme="minorHAnsi" w:hAnsiTheme="minorHAnsi" w:cs="Arial"/>
                <w:b/>
                <w:color w:val="000000"/>
                <w:sz w:val="22"/>
                <w:szCs w:val="22"/>
              </w:rPr>
              <w:t>NIRS v1.0 Products Dataset</w:t>
            </w:r>
          </w:p>
        </w:tc>
      </w:tr>
      <w:tr w:rsidR="000E38E9" w14:paraId="630A64E5" w14:textId="77777777" w:rsidTr="000E38E9">
        <w:tc>
          <w:tcPr>
            <w:tcW w:w="9440" w:type="dxa"/>
          </w:tcPr>
          <w:p w14:paraId="5AD0A284" w14:textId="77777777" w:rsidR="000E38E9" w:rsidRDefault="000E38E9" w:rsidP="000E38E9">
            <w:pPr>
              <w:rPr>
                <w:rFonts w:asciiTheme="minorHAnsi" w:hAnsiTheme="minorHAnsi" w:cstheme="minorHAnsi"/>
                <w:noProof/>
                <w:color w:val="000000"/>
                <w:sz w:val="22"/>
                <w:szCs w:val="22"/>
              </w:rPr>
            </w:pPr>
          </w:p>
          <w:p w14:paraId="530ECC9A" w14:textId="0DFF90DE" w:rsidR="000E38E9" w:rsidRDefault="000E38E9" w:rsidP="000E38E9">
            <w:pPr>
              <w:jc w:val="center"/>
            </w:pPr>
            <w:r>
              <w:rPr>
                <w:rFonts w:asciiTheme="minorHAnsi" w:hAnsiTheme="minorHAnsi" w:cs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04BEC51B" wp14:editId="31518E36">
                  <wp:extent cx="4486835" cy="3077029"/>
                  <wp:effectExtent l="0" t="0" r="0" b="9525"/>
                  <wp:docPr id="8" name="Picture 8" descr="Screen Clipp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0C52C7.tmp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2743" cy="309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654FEB" w14:textId="77777777" w:rsidR="00FC63E3" w:rsidRDefault="00FC63E3" w:rsidP="000E38E9">
            <w:pPr>
              <w:jc w:val="center"/>
            </w:pPr>
          </w:p>
          <w:p w14:paraId="13BEEF1A" w14:textId="7AA97C34" w:rsidR="000E38E9" w:rsidRDefault="000E38E9" w:rsidP="000E38E9"/>
        </w:tc>
      </w:tr>
    </w:tbl>
    <w:p w14:paraId="686BAA7F" w14:textId="5EF76C74" w:rsidR="008B2915" w:rsidRDefault="008B2915" w:rsidP="00B83FEF"/>
    <w:p w14:paraId="2BADFF63" w14:textId="4417A601" w:rsidR="00065ED9" w:rsidRDefault="00065ED9" w:rsidP="00B83FEF"/>
    <w:p w14:paraId="0FDB541E" w14:textId="6C36C043" w:rsidR="00065ED9" w:rsidRDefault="00065ED9" w:rsidP="00B83FEF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065ED9" w14:paraId="35BFD10E" w14:textId="77777777" w:rsidTr="00065ED9">
        <w:tc>
          <w:tcPr>
            <w:tcW w:w="9440" w:type="dxa"/>
          </w:tcPr>
          <w:p w14:paraId="3B794103" w14:textId="50ECBE2B" w:rsidR="00065ED9" w:rsidRDefault="00065ED9" w:rsidP="00065ED9">
            <w:r w:rsidRPr="008B66F2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IRS v2.0 Products Dataset</w:t>
            </w:r>
          </w:p>
        </w:tc>
      </w:tr>
      <w:tr w:rsidR="00065ED9" w14:paraId="64789B0A" w14:textId="77777777" w:rsidTr="00065ED9">
        <w:tc>
          <w:tcPr>
            <w:tcW w:w="9440" w:type="dxa"/>
          </w:tcPr>
          <w:p w14:paraId="56DD4600" w14:textId="77777777" w:rsidR="00065ED9" w:rsidRDefault="00065ED9" w:rsidP="00065ED9">
            <w:pPr>
              <w:rPr>
                <w:noProof/>
              </w:rPr>
            </w:pPr>
          </w:p>
          <w:p w14:paraId="24F8AC6E" w14:textId="459269B9" w:rsidR="00065ED9" w:rsidRDefault="00065ED9" w:rsidP="00065ED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EEC22A" wp14:editId="629226F9">
                  <wp:extent cx="5024600" cy="3077029"/>
                  <wp:effectExtent l="0" t="0" r="5080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4805845.tmp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855" cy="309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47111" w14:textId="77777777" w:rsidR="00065ED9" w:rsidRDefault="00065ED9" w:rsidP="00065ED9">
            <w:pPr>
              <w:rPr>
                <w:noProof/>
              </w:rPr>
            </w:pPr>
          </w:p>
          <w:p w14:paraId="1AC3CC12" w14:textId="72FBBD92" w:rsidR="00065ED9" w:rsidRDefault="00065ED9" w:rsidP="00065ED9"/>
        </w:tc>
      </w:tr>
    </w:tbl>
    <w:p w14:paraId="3638E5FC" w14:textId="37CD7DFB" w:rsidR="00065ED9" w:rsidRPr="00B83FEF" w:rsidRDefault="00065ED9" w:rsidP="00B83FEF"/>
    <w:p w14:paraId="7BF9336F" w14:textId="77777777" w:rsidR="00AE5539" w:rsidRPr="00855B4C" w:rsidRDefault="00AE5539" w:rsidP="00AE5539"/>
    <w:p w14:paraId="22372E2D" w14:textId="506377DF" w:rsidR="00AE5539" w:rsidRDefault="008A7E78" w:rsidP="00AE5539">
      <w:pPr>
        <w:pStyle w:val="Heading2"/>
        <w:rPr>
          <w:noProof/>
        </w:rPr>
      </w:pPr>
      <w:bookmarkStart w:id="36" w:name="_Toc521608573"/>
      <w:r>
        <w:rPr>
          <w:noProof/>
        </w:rPr>
        <w:t xml:space="preserve">What’s New in Products Dataset, </w:t>
      </w:r>
      <w:r w:rsidR="00AE5539">
        <w:rPr>
          <w:noProof/>
        </w:rPr>
        <w:t>NIRS v2.0</w:t>
      </w:r>
      <w:bookmarkEnd w:id="36"/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CA784E" w:rsidRPr="00C872A1" w14:paraId="55E5B58E" w14:textId="77777777" w:rsidTr="008B66F2">
        <w:trPr>
          <w:trHeight w:val="582"/>
        </w:trPr>
        <w:tc>
          <w:tcPr>
            <w:tcW w:w="2141" w:type="dxa"/>
            <w:shd w:val="clear" w:color="auto" w:fill="2E74B5" w:themeFill="accent1" w:themeFillShade="BF"/>
          </w:tcPr>
          <w:p w14:paraId="3EBF9F9E" w14:textId="666D85DB" w:rsidR="00CA784E" w:rsidRPr="00C8715B" w:rsidRDefault="00CA784E" w:rsidP="008B66F2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</w:tc>
        <w:tc>
          <w:tcPr>
            <w:tcW w:w="7098" w:type="dxa"/>
            <w:shd w:val="clear" w:color="auto" w:fill="auto"/>
          </w:tcPr>
          <w:p w14:paraId="2072C06B" w14:textId="77777777" w:rsidR="00CA784E" w:rsidRPr="003E7FB2" w:rsidRDefault="00CA784E" w:rsidP="00CA78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6D4C7EAB" w14:textId="77777777" w:rsidR="00CA784E" w:rsidRPr="003E7FB2" w:rsidRDefault="00CA784E" w:rsidP="00CA78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2AA44FFF" w14:textId="77777777" w:rsidR="00CA784E" w:rsidRPr="003E7FB2" w:rsidRDefault="00CA784E" w:rsidP="00CA784E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7C9DB66F" w14:textId="31C4E07A" w:rsidR="00CA784E" w:rsidRPr="003E7FB2" w:rsidRDefault="00CA784E" w:rsidP="00CA784E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d </w:t>
            </w:r>
            <w:r w:rsidR="004B56EF">
              <w:rPr>
                <w:rFonts w:asciiTheme="minorHAnsi" w:hAnsiTheme="minorHAnsi" w:cstheme="minorHAnsi"/>
                <w:sz w:val="22"/>
                <w:szCs w:val="22"/>
              </w:rPr>
              <w:t>Product</w:t>
            </w:r>
          </w:p>
          <w:p w14:paraId="496CC77F" w14:textId="2BB34541" w:rsidR="00CA784E" w:rsidRDefault="00CA784E" w:rsidP="00CA784E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anage </w:t>
            </w:r>
            <w:r w:rsidR="004B56EF">
              <w:rPr>
                <w:rFonts w:asciiTheme="minorHAnsi" w:hAnsiTheme="minorHAnsi" w:cstheme="minorHAnsi"/>
                <w:sz w:val="22"/>
                <w:szCs w:val="22"/>
              </w:rPr>
              <w:t>Products</w:t>
            </w:r>
          </w:p>
          <w:p w14:paraId="17749A85" w14:textId="19BDD781" w:rsidR="004B56EF" w:rsidRPr="003E7FB2" w:rsidRDefault="004B56EF" w:rsidP="00CA784E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duct </w:t>
            </w:r>
            <w:r w:rsidR="008A7E78">
              <w:rPr>
                <w:rFonts w:asciiTheme="minorHAnsi" w:hAnsiTheme="minorHAnsi" w:cstheme="minorHAnsi"/>
                <w:sz w:val="22"/>
                <w:szCs w:val="22"/>
              </w:rPr>
              <w:t>Dissemination</w:t>
            </w:r>
          </w:p>
          <w:p w14:paraId="6D2E20AF" w14:textId="77777777" w:rsidR="00CA784E" w:rsidRPr="003E7FB2" w:rsidRDefault="00CA784E" w:rsidP="00CA784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1DA8D9B4" w14:textId="77777777" w:rsidR="00CA784E" w:rsidRPr="003E7FB2" w:rsidRDefault="00CA784E" w:rsidP="00CA784E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71B4993E" w14:textId="77777777" w:rsidR="00CA784E" w:rsidRPr="003E7FB2" w:rsidRDefault="00CA784E" w:rsidP="00CA784E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</w:p>
          <w:p w14:paraId="3867CAF9" w14:textId="77777777" w:rsidR="00CA784E" w:rsidRPr="003E7FB2" w:rsidRDefault="00CA784E" w:rsidP="00CA784E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</w:p>
          <w:p w14:paraId="1272B711" w14:textId="799E3FE4" w:rsidR="00CA784E" w:rsidRPr="00C872A1" w:rsidRDefault="00CA784E" w:rsidP="00CA784E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CA784E" w:rsidRPr="00C872A1" w14:paraId="21749FF9" w14:textId="77777777" w:rsidTr="008B66F2">
        <w:trPr>
          <w:trHeight w:val="582"/>
        </w:trPr>
        <w:tc>
          <w:tcPr>
            <w:tcW w:w="2141" w:type="dxa"/>
            <w:shd w:val="clear" w:color="auto" w:fill="2E74B5" w:themeFill="accent1" w:themeFillShade="BF"/>
          </w:tcPr>
          <w:p w14:paraId="6872F322" w14:textId="47060E54" w:rsidR="00CA784E" w:rsidRPr="00C070B9" w:rsidRDefault="00CA784E" w:rsidP="00CA784E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 w:rsidRPr="006C7D5E"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60933201" w14:textId="5945DC30" w:rsidR="00CA784E" w:rsidRDefault="00CA784E" w:rsidP="00CA784E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</w:t>
            </w:r>
            <w:r w:rsidR="008A7E78">
              <w:rPr>
                <w:rFonts w:asciiTheme="minorHAnsi" w:hAnsiTheme="minorHAnsi" w:cstheme="minorHAnsi"/>
                <w:sz w:val="22"/>
                <w:szCs w:val="22"/>
              </w:rPr>
              <w:t>sec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3CA1ACF2" w14:textId="6B060096" w:rsidR="00CA784E" w:rsidRPr="00C872A1" w:rsidRDefault="00CA784E" w:rsidP="00CA784E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4B56EF" w:rsidRPr="00C872A1" w14:paraId="66FC037F" w14:textId="77777777" w:rsidTr="005B503B">
        <w:trPr>
          <w:trHeight w:val="582"/>
        </w:trPr>
        <w:tc>
          <w:tcPr>
            <w:tcW w:w="2141" w:type="dxa"/>
            <w:shd w:val="clear" w:color="auto" w:fill="2E74B5" w:themeFill="accent1" w:themeFillShade="BF"/>
          </w:tcPr>
          <w:p w14:paraId="1F6D7E72" w14:textId="42DF44C5" w:rsidR="004B56EF" w:rsidRPr="006C7D5E" w:rsidRDefault="004B56EF" w:rsidP="00CA784E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Products List page</w:t>
            </w:r>
          </w:p>
        </w:tc>
        <w:tc>
          <w:tcPr>
            <w:tcW w:w="7098" w:type="dxa"/>
            <w:shd w:val="clear" w:color="auto" w:fill="auto"/>
          </w:tcPr>
          <w:p w14:paraId="46989795" w14:textId="547D420C" w:rsidR="004B56EF" w:rsidRPr="00215F36" w:rsidRDefault="004B56EF" w:rsidP="00CA784E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olumn “ID” was </w:t>
            </w:r>
            <w:r w:rsidR="004C1D4E">
              <w:rPr>
                <w:rFonts w:asciiTheme="minorHAnsi" w:hAnsiTheme="minorHAnsi" w:cstheme="minorHAnsi"/>
                <w:sz w:val="22"/>
                <w:szCs w:val="22"/>
              </w:rPr>
              <w:t>remov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</w:tc>
      </w:tr>
    </w:tbl>
    <w:p w14:paraId="39F329C6" w14:textId="77777777" w:rsidR="00AE5539" w:rsidRPr="007C74ED" w:rsidRDefault="00AE5539" w:rsidP="00AE5539">
      <w:pPr>
        <w:rPr>
          <w:rFonts w:asciiTheme="minorHAnsi" w:hAnsiTheme="minorHAnsi" w:cstheme="minorHAnsi"/>
          <w:sz w:val="22"/>
          <w:szCs w:val="22"/>
        </w:rPr>
      </w:pPr>
    </w:p>
    <w:p w14:paraId="62B959B2" w14:textId="2EBAA8FC" w:rsidR="00AE5539" w:rsidRPr="007C74ED" w:rsidRDefault="00AE5539" w:rsidP="00AE5539">
      <w:pPr>
        <w:pStyle w:val="Heading2"/>
      </w:pPr>
      <w:bookmarkStart w:id="37" w:name="_Toc521608574"/>
      <w:r>
        <w:rPr>
          <w:noProof/>
        </w:rPr>
        <w:t xml:space="preserve">Products </w:t>
      </w:r>
      <w:r w:rsidR="00D04985">
        <w:rPr>
          <w:noProof/>
        </w:rPr>
        <w:t xml:space="preserve">Dataset </w:t>
      </w:r>
      <w:r w:rsidR="00D15F35">
        <w:rPr>
          <w:noProof/>
        </w:rPr>
        <w:t>F</w:t>
      </w:r>
      <w:r w:rsidR="00D04985">
        <w:rPr>
          <w:noProof/>
        </w:rPr>
        <w:t xml:space="preserve">unctionality </w:t>
      </w:r>
      <w:r w:rsidR="00D15F35">
        <w:rPr>
          <w:noProof/>
        </w:rPr>
        <w:t>C</w:t>
      </w:r>
      <w:r w:rsidR="00D04985">
        <w:rPr>
          <w:noProof/>
        </w:rPr>
        <w:t>ompari</w:t>
      </w:r>
      <w:r w:rsidRPr="007C74ED">
        <w:rPr>
          <w:noProof/>
        </w:rPr>
        <w:t>son NIRS v1.0 and NIRS 2.0</w:t>
      </w:r>
      <w:bookmarkEnd w:id="37"/>
    </w:p>
    <w:p w14:paraId="215C93EC" w14:textId="77777777" w:rsidR="00AE5539" w:rsidRDefault="00AE5539" w:rsidP="00D81552">
      <w:pPr>
        <w:jc w:val="left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BA708D" w:rsidRPr="00C872A1" w14:paraId="1FF9189F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37C40B61" w14:textId="77777777" w:rsidR="00BA708D" w:rsidRPr="00C872A1" w:rsidRDefault="00BA708D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Search</w:t>
            </w:r>
          </w:p>
          <w:p w14:paraId="76F56C57" w14:textId="77777777" w:rsidR="00BA708D" w:rsidRPr="00C8715B" w:rsidRDefault="00BA708D" w:rsidP="003C5DFB">
            <w:pPr>
              <w:spacing w:after="160" w:line="259" w:lineRule="auto"/>
              <w:ind w:firstLine="72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034A3F74" w14:textId="009FC330" w:rsidR="00BA708D" w:rsidRDefault="00FD3734" w:rsidP="00FD373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found in the subnavigation under the Products Header</w:t>
            </w:r>
            <w:r w:rsidR="00F73A8C">
              <w:rPr>
                <w:rFonts w:asciiTheme="minorHAnsi" w:hAnsiTheme="minorHAnsi" w:cstheme="minorHAnsi"/>
                <w:noProof/>
                <w:sz w:val="22"/>
                <w:szCs w:val="22"/>
              </w:rPr>
              <w:t>-</w:t>
            </w:r>
          </w:p>
          <w:p w14:paraId="2200D96A" w14:textId="77777777" w:rsidR="00A17A3D" w:rsidRDefault="00FD3734" w:rsidP="00FD373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</w:t>
            </w:r>
            <w:r w:rsidR="00A17A3D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“</w:t>
            </w:r>
            <w:r w:rsidR="00A17A3D" w:rsidRPr="00477FE6">
              <w:rPr>
                <w:rFonts w:asciiTheme="minorHAnsi" w:hAnsiTheme="minorHAnsi" w:cstheme="minorHAnsi"/>
                <w:sz w:val="22"/>
                <w:szCs w:val="22"/>
              </w:rPr>
              <w:t>Advanced Search</w:t>
            </w:r>
            <w:r w:rsidR="00A17A3D">
              <w:rPr>
                <w:rFonts w:asciiTheme="minorHAnsi" w:hAnsiTheme="minorHAnsi" w:cstheme="minorHAnsi"/>
                <w:sz w:val="22"/>
                <w:szCs w:val="22"/>
              </w:rPr>
              <w:t>”, it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A17A3D">
              <w:rPr>
                <w:rFonts w:asciiTheme="minorHAnsi" w:hAnsiTheme="minorHAnsi" w:cstheme="minorHAnsi"/>
                <w:noProof/>
                <w:sz w:val="22"/>
                <w:szCs w:val="22"/>
              </w:rPr>
              <w:t>located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in the upper right hand corner of the dataset view</w:t>
            </w:r>
            <w:r w:rsidR="00A17A3D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67ED91A3" w14:textId="4EE0F11B" w:rsidR="00A17A3D" w:rsidRPr="00C872A1" w:rsidRDefault="00A17A3D" w:rsidP="00FD373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</w:p>
        </w:tc>
      </w:tr>
      <w:tr w:rsidR="00BA708D" w:rsidRPr="00C872A1" w14:paraId="3C83B84F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32324FA6" w14:textId="25FDB147" w:rsidR="00BA708D" w:rsidRPr="00C070B9" w:rsidRDefault="00F85EB8" w:rsidP="003C5DFB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 Product</w:t>
            </w:r>
          </w:p>
        </w:tc>
        <w:tc>
          <w:tcPr>
            <w:tcW w:w="7098" w:type="dxa"/>
            <w:shd w:val="clear" w:color="auto" w:fill="auto"/>
          </w:tcPr>
          <w:p w14:paraId="47F63B81" w14:textId="3741E55A" w:rsidR="00BA708D" w:rsidRDefault="00FD3734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</w:t>
            </w:r>
            <w:r w:rsidR="00F73A8C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found in the subnavigation under the Products header</w:t>
            </w:r>
          </w:p>
          <w:p w14:paraId="21486B06" w14:textId="77777777" w:rsidR="00967C78" w:rsidRDefault="00FD3734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</w:t>
            </w:r>
            <w:r w:rsidR="00CD4DBC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found in the subnavi</w:t>
            </w:r>
            <w:r w:rsidR="00D15F35">
              <w:rPr>
                <w:rFonts w:asciiTheme="minorHAnsi" w:hAnsiTheme="minorHAnsi" w:cstheme="minorHAnsi"/>
                <w:noProof/>
                <w:sz w:val="22"/>
                <w:szCs w:val="22"/>
              </w:rPr>
              <w:t>g</w:t>
            </w:r>
            <w:r w:rsidR="00CD4DBC">
              <w:rPr>
                <w:rFonts w:asciiTheme="minorHAnsi" w:hAnsiTheme="minorHAnsi" w:cstheme="minorHAnsi"/>
                <w:noProof/>
                <w:sz w:val="22"/>
                <w:szCs w:val="22"/>
              </w:rPr>
              <w:t>a</w:t>
            </w:r>
            <w:r w:rsidR="00967C78">
              <w:rPr>
                <w:rFonts w:asciiTheme="minorHAnsi" w:hAnsiTheme="minorHAnsi" w:cstheme="minorHAnsi"/>
                <w:noProof/>
                <w:sz w:val="22"/>
                <w:szCs w:val="22"/>
              </w:rPr>
              <w:t>tion under the Products header</w:t>
            </w:r>
          </w:p>
          <w:p w14:paraId="601FBC32" w14:textId="045282DA" w:rsidR="00FD3734" w:rsidRPr="00C872A1" w:rsidRDefault="00967C78" w:rsidP="003C5DF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CD4DBC">
              <w:rPr>
                <w:rFonts w:asciiTheme="minorHAnsi" w:hAnsiTheme="minorHAnsi" w:cstheme="minorHAnsi"/>
                <w:noProof/>
                <w:sz w:val="22"/>
                <w:szCs w:val="22"/>
              </w:rPr>
              <w:t>o functional change</w:t>
            </w:r>
            <w:r w:rsidR="007C1185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  <w:tr w:rsidR="00364690" w:rsidRPr="004934CC" w14:paraId="1BAD9784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244288FD" w14:textId="02B328FA" w:rsidR="00364690" w:rsidRDefault="00364690" w:rsidP="00364690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</w:p>
        </w:tc>
        <w:tc>
          <w:tcPr>
            <w:tcW w:w="7098" w:type="dxa"/>
            <w:shd w:val="clear" w:color="auto" w:fill="auto"/>
          </w:tcPr>
          <w:p w14:paraId="2B939C30" w14:textId="75BA274D" w:rsidR="00364690" w:rsidRPr="004934CC" w:rsidRDefault="00364690" w:rsidP="003646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</w:t>
            </w:r>
            <w:r w:rsidR="00AF1E90"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58DBA452" w14:textId="07918648" w:rsidR="00364690" w:rsidRDefault="00364690" w:rsidP="003646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“List/Edit” was renamed to “Manage Product”.</w:t>
            </w:r>
          </w:p>
          <w:p w14:paraId="137C1E93" w14:textId="29662363" w:rsidR="00364690" w:rsidRPr="004934CC" w:rsidRDefault="00364690" w:rsidP="003646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  <w:r w:rsidR="007C1185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  <w:tr w:rsidR="00364690" w:rsidRPr="004934CC" w14:paraId="75CFF350" w14:textId="77777777" w:rsidTr="003C5DFB">
        <w:trPr>
          <w:trHeight w:val="582"/>
        </w:trPr>
        <w:tc>
          <w:tcPr>
            <w:tcW w:w="2141" w:type="dxa"/>
            <w:shd w:val="clear" w:color="auto" w:fill="auto"/>
          </w:tcPr>
          <w:p w14:paraId="6D9A5993" w14:textId="4C1B2D10" w:rsidR="00364690" w:rsidRDefault="00364690" w:rsidP="00364690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Product Dissemination</w:t>
            </w:r>
          </w:p>
        </w:tc>
        <w:tc>
          <w:tcPr>
            <w:tcW w:w="7098" w:type="dxa"/>
            <w:shd w:val="clear" w:color="auto" w:fill="auto"/>
          </w:tcPr>
          <w:p w14:paraId="3A0DDA6D" w14:textId="77777777" w:rsidR="00AF1E90" w:rsidRDefault="00364690" w:rsidP="00AF1E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subnavigation under the Products header</w:t>
            </w:r>
          </w:p>
          <w:p w14:paraId="62A4636D" w14:textId="77777777" w:rsidR="00AF1E90" w:rsidRDefault="00364690" w:rsidP="00AF1E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subnavigation under the Products header</w:t>
            </w:r>
            <w:r w:rsidR="00AF1E90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0C1DFF18" w14:textId="146D975C" w:rsidR="00364690" w:rsidRPr="004934CC" w:rsidRDefault="00AF1E90" w:rsidP="00AF1E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364690">
              <w:rPr>
                <w:rFonts w:asciiTheme="minorHAnsi" w:hAnsiTheme="minorHAnsi" w:cstheme="minorHAnsi"/>
                <w:noProof/>
                <w:sz w:val="22"/>
                <w:szCs w:val="22"/>
              </w:rPr>
              <w:t>o functional change</w:t>
            </w:r>
            <w:r w:rsidR="007C1185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  <w:tr w:rsidR="00364690" w:rsidRPr="004934CC" w14:paraId="17603EB4" w14:textId="77777777" w:rsidTr="004F18FE">
        <w:trPr>
          <w:trHeight w:val="357"/>
        </w:trPr>
        <w:tc>
          <w:tcPr>
            <w:tcW w:w="2141" w:type="dxa"/>
            <w:shd w:val="clear" w:color="auto" w:fill="auto"/>
          </w:tcPr>
          <w:p w14:paraId="1E7E7D34" w14:textId="2F20A01C" w:rsidR="00364690" w:rsidRPr="00453BC2" w:rsidRDefault="00364690" w:rsidP="00364690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77FE6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098" w:type="dxa"/>
            <w:shd w:val="clear" w:color="auto" w:fill="auto"/>
          </w:tcPr>
          <w:p w14:paraId="7596058F" w14:textId="11AB2259" w:rsidR="00364690" w:rsidRPr="00453BC2" w:rsidRDefault="00364690" w:rsidP="00364690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160A707" w14:textId="0C5D24CD" w:rsidR="00943ECB" w:rsidRDefault="00943ECB" w:rsidP="00943ECB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50D37B6E" w14:textId="5679042B" w:rsidR="006E5EDA" w:rsidRDefault="006E5EDA" w:rsidP="00943ECB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096F07EF" w14:textId="649A3E83" w:rsidR="006E5EDA" w:rsidRPr="006E5EDA" w:rsidRDefault="00943ECB">
      <w:pPr>
        <w:pStyle w:val="Heading1"/>
      </w:pPr>
      <w:bookmarkStart w:id="38" w:name="_Toc521608575"/>
      <w:r>
        <w:lastRenderedPageBreak/>
        <w:t>Goals</w:t>
      </w:r>
      <w:r w:rsidRPr="005A36F1">
        <w:t xml:space="preserve"> Dataset</w:t>
      </w:r>
      <w:bookmarkEnd w:id="38"/>
    </w:p>
    <w:p w14:paraId="79F2BD7A" w14:textId="77777777" w:rsidR="00943ECB" w:rsidRDefault="00943ECB" w:rsidP="00943ECB">
      <w:pPr>
        <w:pStyle w:val="Heading2"/>
      </w:pPr>
      <w:bookmarkStart w:id="39" w:name="_Toc521608576"/>
      <w:r w:rsidRPr="00A751AA">
        <w:t>Overview</w:t>
      </w:r>
      <w:bookmarkEnd w:id="39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4F5E29" w14:paraId="05F00DCA" w14:textId="77777777" w:rsidTr="00883B29">
        <w:tc>
          <w:tcPr>
            <w:tcW w:w="9350" w:type="dxa"/>
          </w:tcPr>
          <w:p w14:paraId="1944F823" w14:textId="28A1D424" w:rsidR="004F5E29" w:rsidRPr="00883B29" w:rsidRDefault="004F5E29" w:rsidP="00943E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83B29">
              <w:rPr>
                <w:rFonts w:asciiTheme="minorHAnsi" w:hAnsiTheme="minorHAnsi" w:cstheme="minorHAnsi"/>
                <w:b/>
                <w:sz w:val="22"/>
                <w:szCs w:val="22"/>
              </w:rPr>
              <w:t>NIRS v1.0 Goals Dataset</w:t>
            </w:r>
          </w:p>
        </w:tc>
      </w:tr>
      <w:tr w:rsidR="004F5E29" w14:paraId="73959518" w14:textId="77777777" w:rsidTr="00883B29">
        <w:tc>
          <w:tcPr>
            <w:tcW w:w="9350" w:type="dxa"/>
          </w:tcPr>
          <w:p w14:paraId="2E93549A" w14:textId="77777777" w:rsidR="004F5E29" w:rsidRDefault="004F5E29" w:rsidP="008B66F2">
            <w:pPr>
              <w:jc w:val="center"/>
              <w:rPr>
                <w:noProof/>
              </w:rPr>
            </w:pPr>
          </w:p>
          <w:p w14:paraId="2EA9353A" w14:textId="2C6BC983" w:rsidR="00F73B57" w:rsidRDefault="00F73B57" w:rsidP="008B66F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1E7F75" wp14:editId="1CDC2F52">
                  <wp:extent cx="5578437" cy="3162300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/>
                          <a:srcRect l="13301" t="7978" r="61539" b="41320"/>
                          <a:stretch/>
                        </pic:blipFill>
                        <pic:spPr bwMode="auto">
                          <a:xfrm>
                            <a:off x="0" y="0"/>
                            <a:ext cx="5597039" cy="3172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54DC543" w14:textId="3E2864A0" w:rsidR="00F73B57" w:rsidRDefault="00F73B57" w:rsidP="008B66F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05BFC3C" w14:textId="3EF20177" w:rsidR="00943ECB" w:rsidRPr="007C74ED" w:rsidRDefault="00943ECB" w:rsidP="00943ECB">
      <w:pPr>
        <w:rPr>
          <w:rFonts w:asciiTheme="minorHAnsi" w:hAnsiTheme="minorHAnsi" w:cstheme="minorHAnsi"/>
          <w:sz w:val="22"/>
          <w:szCs w:val="22"/>
        </w:rPr>
      </w:pPr>
    </w:p>
    <w:p w14:paraId="13E88103" w14:textId="3A9308F2" w:rsidR="00943ECB" w:rsidRDefault="00943ECB" w:rsidP="00943ECB"/>
    <w:p w14:paraId="35CAF7F8" w14:textId="77777777" w:rsidR="00F65C86" w:rsidRDefault="00F65C86" w:rsidP="00943ECB"/>
    <w:p w14:paraId="733BF2D7" w14:textId="5DE01FC2" w:rsidR="00883B29" w:rsidRDefault="00883B29" w:rsidP="00943ECB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883B29" w14:paraId="4DBD3A12" w14:textId="77777777" w:rsidTr="00883B29">
        <w:tc>
          <w:tcPr>
            <w:tcW w:w="9440" w:type="dxa"/>
          </w:tcPr>
          <w:p w14:paraId="71DD3167" w14:textId="69AB0037" w:rsidR="00883B29" w:rsidRPr="00883B29" w:rsidRDefault="00883B29" w:rsidP="00883B29">
            <w:pPr>
              <w:rPr>
                <w:b/>
              </w:rPr>
            </w:pPr>
            <w:r w:rsidRPr="00883B29">
              <w:rPr>
                <w:rFonts w:asciiTheme="minorHAnsi" w:hAnsiTheme="minorHAnsi" w:cstheme="minorHAnsi"/>
                <w:b/>
                <w:sz w:val="22"/>
                <w:szCs w:val="22"/>
              </w:rPr>
              <w:t>NIRS v2.0 Goals Dataset</w:t>
            </w:r>
          </w:p>
        </w:tc>
      </w:tr>
      <w:tr w:rsidR="00883B29" w14:paraId="4574584D" w14:textId="77777777" w:rsidTr="00883B29">
        <w:tc>
          <w:tcPr>
            <w:tcW w:w="9440" w:type="dxa"/>
          </w:tcPr>
          <w:p w14:paraId="3111FC3E" w14:textId="77777777" w:rsidR="00883B29" w:rsidRDefault="00883B29" w:rsidP="00883B29">
            <w:pPr>
              <w:rPr>
                <w:noProof/>
              </w:rPr>
            </w:pPr>
          </w:p>
          <w:p w14:paraId="0B66F918" w14:textId="086EB356" w:rsidR="00883B29" w:rsidRDefault="00883B29" w:rsidP="00883B2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E2A4C4" wp14:editId="26D7A15C">
                  <wp:extent cx="5307679" cy="2619375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4"/>
                          <a:srcRect t="8545" r="50641" b="4862"/>
                          <a:stretch/>
                        </pic:blipFill>
                        <pic:spPr bwMode="auto">
                          <a:xfrm>
                            <a:off x="0" y="0"/>
                            <a:ext cx="5332733" cy="26317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69B5E7" w14:textId="1A06A14E" w:rsidR="00883B29" w:rsidRDefault="00883B29" w:rsidP="00883B29"/>
        </w:tc>
      </w:tr>
    </w:tbl>
    <w:p w14:paraId="7A2F46D7" w14:textId="77777777" w:rsidR="00883B29" w:rsidRPr="00855B4C" w:rsidRDefault="00883B29" w:rsidP="00943ECB"/>
    <w:p w14:paraId="59AA0344" w14:textId="2BEB064D" w:rsidR="00943ECB" w:rsidRDefault="00B61307" w:rsidP="00943ECB">
      <w:pPr>
        <w:pStyle w:val="Heading2"/>
        <w:rPr>
          <w:noProof/>
        </w:rPr>
      </w:pPr>
      <w:bookmarkStart w:id="40" w:name="_Toc521608577"/>
      <w:r>
        <w:rPr>
          <w:noProof/>
        </w:rPr>
        <w:lastRenderedPageBreak/>
        <w:t xml:space="preserve">What’s New in Goals Dataset, </w:t>
      </w:r>
      <w:r w:rsidR="00943ECB">
        <w:rPr>
          <w:noProof/>
        </w:rPr>
        <w:t>NIRS v2.0</w:t>
      </w:r>
      <w:bookmarkEnd w:id="40"/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E1754D" w:rsidRPr="00C8715B" w14:paraId="67E445D6" w14:textId="77777777" w:rsidTr="00C80BD5">
        <w:trPr>
          <w:trHeight w:val="582"/>
        </w:trPr>
        <w:tc>
          <w:tcPr>
            <w:tcW w:w="2141" w:type="dxa"/>
            <w:shd w:val="clear" w:color="auto" w:fill="4F81BD"/>
          </w:tcPr>
          <w:p w14:paraId="3216E64D" w14:textId="74E18346" w:rsidR="00E1754D" w:rsidRDefault="00E1754D" w:rsidP="00E1754D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bookmarkStart w:id="41" w:name="_Hlk520807307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</w:tc>
        <w:tc>
          <w:tcPr>
            <w:tcW w:w="7098" w:type="dxa"/>
            <w:shd w:val="clear" w:color="auto" w:fill="auto"/>
          </w:tcPr>
          <w:p w14:paraId="0A75FFE1" w14:textId="77777777" w:rsidR="00E1754D" w:rsidRPr="003E7FB2" w:rsidRDefault="00E1754D" w:rsidP="00E175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6BE6207F" w14:textId="77777777" w:rsidR="00E1754D" w:rsidRPr="003E7FB2" w:rsidRDefault="00E1754D" w:rsidP="00E175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76798618" w14:textId="77777777" w:rsidR="00E1754D" w:rsidRPr="003E7FB2" w:rsidRDefault="00E1754D" w:rsidP="00E1754D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2F1A3E88" w14:textId="79DC4E9A" w:rsidR="00E1754D" w:rsidRPr="003E7FB2" w:rsidRDefault="00E1754D" w:rsidP="00E1754D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d Goal</w:t>
            </w:r>
          </w:p>
          <w:p w14:paraId="1CDDABF8" w14:textId="62076DC6" w:rsidR="00E1754D" w:rsidRDefault="00E1754D" w:rsidP="00E1754D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Goal</w:t>
            </w:r>
          </w:p>
          <w:p w14:paraId="4A805164" w14:textId="77777777" w:rsidR="00E1754D" w:rsidRPr="003E7FB2" w:rsidRDefault="00E1754D" w:rsidP="00E175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37BF4052" w14:textId="77777777" w:rsidR="00E1754D" w:rsidRPr="003E7FB2" w:rsidRDefault="00E1754D" w:rsidP="00E1754D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3F135F35" w14:textId="77777777" w:rsidR="00E1754D" w:rsidRPr="003E7FB2" w:rsidRDefault="00E1754D" w:rsidP="00E1754D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</w:p>
          <w:p w14:paraId="653850CA" w14:textId="77777777" w:rsidR="00E1754D" w:rsidRPr="003E7FB2" w:rsidRDefault="00E1754D" w:rsidP="00E1754D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</w:p>
          <w:p w14:paraId="338DF45C" w14:textId="77777777" w:rsidR="00E1754D" w:rsidRDefault="00E1754D" w:rsidP="00E1754D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E1754D" w:rsidRPr="00C8715B" w14:paraId="42FA2ACF" w14:textId="77777777" w:rsidTr="00C80BD5">
        <w:trPr>
          <w:trHeight w:val="582"/>
        </w:trPr>
        <w:tc>
          <w:tcPr>
            <w:tcW w:w="2141" w:type="dxa"/>
            <w:shd w:val="clear" w:color="auto" w:fill="4F81BD"/>
          </w:tcPr>
          <w:p w14:paraId="56DE040E" w14:textId="3C803BBC" w:rsidR="00E1754D" w:rsidRDefault="00E1754D" w:rsidP="00E1754D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 w:rsidRPr="006C7D5E"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1E8079C9" w14:textId="5D308084" w:rsidR="00E1754D" w:rsidRDefault="00E1754D" w:rsidP="00E1754D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</w:t>
            </w:r>
            <w:r w:rsidR="00B53E5E">
              <w:rPr>
                <w:rFonts w:asciiTheme="minorHAnsi" w:hAnsiTheme="minorHAnsi" w:cstheme="minorHAnsi"/>
                <w:sz w:val="22"/>
                <w:szCs w:val="22"/>
              </w:rPr>
              <w:t>sec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1E4E7563" w14:textId="77777777" w:rsidR="00E1754D" w:rsidRDefault="00E1754D" w:rsidP="00E1754D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bookmarkEnd w:id="41"/>
    </w:tbl>
    <w:p w14:paraId="6A4C23DD" w14:textId="77777777" w:rsidR="00943ECB" w:rsidRPr="007C74ED" w:rsidRDefault="00943ECB" w:rsidP="00943ECB">
      <w:pPr>
        <w:rPr>
          <w:rFonts w:asciiTheme="minorHAnsi" w:hAnsiTheme="minorHAnsi" w:cstheme="minorHAnsi"/>
          <w:sz w:val="22"/>
          <w:szCs w:val="22"/>
        </w:rPr>
      </w:pPr>
    </w:p>
    <w:p w14:paraId="0608BF2A" w14:textId="5ED710CD" w:rsidR="00943ECB" w:rsidRPr="007C74ED" w:rsidRDefault="00943ECB" w:rsidP="00943ECB">
      <w:pPr>
        <w:rPr>
          <w:rFonts w:asciiTheme="minorHAnsi" w:hAnsiTheme="minorHAnsi" w:cstheme="minorHAnsi"/>
          <w:sz w:val="22"/>
          <w:szCs w:val="22"/>
        </w:rPr>
      </w:pPr>
    </w:p>
    <w:p w14:paraId="189A54A0" w14:textId="05EEABC7" w:rsidR="00943ECB" w:rsidRDefault="00943ECB" w:rsidP="00943ECB">
      <w:pPr>
        <w:pStyle w:val="Heading2"/>
        <w:rPr>
          <w:noProof/>
        </w:rPr>
      </w:pPr>
      <w:bookmarkStart w:id="42" w:name="_Toc521608578"/>
      <w:r>
        <w:rPr>
          <w:noProof/>
        </w:rPr>
        <w:t xml:space="preserve">Goals </w:t>
      </w:r>
      <w:r w:rsidRPr="007C74ED">
        <w:rPr>
          <w:noProof/>
        </w:rPr>
        <w:t xml:space="preserve">Dataset </w:t>
      </w:r>
      <w:r w:rsidR="00D15F35">
        <w:rPr>
          <w:noProof/>
        </w:rPr>
        <w:t>F</w:t>
      </w:r>
      <w:r w:rsidRPr="007C74ED">
        <w:rPr>
          <w:noProof/>
        </w:rPr>
        <w:t xml:space="preserve">unctionality </w:t>
      </w:r>
      <w:r w:rsidR="00D15F35">
        <w:rPr>
          <w:noProof/>
        </w:rPr>
        <w:t>C</w:t>
      </w:r>
      <w:r w:rsidRPr="007C74ED">
        <w:rPr>
          <w:noProof/>
        </w:rPr>
        <w:t>ompa</w:t>
      </w:r>
      <w:r w:rsidR="00D15F35">
        <w:rPr>
          <w:noProof/>
        </w:rPr>
        <w:t>ri</w:t>
      </w:r>
      <w:r w:rsidRPr="007C74ED">
        <w:rPr>
          <w:noProof/>
        </w:rPr>
        <w:t>son NIRS v1.0 and NIRS 2.0</w:t>
      </w:r>
      <w:bookmarkEnd w:id="42"/>
    </w:p>
    <w:p w14:paraId="0ED7B2D4" w14:textId="77777777" w:rsidR="00256B45" w:rsidRDefault="00256B45" w:rsidP="00256B45"/>
    <w:tbl>
      <w:tblPr>
        <w:tblW w:w="0" w:type="auto"/>
        <w:tblInd w:w="-3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259"/>
        <w:gridCol w:w="7098"/>
      </w:tblGrid>
      <w:tr w:rsidR="002A723B" w:rsidRPr="00C872A1" w14:paraId="43EFAD51" w14:textId="77777777" w:rsidTr="00C80BD5">
        <w:trPr>
          <w:trHeight w:val="582"/>
        </w:trPr>
        <w:tc>
          <w:tcPr>
            <w:tcW w:w="2259" w:type="dxa"/>
            <w:shd w:val="clear" w:color="auto" w:fill="auto"/>
          </w:tcPr>
          <w:p w14:paraId="3EBDA9C0" w14:textId="77777777" w:rsidR="002A723B" w:rsidRPr="00C872A1" w:rsidRDefault="002A723B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C872A1">
              <w:rPr>
                <w:rFonts w:asciiTheme="minorHAnsi" w:hAnsiTheme="minorHAnsi" w:cstheme="minorHAnsi"/>
                <w:noProof/>
                <w:sz w:val="22"/>
                <w:szCs w:val="22"/>
              </w:rPr>
              <w:t>Search</w:t>
            </w:r>
          </w:p>
          <w:p w14:paraId="0D25EDF7" w14:textId="77777777" w:rsidR="002A723B" w:rsidRPr="00C8715B" w:rsidRDefault="002A723B" w:rsidP="00C80BD5">
            <w:pPr>
              <w:spacing w:after="160" w:line="259" w:lineRule="auto"/>
              <w:ind w:firstLine="72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0326CD96" w14:textId="77777777" w:rsidR="002A723B" w:rsidRDefault="002A723B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found in the subnavigation under the Goals Header-</w:t>
            </w:r>
          </w:p>
          <w:p w14:paraId="3CF3B644" w14:textId="77777777" w:rsidR="002A723B" w:rsidRDefault="002A723B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</w:t>
            </w:r>
            <w:r w:rsidR="00B53E5E">
              <w:rPr>
                <w:rFonts w:asciiTheme="minorHAnsi" w:hAnsiTheme="minorHAnsi" w:cstheme="minorHAnsi"/>
                <w:noProof/>
                <w:sz w:val="22"/>
                <w:szCs w:val="22"/>
              </w:rPr>
              <w:t>“</w:t>
            </w:r>
            <w:r w:rsidR="00B53E5E" w:rsidRPr="00477FE6">
              <w:rPr>
                <w:rFonts w:asciiTheme="minorHAnsi" w:hAnsiTheme="minorHAnsi" w:cstheme="minorHAnsi"/>
                <w:sz w:val="22"/>
                <w:szCs w:val="22"/>
              </w:rPr>
              <w:t>Advanced Search</w:t>
            </w:r>
            <w:r w:rsidR="00B53E5E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“, located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in the upper right hand corner of the dataset view</w:t>
            </w:r>
            <w:r w:rsidR="00B53E5E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02A9B775" w14:textId="5C0200FB" w:rsidR="00B53E5E" w:rsidRPr="00C872A1" w:rsidRDefault="00B53E5E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2A723B" w:rsidRPr="00C872A1" w14:paraId="0F1D5D67" w14:textId="77777777" w:rsidTr="00C80BD5">
        <w:trPr>
          <w:trHeight w:val="582"/>
        </w:trPr>
        <w:tc>
          <w:tcPr>
            <w:tcW w:w="2259" w:type="dxa"/>
            <w:shd w:val="clear" w:color="auto" w:fill="auto"/>
          </w:tcPr>
          <w:p w14:paraId="5CD8D489" w14:textId="77777777" w:rsidR="002A723B" w:rsidRPr="00C070B9" w:rsidRDefault="002A723B" w:rsidP="00C80BD5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d Goals</w:t>
            </w:r>
          </w:p>
        </w:tc>
        <w:tc>
          <w:tcPr>
            <w:tcW w:w="7098" w:type="dxa"/>
            <w:shd w:val="clear" w:color="auto" w:fill="auto"/>
          </w:tcPr>
          <w:p w14:paraId="055E7559" w14:textId="53EC74D9" w:rsidR="002A723B" w:rsidRDefault="002A723B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the subnavigation under the Goals header</w:t>
            </w:r>
            <w:r w:rsidR="00B53E5E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391528D6" w14:textId="4C46E0B1" w:rsidR="00B53E5E" w:rsidRDefault="002A723B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found in the subnavidation under the Goals </w:t>
            </w:r>
            <w:r w:rsidR="00B53E5E">
              <w:rPr>
                <w:rFonts w:asciiTheme="minorHAnsi" w:hAnsiTheme="minorHAnsi" w:cstheme="minorHAnsi"/>
                <w:noProof/>
                <w:sz w:val="22"/>
                <w:szCs w:val="22"/>
              </w:rPr>
              <w:t>header.</w:t>
            </w:r>
          </w:p>
          <w:p w14:paraId="13C88830" w14:textId="4CC880AB" w:rsidR="002A723B" w:rsidRPr="00C872A1" w:rsidRDefault="00B53E5E" w:rsidP="00C80BD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2A723B">
              <w:rPr>
                <w:rFonts w:asciiTheme="minorHAnsi" w:hAnsiTheme="minorHAnsi" w:cstheme="minorHAnsi"/>
                <w:noProof/>
                <w:sz w:val="22"/>
                <w:szCs w:val="22"/>
              </w:rPr>
              <w:t>o functional change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</w:tc>
      </w:tr>
      <w:tr w:rsidR="002A723B" w:rsidRPr="004934CC" w14:paraId="75AE34C9" w14:textId="77777777" w:rsidTr="00C80BD5">
        <w:trPr>
          <w:trHeight w:val="582"/>
        </w:trPr>
        <w:tc>
          <w:tcPr>
            <w:tcW w:w="2259" w:type="dxa"/>
            <w:shd w:val="clear" w:color="auto" w:fill="auto"/>
          </w:tcPr>
          <w:p w14:paraId="7494E23A" w14:textId="4BDEE73A" w:rsidR="002A723B" w:rsidRDefault="007C1185" w:rsidP="00C80BD5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</w:p>
        </w:tc>
        <w:tc>
          <w:tcPr>
            <w:tcW w:w="7098" w:type="dxa"/>
            <w:shd w:val="clear" w:color="auto" w:fill="auto"/>
          </w:tcPr>
          <w:p w14:paraId="14A99282" w14:textId="77777777" w:rsidR="007C1185" w:rsidRPr="004934CC" w:rsidRDefault="007C1185" w:rsidP="007C118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In NIRS v1.0 located in the subnavigation menu, “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st/Edit</w:t>
            </w:r>
            <w:r w:rsidRPr="004934CC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486641C5" w14:textId="6C504352" w:rsidR="007C1185" w:rsidRDefault="007C1185" w:rsidP="007C118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n NIRS v2.0 “List/Edit” was renamed to “Manage Goals”.</w:t>
            </w:r>
          </w:p>
          <w:p w14:paraId="384978DB" w14:textId="4EF9ECAC" w:rsidR="002A723B" w:rsidRPr="004934CC" w:rsidRDefault="007C1185" w:rsidP="007C118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946549" w:rsidRPr="00453BC2" w14:paraId="0C315407" w14:textId="77777777" w:rsidTr="007C1185">
        <w:trPr>
          <w:trHeight w:val="330"/>
        </w:trPr>
        <w:tc>
          <w:tcPr>
            <w:tcW w:w="2259" w:type="dxa"/>
            <w:shd w:val="clear" w:color="auto" w:fill="auto"/>
          </w:tcPr>
          <w:p w14:paraId="55135B36" w14:textId="471BC98C" w:rsidR="00946549" w:rsidRPr="00453BC2" w:rsidRDefault="00946549" w:rsidP="00946549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77FE6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098" w:type="dxa"/>
            <w:shd w:val="clear" w:color="auto" w:fill="auto"/>
          </w:tcPr>
          <w:p w14:paraId="629F168F" w14:textId="100FE2EB" w:rsidR="00946549" w:rsidRPr="00453BC2" w:rsidRDefault="00946549" w:rsidP="00946549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361751A" w14:textId="7E080BE7" w:rsidR="00256B45" w:rsidRDefault="00256B45" w:rsidP="00256B45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4E01AD7B" w14:textId="77777777" w:rsidR="00273D52" w:rsidRDefault="00273D52" w:rsidP="00256B45">
      <w:pPr>
        <w:jc w:val="left"/>
        <w:rPr>
          <w:rFonts w:asciiTheme="minorHAnsi" w:hAnsiTheme="minorHAnsi" w:cstheme="minorHAnsi"/>
          <w:sz w:val="22"/>
          <w:szCs w:val="22"/>
        </w:rPr>
      </w:pPr>
    </w:p>
    <w:p w14:paraId="7CD657F5" w14:textId="4CEA7BAD" w:rsidR="00256B45" w:rsidRPr="00855B4C" w:rsidRDefault="00256B45" w:rsidP="00256B45">
      <w:pPr>
        <w:pStyle w:val="Heading1"/>
      </w:pPr>
      <w:bookmarkStart w:id="43" w:name="_Toc521608579"/>
      <w:r>
        <w:t>Directory</w:t>
      </w:r>
      <w:bookmarkEnd w:id="43"/>
    </w:p>
    <w:p w14:paraId="45F95966" w14:textId="15BD9196" w:rsidR="00256B45" w:rsidRDefault="00256B45" w:rsidP="00256B45">
      <w:pPr>
        <w:pStyle w:val="Heading2"/>
      </w:pPr>
      <w:bookmarkStart w:id="44" w:name="_Toc521608580"/>
      <w:r w:rsidRPr="00A751AA">
        <w:t>Overview</w:t>
      </w:r>
      <w:bookmarkEnd w:id="44"/>
    </w:p>
    <w:p w14:paraId="2486D3ED" w14:textId="4AE0D398" w:rsidR="00A56A30" w:rsidRDefault="00A56A30" w:rsidP="00A56A3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Directory section </w:t>
      </w:r>
      <w:r w:rsidRPr="008B66F2">
        <w:rPr>
          <w:rFonts w:asciiTheme="minorHAnsi" w:hAnsiTheme="minorHAnsi" w:cstheme="minorHAnsi"/>
          <w:sz w:val="22"/>
          <w:szCs w:val="22"/>
        </w:rPr>
        <w:t>assist users with managing</w:t>
      </w:r>
      <w:r>
        <w:rPr>
          <w:rFonts w:asciiTheme="minorHAnsi" w:hAnsiTheme="minorHAnsi" w:cstheme="minorHAnsi"/>
          <w:sz w:val="22"/>
          <w:szCs w:val="22"/>
        </w:rPr>
        <w:t xml:space="preserve"> Center information, Center faculty/Staff records that published in AUCD online Directory for UCEDD and LEND Centers. Also, provide ability to run staff reports.</w:t>
      </w:r>
    </w:p>
    <w:p w14:paraId="2E225638" w14:textId="765280AD" w:rsidR="00DF6F33" w:rsidRDefault="00DF6F33" w:rsidP="00A56A30">
      <w:pPr>
        <w:rPr>
          <w:rFonts w:asciiTheme="minorHAnsi" w:hAnsiTheme="minorHAnsi" w:cstheme="minorHAnsi"/>
          <w:sz w:val="22"/>
          <w:szCs w:val="22"/>
        </w:rPr>
      </w:pPr>
    </w:p>
    <w:p w14:paraId="561F60FC" w14:textId="0CD8925F" w:rsidR="00DF6F33" w:rsidRDefault="00DF6F33" w:rsidP="00A56A30">
      <w:pPr>
        <w:rPr>
          <w:rFonts w:asciiTheme="minorHAnsi" w:hAnsiTheme="minorHAnsi" w:cstheme="minorHAnsi"/>
          <w:sz w:val="22"/>
          <w:szCs w:val="22"/>
        </w:rPr>
      </w:pPr>
    </w:p>
    <w:p w14:paraId="6B73EC6C" w14:textId="5941E7FD" w:rsidR="00DF6F33" w:rsidRDefault="00DF6F33" w:rsidP="00A56A30">
      <w:pPr>
        <w:rPr>
          <w:rFonts w:asciiTheme="minorHAnsi" w:hAnsiTheme="minorHAnsi" w:cstheme="minorHAnsi"/>
          <w:sz w:val="22"/>
          <w:szCs w:val="22"/>
        </w:rPr>
      </w:pPr>
    </w:p>
    <w:p w14:paraId="506DBF62" w14:textId="1D53F0B7" w:rsidR="00DF6F33" w:rsidRDefault="00DF6F33" w:rsidP="00A56A30">
      <w:pPr>
        <w:rPr>
          <w:rFonts w:asciiTheme="minorHAnsi" w:hAnsiTheme="minorHAnsi" w:cstheme="minorHAnsi"/>
          <w:sz w:val="22"/>
          <w:szCs w:val="22"/>
        </w:rPr>
      </w:pPr>
    </w:p>
    <w:p w14:paraId="3846555A" w14:textId="7D45325C" w:rsidR="00DF6F33" w:rsidRDefault="00DF6F33" w:rsidP="00A56A30">
      <w:pPr>
        <w:rPr>
          <w:rFonts w:asciiTheme="minorHAnsi" w:hAnsiTheme="minorHAnsi" w:cstheme="minorHAnsi"/>
          <w:sz w:val="22"/>
          <w:szCs w:val="22"/>
        </w:rPr>
      </w:pPr>
    </w:p>
    <w:p w14:paraId="62A9FD5D" w14:textId="77777777" w:rsidR="00DF6F33" w:rsidRDefault="00DF6F33" w:rsidP="00A56A30"/>
    <w:p w14:paraId="6077C67B" w14:textId="77777777" w:rsidR="00A56A30" w:rsidRPr="00A56A30" w:rsidRDefault="00A56A30" w:rsidP="00A56A30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0"/>
      </w:tblGrid>
      <w:tr w:rsidR="00ED167B" w14:paraId="12B25598" w14:textId="77777777" w:rsidTr="00F50FE7">
        <w:tc>
          <w:tcPr>
            <w:tcW w:w="9350" w:type="dxa"/>
          </w:tcPr>
          <w:p w14:paraId="76F426CD" w14:textId="77777777" w:rsidR="00ED167B" w:rsidRPr="005046E9" w:rsidRDefault="00ED167B" w:rsidP="00256B45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5046E9">
              <w:rPr>
                <w:rFonts w:asciiTheme="minorHAnsi" w:hAnsiTheme="minorHAnsi" w:cstheme="minorHAnsi"/>
                <w:b/>
                <w:sz w:val="22"/>
              </w:rPr>
              <w:lastRenderedPageBreak/>
              <w:t>NIRS v1.0</w:t>
            </w:r>
            <w:r w:rsidR="00DF0725" w:rsidRPr="005046E9">
              <w:rPr>
                <w:rFonts w:asciiTheme="minorHAnsi" w:hAnsiTheme="minorHAnsi" w:cstheme="minorHAnsi"/>
                <w:b/>
                <w:sz w:val="22"/>
              </w:rPr>
              <w:t xml:space="preserve"> Directory</w:t>
            </w:r>
          </w:p>
          <w:p w14:paraId="5B421F29" w14:textId="6E3EB6B5" w:rsidR="00971E9F" w:rsidRPr="008B66F2" w:rsidRDefault="00971E9F" w:rsidP="00256B45">
            <w:pPr>
              <w:rPr>
                <w:rFonts w:asciiTheme="minorHAnsi" w:hAnsiTheme="minorHAnsi" w:cstheme="minorHAnsi"/>
              </w:rPr>
            </w:pPr>
          </w:p>
        </w:tc>
      </w:tr>
      <w:tr w:rsidR="00ED167B" w14:paraId="7C799281" w14:textId="77777777" w:rsidTr="00F50FE7">
        <w:tc>
          <w:tcPr>
            <w:tcW w:w="9350" w:type="dxa"/>
          </w:tcPr>
          <w:p w14:paraId="62201D72" w14:textId="4ECE8510" w:rsidR="00ED167B" w:rsidRDefault="00ED167B" w:rsidP="008B66F2">
            <w:pPr>
              <w:jc w:val="center"/>
            </w:pPr>
          </w:p>
          <w:p w14:paraId="4DF87A47" w14:textId="5077E6DC" w:rsidR="005046E9" w:rsidRDefault="005046E9" w:rsidP="008B66F2">
            <w:pPr>
              <w:jc w:val="center"/>
            </w:pPr>
          </w:p>
          <w:p w14:paraId="22E0636F" w14:textId="09808D5B" w:rsidR="005046E9" w:rsidRDefault="005046E9" w:rsidP="008B66F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3BB83D9" wp14:editId="2B068E30">
                  <wp:extent cx="4111534" cy="3571714"/>
                  <wp:effectExtent l="0" t="0" r="381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5"/>
                          <a:srcRect l="14263" t="8464" r="63942" b="24230"/>
                          <a:stretch/>
                        </pic:blipFill>
                        <pic:spPr bwMode="auto">
                          <a:xfrm>
                            <a:off x="0" y="0"/>
                            <a:ext cx="4170640" cy="3623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E8A58B2" w14:textId="18E69CF5" w:rsidR="005046E9" w:rsidRDefault="005046E9" w:rsidP="008B66F2">
            <w:pPr>
              <w:jc w:val="center"/>
            </w:pPr>
          </w:p>
        </w:tc>
      </w:tr>
    </w:tbl>
    <w:p w14:paraId="72808215" w14:textId="48ED18E5" w:rsidR="005046E9" w:rsidRDefault="005046E9" w:rsidP="00256B45"/>
    <w:p w14:paraId="1712869D" w14:textId="3CC2F254" w:rsidR="005046E9" w:rsidRDefault="005046E9" w:rsidP="00256B45"/>
    <w:p w14:paraId="1DD74A53" w14:textId="674B0267" w:rsidR="005046E9" w:rsidRDefault="005046E9" w:rsidP="00256B45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5046E9" w14:paraId="22F0313D" w14:textId="77777777" w:rsidTr="005046E9">
        <w:tc>
          <w:tcPr>
            <w:tcW w:w="9440" w:type="dxa"/>
          </w:tcPr>
          <w:p w14:paraId="210A4B1C" w14:textId="04DCBB7A" w:rsidR="005046E9" w:rsidRPr="005046E9" w:rsidRDefault="005046E9" w:rsidP="005046E9">
            <w:pPr>
              <w:rPr>
                <w:b/>
              </w:rPr>
            </w:pPr>
            <w:r w:rsidRPr="005046E9">
              <w:rPr>
                <w:rFonts w:asciiTheme="minorHAnsi" w:hAnsiTheme="minorHAnsi" w:cstheme="minorHAnsi"/>
                <w:b/>
                <w:sz w:val="22"/>
                <w:szCs w:val="22"/>
              </w:rPr>
              <w:t>NIRS v2.0 Directory</w:t>
            </w:r>
          </w:p>
        </w:tc>
      </w:tr>
      <w:tr w:rsidR="005046E9" w14:paraId="037F5ED8" w14:textId="77777777" w:rsidTr="005046E9">
        <w:tc>
          <w:tcPr>
            <w:tcW w:w="9440" w:type="dxa"/>
          </w:tcPr>
          <w:p w14:paraId="707BC9A8" w14:textId="77777777" w:rsidR="005046E9" w:rsidRDefault="005046E9" w:rsidP="005046E9">
            <w:pPr>
              <w:rPr>
                <w:noProof/>
              </w:rPr>
            </w:pPr>
          </w:p>
          <w:p w14:paraId="4ED3328F" w14:textId="1DA133D0" w:rsidR="005046E9" w:rsidRDefault="005046E9" w:rsidP="005046E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4D7ADE" wp14:editId="491CCCBD">
                  <wp:extent cx="5458460" cy="2667000"/>
                  <wp:effectExtent l="0" t="0" r="889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t="9115" r="50801" b="5431"/>
                          <a:stretch/>
                        </pic:blipFill>
                        <pic:spPr bwMode="auto">
                          <a:xfrm>
                            <a:off x="0" y="0"/>
                            <a:ext cx="5505372" cy="2689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D046B9D" w14:textId="77777777" w:rsidR="005046E9" w:rsidRDefault="005046E9" w:rsidP="005046E9">
            <w:pPr>
              <w:rPr>
                <w:noProof/>
              </w:rPr>
            </w:pPr>
          </w:p>
          <w:p w14:paraId="739DB03F" w14:textId="17477FF4" w:rsidR="005046E9" w:rsidRDefault="005046E9" w:rsidP="005046E9"/>
        </w:tc>
      </w:tr>
    </w:tbl>
    <w:p w14:paraId="43A828B9" w14:textId="252F0BFD" w:rsidR="005046E9" w:rsidRDefault="005046E9" w:rsidP="00256B45"/>
    <w:p w14:paraId="18EBA707" w14:textId="77777777" w:rsidR="005046E9" w:rsidRPr="00855B4C" w:rsidRDefault="005046E9" w:rsidP="00256B45"/>
    <w:p w14:paraId="64D8BBFD" w14:textId="2BC5AA79" w:rsidR="00256B45" w:rsidRDefault="00D3577E" w:rsidP="00256B45">
      <w:pPr>
        <w:pStyle w:val="Heading2"/>
        <w:rPr>
          <w:noProof/>
        </w:rPr>
      </w:pPr>
      <w:bookmarkStart w:id="45" w:name="_Toc521608581"/>
      <w:r>
        <w:rPr>
          <w:noProof/>
        </w:rPr>
        <w:lastRenderedPageBreak/>
        <w:t xml:space="preserve">What’s New in Directory, </w:t>
      </w:r>
      <w:r w:rsidR="00256B45">
        <w:rPr>
          <w:noProof/>
        </w:rPr>
        <w:t>NIRS v2.0</w:t>
      </w:r>
      <w:bookmarkEnd w:id="45"/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971E9F" w:rsidRPr="00C8715B" w14:paraId="78B6C0AC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64450DFE" w14:textId="3964B027" w:rsidR="00971E9F" w:rsidRDefault="00971E9F" w:rsidP="00971E9F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Sub-</w:t>
            </w:r>
            <w:proofErr w:type="spellStart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av</w:t>
            </w:r>
            <w:proofErr w:type="spellEnd"/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menu</w:t>
            </w:r>
          </w:p>
        </w:tc>
        <w:tc>
          <w:tcPr>
            <w:tcW w:w="7098" w:type="dxa"/>
            <w:shd w:val="clear" w:color="auto" w:fill="auto"/>
          </w:tcPr>
          <w:p w14:paraId="66C68D40" w14:textId="77777777" w:rsidR="00971E9F" w:rsidRPr="003E7FB2" w:rsidRDefault="00971E9F" w:rsidP="00971E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Two columns:</w:t>
            </w:r>
          </w:p>
          <w:p w14:paraId="6A25BC38" w14:textId="77777777" w:rsidR="00971E9F" w:rsidRPr="003E7FB2" w:rsidRDefault="00971E9F" w:rsidP="00971E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44B2A6BB" w14:textId="77777777" w:rsidR="00971E9F" w:rsidRPr="003E7FB2" w:rsidRDefault="00971E9F" w:rsidP="00971E9F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56B2033F" w14:textId="77777777" w:rsidR="00971E9F" w:rsidRDefault="00971E9F" w:rsidP="008B66F2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Manage Center Inf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8996855" w14:textId="528AE719" w:rsidR="00971E9F" w:rsidRDefault="00971E9F" w:rsidP="008B66F2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B66F2">
              <w:rPr>
                <w:rFonts w:asciiTheme="minorHAnsi" w:hAnsiTheme="minorHAnsi" w:cs="Arial"/>
                <w:color w:val="000000"/>
                <w:sz w:val="22"/>
                <w:szCs w:val="22"/>
              </w:rPr>
              <w:t>Add Faculty/Staff Profile</w:t>
            </w: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5D093CF" w14:textId="57C5A59E" w:rsidR="00971E9F" w:rsidRDefault="00971E9F" w:rsidP="008B66F2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aff Profile</w:t>
            </w:r>
          </w:p>
          <w:p w14:paraId="32BD72FD" w14:textId="7D54C216" w:rsidR="00971E9F" w:rsidRPr="008B66F2" w:rsidRDefault="00971E9F" w:rsidP="008B66F2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age Faculty/Staff Profiles</w:t>
            </w:r>
          </w:p>
          <w:p w14:paraId="2AEF03C6" w14:textId="483FF4A6" w:rsidR="00971E9F" w:rsidRPr="003E7FB2" w:rsidRDefault="00971E9F" w:rsidP="00971E9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2E708FA8" w14:textId="77777777" w:rsidR="00971E9F" w:rsidRPr="003E7FB2" w:rsidRDefault="00971E9F" w:rsidP="00971E9F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6966F84A" w14:textId="71AF7A56" w:rsidR="00971E9F" w:rsidRDefault="00971E9F" w:rsidP="00971E9F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irectory Dashboard</w:t>
            </w:r>
          </w:p>
          <w:p w14:paraId="2F43F9DF" w14:textId="773939AF" w:rsidR="00971E9F" w:rsidRPr="003E7FB2" w:rsidRDefault="00971E9F" w:rsidP="00971E9F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Standard Reports</w:t>
            </w:r>
          </w:p>
          <w:p w14:paraId="5DD5B1AF" w14:textId="77777777" w:rsidR="00971E9F" w:rsidRPr="003E7FB2" w:rsidRDefault="00971E9F" w:rsidP="00971E9F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Custom Reports</w:t>
            </w:r>
          </w:p>
          <w:p w14:paraId="4836C880" w14:textId="77777777" w:rsidR="00971E9F" w:rsidRDefault="00971E9F" w:rsidP="00971E9F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  <w:tr w:rsidR="00971E9F" w:rsidRPr="00C8715B" w14:paraId="5B37FB7F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64104A4C" w14:textId="6A0E5FF6" w:rsidR="00971E9F" w:rsidRDefault="00971E9F" w:rsidP="00971E9F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 w:rsidRPr="006C7D5E"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448454F5" w14:textId="1961AAED" w:rsidR="00971E9F" w:rsidRDefault="00971E9F" w:rsidP="00971E9F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On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ge “Reports” in NIRS v1.0 split 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t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wo separate </w:t>
            </w:r>
            <w:r w:rsidR="0076169D">
              <w:rPr>
                <w:rFonts w:asciiTheme="minorHAnsi" w:hAnsiTheme="minorHAnsi" w:cstheme="minorHAnsi"/>
                <w:sz w:val="22"/>
                <w:szCs w:val="22"/>
              </w:rPr>
              <w:t>sectio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 xml:space="preserve"> Standard Reports and Custom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n NIRS v2.0</w:t>
            </w:r>
            <w:r w:rsidRPr="00215F3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FFF2B96" w14:textId="77777777" w:rsidR="00971E9F" w:rsidRDefault="00971E9F" w:rsidP="00971E9F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</w:tbl>
    <w:p w14:paraId="69B0D297" w14:textId="77777777" w:rsidR="00256B45" w:rsidRPr="007C74ED" w:rsidRDefault="00256B45" w:rsidP="00256B45">
      <w:pPr>
        <w:rPr>
          <w:rFonts w:asciiTheme="minorHAnsi" w:hAnsiTheme="minorHAnsi" w:cstheme="minorHAnsi"/>
          <w:sz w:val="22"/>
          <w:szCs w:val="22"/>
        </w:rPr>
      </w:pPr>
    </w:p>
    <w:p w14:paraId="75AE7127" w14:textId="3D930D7E" w:rsidR="00256B45" w:rsidRDefault="00256B45" w:rsidP="00256B45">
      <w:pPr>
        <w:pStyle w:val="Heading2"/>
        <w:rPr>
          <w:noProof/>
        </w:rPr>
      </w:pPr>
      <w:bookmarkStart w:id="46" w:name="_Toc521608582"/>
      <w:r>
        <w:rPr>
          <w:noProof/>
        </w:rPr>
        <w:t>Directory</w:t>
      </w:r>
      <w:r w:rsidR="00183C65">
        <w:rPr>
          <w:noProof/>
        </w:rPr>
        <w:t xml:space="preserve"> </w:t>
      </w:r>
      <w:r w:rsidR="00127C7B">
        <w:rPr>
          <w:noProof/>
        </w:rPr>
        <w:t>F</w:t>
      </w:r>
      <w:r w:rsidR="00183C65">
        <w:rPr>
          <w:noProof/>
        </w:rPr>
        <w:t xml:space="preserve">unctionality </w:t>
      </w:r>
      <w:r w:rsidR="00127C7B">
        <w:rPr>
          <w:noProof/>
        </w:rPr>
        <w:t>C</w:t>
      </w:r>
      <w:r w:rsidR="00183C65">
        <w:rPr>
          <w:noProof/>
        </w:rPr>
        <w:t>ompari</w:t>
      </w:r>
      <w:r w:rsidRPr="007C74ED">
        <w:rPr>
          <w:noProof/>
        </w:rPr>
        <w:t>son NIRS v1.0 and NIRS 2.0</w:t>
      </w:r>
      <w:bookmarkEnd w:id="46"/>
    </w:p>
    <w:tbl>
      <w:tblPr>
        <w:tblW w:w="0" w:type="auto"/>
        <w:tblInd w:w="-3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259"/>
        <w:gridCol w:w="7098"/>
      </w:tblGrid>
      <w:tr w:rsidR="00A3377D" w:rsidRPr="00C872A1" w14:paraId="0EC9F0FA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05F0C07A" w14:textId="0F5ADB41" w:rsidR="00A3377D" w:rsidRPr="00533A9B" w:rsidRDefault="0076169D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Dashboard</w:t>
            </w:r>
          </w:p>
        </w:tc>
        <w:tc>
          <w:tcPr>
            <w:tcW w:w="7098" w:type="dxa"/>
            <w:shd w:val="clear" w:color="auto" w:fill="auto"/>
          </w:tcPr>
          <w:p w14:paraId="0014C205" w14:textId="334D1FC9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>IRS v1.0-Click on the Directory</w:t>
            </w:r>
            <w:r w:rsidR="00D44656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&gt; Dashboard 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nd it will take the user to a </w:t>
            </w:r>
            <w:r w:rsidR="00D44656">
              <w:rPr>
                <w:rFonts w:asciiTheme="minorHAnsi" w:hAnsiTheme="minorHAnsi" w:cstheme="minorHAnsi"/>
                <w:noProof/>
                <w:sz w:val="22"/>
                <w:szCs w:val="22"/>
              </w:rPr>
              <w:t>Mange Center Info page.</w:t>
            </w:r>
          </w:p>
          <w:p w14:paraId="27F54D40" w14:textId="7AD5F5BC" w:rsidR="003E7E31" w:rsidRDefault="008C60CE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</w:t>
            </w:r>
            <w:r w:rsidR="00D44656">
              <w:rPr>
                <w:rFonts w:asciiTheme="minorHAnsi" w:hAnsiTheme="minorHAnsi" w:cstheme="minorHAnsi"/>
                <w:noProof/>
                <w:sz w:val="22"/>
                <w:szCs w:val="22"/>
              </w:rPr>
              <w:t>Link “Dashboard” was renamed into “Manage Center Info”.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</w:p>
          <w:p w14:paraId="3763E80C" w14:textId="35728675" w:rsidR="00A3377D" w:rsidRPr="00C872A1" w:rsidRDefault="002B6E14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</w:tc>
      </w:tr>
      <w:tr w:rsidR="00A3377D" w:rsidRPr="00C872A1" w14:paraId="676670E4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742E550C" w14:textId="1E3386F3" w:rsidR="00A3377D" w:rsidRPr="00C070B9" w:rsidRDefault="002B6E14" w:rsidP="00296DE1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dd 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>Contact</w:t>
            </w:r>
          </w:p>
        </w:tc>
        <w:tc>
          <w:tcPr>
            <w:tcW w:w="7098" w:type="dxa"/>
            <w:shd w:val="clear" w:color="auto" w:fill="auto"/>
          </w:tcPr>
          <w:p w14:paraId="3081B056" w14:textId="409A3393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the s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>ubnavigation under the Directory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header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, 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>Add Contact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363B90D1" w14:textId="7112FC5B" w:rsidR="00114D84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the subn</w:t>
            </w:r>
            <w:r w:rsidR="00127C7B">
              <w:rPr>
                <w:rFonts w:asciiTheme="minorHAnsi" w:hAnsiTheme="minorHAnsi" w:cstheme="minorHAnsi"/>
                <w:noProof/>
                <w:sz w:val="22"/>
                <w:szCs w:val="22"/>
              </w:rPr>
              <w:t>avig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>ation under the Directory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header, </w:t>
            </w:r>
            <w:r w:rsidR="002B6E14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dd Faculty/Staff Profile. </w:t>
            </w:r>
          </w:p>
          <w:p w14:paraId="7A569A32" w14:textId="369C7E17" w:rsidR="00A3377D" w:rsidRPr="00C872A1" w:rsidRDefault="002B6E14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</w:t>
            </w:r>
            <w:r w:rsidR="00A3377D">
              <w:rPr>
                <w:rFonts w:asciiTheme="minorHAnsi" w:hAnsiTheme="minorHAnsi" w:cstheme="minorHAnsi"/>
                <w:noProof/>
                <w:sz w:val="22"/>
                <w:szCs w:val="22"/>
              </w:rPr>
              <w:t>o functional change</w:t>
            </w:r>
            <w:r w:rsidR="00380E14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  <w:tr w:rsidR="00A3377D" w:rsidRPr="004934CC" w14:paraId="01EA616F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6005B710" w14:textId="2E274A6C" w:rsidR="00A3377D" w:rsidRPr="00977492" w:rsidRDefault="00D95028" w:rsidP="00296DE1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Faculty/Staff</w:t>
            </w:r>
          </w:p>
        </w:tc>
        <w:tc>
          <w:tcPr>
            <w:tcW w:w="7098" w:type="dxa"/>
            <w:shd w:val="clear" w:color="auto" w:fill="auto"/>
          </w:tcPr>
          <w:p w14:paraId="21A75FCA" w14:textId="39C2D142" w:rsidR="003E7E31" w:rsidRPr="00977492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</w:t>
            </w:r>
            <w:r w:rsidR="002B6E14"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D95028">
              <w:rPr>
                <w:rFonts w:asciiTheme="minorHAnsi" w:hAnsiTheme="minorHAnsi" w:cstheme="minorHAnsi"/>
                <w:noProof/>
                <w:sz w:val="22"/>
                <w:szCs w:val="22"/>
              </w:rPr>
              <w:t>Page</w:t>
            </w:r>
            <w:r w:rsidR="003E7E31"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enables users to edit, delete or save changes to a Faculty/Staff record. </w:t>
            </w:r>
          </w:p>
          <w:p w14:paraId="2F154194" w14:textId="24E9BD22" w:rsidR="00A3377D" w:rsidRPr="00977492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</w:t>
            </w:r>
            <w:r w:rsidR="00D95028">
              <w:rPr>
                <w:rFonts w:asciiTheme="minorHAnsi" w:hAnsiTheme="minorHAnsi" w:cstheme="minorHAnsi"/>
                <w:noProof/>
                <w:sz w:val="22"/>
                <w:szCs w:val="22"/>
              </w:rPr>
              <w:t>Page</w:t>
            </w: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enables users to edit, delete or save cha</w:t>
            </w:r>
            <w:r w:rsidR="002B6E14"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nges to a Faculty/Staff</w:t>
            </w: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record. </w:t>
            </w:r>
            <w:r w:rsidR="00D95028">
              <w:rPr>
                <w:rFonts w:asciiTheme="minorHAnsi" w:hAnsiTheme="minorHAnsi" w:cstheme="minorHAnsi"/>
                <w:noProof/>
                <w:sz w:val="22"/>
                <w:szCs w:val="22"/>
              </w:rPr>
              <w:t>Page was renamed to “</w:t>
            </w:r>
            <w:r w:rsidR="00D95028"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Manage Faculty/Staff Profiles</w:t>
            </w:r>
            <w:r w:rsidR="00D95028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5C13E2A3" w14:textId="263DBEE2" w:rsidR="00114D84" w:rsidRPr="00977492" w:rsidRDefault="00114D84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F50FE7"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  <w:r w:rsidR="00D95028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  <w:tr w:rsidR="003E7E31" w:rsidRPr="004934CC" w14:paraId="3073BD3F" w14:textId="77777777" w:rsidTr="00B03298">
        <w:trPr>
          <w:trHeight w:val="375"/>
        </w:trPr>
        <w:tc>
          <w:tcPr>
            <w:tcW w:w="2259" w:type="dxa"/>
            <w:shd w:val="clear" w:color="auto" w:fill="auto"/>
          </w:tcPr>
          <w:p w14:paraId="28B3F62D" w14:textId="5FBE88E6" w:rsidR="003E7E31" w:rsidRPr="00977492" w:rsidRDefault="00D44656" w:rsidP="003E7E31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Directory Dashboard</w:t>
            </w:r>
          </w:p>
        </w:tc>
        <w:tc>
          <w:tcPr>
            <w:tcW w:w="7098" w:type="dxa"/>
            <w:shd w:val="clear" w:color="auto" w:fill="auto"/>
          </w:tcPr>
          <w:p w14:paraId="1AF7D359" w14:textId="3660887C" w:rsidR="003E7E31" w:rsidRPr="00977492" w:rsidRDefault="00D44656" w:rsidP="003E7E3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Anchor</w:t>
            </w:r>
            <w:r w:rsidR="00881469">
              <w:rPr>
                <w:rFonts w:asciiTheme="minorHAnsi" w:hAnsiTheme="minorHAnsi" w:cstheme="minorHAnsi"/>
                <w:noProof/>
                <w:sz w:val="22"/>
                <w:szCs w:val="22"/>
              </w:rPr>
              <w:t>e</w:t>
            </w:r>
            <w:r w:rsidRP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d link to the Search Staff profiles on page Mange Center Info.</w:t>
            </w:r>
          </w:p>
        </w:tc>
      </w:tr>
      <w:tr w:rsidR="00D44656" w:rsidRPr="004934CC" w14:paraId="43D84075" w14:textId="77777777" w:rsidTr="00B03298">
        <w:trPr>
          <w:trHeight w:val="375"/>
        </w:trPr>
        <w:tc>
          <w:tcPr>
            <w:tcW w:w="2259" w:type="dxa"/>
            <w:shd w:val="clear" w:color="auto" w:fill="auto"/>
          </w:tcPr>
          <w:p w14:paraId="6FD314D8" w14:textId="5D0A9438" w:rsidR="00D44656" w:rsidRPr="00477FE6" w:rsidRDefault="00D95028" w:rsidP="00D44656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arch Directory</w:t>
            </w:r>
          </w:p>
        </w:tc>
        <w:tc>
          <w:tcPr>
            <w:tcW w:w="7098" w:type="dxa"/>
            <w:shd w:val="clear" w:color="auto" w:fill="auto"/>
          </w:tcPr>
          <w:p w14:paraId="0FD39A6F" w14:textId="6219BD5A" w:rsidR="00D44656" w:rsidRDefault="00D44656" w:rsidP="00D44656">
            <w:pPr>
              <w:widowControl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created at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D44656" w:rsidRPr="004934CC" w14:paraId="70E170E6" w14:textId="77777777" w:rsidTr="00B03298">
        <w:trPr>
          <w:trHeight w:val="357"/>
        </w:trPr>
        <w:tc>
          <w:tcPr>
            <w:tcW w:w="2259" w:type="dxa"/>
            <w:shd w:val="clear" w:color="auto" w:fill="auto"/>
          </w:tcPr>
          <w:p w14:paraId="578426C7" w14:textId="6A60D221" w:rsidR="00D44656" w:rsidRPr="00477FE6" w:rsidRDefault="00D44656" w:rsidP="00D44656">
            <w:pPr>
              <w:spacing w:after="160" w:line="259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77FE6">
              <w:rPr>
                <w:rFonts w:asciiTheme="minorHAnsi" w:hAnsiTheme="minorHAnsi" w:cstheme="minorHAnsi"/>
                <w:sz w:val="22"/>
                <w:szCs w:val="22"/>
              </w:rPr>
              <w:t>Dictionary</w:t>
            </w:r>
          </w:p>
        </w:tc>
        <w:tc>
          <w:tcPr>
            <w:tcW w:w="7098" w:type="dxa"/>
            <w:shd w:val="clear" w:color="auto" w:fill="auto"/>
          </w:tcPr>
          <w:p w14:paraId="03D08094" w14:textId="1F6A2ACF" w:rsidR="00D44656" w:rsidRDefault="00D44656" w:rsidP="00D44656">
            <w:pPr>
              <w:widowControl w:val="0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ink </w:t>
            </w:r>
            <w:r w:rsidRPr="0074270D">
              <w:rPr>
                <w:rFonts w:asciiTheme="minorHAnsi" w:hAnsiTheme="minorHAnsi" w:cstheme="minorHAnsi"/>
                <w:sz w:val="22"/>
                <w:szCs w:val="22"/>
              </w:rPr>
              <w:t>moved to the top right lo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709261EE" w14:textId="77777777" w:rsidR="00A3377D" w:rsidRDefault="00A3377D" w:rsidP="00A3377D"/>
    <w:p w14:paraId="3F8C6B70" w14:textId="72A1871F" w:rsidR="00B03298" w:rsidRDefault="00B03298" w:rsidP="00F3587B"/>
    <w:p w14:paraId="3C25916D" w14:textId="66E9718F" w:rsidR="00F3587B" w:rsidRPr="00855B4C" w:rsidRDefault="00F3587B" w:rsidP="00F3587B">
      <w:pPr>
        <w:pStyle w:val="Heading1"/>
      </w:pPr>
      <w:bookmarkStart w:id="47" w:name="_Toc521608583"/>
      <w:r>
        <w:lastRenderedPageBreak/>
        <w:t>Admin</w:t>
      </w:r>
      <w:bookmarkEnd w:id="47"/>
    </w:p>
    <w:p w14:paraId="0848E2A9" w14:textId="77777777" w:rsidR="00F3587B" w:rsidRDefault="00F3587B" w:rsidP="00F3587B">
      <w:pPr>
        <w:pStyle w:val="Heading2"/>
      </w:pPr>
      <w:bookmarkStart w:id="48" w:name="_Toc521608584"/>
      <w:r w:rsidRPr="00A751AA">
        <w:t>Overview</w:t>
      </w:r>
      <w:bookmarkEnd w:id="48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50"/>
      </w:tblGrid>
      <w:tr w:rsidR="000C143B" w14:paraId="30FA3F7B" w14:textId="77777777" w:rsidTr="00F50FE7">
        <w:tc>
          <w:tcPr>
            <w:tcW w:w="9350" w:type="dxa"/>
          </w:tcPr>
          <w:p w14:paraId="7B02AED6" w14:textId="173EAA08" w:rsidR="000C143B" w:rsidRPr="00B03298" w:rsidRDefault="000C143B" w:rsidP="00F3587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03298">
              <w:rPr>
                <w:rFonts w:asciiTheme="minorHAnsi" w:hAnsiTheme="minorHAnsi" w:cstheme="minorHAnsi"/>
                <w:b/>
                <w:sz w:val="22"/>
                <w:szCs w:val="22"/>
              </w:rPr>
              <w:t>NIRS v1.0 Admin</w:t>
            </w:r>
          </w:p>
        </w:tc>
      </w:tr>
      <w:tr w:rsidR="000C143B" w:rsidRPr="00C27992" w14:paraId="4BF3B5FA" w14:textId="77777777" w:rsidTr="00F50FE7">
        <w:tc>
          <w:tcPr>
            <w:tcW w:w="9350" w:type="dxa"/>
          </w:tcPr>
          <w:p w14:paraId="3047DC8E" w14:textId="77777777" w:rsidR="000C143B" w:rsidRDefault="00C77440" w:rsidP="00F50FE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40F91E9" wp14:editId="1C25CCFF">
                  <wp:extent cx="3655320" cy="3585029"/>
                  <wp:effectExtent l="0" t="0" r="254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l="12340" t="7976" r="62660" b="4861"/>
                          <a:stretch/>
                        </pic:blipFill>
                        <pic:spPr bwMode="auto">
                          <a:xfrm>
                            <a:off x="0" y="0"/>
                            <a:ext cx="3681551" cy="36107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B620F5A" w14:textId="37220C8A" w:rsidR="00B03298" w:rsidRDefault="00B03298" w:rsidP="00F50FE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F2C1B9F" w14:textId="2EB58F40" w:rsidR="00F3587B" w:rsidRDefault="00F3587B" w:rsidP="00F3587B">
      <w:pPr>
        <w:rPr>
          <w:rFonts w:asciiTheme="minorHAnsi" w:hAnsiTheme="minorHAnsi" w:cstheme="minorHAnsi"/>
          <w:sz w:val="22"/>
          <w:szCs w:val="22"/>
        </w:rPr>
      </w:pPr>
    </w:p>
    <w:p w14:paraId="7CCC5654" w14:textId="41FCA80B" w:rsidR="000A3F62" w:rsidRDefault="000A3F62" w:rsidP="00F3587B">
      <w:pPr>
        <w:rPr>
          <w:rFonts w:asciiTheme="minorHAnsi" w:hAnsiTheme="minorHAnsi" w:cstheme="minorHAnsi"/>
          <w:sz w:val="22"/>
          <w:szCs w:val="22"/>
        </w:rPr>
      </w:pPr>
    </w:p>
    <w:p w14:paraId="42CA9B66" w14:textId="77777777" w:rsidR="000A3F62" w:rsidRDefault="000A3F62" w:rsidP="00F3587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B03298" w14:paraId="21005ECD" w14:textId="77777777" w:rsidTr="00F44308">
        <w:tc>
          <w:tcPr>
            <w:tcW w:w="9440" w:type="dxa"/>
          </w:tcPr>
          <w:p w14:paraId="1981BB6F" w14:textId="7A7D4D51" w:rsidR="00B03298" w:rsidRPr="00B03298" w:rsidRDefault="00B03298" w:rsidP="00B032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03298">
              <w:rPr>
                <w:rFonts w:asciiTheme="minorHAnsi" w:hAnsiTheme="minorHAnsi" w:cstheme="minorHAnsi"/>
                <w:b/>
                <w:sz w:val="22"/>
                <w:szCs w:val="22"/>
              </w:rPr>
              <w:t>NIRS v2.0 Admin</w:t>
            </w:r>
          </w:p>
        </w:tc>
      </w:tr>
      <w:tr w:rsidR="00B03298" w14:paraId="413A72E4" w14:textId="77777777" w:rsidTr="00F44308">
        <w:tc>
          <w:tcPr>
            <w:tcW w:w="9440" w:type="dxa"/>
          </w:tcPr>
          <w:p w14:paraId="118708CB" w14:textId="77777777" w:rsidR="00B03298" w:rsidRDefault="00B03298" w:rsidP="00B03298">
            <w:pPr>
              <w:rPr>
                <w:noProof/>
              </w:rPr>
            </w:pPr>
          </w:p>
          <w:p w14:paraId="4F94015B" w14:textId="1B1A1703" w:rsidR="00B03298" w:rsidRDefault="00B03298" w:rsidP="00B0329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7E0353" wp14:editId="02AB4065">
                  <wp:extent cx="5794375" cy="27813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641" t="10255" r="51282" b="7710"/>
                          <a:stretch/>
                        </pic:blipFill>
                        <pic:spPr bwMode="auto">
                          <a:xfrm>
                            <a:off x="0" y="0"/>
                            <a:ext cx="5819298" cy="27932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2F18E27" w14:textId="77777777" w:rsidR="00B03298" w:rsidRDefault="00B03298" w:rsidP="00B03298">
            <w:pPr>
              <w:rPr>
                <w:noProof/>
              </w:rPr>
            </w:pPr>
          </w:p>
          <w:p w14:paraId="2641B145" w14:textId="04691D41" w:rsidR="00B03298" w:rsidRDefault="00B03298" w:rsidP="00B032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50475A5" w14:textId="77777777" w:rsidR="00B03298" w:rsidRPr="007C74ED" w:rsidRDefault="00B03298" w:rsidP="00F3587B">
      <w:pPr>
        <w:rPr>
          <w:rFonts w:asciiTheme="minorHAnsi" w:hAnsiTheme="minorHAnsi" w:cstheme="minorHAnsi"/>
          <w:sz w:val="22"/>
          <w:szCs w:val="22"/>
        </w:rPr>
      </w:pPr>
    </w:p>
    <w:p w14:paraId="0A2CA5BD" w14:textId="4D7599E1" w:rsidR="00F3587B" w:rsidRDefault="00F3587B" w:rsidP="00F3587B"/>
    <w:p w14:paraId="339D2588" w14:textId="77777777" w:rsidR="000A3F62" w:rsidRPr="00855B4C" w:rsidRDefault="000A3F62" w:rsidP="00F3587B"/>
    <w:p w14:paraId="6DDF0A9D" w14:textId="584D2939" w:rsidR="00F3587B" w:rsidRDefault="00C91515" w:rsidP="00F3587B">
      <w:pPr>
        <w:pStyle w:val="Heading2"/>
        <w:rPr>
          <w:noProof/>
        </w:rPr>
      </w:pPr>
      <w:bookmarkStart w:id="49" w:name="_Toc521608585"/>
      <w:r>
        <w:rPr>
          <w:noProof/>
        </w:rPr>
        <w:lastRenderedPageBreak/>
        <w:t xml:space="preserve">What’s New in Admin, </w:t>
      </w:r>
      <w:r w:rsidR="00F3587B">
        <w:rPr>
          <w:noProof/>
        </w:rPr>
        <w:t>NIRS v2.0</w:t>
      </w:r>
      <w:bookmarkEnd w:id="49"/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247BCF" w:rsidRPr="00C8715B" w14:paraId="2E17F6B1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5119148B" w14:textId="77777777" w:rsidR="00247BCF" w:rsidRPr="00C070B9" w:rsidRDefault="00247BCF" w:rsidP="00F21BB7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  <w:t>Sub-navigation</w:t>
            </w:r>
          </w:p>
        </w:tc>
        <w:tc>
          <w:tcPr>
            <w:tcW w:w="7098" w:type="dxa"/>
            <w:shd w:val="clear" w:color="auto" w:fill="auto"/>
          </w:tcPr>
          <w:p w14:paraId="31A75626" w14:textId="5A119896" w:rsidR="00CE0D54" w:rsidRDefault="00247BCF" w:rsidP="00F21BB7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The navi</w:t>
            </w:r>
            <w:r w:rsidR="00185193">
              <w:rPr>
                <w:rFonts w:asciiTheme="minorHAnsi" w:hAnsiTheme="minorHAnsi" w:cs="Arial"/>
                <w:color w:val="000000"/>
                <w:sz w:val="22"/>
                <w:szCs w:val="22"/>
              </w:rPr>
              <w:t>gation has changed for the Admin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dataset. The navigation is split into 2 </w:t>
            </w:r>
            <w:r w:rsidR="002734FB">
              <w:rPr>
                <w:rFonts w:asciiTheme="minorHAnsi" w:hAnsiTheme="minorHAnsi" w:cs="Arial"/>
                <w:color w:val="000000"/>
                <w:sz w:val="22"/>
                <w:szCs w:val="22"/>
              </w:rPr>
              <w:t>columns.</w:t>
            </w:r>
          </w:p>
          <w:p w14:paraId="0AEFB59E" w14:textId="77777777" w:rsidR="0027549A" w:rsidRDefault="0027549A" w:rsidP="00CE0D5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06A311" w14:textId="04820468" w:rsidR="00CE0D54" w:rsidRPr="003E7FB2" w:rsidRDefault="00CE0D54" w:rsidP="00CE0D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Left:</w:t>
            </w:r>
          </w:p>
          <w:p w14:paraId="17AA7AC6" w14:textId="77777777" w:rsidR="00CE0D54" w:rsidRPr="003E7FB2" w:rsidRDefault="00CE0D54" w:rsidP="00CE0D54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MANAGE DATASET</w:t>
            </w:r>
          </w:p>
          <w:p w14:paraId="0234CF3B" w14:textId="56D4BB07" w:rsidR="00CE0D54" w:rsidRDefault="00CE0D54" w:rsidP="00CE0D54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Manage Activity Staf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EFEC0FB" w14:textId="50BDD8D0" w:rsidR="00CE0D54" w:rsidRDefault="00CE0D54" w:rsidP="00CE0D54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Manage NIRS User Logins</w:t>
            </w:r>
            <w:r w:rsidRPr="008B66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52ABA56" w14:textId="79E23F2C" w:rsidR="00CE0D54" w:rsidRPr="008B66F2" w:rsidRDefault="00CE0D54" w:rsidP="00CE0D54">
            <w:pPr>
              <w:pStyle w:val="ListParagraph"/>
              <w:numPr>
                <w:ilvl w:val="0"/>
                <w:numId w:val="34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Ownership Transfer</w:t>
            </w:r>
          </w:p>
          <w:p w14:paraId="133B49C4" w14:textId="77777777" w:rsidR="00CE0D54" w:rsidRPr="003E7FB2" w:rsidRDefault="00CE0D54" w:rsidP="00CE0D5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</w:rPr>
              <w:t>Right:</w:t>
            </w:r>
          </w:p>
          <w:p w14:paraId="6489937B" w14:textId="77777777" w:rsidR="00CE0D54" w:rsidRPr="003E7FB2" w:rsidRDefault="00CE0D54" w:rsidP="00CE0D54">
            <w:pPr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E7FB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VIEW DATA</w:t>
            </w:r>
          </w:p>
          <w:p w14:paraId="0CEBC721" w14:textId="3BAD671F" w:rsidR="00CE0D54" w:rsidRPr="00977492" w:rsidRDefault="00CE0D54" w:rsidP="00CE0D54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Program Performance Reports</w:t>
            </w:r>
          </w:p>
          <w:p w14:paraId="0659EA54" w14:textId="434E991C" w:rsidR="00CE0D54" w:rsidRDefault="00CE0D54" w:rsidP="00CE0D54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Reports</w:t>
            </w:r>
          </w:p>
          <w:p w14:paraId="4C42F09D" w14:textId="4130B096" w:rsidR="00CE0D54" w:rsidRDefault="00CE0D54" w:rsidP="00CE0D54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port</w:t>
            </w:r>
          </w:p>
          <w:p w14:paraId="03F336FF" w14:textId="0FA19844" w:rsidR="00CE0D54" w:rsidRDefault="00CE0D54" w:rsidP="00CE0D54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xport</w:t>
            </w:r>
          </w:p>
          <w:p w14:paraId="5683F6A2" w14:textId="77777777" w:rsidR="00CE0D54" w:rsidRPr="00977492" w:rsidRDefault="00CE0D54" w:rsidP="00977492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Manage User-Defined Fields</w:t>
            </w:r>
          </w:p>
          <w:p w14:paraId="579816C6" w14:textId="77777777" w:rsidR="00CE0D54" w:rsidRPr="00977492" w:rsidRDefault="00CE0D54" w:rsidP="00977492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977492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CARES Evaluations </w:t>
            </w:r>
          </w:p>
          <w:p w14:paraId="323C4262" w14:textId="77777777" w:rsidR="00CE0D54" w:rsidRDefault="00CE0D54" w:rsidP="00977492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source Library</w:t>
            </w:r>
          </w:p>
          <w:p w14:paraId="272AC017" w14:textId="10A9E220" w:rsidR="00CE0D54" w:rsidRPr="00977492" w:rsidRDefault="00CE0D54" w:rsidP="00CE0D54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E0D54" w:rsidRPr="00C8715B" w14:paraId="579520C3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41844D83" w14:textId="37BEE0D9" w:rsidR="00CE0D54" w:rsidRDefault="00CE0D54" w:rsidP="00CE0D54">
            <w:pPr>
              <w:spacing w:after="160" w:line="259" w:lineRule="auto"/>
              <w:jc w:val="left"/>
              <w:rPr>
                <w:rFonts w:asciiTheme="minorHAnsi" w:hAnsiTheme="minorHAnsi" w:cs="Arial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Change Password</w:t>
            </w:r>
          </w:p>
        </w:tc>
        <w:tc>
          <w:tcPr>
            <w:tcW w:w="7098" w:type="dxa"/>
            <w:shd w:val="clear" w:color="auto" w:fill="auto"/>
          </w:tcPr>
          <w:p w14:paraId="0B9E6BAA" w14:textId="05A5B48A" w:rsidR="00CE0D54" w:rsidRPr="009342BA" w:rsidRDefault="00CE0D54" w:rsidP="009342B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The change password function</w:t>
            </w:r>
            <w:r w:rsidR="009342BA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was moved and 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now located in </w:t>
            </w:r>
            <w:r w:rsidR="009342BA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profile menu, </w:t>
            </w:r>
            <w:r w:rsidR="009342BA">
              <w:rPr>
                <w:rFonts w:asciiTheme="minorHAnsi" w:hAnsiTheme="minorHAnsi" w:cstheme="minorHAnsi"/>
                <w:noProof/>
                <w:sz w:val="22"/>
                <w:szCs w:val="22"/>
              </w:rPr>
              <w:t>in the upper right hand corner by clicking on the person icon.</w:t>
            </w:r>
          </w:p>
        </w:tc>
      </w:tr>
      <w:tr w:rsidR="00024CE5" w:rsidRPr="00C8715B" w14:paraId="3D5C2C07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601CE7A7" w14:textId="103DBC08" w:rsidR="00024CE5" w:rsidRDefault="00024CE5" w:rsidP="00CE0D54">
            <w:pPr>
              <w:spacing w:after="160" w:line="259" w:lineRule="auto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Tab in the main menu “Modules”</w:t>
            </w:r>
          </w:p>
        </w:tc>
        <w:tc>
          <w:tcPr>
            <w:tcW w:w="7098" w:type="dxa"/>
            <w:shd w:val="clear" w:color="auto" w:fill="auto"/>
          </w:tcPr>
          <w:p w14:paraId="78756FBB" w14:textId="5B68FA53" w:rsidR="00024CE5" w:rsidRPr="00DC296B" w:rsidRDefault="00024CE5" w:rsidP="00024CE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DC296B">
              <w:rPr>
                <w:rFonts w:asciiTheme="minorHAnsi" w:hAnsiTheme="minorHAnsi" w:cstheme="minorHAnsi"/>
                <w:noProof/>
                <w:sz w:val="22"/>
                <w:szCs w:val="22"/>
              </w:rPr>
              <w:t>NIRS v1.0 - found in the main navigation area</w:t>
            </w:r>
          </w:p>
          <w:p w14:paraId="4FEFCB6E" w14:textId="21C5CC3E" w:rsidR="00024CE5" w:rsidRDefault="00024CE5" w:rsidP="009342BA">
            <w:pPr>
              <w:widowControl w:val="0"/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497FBE">
              <w:rPr>
                <w:rFonts w:asciiTheme="minorHAnsi" w:hAnsiTheme="minorHAnsi" w:cstheme="minorHAnsi"/>
                <w:sz w:val="22"/>
                <w:szCs w:val="22"/>
              </w:rPr>
              <w:t>NIRS 2.0 – tab was folded in</w:t>
            </w:r>
            <w:r w:rsidR="00EF307F"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r w:rsidRPr="00497FBE">
              <w:rPr>
                <w:rFonts w:asciiTheme="minorHAnsi" w:hAnsiTheme="minorHAnsi" w:cstheme="minorHAnsi"/>
                <w:sz w:val="22"/>
                <w:szCs w:val="22"/>
              </w:rPr>
              <w:t xml:space="preserve"> Admin section and no</w:t>
            </w:r>
            <w:r w:rsidR="00DC296B">
              <w:rPr>
                <w:rFonts w:asciiTheme="minorHAnsi" w:hAnsiTheme="minorHAnsi" w:cstheme="minorHAnsi"/>
                <w:sz w:val="22"/>
                <w:szCs w:val="22"/>
              </w:rPr>
              <w:t>w t</w:t>
            </w:r>
            <w:r w:rsidRPr="00DC296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her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is a seprate</w:t>
            </w:r>
            <w:r w:rsidR="00DC296B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subnavigation item in the Admin section</w:t>
            </w:r>
            <w:r w:rsidR="00C33AC8" w:rsidRPr="009342BA">
              <w:rPr>
                <w:rFonts w:asciiTheme="minorHAnsi" w:hAnsiTheme="minorHAnsi" w:cstheme="minorHAnsi"/>
                <w:sz w:val="22"/>
                <w:szCs w:val="22"/>
              </w:rPr>
              <w:t>, CARES Evaluations.</w:t>
            </w:r>
          </w:p>
        </w:tc>
      </w:tr>
      <w:tr w:rsidR="00C33AC8" w:rsidRPr="00C8715B" w14:paraId="2F9FA72D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399ED6FD" w14:textId="7B4F95E7" w:rsidR="00C33AC8" w:rsidRDefault="00C33AC8" w:rsidP="00CE0D54">
            <w:pPr>
              <w:spacing w:after="160" w:line="259" w:lineRule="auto"/>
              <w:jc w:val="left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New tool: Resource Library</w:t>
            </w:r>
          </w:p>
        </w:tc>
        <w:tc>
          <w:tcPr>
            <w:tcW w:w="7098" w:type="dxa"/>
            <w:shd w:val="clear" w:color="auto" w:fill="auto"/>
          </w:tcPr>
          <w:p w14:paraId="53523B28" w14:textId="77777777" w:rsidR="00206BB8" w:rsidRDefault="00206BB8" w:rsidP="00206BB8">
            <w:p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a Coordinator will be able to select most relevant resource for his/her centers using administrative tool, Resource Library. Tool located in the “Administrative” area of NIRS. Data Coordinator can assign display order to each resource.</w:t>
            </w:r>
          </w:p>
          <w:p w14:paraId="1DAA76E3" w14:textId="77777777" w:rsidR="00C33AC8" w:rsidRPr="00DC296B" w:rsidRDefault="00C33AC8" w:rsidP="00024CE5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</w:tbl>
    <w:p w14:paraId="47F9FA14" w14:textId="49196A15" w:rsidR="00F3587B" w:rsidRPr="007C74ED" w:rsidRDefault="00F3587B" w:rsidP="00F3587B">
      <w:pPr>
        <w:rPr>
          <w:rFonts w:asciiTheme="minorHAnsi" w:hAnsiTheme="minorHAnsi" w:cstheme="minorHAnsi"/>
          <w:sz w:val="22"/>
          <w:szCs w:val="22"/>
        </w:rPr>
      </w:pPr>
    </w:p>
    <w:p w14:paraId="5BFB9BBE" w14:textId="10FB47DE" w:rsidR="00F3587B" w:rsidRDefault="00F3587B" w:rsidP="00F3587B">
      <w:pPr>
        <w:pStyle w:val="Heading2"/>
        <w:rPr>
          <w:noProof/>
        </w:rPr>
      </w:pPr>
      <w:bookmarkStart w:id="50" w:name="_Toc521608586"/>
      <w:r>
        <w:rPr>
          <w:noProof/>
        </w:rPr>
        <w:t>Admin</w:t>
      </w:r>
      <w:r w:rsidR="00183C65">
        <w:rPr>
          <w:noProof/>
        </w:rPr>
        <w:t xml:space="preserve"> </w:t>
      </w:r>
      <w:r w:rsidR="00AE6412">
        <w:rPr>
          <w:noProof/>
        </w:rPr>
        <w:t>F</w:t>
      </w:r>
      <w:r w:rsidR="00183C65">
        <w:rPr>
          <w:noProof/>
        </w:rPr>
        <w:t xml:space="preserve">unctionality </w:t>
      </w:r>
      <w:r w:rsidR="00AE6412">
        <w:rPr>
          <w:noProof/>
        </w:rPr>
        <w:t>C</w:t>
      </w:r>
      <w:r w:rsidR="00183C65">
        <w:rPr>
          <w:noProof/>
        </w:rPr>
        <w:t>ompari</w:t>
      </w:r>
      <w:r w:rsidRPr="007C74ED">
        <w:rPr>
          <w:noProof/>
        </w:rPr>
        <w:t>son NIRS v1.0 and NIRS 2.0</w:t>
      </w:r>
      <w:bookmarkEnd w:id="50"/>
      <w:r w:rsidR="006C477B">
        <w:rPr>
          <w:noProof/>
        </w:rPr>
        <w:t xml:space="preserve"> </w:t>
      </w:r>
    </w:p>
    <w:tbl>
      <w:tblPr>
        <w:tblW w:w="0" w:type="auto"/>
        <w:tblInd w:w="-3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259"/>
        <w:gridCol w:w="7098"/>
      </w:tblGrid>
      <w:tr w:rsidR="00A3377D" w:rsidRPr="00C872A1" w14:paraId="08C3890C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7701966E" w14:textId="70179F5C" w:rsidR="00A3377D" w:rsidRPr="00533A9B" w:rsidRDefault="00CE0D54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Change PW</w:t>
            </w:r>
          </w:p>
        </w:tc>
        <w:tc>
          <w:tcPr>
            <w:tcW w:w="7098" w:type="dxa"/>
            <w:shd w:val="clear" w:color="auto" w:fill="auto"/>
          </w:tcPr>
          <w:p w14:paraId="12F4E629" w14:textId="554989B3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found in the </w:t>
            </w:r>
            <w:r w:rsidR="00CE0D54"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</w:t>
            </w:r>
          </w:p>
          <w:p w14:paraId="3DC6BF6C" w14:textId="580BF4C3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</w:t>
            </w:r>
            <w:r w:rsidR="00CE0D54">
              <w:rPr>
                <w:rFonts w:asciiTheme="minorHAnsi" w:hAnsiTheme="minorHAnsi" w:cstheme="minorHAnsi"/>
                <w:noProof/>
                <w:sz w:val="22"/>
                <w:szCs w:val="22"/>
              </w:rPr>
              <w:t>Move under the User icon navigation menu (Profile menu)</w:t>
            </w:r>
          </w:p>
          <w:p w14:paraId="582E7175" w14:textId="29A63A97" w:rsidR="00CE0D54" w:rsidRPr="00C872A1" w:rsidRDefault="00CE0D54" w:rsidP="00977492">
            <w:pPr>
              <w:widowControl w:val="0"/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9227DA2" wp14:editId="783AEEAB">
                  <wp:extent cx="3225709" cy="2021238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480DF9D.tmp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4262" cy="2026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0D54" w:rsidRPr="00C872A1" w14:paraId="778C2C45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60356F24" w14:textId="544EB47C" w:rsidR="00CE0D54" w:rsidRPr="00533A9B" w:rsidRDefault="00CE0D54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t>Activity Staff</w:t>
            </w:r>
          </w:p>
        </w:tc>
        <w:tc>
          <w:tcPr>
            <w:tcW w:w="7098" w:type="dxa"/>
            <w:shd w:val="clear" w:color="auto" w:fill="auto"/>
          </w:tcPr>
          <w:p w14:paraId="0FBAAEA8" w14:textId="3C3939D8" w:rsidR="00CE0D54" w:rsidRDefault="00CE0D54" w:rsidP="00CE0D5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found in the Admin section</w:t>
            </w:r>
            <w:r w:rsidR="00EF307F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37C9D102" w14:textId="6BD51DCF" w:rsidR="00CE0D54" w:rsidRDefault="00CE0D54" w:rsidP="00CE0D5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found in the Admin section, with new header “Manage Activity Staff”</w:t>
            </w:r>
          </w:p>
          <w:p w14:paraId="69E5869B" w14:textId="0261646D" w:rsidR="00CE0D54" w:rsidRDefault="00CE0D54" w:rsidP="00CE0D54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</w:t>
            </w:r>
            <w:r w:rsidR="00CF3948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7CF5AA1E" w14:textId="77777777" w:rsidR="00CE0D54" w:rsidRDefault="00CE0D54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CE0D54" w:rsidRPr="00C872A1" w14:paraId="5234F15A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014C4B09" w14:textId="264108F7" w:rsidR="00CE0D54" w:rsidRPr="00533A9B" w:rsidRDefault="00CE0D54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Projects and Orders</w:t>
            </w:r>
          </w:p>
        </w:tc>
        <w:tc>
          <w:tcPr>
            <w:tcW w:w="7098" w:type="dxa"/>
            <w:shd w:val="clear" w:color="auto" w:fill="auto"/>
          </w:tcPr>
          <w:p w14:paraId="66E74AFE" w14:textId="4EED3019" w:rsidR="00CE0D54" w:rsidRDefault="00CE0D54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Was </w:t>
            </w:r>
            <w:r w:rsidR="00881469">
              <w:rPr>
                <w:rFonts w:asciiTheme="minorHAnsi" w:hAnsiTheme="minorHAnsi" w:cstheme="minorHAnsi"/>
                <w:noProof/>
                <w:sz w:val="22"/>
                <w:szCs w:val="22"/>
              </w:rPr>
              <w:t>e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liminated complet</w:t>
            </w:r>
            <w:r w:rsidR="00881469">
              <w:rPr>
                <w:rFonts w:asciiTheme="minorHAnsi" w:hAnsiTheme="minorHAnsi" w:cstheme="minorHAnsi"/>
                <w:noProof/>
                <w:sz w:val="22"/>
                <w:szCs w:val="22"/>
              </w:rPr>
              <w:t>ely because functionalities were discontinued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hree years ago.</w:t>
            </w:r>
          </w:p>
        </w:tc>
      </w:tr>
      <w:tr w:rsidR="00977492" w:rsidRPr="00C872A1" w14:paraId="13CAC108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35D9974A" w14:textId="118E0EF5" w:rsidR="00977492" w:rsidRPr="00533A9B" w:rsidRDefault="00977492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Import</w:t>
            </w:r>
          </w:p>
        </w:tc>
        <w:tc>
          <w:tcPr>
            <w:tcW w:w="7098" w:type="dxa"/>
            <w:shd w:val="clear" w:color="auto" w:fill="auto"/>
          </w:tcPr>
          <w:p w14:paraId="1DCC16A5" w14:textId="77777777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 found in th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14E98571" w14:textId="259F3C51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.0- found in th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3106F908" w14:textId="77777777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  <w:p w14:paraId="778DBE4E" w14:textId="77777777" w:rsidR="00977492" w:rsidRDefault="00977492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977492" w:rsidRPr="00C872A1" w14:paraId="09FE0BC4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03EB43B1" w14:textId="508E9E6D" w:rsidR="00977492" w:rsidRPr="00533A9B" w:rsidRDefault="00977492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Export</w:t>
            </w:r>
          </w:p>
        </w:tc>
        <w:tc>
          <w:tcPr>
            <w:tcW w:w="7098" w:type="dxa"/>
            <w:shd w:val="clear" w:color="auto" w:fill="auto"/>
          </w:tcPr>
          <w:p w14:paraId="1015F422" w14:textId="77777777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 found in th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35436D35" w14:textId="77777777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.0- found in the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76C14E36" w14:textId="77777777" w:rsidR="00977492" w:rsidRPr="00453BC2" w:rsidRDefault="00977492" w:rsidP="00977492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  <w:p w14:paraId="739082FD" w14:textId="77777777" w:rsidR="00977492" w:rsidRDefault="00977492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A3377D" w:rsidRPr="00453BC2" w14:paraId="5192D471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627317F5" w14:textId="77777777" w:rsidR="00A3377D" w:rsidRPr="00453BC2" w:rsidRDefault="00A3377D" w:rsidP="00296DE1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Reports</w:t>
            </w:r>
          </w:p>
        </w:tc>
        <w:tc>
          <w:tcPr>
            <w:tcW w:w="7098" w:type="dxa"/>
            <w:shd w:val="clear" w:color="auto" w:fill="auto"/>
          </w:tcPr>
          <w:p w14:paraId="746B0551" w14:textId="42AF6715" w:rsidR="00A3377D" w:rsidRPr="00453BC2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 found in the </w:t>
            </w:r>
            <w:r w:rsidR="002E3180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Admin 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section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0F7CC9D7" w14:textId="584BA214" w:rsidR="002E404D" w:rsidRDefault="00A3377D" w:rsidP="002E404D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found in </w:t>
            </w:r>
            <w:r w:rsidR="002E3180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the Admin 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section</w:t>
            </w:r>
            <w:r w:rsidR="002E404D"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PPR reporting was </w:t>
            </w:r>
            <w:r w:rsidR="00EF307F">
              <w:rPr>
                <w:rFonts w:asciiTheme="minorHAnsi" w:hAnsiTheme="minorHAnsi" w:cstheme="minorHAnsi"/>
                <w:noProof/>
                <w:sz w:val="22"/>
                <w:szCs w:val="22"/>
              </w:rPr>
              <w:t>moved</w:t>
            </w:r>
            <w:r w:rsidR="00881469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o a stand-alone page. There are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seprate subnavig</w:t>
            </w:r>
            <w:r w:rsidR="00EF307F">
              <w:rPr>
                <w:rFonts w:asciiTheme="minorHAnsi" w:hAnsiTheme="minorHAnsi" w:cstheme="minorHAnsi"/>
                <w:noProof/>
                <w:sz w:val="22"/>
                <w:szCs w:val="22"/>
              </w:rPr>
              <w:t>ation item in the Admin section, Program Performance Reports (PPR).</w:t>
            </w:r>
          </w:p>
          <w:p w14:paraId="355C8BAA" w14:textId="4734A0E7" w:rsidR="002E404D" w:rsidRPr="00453BC2" w:rsidRDefault="002E404D" w:rsidP="002E404D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  <w:r w:rsidR="00CF3948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  <w:p w14:paraId="48B7E32B" w14:textId="18B9A02A" w:rsidR="00A3377D" w:rsidRPr="00453BC2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F37AA8" w:rsidRPr="00453BC2" w14:paraId="79A0FE79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2578488B" w14:textId="77777777" w:rsidR="00F37AA8" w:rsidRDefault="00F37AA8" w:rsidP="00F37AA8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User Logins</w:t>
            </w:r>
          </w:p>
          <w:p w14:paraId="6DAA2245" w14:textId="1C77F693" w:rsidR="00F37AA8" w:rsidRPr="00453BC2" w:rsidRDefault="00F37AA8" w:rsidP="00F37AA8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  <w:tc>
          <w:tcPr>
            <w:tcW w:w="7098" w:type="dxa"/>
            <w:shd w:val="clear" w:color="auto" w:fill="auto"/>
          </w:tcPr>
          <w:p w14:paraId="63F6B31D" w14:textId="77777777" w:rsidR="00F37AA8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the Admin section</w:t>
            </w:r>
            <w:r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User Logins”</w:t>
            </w:r>
          </w:p>
          <w:p w14:paraId="0A4255A0" w14:textId="77777777" w:rsidR="00F37AA8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the Admin section</w:t>
            </w:r>
            <w:r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Manage NIRS Users Login”</w:t>
            </w:r>
          </w:p>
          <w:p w14:paraId="32F199AB" w14:textId="2DDB98CB" w:rsidR="00F37AA8" w:rsidRPr="00453BC2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F37AA8" w:rsidRPr="00453BC2" w14:paraId="1C6CA078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7E381625" w14:textId="30763F9D" w:rsidR="00F37AA8" w:rsidRDefault="00F37AA8" w:rsidP="00F37AA8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Misc Fields</w:t>
            </w:r>
          </w:p>
        </w:tc>
        <w:tc>
          <w:tcPr>
            <w:tcW w:w="7098" w:type="dxa"/>
            <w:shd w:val="clear" w:color="auto" w:fill="auto"/>
          </w:tcPr>
          <w:p w14:paraId="550AAD07" w14:textId="77777777" w:rsidR="00F37AA8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in the Admin section</w:t>
            </w:r>
            <w:r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Misc Fields”</w:t>
            </w:r>
          </w:p>
          <w:p w14:paraId="159CC9CD" w14:textId="77777777" w:rsidR="00F37AA8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in the Admin section</w:t>
            </w:r>
            <w:r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Manage User Defined Fields”.</w:t>
            </w:r>
          </w:p>
          <w:p w14:paraId="48B68081" w14:textId="3AF6724C" w:rsidR="00F37AA8" w:rsidRDefault="00F37AA8" w:rsidP="00F37AA8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.</w:t>
            </w:r>
          </w:p>
        </w:tc>
      </w:tr>
      <w:tr w:rsidR="00A8345C" w:rsidRPr="00453BC2" w14:paraId="16DF7ED2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226897D9" w14:textId="3CA4D03F" w:rsidR="00A8345C" w:rsidRPr="00453BC2" w:rsidRDefault="00A8345C" w:rsidP="00296DE1">
            <w:pPr>
              <w:spacing w:after="160" w:line="259" w:lineRule="auto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Ownership Transfer</w:t>
            </w:r>
          </w:p>
        </w:tc>
        <w:tc>
          <w:tcPr>
            <w:tcW w:w="7098" w:type="dxa"/>
            <w:shd w:val="clear" w:color="auto" w:fill="auto"/>
          </w:tcPr>
          <w:p w14:paraId="194ED368" w14:textId="01B9A438" w:rsidR="00A8345C" w:rsidRDefault="00D62FA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</w:t>
            </w:r>
            <w:r w:rsidR="00C279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- in the Admin 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section</w:t>
            </w:r>
            <w:r w:rsidR="00977492"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C27992"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Owners”</w:t>
            </w:r>
          </w:p>
          <w:p w14:paraId="5C95BAB7" w14:textId="49DDBACE" w:rsidR="00137008" w:rsidRDefault="00D62FA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</w:t>
            </w:r>
            <w:r w:rsidR="00C279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- In the Admin </w:t>
            </w:r>
            <w:r w:rsidR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>section</w:t>
            </w:r>
            <w:r w:rsidR="00977492" w:rsidDel="0097749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C27992">
              <w:rPr>
                <w:rFonts w:asciiTheme="minorHAnsi" w:hAnsiTheme="minorHAnsi" w:cstheme="minorHAnsi"/>
                <w:noProof/>
                <w:sz w:val="22"/>
                <w:szCs w:val="22"/>
              </w:rPr>
              <w:t>under the subheader “</w:t>
            </w:r>
            <w:r w:rsidR="00CF394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Ownership Transfer</w:t>
            </w:r>
            <w:r w:rsidR="00C27992">
              <w:rPr>
                <w:rFonts w:asciiTheme="minorHAnsi" w:hAnsiTheme="minorHAnsi" w:cstheme="minorHAnsi"/>
                <w:noProof/>
                <w:sz w:val="22"/>
                <w:szCs w:val="22"/>
              </w:rPr>
              <w:t>”.</w:t>
            </w:r>
          </w:p>
          <w:p w14:paraId="21961CE7" w14:textId="0CABD528" w:rsidR="00D62FAD" w:rsidRPr="00453BC2" w:rsidRDefault="00C27992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</w:t>
            </w:r>
            <w:r w:rsidR="00CF3948">
              <w:rPr>
                <w:rFonts w:asciiTheme="minorHAnsi" w:hAnsiTheme="minorHAnsi" w:cstheme="minorHAnsi"/>
                <w:noProof/>
                <w:sz w:val="22"/>
                <w:szCs w:val="22"/>
              </w:rPr>
              <w:t>s.</w:t>
            </w:r>
          </w:p>
        </w:tc>
      </w:tr>
    </w:tbl>
    <w:p w14:paraId="4A93AE26" w14:textId="105E665E" w:rsidR="00256B45" w:rsidRDefault="00256B45" w:rsidP="00256B45"/>
    <w:p w14:paraId="1089EEB5" w14:textId="16973EF8" w:rsidR="00656871" w:rsidRDefault="00656871" w:rsidP="00256B45"/>
    <w:p w14:paraId="43575FD3" w14:textId="0A03F02E" w:rsidR="00656871" w:rsidRDefault="00656871" w:rsidP="00256B45"/>
    <w:p w14:paraId="5421D5F9" w14:textId="311A9351" w:rsidR="00656871" w:rsidRDefault="00656871" w:rsidP="00256B45"/>
    <w:p w14:paraId="63924671" w14:textId="7DA549D8" w:rsidR="00656871" w:rsidRDefault="00656871" w:rsidP="00256B45"/>
    <w:p w14:paraId="490ED9C8" w14:textId="59C5A04D" w:rsidR="00656871" w:rsidRDefault="00656871" w:rsidP="00256B45"/>
    <w:p w14:paraId="0DA3913A" w14:textId="57071D15" w:rsidR="00656871" w:rsidRDefault="00656871" w:rsidP="00256B45"/>
    <w:p w14:paraId="46F3A59D" w14:textId="0C2562F6" w:rsidR="00656871" w:rsidRDefault="00656871" w:rsidP="00256B45"/>
    <w:p w14:paraId="11523290" w14:textId="77777777" w:rsidR="00656871" w:rsidRDefault="00656871" w:rsidP="00256B45"/>
    <w:p w14:paraId="046280B6" w14:textId="489A0FE2" w:rsidR="00F3587B" w:rsidRPr="00855B4C" w:rsidRDefault="00F3587B" w:rsidP="00F3587B">
      <w:pPr>
        <w:pStyle w:val="Heading1"/>
      </w:pPr>
      <w:bookmarkStart w:id="51" w:name="_Toc521608587"/>
      <w:r>
        <w:lastRenderedPageBreak/>
        <w:t>Profile</w:t>
      </w:r>
      <w:bookmarkEnd w:id="51"/>
    </w:p>
    <w:p w14:paraId="51F08B93" w14:textId="77777777" w:rsidR="00F3587B" w:rsidRDefault="00F3587B" w:rsidP="00F3587B">
      <w:pPr>
        <w:pStyle w:val="Heading2"/>
      </w:pPr>
      <w:bookmarkStart w:id="52" w:name="_Toc521608588"/>
      <w:r w:rsidRPr="00A751AA">
        <w:t>Overview</w:t>
      </w:r>
      <w:bookmarkEnd w:id="52"/>
    </w:p>
    <w:tbl>
      <w:tblPr>
        <w:tblStyle w:val="TableGrid"/>
        <w:tblW w:w="987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877"/>
      </w:tblGrid>
      <w:tr w:rsidR="000C143B" w14:paraId="7DC4055E" w14:textId="77777777" w:rsidTr="00552031">
        <w:trPr>
          <w:trHeight w:val="283"/>
        </w:trPr>
        <w:tc>
          <w:tcPr>
            <w:tcW w:w="9877" w:type="dxa"/>
          </w:tcPr>
          <w:p w14:paraId="25670F55" w14:textId="741FB6B3" w:rsidR="000C143B" w:rsidRPr="001B1854" w:rsidRDefault="00C51E81" w:rsidP="00F3587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B1854">
              <w:rPr>
                <w:rFonts w:asciiTheme="minorHAnsi" w:hAnsiTheme="minorHAnsi" w:cstheme="minorHAnsi"/>
                <w:b/>
                <w:sz w:val="22"/>
                <w:szCs w:val="22"/>
              </w:rPr>
              <w:t>NIRS v1.0 Profile</w:t>
            </w:r>
          </w:p>
        </w:tc>
      </w:tr>
      <w:tr w:rsidR="000C143B" w14:paraId="2C4108B0" w14:textId="77777777" w:rsidTr="00552031">
        <w:trPr>
          <w:trHeight w:val="5255"/>
        </w:trPr>
        <w:tc>
          <w:tcPr>
            <w:tcW w:w="9877" w:type="dxa"/>
          </w:tcPr>
          <w:p w14:paraId="16B4686F" w14:textId="77777777" w:rsidR="000C143B" w:rsidRDefault="000C143B" w:rsidP="008B66F2">
            <w:pPr>
              <w:jc w:val="center"/>
              <w:rPr>
                <w:noProof/>
              </w:rPr>
            </w:pPr>
          </w:p>
          <w:p w14:paraId="3334E962" w14:textId="77777777" w:rsidR="00A746D7" w:rsidRDefault="00A746D7" w:rsidP="008B66F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92B4E9E" wp14:editId="34807C57">
                  <wp:extent cx="5991359" cy="3367314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0"/>
                          <a:srcRect l="14423" t="8509" r="64744" b="49867"/>
                          <a:stretch/>
                        </pic:blipFill>
                        <pic:spPr bwMode="auto">
                          <a:xfrm>
                            <a:off x="0" y="0"/>
                            <a:ext cx="6015331" cy="3380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0EF104" w14:textId="74CB381F" w:rsidR="00A746D7" w:rsidRDefault="00A746D7" w:rsidP="008B66F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311B8D2" w14:textId="56D6DFED" w:rsidR="00656871" w:rsidRDefault="00656871" w:rsidP="00F3587B"/>
    <w:p w14:paraId="5C2ECF8D" w14:textId="77777777" w:rsidR="00552031" w:rsidRDefault="00552031" w:rsidP="00F3587B"/>
    <w:p w14:paraId="34FFC931" w14:textId="53D63777" w:rsidR="00552031" w:rsidRDefault="00552031" w:rsidP="00F3587B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440"/>
      </w:tblGrid>
      <w:tr w:rsidR="00552031" w14:paraId="24A32D21" w14:textId="77777777" w:rsidTr="00552031">
        <w:tc>
          <w:tcPr>
            <w:tcW w:w="9440" w:type="dxa"/>
          </w:tcPr>
          <w:p w14:paraId="73A1E38A" w14:textId="1E4AC79F" w:rsidR="00552031" w:rsidRPr="00552031" w:rsidRDefault="00552031" w:rsidP="00552031">
            <w:pPr>
              <w:rPr>
                <w:b/>
              </w:rPr>
            </w:pPr>
            <w:r w:rsidRPr="00552031">
              <w:rPr>
                <w:rFonts w:asciiTheme="minorHAnsi" w:hAnsiTheme="minorHAnsi" w:cstheme="minorHAnsi"/>
                <w:b/>
                <w:sz w:val="22"/>
                <w:szCs w:val="22"/>
              </w:rPr>
              <w:t>NIRS v2.0 Profile</w:t>
            </w:r>
          </w:p>
        </w:tc>
      </w:tr>
      <w:tr w:rsidR="00552031" w14:paraId="62453FE5" w14:textId="77777777" w:rsidTr="00552031">
        <w:tc>
          <w:tcPr>
            <w:tcW w:w="9440" w:type="dxa"/>
          </w:tcPr>
          <w:p w14:paraId="7040B8F8" w14:textId="77777777" w:rsidR="00552031" w:rsidRDefault="00552031" w:rsidP="00552031">
            <w:pPr>
              <w:rPr>
                <w:noProof/>
              </w:rPr>
            </w:pPr>
          </w:p>
          <w:p w14:paraId="1FD45F31" w14:textId="31549612" w:rsidR="00552031" w:rsidRDefault="00552031" w:rsidP="0055203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0DFE05" wp14:editId="3A823875">
                  <wp:extent cx="5549528" cy="24765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1"/>
                          <a:srcRect l="481" t="8545" r="50320" b="13406"/>
                          <a:stretch/>
                        </pic:blipFill>
                        <pic:spPr bwMode="auto">
                          <a:xfrm>
                            <a:off x="0" y="0"/>
                            <a:ext cx="5569674" cy="2485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07188B" w14:textId="7E04F914" w:rsidR="00552031" w:rsidRDefault="00552031" w:rsidP="00552031"/>
        </w:tc>
      </w:tr>
    </w:tbl>
    <w:p w14:paraId="5C1AA1D3" w14:textId="55072224" w:rsidR="00552031" w:rsidRDefault="00552031" w:rsidP="00F3587B"/>
    <w:p w14:paraId="0DB592B4" w14:textId="09C9ABC8" w:rsidR="00B91851" w:rsidRDefault="00B91851" w:rsidP="00F3587B"/>
    <w:p w14:paraId="18CFC777" w14:textId="0C596955" w:rsidR="00B91851" w:rsidRDefault="00B91851" w:rsidP="00F3587B"/>
    <w:p w14:paraId="5D2A9A60" w14:textId="77777777" w:rsidR="00B91851" w:rsidRPr="00855B4C" w:rsidRDefault="00B91851" w:rsidP="00F3587B"/>
    <w:p w14:paraId="3EB18C3C" w14:textId="301C962C" w:rsidR="00F3587B" w:rsidRDefault="00B265DC" w:rsidP="00F3587B">
      <w:pPr>
        <w:pStyle w:val="Heading2"/>
        <w:rPr>
          <w:noProof/>
        </w:rPr>
      </w:pPr>
      <w:bookmarkStart w:id="53" w:name="_Toc521608589"/>
      <w:r>
        <w:rPr>
          <w:noProof/>
        </w:rPr>
        <w:lastRenderedPageBreak/>
        <w:t xml:space="preserve">What’s New in Profile, </w:t>
      </w:r>
      <w:r w:rsidR="00F3587B">
        <w:rPr>
          <w:noProof/>
        </w:rPr>
        <w:t>NIRS v2.0</w:t>
      </w:r>
      <w:bookmarkEnd w:id="53"/>
    </w:p>
    <w:p w14:paraId="3C5DA45A" w14:textId="77777777" w:rsidR="00F3587B" w:rsidRPr="007C74ED" w:rsidRDefault="00F3587B" w:rsidP="00F3587B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115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141"/>
        <w:gridCol w:w="7098"/>
      </w:tblGrid>
      <w:tr w:rsidR="00247BCF" w:rsidRPr="003765A0" w14:paraId="38D49E62" w14:textId="77777777" w:rsidTr="00F21BB7">
        <w:trPr>
          <w:trHeight w:val="582"/>
        </w:trPr>
        <w:tc>
          <w:tcPr>
            <w:tcW w:w="2141" w:type="dxa"/>
            <w:shd w:val="clear" w:color="auto" w:fill="4F81BD"/>
          </w:tcPr>
          <w:p w14:paraId="685FB0F3" w14:textId="6213BA35" w:rsidR="00247BCF" w:rsidRPr="00C8715B" w:rsidRDefault="00F42368" w:rsidP="00F21BB7">
            <w:pPr>
              <w:widowControl w:val="0"/>
              <w:jc w:val="left"/>
              <w:rPr>
                <w:rFonts w:asciiTheme="minorHAnsi" w:hAnsiTheme="minorHAnsi" w:cs="Arial"/>
                <w:color w:val="FFFFFF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FFFFFF"/>
                <w:sz w:val="22"/>
                <w:szCs w:val="22"/>
              </w:rPr>
              <w:t>New Profile Menu</w:t>
            </w:r>
          </w:p>
        </w:tc>
        <w:tc>
          <w:tcPr>
            <w:tcW w:w="7098" w:type="dxa"/>
            <w:shd w:val="clear" w:color="auto" w:fill="auto"/>
          </w:tcPr>
          <w:p w14:paraId="040D3AB3" w14:textId="13F87880" w:rsidR="0036273A" w:rsidRDefault="00B265DC" w:rsidP="0036273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User can find the menu</w:t>
            </w:r>
            <w:r w:rsidR="00A45C13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in</w:t>
            </w:r>
            <w:r w:rsidR="0036273A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the upper right hand corner by clicking on the person icon.</w:t>
            </w:r>
          </w:p>
          <w:p w14:paraId="3E3382C8" w14:textId="77777777" w:rsidR="00B265DC" w:rsidRDefault="00B265DC" w:rsidP="0036273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  <w:p w14:paraId="2884F9EE" w14:textId="27B98A39" w:rsidR="00B265DC" w:rsidRDefault="00B265DC" w:rsidP="0036273A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Menu includes:</w:t>
            </w:r>
          </w:p>
          <w:p w14:paraId="46DC6895" w14:textId="2EC84255" w:rsidR="00F42368" w:rsidRDefault="00F42368" w:rsidP="00F21BB7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  <w:p w14:paraId="329C48E9" w14:textId="2011BB44" w:rsidR="00F42368" w:rsidRPr="00977492" w:rsidRDefault="00F42368" w:rsidP="00F42368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Profile</w:t>
            </w:r>
          </w:p>
          <w:p w14:paraId="30A5DEFF" w14:textId="202832A1" w:rsidR="00F42368" w:rsidRDefault="00F42368" w:rsidP="00F42368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Change password</w:t>
            </w:r>
          </w:p>
          <w:p w14:paraId="6668B9FF" w14:textId="2191F223" w:rsidR="00F42368" w:rsidRDefault="00F42368" w:rsidP="00F42368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er Guide</w:t>
            </w:r>
          </w:p>
          <w:p w14:paraId="5AB451EA" w14:textId="10FE1906" w:rsidR="00F42368" w:rsidRDefault="00F42368" w:rsidP="00F42368">
            <w:pPr>
              <w:pStyle w:val="ListParagraph"/>
              <w:numPr>
                <w:ilvl w:val="0"/>
                <w:numId w:val="35"/>
              </w:numPr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gout</w:t>
            </w:r>
          </w:p>
          <w:p w14:paraId="3A145383" w14:textId="4CBC263A" w:rsidR="00247BCF" w:rsidRPr="003765A0" w:rsidRDefault="00247BCF" w:rsidP="00F21BB7">
            <w:pPr>
              <w:jc w:val="left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</w:tr>
    </w:tbl>
    <w:p w14:paraId="6F76E044" w14:textId="21ABD8E2" w:rsidR="00F3587B" w:rsidRPr="007C74ED" w:rsidRDefault="00F3587B" w:rsidP="00F3587B">
      <w:pPr>
        <w:rPr>
          <w:rFonts w:asciiTheme="minorHAnsi" w:hAnsiTheme="minorHAnsi" w:cstheme="minorHAnsi"/>
          <w:sz w:val="22"/>
          <w:szCs w:val="22"/>
        </w:rPr>
      </w:pPr>
    </w:p>
    <w:p w14:paraId="3E868D29" w14:textId="5C347636" w:rsidR="00F3587B" w:rsidRDefault="00F3587B" w:rsidP="00F3587B">
      <w:pPr>
        <w:pStyle w:val="Heading2"/>
        <w:rPr>
          <w:noProof/>
        </w:rPr>
      </w:pPr>
      <w:bookmarkStart w:id="54" w:name="_Toc521608590"/>
      <w:r>
        <w:rPr>
          <w:noProof/>
        </w:rPr>
        <w:t>Profile</w:t>
      </w:r>
      <w:r w:rsidR="00A70F6D">
        <w:rPr>
          <w:noProof/>
        </w:rPr>
        <w:t xml:space="preserve"> </w:t>
      </w:r>
      <w:r w:rsidR="00AE6412">
        <w:rPr>
          <w:noProof/>
        </w:rPr>
        <w:t>F</w:t>
      </w:r>
      <w:r w:rsidR="00A70F6D">
        <w:rPr>
          <w:noProof/>
        </w:rPr>
        <w:t xml:space="preserve">unctionality </w:t>
      </w:r>
      <w:r w:rsidR="00AE6412">
        <w:rPr>
          <w:noProof/>
        </w:rPr>
        <w:t>C</w:t>
      </w:r>
      <w:r w:rsidR="00A70F6D">
        <w:rPr>
          <w:noProof/>
        </w:rPr>
        <w:t>ompari</w:t>
      </w:r>
      <w:r w:rsidRPr="007C74ED">
        <w:rPr>
          <w:noProof/>
        </w:rPr>
        <w:t>son NIRS v1.0 and NIRS 2.0</w:t>
      </w:r>
      <w:bookmarkEnd w:id="54"/>
    </w:p>
    <w:tbl>
      <w:tblPr>
        <w:tblW w:w="0" w:type="auto"/>
        <w:tblInd w:w="-3" w:type="dxa"/>
        <w:tblBorders>
          <w:top w:val="dotted" w:sz="2" w:space="0" w:color="A6A6A6"/>
          <w:left w:val="dotted" w:sz="2" w:space="0" w:color="A6A6A6"/>
          <w:bottom w:val="dotted" w:sz="2" w:space="0" w:color="A6A6A6"/>
          <w:right w:val="dotted" w:sz="2" w:space="0" w:color="A6A6A6"/>
          <w:insideH w:val="dotted" w:sz="2" w:space="0" w:color="A6A6A6"/>
          <w:insideV w:val="dotted" w:sz="2" w:space="0" w:color="A6A6A6"/>
        </w:tblBorders>
        <w:tblCellMar>
          <w:top w:w="115" w:type="dxa"/>
          <w:left w:w="115" w:type="dxa"/>
          <w:bottom w:w="115" w:type="dxa"/>
          <w:right w:w="115" w:type="dxa"/>
        </w:tblCellMar>
        <w:tblLook w:val="0480" w:firstRow="0" w:lastRow="0" w:firstColumn="1" w:lastColumn="0" w:noHBand="0" w:noVBand="1"/>
      </w:tblPr>
      <w:tblGrid>
        <w:gridCol w:w="2259"/>
        <w:gridCol w:w="7098"/>
      </w:tblGrid>
      <w:tr w:rsidR="00A3377D" w:rsidRPr="00C872A1" w14:paraId="608DDF52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bookmarkEnd w:id="10"/>
          <w:bookmarkEnd w:id="9"/>
          <w:bookmarkEnd w:id="8"/>
          <w:bookmarkEnd w:id="7"/>
          <w:bookmarkEnd w:id="6"/>
          <w:bookmarkEnd w:id="5"/>
          <w:bookmarkEnd w:id="4"/>
          <w:bookmarkEnd w:id="3"/>
          <w:bookmarkEnd w:id="2"/>
          <w:bookmarkEnd w:id="1"/>
          <w:bookmarkEnd w:id="0"/>
          <w:p w14:paraId="665F3F65" w14:textId="4A52AF79" w:rsidR="00A3377D" w:rsidRPr="00533A9B" w:rsidRDefault="001426AB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Profile</w:t>
            </w:r>
          </w:p>
        </w:tc>
        <w:tc>
          <w:tcPr>
            <w:tcW w:w="7098" w:type="dxa"/>
            <w:shd w:val="clear" w:color="auto" w:fill="auto"/>
          </w:tcPr>
          <w:p w14:paraId="6F0FF243" w14:textId="21E881DE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found in t</w:t>
            </w:r>
            <w:r w:rsidR="00B26B37">
              <w:rPr>
                <w:rFonts w:asciiTheme="minorHAnsi" w:hAnsiTheme="minorHAnsi" w:cstheme="minorHAnsi"/>
                <w:noProof/>
                <w:sz w:val="22"/>
                <w:szCs w:val="22"/>
              </w:rPr>
              <w:t>he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B26B37">
              <w:rPr>
                <w:rFonts w:asciiTheme="minorHAnsi" w:hAnsiTheme="minorHAnsi" w:cstheme="minorHAnsi"/>
                <w:noProof/>
                <w:sz w:val="22"/>
                <w:szCs w:val="22"/>
              </w:rPr>
              <w:t>subnavigation under the NIR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>S menu item.</w:t>
            </w:r>
          </w:p>
          <w:p w14:paraId="19BA8846" w14:textId="77777777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th</w:t>
            </w:r>
            <w:r w:rsidR="00B26B37">
              <w:rPr>
                <w:rFonts w:asciiTheme="minorHAnsi" w:hAnsiTheme="minorHAnsi" w:cstheme="minorHAnsi"/>
                <w:noProof/>
                <w:sz w:val="22"/>
                <w:szCs w:val="22"/>
              </w:rPr>
              <w:t>e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menu located in the</w:t>
            </w:r>
            <w:r w:rsidR="00B26B37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upper right hand corner by clicking on the person icon.</w:t>
            </w:r>
          </w:p>
          <w:p w14:paraId="51CDD5BF" w14:textId="631E95E5" w:rsidR="00F42368" w:rsidRPr="00C872A1" w:rsidRDefault="00F42368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A3377D" w:rsidRPr="00C872A1" w14:paraId="1DEA0325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3DBD2BF3" w14:textId="76CF6B76" w:rsidR="00A3377D" w:rsidRPr="00533A9B" w:rsidRDefault="001426AB" w:rsidP="00533A9B">
            <w:pPr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Change Password</w:t>
            </w:r>
          </w:p>
        </w:tc>
        <w:tc>
          <w:tcPr>
            <w:tcW w:w="7098" w:type="dxa"/>
            <w:shd w:val="clear" w:color="auto" w:fill="auto"/>
          </w:tcPr>
          <w:p w14:paraId="1D4BD6FB" w14:textId="568C79B2" w:rsidR="00A3377D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1.0- found in t</w:t>
            </w:r>
            <w:r w:rsidR="00AD2355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he 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>Admin section.</w:t>
            </w:r>
          </w:p>
          <w:p w14:paraId="14EC2402" w14:textId="58BF0A5B" w:rsidR="00A3377D" w:rsidRDefault="00AD2355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found in the 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>menu located in the upper right hand corner by clicking on the person icon.</w:t>
            </w:r>
          </w:p>
          <w:p w14:paraId="01831C86" w14:textId="6D061E0B" w:rsidR="00F42368" w:rsidRPr="00C872A1" w:rsidRDefault="00F42368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s.</w:t>
            </w:r>
          </w:p>
        </w:tc>
      </w:tr>
      <w:tr w:rsidR="00A3377D" w:rsidRPr="00453BC2" w14:paraId="57D1D22E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7AB9EF64" w14:textId="4360653E" w:rsidR="00A3377D" w:rsidRPr="00533A9B" w:rsidRDefault="001426AB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User’s Guide</w:t>
            </w:r>
          </w:p>
        </w:tc>
        <w:tc>
          <w:tcPr>
            <w:tcW w:w="7098" w:type="dxa"/>
            <w:shd w:val="clear" w:color="auto" w:fill="auto"/>
          </w:tcPr>
          <w:p w14:paraId="4A21CA49" w14:textId="33FD1B9A" w:rsidR="00A3377D" w:rsidRPr="00453BC2" w:rsidRDefault="00A3377D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 found in the </w:t>
            </w:r>
            <w:r w:rsidR="00AD2355">
              <w:rPr>
                <w:rFonts w:asciiTheme="minorHAnsi" w:hAnsiTheme="minorHAnsi" w:cstheme="minorHAnsi"/>
                <w:noProof/>
                <w:sz w:val="22"/>
                <w:szCs w:val="22"/>
              </w:rPr>
              <w:t>subnavigation under the NIRS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>menu item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052DD0B0" w14:textId="1018B4EC" w:rsidR="00F42368" w:rsidRDefault="00AD2355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2.0- found </w:t>
            </w:r>
            <w:r w:rsidR="00F42368">
              <w:rPr>
                <w:rFonts w:asciiTheme="minorHAnsi" w:hAnsiTheme="minorHAnsi" w:cstheme="minorHAnsi"/>
                <w:noProof/>
                <w:sz w:val="22"/>
                <w:szCs w:val="22"/>
              </w:rPr>
              <w:t>in the menu located in the upper right hand corner by clicking on the person icon.</w:t>
            </w:r>
          </w:p>
          <w:p w14:paraId="0D5A2F36" w14:textId="1EE16A46" w:rsidR="00A3377D" w:rsidRPr="00453BC2" w:rsidRDefault="00AD2355" w:rsidP="00296DE1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.</w:t>
            </w:r>
          </w:p>
        </w:tc>
      </w:tr>
      <w:tr w:rsidR="00D002CB" w:rsidRPr="00453BC2" w14:paraId="78147BAE" w14:textId="77777777" w:rsidTr="00296DE1">
        <w:trPr>
          <w:trHeight w:val="582"/>
        </w:trPr>
        <w:tc>
          <w:tcPr>
            <w:tcW w:w="2259" w:type="dxa"/>
            <w:shd w:val="clear" w:color="auto" w:fill="auto"/>
          </w:tcPr>
          <w:p w14:paraId="5D39D4B5" w14:textId="6D72743B" w:rsidR="00D002CB" w:rsidRPr="00533A9B" w:rsidRDefault="00D002CB" w:rsidP="00533A9B">
            <w:pPr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533A9B">
              <w:rPr>
                <w:rFonts w:asciiTheme="minorHAnsi" w:hAnsiTheme="minorHAnsi" w:cstheme="minorHAnsi"/>
                <w:noProof/>
                <w:sz w:val="22"/>
                <w:szCs w:val="22"/>
              </w:rPr>
              <w:t>Logout</w:t>
            </w:r>
          </w:p>
        </w:tc>
        <w:tc>
          <w:tcPr>
            <w:tcW w:w="7098" w:type="dxa"/>
            <w:shd w:val="clear" w:color="auto" w:fill="auto"/>
          </w:tcPr>
          <w:p w14:paraId="4E8B5353" w14:textId="66C30497" w:rsidR="00D002CB" w:rsidRPr="00453BC2" w:rsidRDefault="00D002CB" w:rsidP="00D002C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NIRS v1.0- found </w: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as a seprate tab in the menu</w:t>
            </w:r>
            <w:r w:rsidRPr="00453BC2">
              <w:rPr>
                <w:rFonts w:asciiTheme="minorHAnsi" w:hAnsiTheme="minorHAnsi" w:cstheme="minorHAnsi"/>
                <w:noProof/>
                <w:sz w:val="22"/>
                <w:szCs w:val="22"/>
              </w:rPr>
              <w:t>.</w:t>
            </w:r>
          </w:p>
          <w:p w14:paraId="520870FE" w14:textId="77777777" w:rsidR="00D002CB" w:rsidRDefault="00D002CB" w:rsidP="00D002C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IRS v2.0- found in the menu located in the upper right hand corner by clicking on the person icon.</w:t>
            </w:r>
          </w:p>
          <w:p w14:paraId="0EA20131" w14:textId="28E391F2" w:rsidR="00D002CB" w:rsidRPr="00453BC2" w:rsidRDefault="00D002CB" w:rsidP="00D002CB">
            <w:pPr>
              <w:widowControl w:val="0"/>
              <w:jc w:val="left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t>No functional change.</w:t>
            </w:r>
          </w:p>
        </w:tc>
      </w:tr>
    </w:tbl>
    <w:p w14:paraId="6CC502A6" w14:textId="7685C671" w:rsidR="00943ECB" w:rsidRPr="007C74ED" w:rsidRDefault="00943ECB" w:rsidP="00D81552">
      <w:pPr>
        <w:jc w:val="left"/>
        <w:rPr>
          <w:rFonts w:asciiTheme="minorHAnsi" w:hAnsiTheme="minorHAnsi" w:cstheme="minorHAnsi"/>
          <w:sz w:val="22"/>
          <w:szCs w:val="22"/>
        </w:rPr>
      </w:pPr>
    </w:p>
    <w:sectPr w:rsidR="00943ECB" w:rsidRPr="007C74ED" w:rsidSect="0096551B">
      <w:headerReference w:type="default" r:id="rId42"/>
      <w:pgSz w:w="12240" w:h="15840"/>
      <w:pgMar w:top="450" w:right="1350" w:bottom="36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7716A" w14:textId="77777777" w:rsidR="005165D4" w:rsidRDefault="005165D4" w:rsidP="0084344E">
      <w:r>
        <w:separator/>
      </w:r>
    </w:p>
  </w:endnote>
  <w:endnote w:type="continuationSeparator" w:id="0">
    <w:p w14:paraId="6E8B3577" w14:textId="77777777" w:rsidR="005165D4" w:rsidRDefault="005165D4" w:rsidP="0084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2080D" w14:textId="77777777" w:rsidR="005165D4" w:rsidRDefault="005165D4" w:rsidP="0084344E">
      <w:r>
        <w:separator/>
      </w:r>
    </w:p>
  </w:footnote>
  <w:footnote w:type="continuationSeparator" w:id="0">
    <w:p w14:paraId="123F806B" w14:textId="77777777" w:rsidR="005165D4" w:rsidRDefault="005165D4" w:rsidP="00843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CD36C" w14:textId="19F5CD90" w:rsidR="005165D4" w:rsidRPr="0084344E" w:rsidRDefault="005165D4">
    <w:pPr>
      <w:pStyle w:val="Header"/>
      <w:tabs>
        <w:tab w:val="clear" w:pos="4680"/>
        <w:tab w:val="clear" w:pos="9360"/>
      </w:tabs>
      <w:jc w:val="right"/>
      <w:rPr>
        <w:rFonts w:asciiTheme="minorHAnsi" w:hAnsiTheme="minorHAnsi"/>
        <w:color w:val="595959" w:themeColor="text1" w:themeTint="A6"/>
        <w:szCs w:val="20"/>
      </w:rPr>
    </w:pPr>
    <w:r w:rsidRPr="0084344E">
      <w:rPr>
        <w:rFonts w:asciiTheme="minorHAnsi" w:hAnsiTheme="minorHAnsi"/>
        <w:color w:val="595959" w:themeColor="text1" w:themeTint="A6"/>
        <w:szCs w:val="20"/>
      </w:rPr>
      <w:t xml:space="preserve">Page </w:t>
    </w:r>
    <w:r w:rsidRPr="0084344E">
      <w:rPr>
        <w:rFonts w:asciiTheme="minorHAnsi" w:hAnsiTheme="minorHAnsi"/>
        <w:color w:val="595959" w:themeColor="text1" w:themeTint="A6"/>
        <w:szCs w:val="20"/>
      </w:rPr>
      <w:fldChar w:fldCharType="begin"/>
    </w:r>
    <w:r w:rsidRPr="0084344E">
      <w:rPr>
        <w:rFonts w:asciiTheme="minorHAnsi" w:hAnsiTheme="minorHAnsi"/>
        <w:color w:val="595959" w:themeColor="text1" w:themeTint="A6"/>
        <w:szCs w:val="20"/>
      </w:rPr>
      <w:instrText xml:space="preserve"> PAGE   \* MERGEFORMAT </w:instrText>
    </w:r>
    <w:r w:rsidRPr="0084344E">
      <w:rPr>
        <w:rFonts w:asciiTheme="minorHAnsi" w:hAnsiTheme="minorHAnsi"/>
        <w:color w:val="595959" w:themeColor="text1" w:themeTint="A6"/>
        <w:szCs w:val="20"/>
      </w:rPr>
      <w:fldChar w:fldCharType="separate"/>
    </w:r>
    <w:r>
      <w:rPr>
        <w:rFonts w:asciiTheme="minorHAnsi" w:hAnsiTheme="minorHAnsi"/>
        <w:noProof/>
        <w:color w:val="595959" w:themeColor="text1" w:themeTint="A6"/>
        <w:szCs w:val="20"/>
      </w:rPr>
      <w:t>16</w:t>
    </w:r>
    <w:r w:rsidRPr="0084344E">
      <w:rPr>
        <w:rFonts w:asciiTheme="minorHAnsi" w:hAnsiTheme="minorHAnsi"/>
        <w:color w:val="595959" w:themeColor="text1" w:themeTint="A6"/>
        <w:szCs w:val="20"/>
      </w:rPr>
      <w:fldChar w:fldCharType="end"/>
    </w:r>
  </w:p>
  <w:p w14:paraId="2987904E" w14:textId="77777777" w:rsidR="005165D4" w:rsidRDefault="00516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0E58"/>
    <w:multiLevelType w:val="hybridMultilevel"/>
    <w:tmpl w:val="EB54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93959"/>
    <w:multiLevelType w:val="hybridMultilevel"/>
    <w:tmpl w:val="A662A8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00B6B"/>
    <w:multiLevelType w:val="hybridMultilevel"/>
    <w:tmpl w:val="D9FC4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F092A"/>
    <w:multiLevelType w:val="hybridMultilevel"/>
    <w:tmpl w:val="2FA41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E57CB"/>
    <w:multiLevelType w:val="hybridMultilevel"/>
    <w:tmpl w:val="5EC06B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A15807"/>
    <w:multiLevelType w:val="hybridMultilevel"/>
    <w:tmpl w:val="2B583266"/>
    <w:lvl w:ilvl="0" w:tplc="3BE883B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44847"/>
    <w:multiLevelType w:val="hybridMultilevel"/>
    <w:tmpl w:val="CEA88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B609C9"/>
    <w:multiLevelType w:val="hybridMultilevel"/>
    <w:tmpl w:val="D9FC4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203AF"/>
    <w:multiLevelType w:val="hybridMultilevel"/>
    <w:tmpl w:val="8BA6F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A3476"/>
    <w:multiLevelType w:val="hybridMultilevel"/>
    <w:tmpl w:val="A662A8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D2761"/>
    <w:multiLevelType w:val="hybridMultilevel"/>
    <w:tmpl w:val="FD66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1025E"/>
    <w:multiLevelType w:val="hybridMultilevel"/>
    <w:tmpl w:val="11DA53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72427D"/>
    <w:multiLevelType w:val="hybridMultilevel"/>
    <w:tmpl w:val="EA76339A"/>
    <w:lvl w:ilvl="0" w:tplc="F51A6A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B99C0ADA">
      <w:start w:val="1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1B8ADB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BA8931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7FAB98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37A036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FF16A7B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39C983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A0B4B80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3" w15:restartNumberingAfterBreak="0">
    <w:nsid w:val="1CBE5967"/>
    <w:multiLevelType w:val="hybridMultilevel"/>
    <w:tmpl w:val="F152798A"/>
    <w:lvl w:ilvl="0" w:tplc="7D080E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D4C33C4"/>
    <w:multiLevelType w:val="hybridMultilevel"/>
    <w:tmpl w:val="116E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4E0671"/>
    <w:multiLevelType w:val="hybridMultilevel"/>
    <w:tmpl w:val="0E288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7D49A8"/>
    <w:multiLevelType w:val="hybridMultilevel"/>
    <w:tmpl w:val="E814D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A79C5"/>
    <w:multiLevelType w:val="hybridMultilevel"/>
    <w:tmpl w:val="92426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844AA"/>
    <w:multiLevelType w:val="hybridMultilevel"/>
    <w:tmpl w:val="2FA41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45D20"/>
    <w:multiLevelType w:val="hybridMultilevel"/>
    <w:tmpl w:val="28E8AA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7479"/>
    <w:multiLevelType w:val="hybridMultilevel"/>
    <w:tmpl w:val="15D02F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031DF0"/>
    <w:multiLevelType w:val="multilevel"/>
    <w:tmpl w:val="AFDC1A5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2970" w:hanging="7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40320767"/>
    <w:multiLevelType w:val="hybridMultilevel"/>
    <w:tmpl w:val="53AC5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855FE0"/>
    <w:multiLevelType w:val="hybridMultilevel"/>
    <w:tmpl w:val="CEF41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E3D7D"/>
    <w:multiLevelType w:val="hybridMultilevel"/>
    <w:tmpl w:val="A662A8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3B08C1"/>
    <w:multiLevelType w:val="hybridMultilevel"/>
    <w:tmpl w:val="75CEFFEA"/>
    <w:lvl w:ilvl="0" w:tplc="4EFA55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5D128CD"/>
    <w:multiLevelType w:val="hybridMultilevel"/>
    <w:tmpl w:val="116E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337B7A"/>
    <w:multiLevelType w:val="hybridMultilevel"/>
    <w:tmpl w:val="1EAE4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17458C"/>
    <w:multiLevelType w:val="hybridMultilevel"/>
    <w:tmpl w:val="7DBA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796905"/>
    <w:multiLevelType w:val="hybridMultilevel"/>
    <w:tmpl w:val="03BC7C72"/>
    <w:lvl w:ilvl="0" w:tplc="1756BA64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3F5771"/>
    <w:multiLevelType w:val="hybridMultilevel"/>
    <w:tmpl w:val="70CA88B2"/>
    <w:lvl w:ilvl="0" w:tplc="6220CC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A2665"/>
    <w:multiLevelType w:val="hybridMultilevel"/>
    <w:tmpl w:val="46CC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E61D8"/>
    <w:multiLevelType w:val="hybridMultilevel"/>
    <w:tmpl w:val="DEF29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4456F00"/>
    <w:multiLevelType w:val="hybridMultilevel"/>
    <w:tmpl w:val="0E28858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E54862"/>
    <w:multiLevelType w:val="hybridMultilevel"/>
    <w:tmpl w:val="461AA006"/>
    <w:lvl w:ilvl="0" w:tplc="A7B2D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73F84AB6">
      <w:start w:val="1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3F861B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BEC707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849A903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0BD2B48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812B45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128959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544680A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5" w15:restartNumberingAfterBreak="0">
    <w:nsid w:val="6796410C"/>
    <w:multiLevelType w:val="hybridMultilevel"/>
    <w:tmpl w:val="BB1E0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A0CD7"/>
    <w:multiLevelType w:val="hybridMultilevel"/>
    <w:tmpl w:val="205A6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6207FA"/>
    <w:multiLevelType w:val="hybridMultilevel"/>
    <w:tmpl w:val="72D84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2D44"/>
    <w:multiLevelType w:val="hybridMultilevel"/>
    <w:tmpl w:val="6D7E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1C20F4"/>
    <w:multiLevelType w:val="hybridMultilevel"/>
    <w:tmpl w:val="205A6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C47E57"/>
    <w:multiLevelType w:val="hybridMultilevel"/>
    <w:tmpl w:val="D60E9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81D6E"/>
    <w:multiLevelType w:val="hybridMultilevel"/>
    <w:tmpl w:val="59D0D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41"/>
  </w:num>
  <w:num w:numId="4">
    <w:abstractNumId w:val="17"/>
  </w:num>
  <w:num w:numId="5">
    <w:abstractNumId w:val="35"/>
  </w:num>
  <w:num w:numId="6">
    <w:abstractNumId w:val="24"/>
  </w:num>
  <w:num w:numId="7">
    <w:abstractNumId w:val="9"/>
  </w:num>
  <w:num w:numId="8">
    <w:abstractNumId w:val="22"/>
  </w:num>
  <w:num w:numId="9">
    <w:abstractNumId w:val="25"/>
  </w:num>
  <w:num w:numId="10">
    <w:abstractNumId w:val="29"/>
  </w:num>
  <w:num w:numId="11">
    <w:abstractNumId w:val="31"/>
  </w:num>
  <w:num w:numId="12">
    <w:abstractNumId w:val="33"/>
  </w:num>
  <w:num w:numId="13">
    <w:abstractNumId w:val="15"/>
  </w:num>
  <w:num w:numId="14">
    <w:abstractNumId w:val="27"/>
  </w:num>
  <w:num w:numId="15">
    <w:abstractNumId w:val="7"/>
  </w:num>
  <w:num w:numId="16">
    <w:abstractNumId w:val="2"/>
  </w:num>
  <w:num w:numId="17">
    <w:abstractNumId w:val="8"/>
  </w:num>
  <w:num w:numId="18">
    <w:abstractNumId w:val="19"/>
  </w:num>
  <w:num w:numId="19">
    <w:abstractNumId w:val="39"/>
  </w:num>
  <w:num w:numId="20">
    <w:abstractNumId w:val="6"/>
  </w:num>
  <w:num w:numId="21">
    <w:abstractNumId w:val="38"/>
  </w:num>
  <w:num w:numId="22">
    <w:abstractNumId w:val="36"/>
  </w:num>
  <w:num w:numId="23">
    <w:abstractNumId w:val="37"/>
  </w:num>
  <w:num w:numId="24">
    <w:abstractNumId w:val="4"/>
  </w:num>
  <w:num w:numId="25">
    <w:abstractNumId w:val="32"/>
  </w:num>
  <w:num w:numId="26">
    <w:abstractNumId w:val="20"/>
  </w:num>
  <w:num w:numId="27">
    <w:abstractNumId w:val="1"/>
  </w:num>
  <w:num w:numId="28">
    <w:abstractNumId w:val="23"/>
  </w:num>
  <w:num w:numId="29">
    <w:abstractNumId w:val="28"/>
  </w:num>
  <w:num w:numId="30">
    <w:abstractNumId w:val="21"/>
    <w:lvlOverride w:ilvl="0">
      <w:startOverride w:val="7"/>
    </w:lvlOverride>
  </w:num>
  <w:num w:numId="31">
    <w:abstractNumId w:val="40"/>
  </w:num>
  <w:num w:numId="32">
    <w:abstractNumId w:val="18"/>
  </w:num>
  <w:num w:numId="33">
    <w:abstractNumId w:val="13"/>
  </w:num>
  <w:num w:numId="34">
    <w:abstractNumId w:val="16"/>
  </w:num>
  <w:num w:numId="35">
    <w:abstractNumId w:val="0"/>
  </w:num>
  <w:num w:numId="36">
    <w:abstractNumId w:val="26"/>
  </w:num>
  <w:num w:numId="37">
    <w:abstractNumId w:val="14"/>
  </w:num>
  <w:num w:numId="38">
    <w:abstractNumId w:val="3"/>
  </w:num>
  <w:num w:numId="39">
    <w:abstractNumId w:val="10"/>
  </w:num>
  <w:num w:numId="40">
    <w:abstractNumId w:val="30"/>
  </w:num>
  <w:num w:numId="41">
    <w:abstractNumId w:val="34"/>
  </w:num>
  <w:num w:numId="42">
    <w:abstractNumId w:val="11"/>
  </w:num>
  <w:num w:numId="43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zS1NDM3NjYyNDJW0lEKTi0uzszPAymwrAUALkSnkCwAAAA="/>
  </w:docVars>
  <w:rsids>
    <w:rsidRoot w:val="00495A89"/>
    <w:rsid w:val="00001D3A"/>
    <w:rsid w:val="00002540"/>
    <w:rsid w:val="0000579F"/>
    <w:rsid w:val="000076A0"/>
    <w:rsid w:val="000212FB"/>
    <w:rsid w:val="00024CE5"/>
    <w:rsid w:val="00026ACD"/>
    <w:rsid w:val="00027762"/>
    <w:rsid w:val="000321EF"/>
    <w:rsid w:val="00033B59"/>
    <w:rsid w:val="00036265"/>
    <w:rsid w:val="00037714"/>
    <w:rsid w:val="000423CE"/>
    <w:rsid w:val="00043C4C"/>
    <w:rsid w:val="00044673"/>
    <w:rsid w:val="0004536B"/>
    <w:rsid w:val="00045E63"/>
    <w:rsid w:val="000462B1"/>
    <w:rsid w:val="00046AC0"/>
    <w:rsid w:val="00047B43"/>
    <w:rsid w:val="000532DA"/>
    <w:rsid w:val="00054382"/>
    <w:rsid w:val="00056C9E"/>
    <w:rsid w:val="00057182"/>
    <w:rsid w:val="00061E01"/>
    <w:rsid w:val="00065ED9"/>
    <w:rsid w:val="000671CF"/>
    <w:rsid w:val="00070F9B"/>
    <w:rsid w:val="00073356"/>
    <w:rsid w:val="00076E17"/>
    <w:rsid w:val="000770BA"/>
    <w:rsid w:val="0007765F"/>
    <w:rsid w:val="00085F2C"/>
    <w:rsid w:val="00086FF2"/>
    <w:rsid w:val="00087988"/>
    <w:rsid w:val="00087FA5"/>
    <w:rsid w:val="000917C2"/>
    <w:rsid w:val="00093197"/>
    <w:rsid w:val="000935FD"/>
    <w:rsid w:val="000A232E"/>
    <w:rsid w:val="000A3F62"/>
    <w:rsid w:val="000A49FA"/>
    <w:rsid w:val="000A65B1"/>
    <w:rsid w:val="000A66AE"/>
    <w:rsid w:val="000B3274"/>
    <w:rsid w:val="000B3391"/>
    <w:rsid w:val="000B692D"/>
    <w:rsid w:val="000C143B"/>
    <w:rsid w:val="000C1757"/>
    <w:rsid w:val="000C1E5D"/>
    <w:rsid w:val="000C2BE3"/>
    <w:rsid w:val="000C4C39"/>
    <w:rsid w:val="000D0512"/>
    <w:rsid w:val="000D3A87"/>
    <w:rsid w:val="000D3C12"/>
    <w:rsid w:val="000D5CF9"/>
    <w:rsid w:val="000E0575"/>
    <w:rsid w:val="000E22F9"/>
    <w:rsid w:val="000E38E9"/>
    <w:rsid w:val="000E46D3"/>
    <w:rsid w:val="000F0C56"/>
    <w:rsid w:val="000F2D67"/>
    <w:rsid w:val="000F346F"/>
    <w:rsid w:val="000F3896"/>
    <w:rsid w:val="000F4520"/>
    <w:rsid w:val="000F48DB"/>
    <w:rsid w:val="000F5EA2"/>
    <w:rsid w:val="001022E4"/>
    <w:rsid w:val="001028B7"/>
    <w:rsid w:val="00107DF1"/>
    <w:rsid w:val="001119AE"/>
    <w:rsid w:val="0011224A"/>
    <w:rsid w:val="001143DC"/>
    <w:rsid w:val="00114494"/>
    <w:rsid w:val="00114AF6"/>
    <w:rsid w:val="00114D84"/>
    <w:rsid w:val="00116566"/>
    <w:rsid w:val="00116794"/>
    <w:rsid w:val="00116A3E"/>
    <w:rsid w:val="0011771E"/>
    <w:rsid w:val="0012470A"/>
    <w:rsid w:val="00125730"/>
    <w:rsid w:val="00127C7B"/>
    <w:rsid w:val="0013062C"/>
    <w:rsid w:val="00132185"/>
    <w:rsid w:val="00136416"/>
    <w:rsid w:val="00137008"/>
    <w:rsid w:val="001372AD"/>
    <w:rsid w:val="001375D3"/>
    <w:rsid w:val="001413AE"/>
    <w:rsid w:val="001424D2"/>
    <w:rsid w:val="001426AB"/>
    <w:rsid w:val="001539B8"/>
    <w:rsid w:val="00154F21"/>
    <w:rsid w:val="001579A9"/>
    <w:rsid w:val="0016259B"/>
    <w:rsid w:val="00163B36"/>
    <w:rsid w:val="00164238"/>
    <w:rsid w:val="001667DA"/>
    <w:rsid w:val="00167769"/>
    <w:rsid w:val="00167C74"/>
    <w:rsid w:val="001737C6"/>
    <w:rsid w:val="00175364"/>
    <w:rsid w:val="0018189B"/>
    <w:rsid w:val="0018349E"/>
    <w:rsid w:val="00183C65"/>
    <w:rsid w:val="00185193"/>
    <w:rsid w:val="00185C06"/>
    <w:rsid w:val="0019020E"/>
    <w:rsid w:val="00191CEC"/>
    <w:rsid w:val="00191DA1"/>
    <w:rsid w:val="00192A21"/>
    <w:rsid w:val="00194273"/>
    <w:rsid w:val="0019575C"/>
    <w:rsid w:val="00195CE6"/>
    <w:rsid w:val="00195E3D"/>
    <w:rsid w:val="00197199"/>
    <w:rsid w:val="00197453"/>
    <w:rsid w:val="001A18AE"/>
    <w:rsid w:val="001A38D6"/>
    <w:rsid w:val="001A7C24"/>
    <w:rsid w:val="001B12AC"/>
    <w:rsid w:val="001B176C"/>
    <w:rsid w:val="001B1854"/>
    <w:rsid w:val="001B2712"/>
    <w:rsid w:val="001B4ED0"/>
    <w:rsid w:val="001B5589"/>
    <w:rsid w:val="001B631B"/>
    <w:rsid w:val="001B6594"/>
    <w:rsid w:val="001B78FF"/>
    <w:rsid w:val="001C0FBE"/>
    <w:rsid w:val="001C35F1"/>
    <w:rsid w:val="001C5161"/>
    <w:rsid w:val="001C6930"/>
    <w:rsid w:val="001D02DB"/>
    <w:rsid w:val="001D475A"/>
    <w:rsid w:val="001D5E21"/>
    <w:rsid w:val="001D69D1"/>
    <w:rsid w:val="001E22A8"/>
    <w:rsid w:val="001E4490"/>
    <w:rsid w:val="001F02EA"/>
    <w:rsid w:val="001F0FA6"/>
    <w:rsid w:val="001F49DD"/>
    <w:rsid w:val="001F4C65"/>
    <w:rsid w:val="001F55D1"/>
    <w:rsid w:val="001F6F74"/>
    <w:rsid w:val="0020038F"/>
    <w:rsid w:val="00200F56"/>
    <w:rsid w:val="00201683"/>
    <w:rsid w:val="00201D5D"/>
    <w:rsid w:val="0020239A"/>
    <w:rsid w:val="002030D4"/>
    <w:rsid w:val="0020316F"/>
    <w:rsid w:val="00205F35"/>
    <w:rsid w:val="00206BB8"/>
    <w:rsid w:val="00206C22"/>
    <w:rsid w:val="00213DDF"/>
    <w:rsid w:val="002148DE"/>
    <w:rsid w:val="00215F36"/>
    <w:rsid w:val="00216BC8"/>
    <w:rsid w:val="00224537"/>
    <w:rsid w:val="00224FE5"/>
    <w:rsid w:val="002258A9"/>
    <w:rsid w:val="00225A02"/>
    <w:rsid w:val="0023196E"/>
    <w:rsid w:val="00231BF3"/>
    <w:rsid w:val="0023372A"/>
    <w:rsid w:val="0023529D"/>
    <w:rsid w:val="00237B33"/>
    <w:rsid w:val="00241F7E"/>
    <w:rsid w:val="00244ABC"/>
    <w:rsid w:val="00247BCF"/>
    <w:rsid w:val="00247C36"/>
    <w:rsid w:val="00253248"/>
    <w:rsid w:val="00255FF5"/>
    <w:rsid w:val="00256B45"/>
    <w:rsid w:val="00257401"/>
    <w:rsid w:val="00257B40"/>
    <w:rsid w:val="002606A9"/>
    <w:rsid w:val="002610A0"/>
    <w:rsid w:val="00265000"/>
    <w:rsid w:val="00265E4D"/>
    <w:rsid w:val="00267E4E"/>
    <w:rsid w:val="002724F9"/>
    <w:rsid w:val="0027253C"/>
    <w:rsid w:val="002734FB"/>
    <w:rsid w:val="00273D52"/>
    <w:rsid w:val="002743D8"/>
    <w:rsid w:val="0027549A"/>
    <w:rsid w:val="00281113"/>
    <w:rsid w:val="00281508"/>
    <w:rsid w:val="00283CE8"/>
    <w:rsid w:val="00286EAF"/>
    <w:rsid w:val="0029038C"/>
    <w:rsid w:val="002905A5"/>
    <w:rsid w:val="00292646"/>
    <w:rsid w:val="002964C7"/>
    <w:rsid w:val="00296DE1"/>
    <w:rsid w:val="002A2733"/>
    <w:rsid w:val="002A5CD8"/>
    <w:rsid w:val="002A723B"/>
    <w:rsid w:val="002B41C4"/>
    <w:rsid w:val="002B53AB"/>
    <w:rsid w:val="002B6E14"/>
    <w:rsid w:val="002C16D3"/>
    <w:rsid w:val="002C1C97"/>
    <w:rsid w:val="002C4D11"/>
    <w:rsid w:val="002C4EB8"/>
    <w:rsid w:val="002C5CA2"/>
    <w:rsid w:val="002C65A0"/>
    <w:rsid w:val="002D0359"/>
    <w:rsid w:val="002D0E6E"/>
    <w:rsid w:val="002D3AB8"/>
    <w:rsid w:val="002D41EE"/>
    <w:rsid w:val="002D7FCD"/>
    <w:rsid w:val="002E0767"/>
    <w:rsid w:val="002E3180"/>
    <w:rsid w:val="002E404D"/>
    <w:rsid w:val="002E7756"/>
    <w:rsid w:val="002F3395"/>
    <w:rsid w:val="002F4A30"/>
    <w:rsid w:val="00301E5A"/>
    <w:rsid w:val="0030213F"/>
    <w:rsid w:val="00302F56"/>
    <w:rsid w:val="00306953"/>
    <w:rsid w:val="003111AD"/>
    <w:rsid w:val="003116A9"/>
    <w:rsid w:val="00312AB1"/>
    <w:rsid w:val="003155C5"/>
    <w:rsid w:val="00317585"/>
    <w:rsid w:val="00322381"/>
    <w:rsid w:val="00324BFB"/>
    <w:rsid w:val="00330A4E"/>
    <w:rsid w:val="003315B1"/>
    <w:rsid w:val="00331ACB"/>
    <w:rsid w:val="00332215"/>
    <w:rsid w:val="0033238D"/>
    <w:rsid w:val="003326EB"/>
    <w:rsid w:val="00332DB6"/>
    <w:rsid w:val="0033481D"/>
    <w:rsid w:val="003360BE"/>
    <w:rsid w:val="003425A6"/>
    <w:rsid w:val="00343E63"/>
    <w:rsid w:val="003459BA"/>
    <w:rsid w:val="00345ACE"/>
    <w:rsid w:val="00347AE5"/>
    <w:rsid w:val="00356955"/>
    <w:rsid w:val="00360389"/>
    <w:rsid w:val="0036090D"/>
    <w:rsid w:val="0036094A"/>
    <w:rsid w:val="00360CF3"/>
    <w:rsid w:val="00361003"/>
    <w:rsid w:val="0036273A"/>
    <w:rsid w:val="00363DDE"/>
    <w:rsid w:val="00364690"/>
    <w:rsid w:val="00364D34"/>
    <w:rsid w:val="00365B8D"/>
    <w:rsid w:val="00367519"/>
    <w:rsid w:val="00370902"/>
    <w:rsid w:val="00373239"/>
    <w:rsid w:val="00373391"/>
    <w:rsid w:val="00375EFA"/>
    <w:rsid w:val="003765A0"/>
    <w:rsid w:val="00376BC5"/>
    <w:rsid w:val="00380E14"/>
    <w:rsid w:val="00380F1D"/>
    <w:rsid w:val="00381452"/>
    <w:rsid w:val="003822D3"/>
    <w:rsid w:val="0038594B"/>
    <w:rsid w:val="00386F88"/>
    <w:rsid w:val="003872B5"/>
    <w:rsid w:val="003908B7"/>
    <w:rsid w:val="00390EDD"/>
    <w:rsid w:val="003922AA"/>
    <w:rsid w:val="003927C8"/>
    <w:rsid w:val="00393D8C"/>
    <w:rsid w:val="00394675"/>
    <w:rsid w:val="00394883"/>
    <w:rsid w:val="00395144"/>
    <w:rsid w:val="0039659E"/>
    <w:rsid w:val="003A05F5"/>
    <w:rsid w:val="003A1C35"/>
    <w:rsid w:val="003A78F9"/>
    <w:rsid w:val="003A792D"/>
    <w:rsid w:val="003B143C"/>
    <w:rsid w:val="003B6F45"/>
    <w:rsid w:val="003C0574"/>
    <w:rsid w:val="003C4EC1"/>
    <w:rsid w:val="003C5DFB"/>
    <w:rsid w:val="003C6F42"/>
    <w:rsid w:val="003D0234"/>
    <w:rsid w:val="003D4423"/>
    <w:rsid w:val="003D595D"/>
    <w:rsid w:val="003D7276"/>
    <w:rsid w:val="003D79F7"/>
    <w:rsid w:val="003E0488"/>
    <w:rsid w:val="003E1035"/>
    <w:rsid w:val="003E7853"/>
    <w:rsid w:val="003E7E31"/>
    <w:rsid w:val="003E7FB2"/>
    <w:rsid w:val="003F0CD7"/>
    <w:rsid w:val="003F23AF"/>
    <w:rsid w:val="003F43A0"/>
    <w:rsid w:val="003F4763"/>
    <w:rsid w:val="003F5591"/>
    <w:rsid w:val="0040117D"/>
    <w:rsid w:val="00402E95"/>
    <w:rsid w:val="00403D35"/>
    <w:rsid w:val="00413A5C"/>
    <w:rsid w:val="004161DE"/>
    <w:rsid w:val="00416EEC"/>
    <w:rsid w:val="00417046"/>
    <w:rsid w:val="00422EA8"/>
    <w:rsid w:val="004249D5"/>
    <w:rsid w:val="00426987"/>
    <w:rsid w:val="00430471"/>
    <w:rsid w:val="004309B7"/>
    <w:rsid w:val="0043347D"/>
    <w:rsid w:val="00433B07"/>
    <w:rsid w:val="004378E5"/>
    <w:rsid w:val="004506DE"/>
    <w:rsid w:val="00453BC2"/>
    <w:rsid w:val="004556D7"/>
    <w:rsid w:val="00456B9F"/>
    <w:rsid w:val="00460546"/>
    <w:rsid w:val="00462281"/>
    <w:rsid w:val="00463EA5"/>
    <w:rsid w:val="004643B0"/>
    <w:rsid w:val="00464861"/>
    <w:rsid w:val="00465045"/>
    <w:rsid w:val="00466559"/>
    <w:rsid w:val="00470125"/>
    <w:rsid w:val="0047198B"/>
    <w:rsid w:val="004727FB"/>
    <w:rsid w:val="00474B07"/>
    <w:rsid w:val="00476455"/>
    <w:rsid w:val="004808AF"/>
    <w:rsid w:val="00481A4D"/>
    <w:rsid w:val="0048206C"/>
    <w:rsid w:val="00482A38"/>
    <w:rsid w:val="00485759"/>
    <w:rsid w:val="00487684"/>
    <w:rsid w:val="00490364"/>
    <w:rsid w:val="00490B4D"/>
    <w:rsid w:val="00491514"/>
    <w:rsid w:val="0049199F"/>
    <w:rsid w:val="00492243"/>
    <w:rsid w:val="004930D2"/>
    <w:rsid w:val="004934CC"/>
    <w:rsid w:val="004941F3"/>
    <w:rsid w:val="00495A89"/>
    <w:rsid w:val="004965C8"/>
    <w:rsid w:val="00497FBE"/>
    <w:rsid w:val="004A06C3"/>
    <w:rsid w:val="004A27CB"/>
    <w:rsid w:val="004A2C1B"/>
    <w:rsid w:val="004A3CAE"/>
    <w:rsid w:val="004A49A1"/>
    <w:rsid w:val="004B0FE2"/>
    <w:rsid w:val="004B1115"/>
    <w:rsid w:val="004B3C08"/>
    <w:rsid w:val="004B4CE7"/>
    <w:rsid w:val="004B56EF"/>
    <w:rsid w:val="004C0AD0"/>
    <w:rsid w:val="004C136E"/>
    <w:rsid w:val="004C1D4E"/>
    <w:rsid w:val="004C4C0D"/>
    <w:rsid w:val="004C6894"/>
    <w:rsid w:val="004D0441"/>
    <w:rsid w:val="004E0065"/>
    <w:rsid w:val="004E06BC"/>
    <w:rsid w:val="004E0879"/>
    <w:rsid w:val="004E132C"/>
    <w:rsid w:val="004E5397"/>
    <w:rsid w:val="004E5BDF"/>
    <w:rsid w:val="004E5EF1"/>
    <w:rsid w:val="004E65DB"/>
    <w:rsid w:val="004E66C3"/>
    <w:rsid w:val="004F18FE"/>
    <w:rsid w:val="004F2493"/>
    <w:rsid w:val="004F3795"/>
    <w:rsid w:val="004F5228"/>
    <w:rsid w:val="004F595B"/>
    <w:rsid w:val="004F5E29"/>
    <w:rsid w:val="004F6561"/>
    <w:rsid w:val="004F66A7"/>
    <w:rsid w:val="004F6829"/>
    <w:rsid w:val="004F6B97"/>
    <w:rsid w:val="004F6FFF"/>
    <w:rsid w:val="004F743A"/>
    <w:rsid w:val="004F744F"/>
    <w:rsid w:val="005000D7"/>
    <w:rsid w:val="005002C5"/>
    <w:rsid w:val="005046E9"/>
    <w:rsid w:val="00504793"/>
    <w:rsid w:val="00504E0E"/>
    <w:rsid w:val="00506459"/>
    <w:rsid w:val="00514A5D"/>
    <w:rsid w:val="00514E43"/>
    <w:rsid w:val="00514F84"/>
    <w:rsid w:val="0051519E"/>
    <w:rsid w:val="00515A1A"/>
    <w:rsid w:val="005165D4"/>
    <w:rsid w:val="00520F7E"/>
    <w:rsid w:val="0052140E"/>
    <w:rsid w:val="00523083"/>
    <w:rsid w:val="00525BCC"/>
    <w:rsid w:val="005319BE"/>
    <w:rsid w:val="00533553"/>
    <w:rsid w:val="00533A9B"/>
    <w:rsid w:val="0053457C"/>
    <w:rsid w:val="00534779"/>
    <w:rsid w:val="005367BD"/>
    <w:rsid w:val="005372CB"/>
    <w:rsid w:val="005372F1"/>
    <w:rsid w:val="0053798A"/>
    <w:rsid w:val="00537B87"/>
    <w:rsid w:val="00537BEB"/>
    <w:rsid w:val="00544BC4"/>
    <w:rsid w:val="005452AA"/>
    <w:rsid w:val="00545FEC"/>
    <w:rsid w:val="00546508"/>
    <w:rsid w:val="00552031"/>
    <w:rsid w:val="00553B6C"/>
    <w:rsid w:val="00553E8F"/>
    <w:rsid w:val="005547A2"/>
    <w:rsid w:val="00556B3D"/>
    <w:rsid w:val="00561364"/>
    <w:rsid w:val="00561463"/>
    <w:rsid w:val="00562DCC"/>
    <w:rsid w:val="00564DCA"/>
    <w:rsid w:val="00564F7F"/>
    <w:rsid w:val="005664FA"/>
    <w:rsid w:val="00566849"/>
    <w:rsid w:val="005674E1"/>
    <w:rsid w:val="005700FE"/>
    <w:rsid w:val="0057132F"/>
    <w:rsid w:val="0057247E"/>
    <w:rsid w:val="005724FD"/>
    <w:rsid w:val="00576542"/>
    <w:rsid w:val="00580426"/>
    <w:rsid w:val="00582DD0"/>
    <w:rsid w:val="0058356A"/>
    <w:rsid w:val="00583DA6"/>
    <w:rsid w:val="005842CA"/>
    <w:rsid w:val="00590577"/>
    <w:rsid w:val="0059163A"/>
    <w:rsid w:val="0059371B"/>
    <w:rsid w:val="005A1C50"/>
    <w:rsid w:val="005A1E74"/>
    <w:rsid w:val="005A36F1"/>
    <w:rsid w:val="005A774B"/>
    <w:rsid w:val="005A7EEF"/>
    <w:rsid w:val="005A7F0F"/>
    <w:rsid w:val="005B1755"/>
    <w:rsid w:val="005B1D52"/>
    <w:rsid w:val="005B2685"/>
    <w:rsid w:val="005B503B"/>
    <w:rsid w:val="005B53B7"/>
    <w:rsid w:val="005C0E9D"/>
    <w:rsid w:val="005C0F03"/>
    <w:rsid w:val="005C159E"/>
    <w:rsid w:val="005C4024"/>
    <w:rsid w:val="005C7214"/>
    <w:rsid w:val="005D1C31"/>
    <w:rsid w:val="005D22A7"/>
    <w:rsid w:val="005D5236"/>
    <w:rsid w:val="005D5A2D"/>
    <w:rsid w:val="005D5AAA"/>
    <w:rsid w:val="005D68A9"/>
    <w:rsid w:val="005D710D"/>
    <w:rsid w:val="005F0969"/>
    <w:rsid w:val="005F097C"/>
    <w:rsid w:val="005F1BBA"/>
    <w:rsid w:val="005F20FF"/>
    <w:rsid w:val="005F2AA4"/>
    <w:rsid w:val="005F3B54"/>
    <w:rsid w:val="005F7059"/>
    <w:rsid w:val="005F76E3"/>
    <w:rsid w:val="005F7A1D"/>
    <w:rsid w:val="00602355"/>
    <w:rsid w:val="00603912"/>
    <w:rsid w:val="00606C08"/>
    <w:rsid w:val="00607534"/>
    <w:rsid w:val="0060776A"/>
    <w:rsid w:val="00610641"/>
    <w:rsid w:val="0061234D"/>
    <w:rsid w:val="0061306E"/>
    <w:rsid w:val="00617471"/>
    <w:rsid w:val="0062014F"/>
    <w:rsid w:val="00622475"/>
    <w:rsid w:val="006246AF"/>
    <w:rsid w:val="00624BC1"/>
    <w:rsid w:val="00631FF6"/>
    <w:rsid w:val="00632B16"/>
    <w:rsid w:val="006342BC"/>
    <w:rsid w:val="00644B73"/>
    <w:rsid w:val="00650B9B"/>
    <w:rsid w:val="00653B1B"/>
    <w:rsid w:val="0065562E"/>
    <w:rsid w:val="00656871"/>
    <w:rsid w:val="00656FAB"/>
    <w:rsid w:val="006578A4"/>
    <w:rsid w:val="00660760"/>
    <w:rsid w:val="00660DB6"/>
    <w:rsid w:val="00662527"/>
    <w:rsid w:val="00662CC3"/>
    <w:rsid w:val="00670036"/>
    <w:rsid w:val="00674540"/>
    <w:rsid w:val="00677102"/>
    <w:rsid w:val="00682095"/>
    <w:rsid w:val="00682B5B"/>
    <w:rsid w:val="006851FC"/>
    <w:rsid w:val="0068653B"/>
    <w:rsid w:val="00690F1C"/>
    <w:rsid w:val="00692F18"/>
    <w:rsid w:val="00692FFD"/>
    <w:rsid w:val="006962AE"/>
    <w:rsid w:val="00697359"/>
    <w:rsid w:val="006A30E8"/>
    <w:rsid w:val="006A3C9E"/>
    <w:rsid w:val="006A4A16"/>
    <w:rsid w:val="006A758D"/>
    <w:rsid w:val="006A79BA"/>
    <w:rsid w:val="006A7D71"/>
    <w:rsid w:val="006B00EB"/>
    <w:rsid w:val="006B5890"/>
    <w:rsid w:val="006B73CC"/>
    <w:rsid w:val="006B775F"/>
    <w:rsid w:val="006C1079"/>
    <w:rsid w:val="006C24F7"/>
    <w:rsid w:val="006C3C52"/>
    <w:rsid w:val="006C477B"/>
    <w:rsid w:val="006C5103"/>
    <w:rsid w:val="006C7B04"/>
    <w:rsid w:val="006C7D5E"/>
    <w:rsid w:val="006E0390"/>
    <w:rsid w:val="006E220E"/>
    <w:rsid w:val="006E5EDA"/>
    <w:rsid w:val="006E7D04"/>
    <w:rsid w:val="006F0AD2"/>
    <w:rsid w:val="006F3A93"/>
    <w:rsid w:val="006F4306"/>
    <w:rsid w:val="006F4F9B"/>
    <w:rsid w:val="006F740C"/>
    <w:rsid w:val="00702361"/>
    <w:rsid w:val="0070470E"/>
    <w:rsid w:val="007115BA"/>
    <w:rsid w:val="007122E2"/>
    <w:rsid w:val="00713952"/>
    <w:rsid w:val="0071446E"/>
    <w:rsid w:val="00716A54"/>
    <w:rsid w:val="00717AD6"/>
    <w:rsid w:val="00722F9D"/>
    <w:rsid w:val="00724554"/>
    <w:rsid w:val="0072530F"/>
    <w:rsid w:val="0073637F"/>
    <w:rsid w:val="0074270D"/>
    <w:rsid w:val="00746764"/>
    <w:rsid w:val="0075167B"/>
    <w:rsid w:val="0075194B"/>
    <w:rsid w:val="00751D92"/>
    <w:rsid w:val="00752155"/>
    <w:rsid w:val="00752FFE"/>
    <w:rsid w:val="00754E3C"/>
    <w:rsid w:val="00755FE5"/>
    <w:rsid w:val="007562B5"/>
    <w:rsid w:val="00757D0A"/>
    <w:rsid w:val="00760A01"/>
    <w:rsid w:val="0076169D"/>
    <w:rsid w:val="007634CD"/>
    <w:rsid w:val="00765A8E"/>
    <w:rsid w:val="00767D41"/>
    <w:rsid w:val="00770AA1"/>
    <w:rsid w:val="00773F67"/>
    <w:rsid w:val="007760F3"/>
    <w:rsid w:val="007778E4"/>
    <w:rsid w:val="00780BE9"/>
    <w:rsid w:val="00780C46"/>
    <w:rsid w:val="0078345E"/>
    <w:rsid w:val="00784309"/>
    <w:rsid w:val="007875D1"/>
    <w:rsid w:val="0079000F"/>
    <w:rsid w:val="00790ABE"/>
    <w:rsid w:val="0079149A"/>
    <w:rsid w:val="007921EF"/>
    <w:rsid w:val="0079290E"/>
    <w:rsid w:val="0079399B"/>
    <w:rsid w:val="00793EBD"/>
    <w:rsid w:val="0079585D"/>
    <w:rsid w:val="007A06D3"/>
    <w:rsid w:val="007A26F6"/>
    <w:rsid w:val="007A5AAE"/>
    <w:rsid w:val="007A667F"/>
    <w:rsid w:val="007B03F3"/>
    <w:rsid w:val="007B1BC8"/>
    <w:rsid w:val="007B2FBC"/>
    <w:rsid w:val="007B348A"/>
    <w:rsid w:val="007B44EF"/>
    <w:rsid w:val="007B6533"/>
    <w:rsid w:val="007C1185"/>
    <w:rsid w:val="007C1C77"/>
    <w:rsid w:val="007C3C3A"/>
    <w:rsid w:val="007C74ED"/>
    <w:rsid w:val="007D1060"/>
    <w:rsid w:val="007D4627"/>
    <w:rsid w:val="007D4DAF"/>
    <w:rsid w:val="007E41A1"/>
    <w:rsid w:val="007F01E7"/>
    <w:rsid w:val="007F0C71"/>
    <w:rsid w:val="007F0F19"/>
    <w:rsid w:val="007F2C5F"/>
    <w:rsid w:val="00800003"/>
    <w:rsid w:val="008005C8"/>
    <w:rsid w:val="00801FEE"/>
    <w:rsid w:val="008030A1"/>
    <w:rsid w:val="008038E7"/>
    <w:rsid w:val="00804AD5"/>
    <w:rsid w:val="008069D8"/>
    <w:rsid w:val="00806EE2"/>
    <w:rsid w:val="00812035"/>
    <w:rsid w:val="0081480F"/>
    <w:rsid w:val="00815178"/>
    <w:rsid w:val="0081551F"/>
    <w:rsid w:val="00817DC3"/>
    <w:rsid w:val="008202FA"/>
    <w:rsid w:val="00821308"/>
    <w:rsid w:val="008235DA"/>
    <w:rsid w:val="00826A3E"/>
    <w:rsid w:val="00826ED4"/>
    <w:rsid w:val="008276F2"/>
    <w:rsid w:val="00832CB1"/>
    <w:rsid w:val="008331C9"/>
    <w:rsid w:val="00834981"/>
    <w:rsid w:val="00834B2D"/>
    <w:rsid w:val="00836A03"/>
    <w:rsid w:val="0083764B"/>
    <w:rsid w:val="0084096E"/>
    <w:rsid w:val="00840A03"/>
    <w:rsid w:val="0084344E"/>
    <w:rsid w:val="00843CCD"/>
    <w:rsid w:val="00843F67"/>
    <w:rsid w:val="00847F56"/>
    <w:rsid w:val="00852CA8"/>
    <w:rsid w:val="00853F1D"/>
    <w:rsid w:val="00855B4C"/>
    <w:rsid w:val="008625C5"/>
    <w:rsid w:val="00863C6B"/>
    <w:rsid w:val="008678A6"/>
    <w:rsid w:val="008709BB"/>
    <w:rsid w:val="00872DE8"/>
    <w:rsid w:val="0087730A"/>
    <w:rsid w:val="00877635"/>
    <w:rsid w:val="00881469"/>
    <w:rsid w:val="008814B7"/>
    <w:rsid w:val="00882C91"/>
    <w:rsid w:val="00883B29"/>
    <w:rsid w:val="00884369"/>
    <w:rsid w:val="00886B57"/>
    <w:rsid w:val="00886FE1"/>
    <w:rsid w:val="00887830"/>
    <w:rsid w:val="00887870"/>
    <w:rsid w:val="008878D4"/>
    <w:rsid w:val="00890363"/>
    <w:rsid w:val="00893BC7"/>
    <w:rsid w:val="00893F15"/>
    <w:rsid w:val="00894BE8"/>
    <w:rsid w:val="00897E1A"/>
    <w:rsid w:val="008A7E78"/>
    <w:rsid w:val="008B0794"/>
    <w:rsid w:val="008B2915"/>
    <w:rsid w:val="008B552A"/>
    <w:rsid w:val="008B579D"/>
    <w:rsid w:val="008B66F2"/>
    <w:rsid w:val="008B6F1E"/>
    <w:rsid w:val="008B7724"/>
    <w:rsid w:val="008C0661"/>
    <w:rsid w:val="008C0983"/>
    <w:rsid w:val="008C1384"/>
    <w:rsid w:val="008C16A7"/>
    <w:rsid w:val="008C18C3"/>
    <w:rsid w:val="008C2C90"/>
    <w:rsid w:val="008C40DF"/>
    <w:rsid w:val="008C51D2"/>
    <w:rsid w:val="008C60CE"/>
    <w:rsid w:val="008C6235"/>
    <w:rsid w:val="008C6EF4"/>
    <w:rsid w:val="008C7834"/>
    <w:rsid w:val="008D2BEF"/>
    <w:rsid w:val="008D4DFF"/>
    <w:rsid w:val="008D4EB1"/>
    <w:rsid w:val="008D54C9"/>
    <w:rsid w:val="008D6CAC"/>
    <w:rsid w:val="008D70C2"/>
    <w:rsid w:val="008E2E1D"/>
    <w:rsid w:val="008E30CA"/>
    <w:rsid w:val="008E3F7B"/>
    <w:rsid w:val="008E6924"/>
    <w:rsid w:val="008E70E3"/>
    <w:rsid w:val="008E7EE9"/>
    <w:rsid w:val="008F05F9"/>
    <w:rsid w:val="008F0E14"/>
    <w:rsid w:val="008F2732"/>
    <w:rsid w:val="008F3A8D"/>
    <w:rsid w:val="008F593B"/>
    <w:rsid w:val="008F5C4C"/>
    <w:rsid w:val="008F672B"/>
    <w:rsid w:val="00901179"/>
    <w:rsid w:val="00901BFD"/>
    <w:rsid w:val="009031F5"/>
    <w:rsid w:val="00904539"/>
    <w:rsid w:val="00905137"/>
    <w:rsid w:val="00905A02"/>
    <w:rsid w:val="009077E9"/>
    <w:rsid w:val="00910535"/>
    <w:rsid w:val="009117CF"/>
    <w:rsid w:val="00912580"/>
    <w:rsid w:val="0091314F"/>
    <w:rsid w:val="00915461"/>
    <w:rsid w:val="00916C49"/>
    <w:rsid w:val="0091791B"/>
    <w:rsid w:val="00920596"/>
    <w:rsid w:val="0092521D"/>
    <w:rsid w:val="00930290"/>
    <w:rsid w:val="00930689"/>
    <w:rsid w:val="00931869"/>
    <w:rsid w:val="00931F4A"/>
    <w:rsid w:val="00933546"/>
    <w:rsid w:val="009342BA"/>
    <w:rsid w:val="00940AA4"/>
    <w:rsid w:val="009432EF"/>
    <w:rsid w:val="00943ECB"/>
    <w:rsid w:val="0094565A"/>
    <w:rsid w:val="00945956"/>
    <w:rsid w:val="00946425"/>
    <w:rsid w:val="00946549"/>
    <w:rsid w:val="00951932"/>
    <w:rsid w:val="00951AD0"/>
    <w:rsid w:val="009526AD"/>
    <w:rsid w:val="00955521"/>
    <w:rsid w:val="0095662B"/>
    <w:rsid w:val="00957078"/>
    <w:rsid w:val="009605A4"/>
    <w:rsid w:val="00964DE3"/>
    <w:rsid w:val="009650CD"/>
    <w:rsid w:val="0096551B"/>
    <w:rsid w:val="009656BC"/>
    <w:rsid w:val="009657A2"/>
    <w:rsid w:val="0096634B"/>
    <w:rsid w:val="00967C78"/>
    <w:rsid w:val="009708C3"/>
    <w:rsid w:val="00970B62"/>
    <w:rsid w:val="00970B7F"/>
    <w:rsid w:val="009715EF"/>
    <w:rsid w:val="00971E9F"/>
    <w:rsid w:val="0097627D"/>
    <w:rsid w:val="00976C1A"/>
    <w:rsid w:val="00977492"/>
    <w:rsid w:val="009835E9"/>
    <w:rsid w:val="00983855"/>
    <w:rsid w:val="00983E55"/>
    <w:rsid w:val="00985C00"/>
    <w:rsid w:val="009869DD"/>
    <w:rsid w:val="00987913"/>
    <w:rsid w:val="00991532"/>
    <w:rsid w:val="00995747"/>
    <w:rsid w:val="009969A9"/>
    <w:rsid w:val="009A2307"/>
    <w:rsid w:val="009A3CDA"/>
    <w:rsid w:val="009A47F5"/>
    <w:rsid w:val="009A6400"/>
    <w:rsid w:val="009A75A8"/>
    <w:rsid w:val="009A7C27"/>
    <w:rsid w:val="009B00B4"/>
    <w:rsid w:val="009B2980"/>
    <w:rsid w:val="009C062A"/>
    <w:rsid w:val="009C50A1"/>
    <w:rsid w:val="009D12AC"/>
    <w:rsid w:val="009E2423"/>
    <w:rsid w:val="009E290A"/>
    <w:rsid w:val="009F0EE4"/>
    <w:rsid w:val="009F1E1D"/>
    <w:rsid w:val="009F1F84"/>
    <w:rsid w:val="009F21F3"/>
    <w:rsid w:val="009F3FE9"/>
    <w:rsid w:val="009F4520"/>
    <w:rsid w:val="009F4C1B"/>
    <w:rsid w:val="00A015B9"/>
    <w:rsid w:val="00A0306E"/>
    <w:rsid w:val="00A03C34"/>
    <w:rsid w:val="00A044BE"/>
    <w:rsid w:val="00A05AB4"/>
    <w:rsid w:val="00A063C1"/>
    <w:rsid w:val="00A064BA"/>
    <w:rsid w:val="00A065CC"/>
    <w:rsid w:val="00A10C6E"/>
    <w:rsid w:val="00A12662"/>
    <w:rsid w:val="00A133B1"/>
    <w:rsid w:val="00A13955"/>
    <w:rsid w:val="00A147B0"/>
    <w:rsid w:val="00A15711"/>
    <w:rsid w:val="00A16906"/>
    <w:rsid w:val="00A17A3D"/>
    <w:rsid w:val="00A17C17"/>
    <w:rsid w:val="00A20472"/>
    <w:rsid w:val="00A2253C"/>
    <w:rsid w:val="00A23CE4"/>
    <w:rsid w:val="00A2523F"/>
    <w:rsid w:val="00A258A8"/>
    <w:rsid w:val="00A269B7"/>
    <w:rsid w:val="00A26E4D"/>
    <w:rsid w:val="00A277CD"/>
    <w:rsid w:val="00A317EB"/>
    <w:rsid w:val="00A32DEC"/>
    <w:rsid w:val="00A3377D"/>
    <w:rsid w:val="00A34951"/>
    <w:rsid w:val="00A40A94"/>
    <w:rsid w:val="00A44FE6"/>
    <w:rsid w:val="00A45C13"/>
    <w:rsid w:val="00A4653C"/>
    <w:rsid w:val="00A50C21"/>
    <w:rsid w:val="00A5374C"/>
    <w:rsid w:val="00A53AA1"/>
    <w:rsid w:val="00A53F73"/>
    <w:rsid w:val="00A54040"/>
    <w:rsid w:val="00A542A1"/>
    <w:rsid w:val="00A54AE7"/>
    <w:rsid w:val="00A54FA0"/>
    <w:rsid w:val="00A56A30"/>
    <w:rsid w:val="00A651AC"/>
    <w:rsid w:val="00A70F6D"/>
    <w:rsid w:val="00A720B4"/>
    <w:rsid w:val="00A746D7"/>
    <w:rsid w:val="00A751AA"/>
    <w:rsid w:val="00A777FD"/>
    <w:rsid w:val="00A80002"/>
    <w:rsid w:val="00A809D2"/>
    <w:rsid w:val="00A81539"/>
    <w:rsid w:val="00A82733"/>
    <w:rsid w:val="00A8345C"/>
    <w:rsid w:val="00A919DA"/>
    <w:rsid w:val="00A95DF6"/>
    <w:rsid w:val="00AA2220"/>
    <w:rsid w:val="00AA3A3D"/>
    <w:rsid w:val="00AA3CFA"/>
    <w:rsid w:val="00AA5BC9"/>
    <w:rsid w:val="00AA6F27"/>
    <w:rsid w:val="00AA772B"/>
    <w:rsid w:val="00AA7B0C"/>
    <w:rsid w:val="00AB0999"/>
    <w:rsid w:val="00AB131E"/>
    <w:rsid w:val="00AB23F1"/>
    <w:rsid w:val="00AB4D25"/>
    <w:rsid w:val="00AB5606"/>
    <w:rsid w:val="00AC016D"/>
    <w:rsid w:val="00AC2EF5"/>
    <w:rsid w:val="00AC393A"/>
    <w:rsid w:val="00AD2355"/>
    <w:rsid w:val="00AD35FE"/>
    <w:rsid w:val="00AD669E"/>
    <w:rsid w:val="00AE4A8F"/>
    <w:rsid w:val="00AE5539"/>
    <w:rsid w:val="00AE6412"/>
    <w:rsid w:val="00AE6F5C"/>
    <w:rsid w:val="00AF10D3"/>
    <w:rsid w:val="00AF1E90"/>
    <w:rsid w:val="00AF3473"/>
    <w:rsid w:val="00AF4745"/>
    <w:rsid w:val="00AF5476"/>
    <w:rsid w:val="00AF6F13"/>
    <w:rsid w:val="00AF7D89"/>
    <w:rsid w:val="00B0186B"/>
    <w:rsid w:val="00B03298"/>
    <w:rsid w:val="00B051DE"/>
    <w:rsid w:val="00B05C59"/>
    <w:rsid w:val="00B060C8"/>
    <w:rsid w:val="00B072D1"/>
    <w:rsid w:val="00B105FB"/>
    <w:rsid w:val="00B1152F"/>
    <w:rsid w:val="00B136B7"/>
    <w:rsid w:val="00B155CD"/>
    <w:rsid w:val="00B16D45"/>
    <w:rsid w:val="00B20186"/>
    <w:rsid w:val="00B20FD5"/>
    <w:rsid w:val="00B21072"/>
    <w:rsid w:val="00B25981"/>
    <w:rsid w:val="00B265DC"/>
    <w:rsid w:val="00B26B37"/>
    <w:rsid w:val="00B343DC"/>
    <w:rsid w:val="00B343E9"/>
    <w:rsid w:val="00B37E24"/>
    <w:rsid w:val="00B405DB"/>
    <w:rsid w:val="00B45968"/>
    <w:rsid w:val="00B476CB"/>
    <w:rsid w:val="00B53E5E"/>
    <w:rsid w:val="00B54497"/>
    <w:rsid w:val="00B60FB4"/>
    <w:rsid w:val="00B61307"/>
    <w:rsid w:val="00B617F5"/>
    <w:rsid w:val="00B61B3F"/>
    <w:rsid w:val="00B626D7"/>
    <w:rsid w:val="00B6289B"/>
    <w:rsid w:val="00B6522E"/>
    <w:rsid w:val="00B743B9"/>
    <w:rsid w:val="00B74817"/>
    <w:rsid w:val="00B74C9E"/>
    <w:rsid w:val="00B77185"/>
    <w:rsid w:val="00B8154F"/>
    <w:rsid w:val="00B81553"/>
    <w:rsid w:val="00B83FEF"/>
    <w:rsid w:val="00B847A7"/>
    <w:rsid w:val="00B86931"/>
    <w:rsid w:val="00B8759E"/>
    <w:rsid w:val="00B91851"/>
    <w:rsid w:val="00B97495"/>
    <w:rsid w:val="00B97AA4"/>
    <w:rsid w:val="00BA0EF1"/>
    <w:rsid w:val="00BA15B6"/>
    <w:rsid w:val="00BA5B04"/>
    <w:rsid w:val="00BA708D"/>
    <w:rsid w:val="00BB0FA6"/>
    <w:rsid w:val="00BB551B"/>
    <w:rsid w:val="00BB5BBA"/>
    <w:rsid w:val="00BB7F2D"/>
    <w:rsid w:val="00BC0086"/>
    <w:rsid w:val="00BC065F"/>
    <w:rsid w:val="00BC194F"/>
    <w:rsid w:val="00BC4B19"/>
    <w:rsid w:val="00BC58D8"/>
    <w:rsid w:val="00BC7E8D"/>
    <w:rsid w:val="00BD0414"/>
    <w:rsid w:val="00BD2777"/>
    <w:rsid w:val="00BE0D24"/>
    <w:rsid w:val="00BE0DAE"/>
    <w:rsid w:val="00BE1DEF"/>
    <w:rsid w:val="00BE21C1"/>
    <w:rsid w:val="00BE3D9F"/>
    <w:rsid w:val="00BE60EB"/>
    <w:rsid w:val="00BF1619"/>
    <w:rsid w:val="00BF452E"/>
    <w:rsid w:val="00BF4AD3"/>
    <w:rsid w:val="00C013C5"/>
    <w:rsid w:val="00C0206C"/>
    <w:rsid w:val="00C024D3"/>
    <w:rsid w:val="00C03AC1"/>
    <w:rsid w:val="00C04B06"/>
    <w:rsid w:val="00C05134"/>
    <w:rsid w:val="00C05650"/>
    <w:rsid w:val="00C070B9"/>
    <w:rsid w:val="00C1469B"/>
    <w:rsid w:val="00C16507"/>
    <w:rsid w:val="00C2007C"/>
    <w:rsid w:val="00C24ABE"/>
    <w:rsid w:val="00C259AD"/>
    <w:rsid w:val="00C25F07"/>
    <w:rsid w:val="00C27992"/>
    <w:rsid w:val="00C320AA"/>
    <w:rsid w:val="00C32B4A"/>
    <w:rsid w:val="00C33AC8"/>
    <w:rsid w:val="00C351FD"/>
    <w:rsid w:val="00C37BDF"/>
    <w:rsid w:val="00C41E69"/>
    <w:rsid w:val="00C430E9"/>
    <w:rsid w:val="00C45541"/>
    <w:rsid w:val="00C45BFB"/>
    <w:rsid w:val="00C45E9B"/>
    <w:rsid w:val="00C51E81"/>
    <w:rsid w:val="00C5336E"/>
    <w:rsid w:val="00C573E8"/>
    <w:rsid w:val="00C63171"/>
    <w:rsid w:val="00C637B6"/>
    <w:rsid w:val="00C64CF2"/>
    <w:rsid w:val="00C6577F"/>
    <w:rsid w:val="00C65815"/>
    <w:rsid w:val="00C65AC9"/>
    <w:rsid w:val="00C66AB2"/>
    <w:rsid w:val="00C67522"/>
    <w:rsid w:val="00C72269"/>
    <w:rsid w:val="00C72A9A"/>
    <w:rsid w:val="00C72C5E"/>
    <w:rsid w:val="00C73A30"/>
    <w:rsid w:val="00C74685"/>
    <w:rsid w:val="00C75131"/>
    <w:rsid w:val="00C76AA1"/>
    <w:rsid w:val="00C773D3"/>
    <w:rsid w:val="00C77440"/>
    <w:rsid w:val="00C802DD"/>
    <w:rsid w:val="00C80BD5"/>
    <w:rsid w:val="00C822A5"/>
    <w:rsid w:val="00C82E46"/>
    <w:rsid w:val="00C82E87"/>
    <w:rsid w:val="00C8479E"/>
    <w:rsid w:val="00C8715B"/>
    <w:rsid w:val="00C872A1"/>
    <w:rsid w:val="00C87D2A"/>
    <w:rsid w:val="00C87E29"/>
    <w:rsid w:val="00C91515"/>
    <w:rsid w:val="00C9448A"/>
    <w:rsid w:val="00C94DE2"/>
    <w:rsid w:val="00C94E88"/>
    <w:rsid w:val="00CA148A"/>
    <w:rsid w:val="00CA1699"/>
    <w:rsid w:val="00CA504D"/>
    <w:rsid w:val="00CA5D9B"/>
    <w:rsid w:val="00CA6CF9"/>
    <w:rsid w:val="00CA784E"/>
    <w:rsid w:val="00CA7DEF"/>
    <w:rsid w:val="00CB065C"/>
    <w:rsid w:val="00CB2127"/>
    <w:rsid w:val="00CC1EE9"/>
    <w:rsid w:val="00CC238C"/>
    <w:rsid w:val="00CC3B54"/>
    <w:rsid w:val="00CD033B"/>
    <w:rsid w:val="00CD11BD"/>
    <w:rsid w:val="00CD14C7"/>
    <w:rsid w:val="00CD4DBC"/>
    <w:rsid w:val="00CD5FFA"/>
    <w:rsid w:val="00CD7866"/>
    <w:rsid w:val="00CE0167"/>
    <w:rsid w:val="00CE0672"/>
    <w:rsid w:val="00CE0D54"/>
    <w:rsid w:val="00CE3175"/>
    <w:rsid w:val="00CE3FC5"/>
    <w:rsid w:val="00CF04B6"/>
    <w:rsid w:val="00CF05D2"/>
    <w:rsid w:val="00CF274A"/>
    <w:rsid w:val="00CF2FD6"/>
    <w:rsid w:val="00CF3948"/>
    <w:rsid w:val="00CF3A77"/>
    <w:rsid w:val="00CF44AB"/>
    <w:rsid w:val="00CF46DA"/>
    <w:rsid w:val="00CF7374"/>
    <w:rsid w:val="00CF7378"/>
    <w:rsid w:val="00D002CB"/>
    <w:rsid w:val="00D04985"/>
    <w:rsid w:val="00D05665"/>
    <w:rsid w:val="00D10015"/>
    <w:rsid w:val="00D130B7"/>
    <w:rsid w:val="00D133D1"/>
    <w:rsid w:val="00D1487E"/>
    <w:rsid w:val="00D15F35"/>
    <w:rsid w:val="00D178D4"/>
    <w:rsid w:val="00D17C7E"/>
    <w:rsid w:val="00D20D54"/>
    <w:rsid w:val="00D21780"/>
    <w:rsid w:val="00D2220F"/>
    <w:rsid w:val="00D25997"/>
    <w:rsid w:val="00D260BB"/>
    <w:rsid w:val="00D2721D"/>
    <w:rsid w:val="00D27658"/>
    <w:rsid w:val="00D33ACD"/>
    <w:rsid w:val="00D35103"/>
    <w:rsid w:val="00D3577E"/>
    <w:rsid w:val="00D368D8"/>
    <w:rsid w:val="00D4114D"/>
    <w:rsid w:val="00D4155F"/>
    <w:rsid w:val="00D42530"/>
    <w:rsid w:val="00D437BA"/>
    <w:rsid w:val="00D44656"/>
    <w:rsid w:val="00D46513"/>
    <w:rsid w:val="00D46A11"/>
    <w:rsid w:val="00D507C5"/>
    <w:rsid w:val="00D50845"/>
    <w:rsid w:val="00D51BEC"/>
    <w:rsid w:val="00D541EF"/>
    <w:rsid w:val="00D54ADF"/>
    <w:rsid w:val="00D56A8E"/>
    <w:rsid w:val="00D60941"/>
    <w:rsid w:val="00D62FAD"/>
    <w:rsid w:val="00D65FE1"/>
    <w:rsid w:val="00D70D4B"/>
    <w:rsid w:val="00D71CD9"/>
    <w:rsid w:val="00D7591E"/>
    <w:rsid w:val="00D77AE5"/>
    <w:rsid w:val="00D80E4A"/>
    <w:rsid w:val="00D81552"/>
    <w:rsid w:val="00D83E79"/>
    <w:rsid w:val="00D845EC"/>
    <w:rsid w:val="00D84656"/>
    <w:rsid w:val="00D86703"/>
    <w:rsid w:val="00D902C7"/>
    <w:rsid w:val="00D92CAE"/>
    <w:rsid w:val="00D95028"/>
    <w:rsid w:val="00D96B9E"/>
    <w:rsid w:val="00D96BF7"/>
    <w:rsid w:val="00D96EE4"/>
    <w:rsid w:val="00D97608"/>
    <w:rsid w:val="00DA0DD1"/>
    <w:rsid w:val="00DA1B43"/>
    <w:rsid w:val="00DA29A8"/>
    <w:rsid w:val="00DA3B35"/>
    <w:rsid w:val="00DA4935"/>
    <w:rsid w:val="00DA6469"/>
    <w:rsid w:val="00DA6799"/>
    <w:rsid w:val="00DA7209"/>
    <w:rsid w:val="00DB21ED"/>
    <w:rsid w:val="00DB2769"/>
    <w:rsid w:val="00DB2CAD"/>
    <w:rsid w:val="00DB4170"/>
    <w:rsid w:val="00DB7219"/>
    <w:rsid w:val="00DC296B"/>
    <w:rsid w:val="00DC60ED"/>
    <w:rsid w:val="00DC6429"/>
    <w:rsid w:val="00DD24E0"/>
    <w:rsid w:val="00DD3526"/>
    <w:rsid w:val="00DD512D"/>
    <w:rsid w:val="00DE03ED"/>
    <w:rsid w:val="00DE5D2A"/>
    <w:rsid w:val="00DE616C"/>
    <w:rsid w:val="00DF0725"/>
    <w:rsid w:val="00DF1E28"/>
    <w:rsid w:val="00DF1E56"/>
    <w:rsid w:val="00DF6817"/>
    <w:rsid w:val="00DF6F33"/>
    <w:rsid w:val="00E00734"/>
    <w:rsid w:val="00E0139A"/>
    <w:rsid w:val="00E01860"/>
    <w:rsid w:val="00E02201"/>
    <w:rsid w:val="00E02330"/>
    <w:rsid w:val="00E02757"/>
    <w:rsid w:val="00E02E36"/>
    <w:rsid w:val="00E11D1D"/>
    <w:rsid w:val="00E11F31"/>
    <w:rsid w:val="00E1754D"/>
    <w:rsid w:val="00E2050F"/>
    <w:rsid w:val="00E21ADC"/>
    <w:rsid w:val="00E24B86"/>
    <w:rsid w:val="00E24DE1"/>
    <w:rsid w:val="00E27515"/>
    <w:rsid w:val="00E27670"/>
    <w:rsid w:val="00E338DF"/>
    <w:rsid w:val="00E40645"/>
    <w:rsid w:val="00E40B43"/>
    <w:rsid w:val="00E42267"/>
    <w:rsid w:val="00E43601"/>
    <w:rsid w:val="00E457E5"/>
    <w:rsid w:val="00E467CF"/>
    <w:rsid w:val="00E46860"/>
    <w:rsid w:val="00E47006"/>
    <w:rsid w:val="00E47E78"/>
    <w:rsid w:val="00E50ABD"/>
    <w:rsid w:val="00E54D69"/>
    <w:rsid w:val="00E56C98"/>
    <w:rsid w:val="00E608FC"/>
    <w:rsid w:val="00E6156E"/>
    <w:rsid w:val="00E64133"/>
    <w:rsid w:val="00E659CB"/>
    <w:rsid w:val="00E66130"/>
    <w:rsid w:val="00E663D7"/>
    <w:rsid w:val="00E72636"/>
    <w:rsid w:val="00E82D04"/>
    <w:rsid w:val="00E927B0"/>
    <w:rsid w:val="00E95E33"/>
    <w:rsid w:val="00E9715C"/>
    <w:rsid w:val="00EA0752"/>
    <w:rsid w:val="00EA6536"/>
    <w:rsid w:val="00EB3A2F"/>
    <w:rsid w:val="00EB559B"/>
    <w:rsid w:val="00EB6171"/>
    <w:rsid w:val="00EB64F7"/>
    <w:rsid w:val="00EC0FC1"/>
    <w:rsid w:val="00EC48B9"/>
    <w:rsid w:val="00EC5115"/>
    <w:rsid w:val="00EC65EA"/>
    <w:rsid w:val="00EC6C17"/>
    <w:rsid w:val="00ED03E2"/>
    <w:rsid w:val="00ED167B"/>
    <w:rsid w:val="00ED40FD"/>
    <w:rsid w:val="00ED7406"/>
    <w:rsid w:val="00EE0503"/>
    <w:rsid w:val="00EE60AB"/>
    <w:rsid w:val="00EE7BCE"/>
    <w:rsid w:val="00EF01F3"/>
    <w:rsid w:val="00EF26F4"/>
    <w:rsid w:val="00EF307F"/>
    <w:rsid w:val="00EF36C8"/>
    <w:rsid w:val="00EF3C91"/>
    <w:rsid w:val="00EF56C8"/>
    <w:rsid w:val="00EF6615"/>
    <w:rsid w:val="00EF6D45"/>
    <w:rsid w:val="00EF7557"/>
    <w:rsid w:val="00F036CD"/>
    <w:rsid w:val="00F036E3"/>
    <w:rsid w:val="00F0771E"/>
    <w:rsid w:val="00F1089E"/>
    <w:rsid w:val="00F10CA1"/>
    <w:rsid w:val="00F11181"/>
    <w:rsid w:val="00F117C4"/>
    <w:rsid w:val="00F152AA"/>
    <w:rsid w:val="00F20C78"/>
    <w:rsid w:val="00F21BB7"/>
    <w:rsid w:val="00F220B6"/>
    <w:rsid w:val="00F22E2B"/>
    <w:rsid w:val="00F256CE"/>
    <w:rsid w:val="00F25D6E"/>
    <w:rsid w:val="00F266E9"/>
    <w:rsid w:val="00F317CE"/>
    <w:rsid w:val="00F32397"/>
    <w:rsid w:val="00F343B6"/>
    <w:rsid w:val="00F3587B"/>
    <w:rsid w:val="00F37AA8"/>
    <w:rsid w:val="00F4074A"/>
    <w:rsid w:val="00F42368"/>
    <w:rsid w:val="00F44308"/>
    <w:rsid w:val="00F4620D"/>
    <w:rsid w:val="00F5033B"/>
    <w:rsid w:val="00F50FE7"/>
    <w:rsid w:val="00F51EC4"/>
    <w:rsid w:val="00F52371"/>
    <w:rsid w:val="00F5378F"/>
    <w:rsid w:val="00F5622A"/>
    <w:rsid w:val="00F56C84"/>
    <w:rsid w:val="00F609C7"/>
    <w:rsid w:val="00F60EAB"/>
    <w:rsid w:val="00F62AE6"/>
    <w:rsid w:val="00F630AD"/>
    <w:rsid w:val="00F6544A"/>
    <w:rsid w:val="00F65C86"/>
    <w:rsid w:val="00F663EE"/>
    <w:rsid w:val="00F6676C"/>
    <w:rsid w:val="00F67BB2"/>
    <w:rsid w:val="00F727C8"/>
    <w:rsid w:val="00F73A8C"/>
    <w:rsid w:val="00F73B57"/>
    <w:rsid w:val="00F73C36"/>
    <w:rsid w:val="00F74161"/>
    <w:rsid w:val="00F74CF5"/>
    <w:rsid w:val="00F75CA8"/>
    <w:rsid w:val="00F77EC0"/>
    <w:rsid w:val="00F80161"/>
    <w:rsid w:val="00F82153"/>
    <w:rsid w:val="00F83917"/>
    <w:rsid w:val="00F85EB8"/>
    <w:rsid w:val="00F87703"/>
    <w:rsid w:val="00F90708"/>
    <w:rsid w:val="00F91481"/>
    <w:rsid w:val="00F92240"/>
    <w:rsid w:val="00F9227F"/>
    <w:rsid w:val="00F925F7"/>
    <w:rsid w:val="00F9290F"/>
    <w:rsid w:val="00F9522F"/>
    <w:rsid w:val="00F95D47"/>
    <w:rsid w:val="00F97764"/>
    <w:rsid w:val="00FA113E"/>
    <w:rsid w:val="00FA28BE"/>
    <w:rsid w:val="00FB1CEE"/>
    <w:rsid w:val="00FB288A"/>
    <w:rsid w:val="00FB4A37"/>
    <w:rsid w:val="00FB52DB"/>
    <w:rsid w:val="00FB6279"/>
    <w:rsid w:val="00FB6BC1"/>
    <w:rsid w:val="00FB7532"/>
    <w:rsid w:val="00FC1000"/>
    <w:rsid w:val="00FC1C67"/>
    <w:rsid w:val="00FC2569"/>
    <w:rsid w:val="00FC560F"/>
    <w:rsid w:val="00FC63E3"/>
    <w:rsid w:val="00FC681D"/>
    <w:rsid w:val="00FD324C"/>
    <w:rsid w:val="00FD3734"/>
    <w:rsid w:val="00FD494A"/>
    <w:rsid w:val="00FD4F9F"/>
    <w:rsid w:val="00FD5226"/>
    <w:rsid w:val="00FD7A33"/>
    <w:rsid w:val="00FD7CF7"/>
    <w:rsid w:val="00FE52AB"/>
    <w:rsid w:val="00FE70FC"/>
    <w:rsid w:val="00FF1249"/>
    <w:rsid w:val="00FF53BA"/>
    <w:rsid w:val="00FF5B58"/>
    <w:rsid w:val="00FF7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FEC1"/>
  <w15:docId w15:val="{E7D1476E-1BAF-4740-8A9D-12841865E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5A89"/>
    <w:pPr>
      <w:spacing w:after="0" w:line="240" w:lineRule="auto"/>
      <w:jc w:val="both"/>
    </w:pPr>
    <w:rPr>
      <w:rFonts w:ascii="Book Antiqua" w:eastAsia="Times New Roman" w:hAnsi="Book Antiqua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562DCC"/>
    <w:pPr>
      <w:keepNext/>
      <w:numPr>
        <w:numId w:val="1"/>
      </w:numPr>
      <w:spacing w:before="240" w:after="12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62DCC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62DCC"/>
    <w:pPr>
      <w:keepNext/>
      <w:numPr>
        <w:ilvl w:val="2"/>
        <w:numId w:val="1"/>
      </w:numPr>
      <w:spacing w:before="240" w:after="120"/>
      <w:ind w:left="1530"/>
      <w:outlineLvl w:val="2"/>
    </w:pPr>
    <w:rPr>
      <w:rFonts w:ascii="Arial" w:hAnsi="Arial" w:cs="Arial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562DCC"/>
    <w:pPr>
      <w:keepNext/>
      <w:numPr>
        <w:ilvl w:val="3"/>
        <w:numId w:val="1"/>
      </w:numPr>
      <w:spacing w:before="240" w:after="120"/>
      <w:outlineLvl w:val="3"/>
    </w:pPr>
    <w:rPr>
      <w:rFonts w:ascii="Arial" w:hAnsi="Arial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562DCC"/>
    <w:pPr>
      <w:numPr>
        <w:ilvl w:val="4"/>
        <w:numId w:val="1"/>
      </w:numPr>
      <w:spacing w:before="240" w:after="120"/>
      <w:outlineLvl w:val="4"/>
    </w:pPr>
    <w:rPr>
      <w:rFonts w:ascii="Arial" w:hAnsi="Arial"/>
      <w:b/>
      <w:bCs/>
      <w:iCs/>
      <w:sz w:val="18"/>
      <w:szCs w:val="26"/>
    </w:rPr>
  </w:style>
  <w:style w:type="paragraph" w:styleId="Heading6">
    <w:name w:val="heading 6"/>
    <w:basedOn w:val="Normal"/>
    <w:next w:val="Normal"/>
    <w:link w:val="Heading6Char"/>
    <w:qFormat/>
    <w:rsid w:val="00562DCC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562DCC"/>
    <w:pPr>
      <w:numPr>
        <w:ilvl w:val="6"/>
        <w:numId w:val="1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562DCC"/>
    <w:pPr>
      <w:numPr>
        <w:ilvl w:val="7"/>
        <w:numId w:val="1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562DCC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A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2DC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562DCC"/>
    <w:rPr>
      <w:rFonts w:ascii="Arial" w:eastAsia="Times New Roman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562DCC"/>
    <w:rPr>
      <w:rFonts w:ascii="Arial" w:eastAsia="Times New Roman" w:hAnsi="Arial" w:cs="Arial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562DCC"/>
    <w:rPr>
      <w:rFonts w:ascii="Arial" w:eastAsia="Times New Roman" w:hAnsi="Arial" w:cs="Times New Roman"/>
      <w:b/>
      <w:bCs/>
      <w:sz w:val="20"/>
      <w:szCs w:val="28"/>
    </w:rPr>
  </w:style>
  <w:style w:type="character" w:customStyle="1" w:styleId="Heading5Char">
    <w:name w:val="Heading 5 Char"/>
    <w:basedOn w:val="DefaultParagraphFont"/>
    <w:link w:val="Heading5"/>
    <w:rsid w:val="00562DCC"/>
    <w:rPr>
      <w:rFonts w:ascii="Arial" w:eastAsia="Times New Roman" w:hAnsi="Arial" w:cs="Times New Roman"/>
      <w:b/>
      <w:bCs/>
      <w:iCs/>
      <w:sz w:val="18"/>
      <w:szCs w:val="26"/>
    </w:rPr>
  </w:style>
  <w:style w:type="character" w:customStyle="1" w:styleId="Heading6Char">
    <w:name w:val="Heading 6 Char"/>
    <w:basedOn w:val="DefaultParagraphFont"/>
    <w:link w:val="Heading6"/>
    <w:rsid w:val="00562DCC"/>
    <w:rPr>
      <w:rFonts w:ascii="Book Antiqua" w:eastAsia="Times New Roman" w:hAnsi="Book Antiqua" w:cs="Times New Roman"/>
      <w:b/>
      <w:bCs/>
      <w:sz w:val="20"/>
    </w:rPr>
  </w:style>
  <w:style w:type="character" w:customStyle="1" w:styleId="Heading7Char">
    <w:name w:val="Heading 7 Char"/>
    <w:basedOn w:val="DefaultParagraphFont"/>
    <w:link w:val="Heading7"/>
    <w:rsid w:val="00562DCC"/>
    <w:rPr>
      <w:rFonts w:ascii="Book Antiqua" w:eastAsia="Times New Roman" w:hAnsi="Book Antiqua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62DCC"/>
    <w:rPr>
      <w:rFonts w:ascii="Book Antiqua" w:eastAsia="Times New Roman" w:hAnsi="Book Antiqua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562DCC"/>
    <w:rPr>
      <w:rFonts w:ascii="Arial" w:eastAsia="Times New Roman" w:hAnsi="Arial" w:cs="Arial"/>
      <w:sz w:val="20"/>
    </w:rPr>
  </w:style>
  <w:style w:type="paragraph" w:styleId="Header">
    <w:name w:val="header"/>
    <w:basedOn w:val="Normal"/>
    <w:link w:val="HeaderChar"/>
    <w:uiPriority w:val="99"/>
    <w:unhideWhenUsed/>
    <w:rsid w:val="0084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344E"/>
    <w:rPr>
      <w:rFonts w:ascii="Book Antiqua" w:eastAsia="Times New Roman" w:hAnsi="Book Antiqua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84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344E"/>
    <w:rPr>
      <w:rFonts w:ascii="Book Antiqua" w:eastAsia="Times New Roman" w:hAnsi="Book Antiqua" w:cs="Times New Roman"/>
      <w:sz w:val="20"/>
      <w:szCs w:val="24"/>
    </w:rPr>
  </w:style>
  <w:style w:type="character" w:customStyle="1" w:styleId="apple-converted-space">
    <w:name w:val="apple-converted-space"/>
    <w:basedOn w:val="DefaultParagraphFont"/>
    <w:rsid w:val="005F2AA4"/>
  </w:style>
  <w:style w:type="character" w:styleId="Hyperlink">
    <w:name w:val="Hyperlink"/>
    <w:basedOn w:val="DefaultParagraphFont"/>
    <w:uiPriority w:val="99"/>
    <w:unhideWhenUsed/>
    <w:rsid w:val="005F2AA4"/>
    <w:rPr>
      <w:color w:val="0000FF"/>
      <w:u w:val="single"/>
    </w:rPr>
  </w:style>
  <w:style w:type="paragraph" w:customStyle="1" w:styleId="Default">
    <w:name w:val="Default"/>
    <w:rsid w:val="00FD494A"/>
    <w:pPr>
      <w:autoSpaceDE w:val="0"/>
      <w:autoSpaceDN w:val="0"/>
      <w:adjustRightInd w:val="0"/>
      <w:spacing w:after="0" w:line="200" w:lineRule="atLeast"/>
    </w:pPr>
    <w:rPr>
      <w:rFonts w:ascii="Tahoma" w:eastAsia="MS Gothic" w:hAnsi="Tahoma" w:cs="Tahoma"/>
      <w:color w:val="FFFFFF"/>
      <w:kern w:val="1"/>
      <w:sz w:val="36"/>
      <w:szCs w:val="36"/>
    </w:rPr>
  </w:style>
  <w:style w:type="character" w:customStyle="1" w:styleId="html-tag">
    <w:name w:val="html-tag"/>
    <w:basedOn w:val="DefaultParagraphFont"/>
    <w:rsid w:val="00200F56"/>
  </w:style>
  <w:style w:type="character" w:customStyle="1" w:styleId="html-attribute-name">
    <w:name w:val="html-attribute-name"/>
    <w:basedOn w:val="DefaultParagraphFont"/>
    <w:rsid w:val="00200F56"/>
  </w:style>
  <w:style w:type="character" w:customStyle="1" w:styleId="html-attribute-value">
    <w:name w:val="html-attribute-value"/>
    <w:basedOn w:val="DefaultParagraphFont"/>
    <w:rsid w:val="00200F56"/>
  </w:style>
  <w:style w:type="paragraph" w:styleId="BalloonText">
    <w:name w:val="Balloon Text"/>
    <w:basedOn w:val="Normal"/>
    <w:link w:val="BalloonTextChar"/>
    <w:uiPriority w:val="99"/>
    <w:semiHidden/>
    <w:unhideWhenUsed/>
    <w:rsid w:val="000A23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2E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163B3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63B36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A542A1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A542A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42A1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42A1"/>
    <w:pPr>
      <w:spacing w:after="100"/>
      <w:ind w:left="400"/>
    </w:pPr>
  </w:style>
  <w:style w:type="table" w:styleId="TableGrid">
    <w:name w:val="Table Grid"/>
    <w:basedOn w:val="TableNormal"/>
    <w:uiPriority w:val="39"/>
    <w:rsid w:val="00043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908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8B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8B7"/>
    <w:rPr>
      <w:rFonts w:ascii="Book Antiqua" w:eastAsia="Times New Roman" w:hAnsi="Book Antiqu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8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8B7"/>
    <w:rPr>
      <w:rFonts w:ascii="Book Antiqua" w:eastAsia="Times New Roman" w:hAnsi="Book Antiqua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08B7"/>
    <w:pPr>
      <w:spacing w:after="0" w:line="240" w:lineRule="auto"/>
    </w:pPr>
    <w:rPr>
      <w:rFonts w:ascii="Book Antiqua" w:eastAsia="Times New Roman" w:hAnsi="Book Antiqua" w:cs="Times New Roman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25F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34932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7258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5433">
          <w:marLeft w:val="116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mp"/><Relationship Id="rId18" Type="http://schemas.openxmlformats.org/officeDocument/2006/relationships/image" Target="media/image7.tmp"/><Relationship Id="rId26" Type="http://schemas.openxmlformats.org/officeDocument/2006/relationships/image" Target="media/image13.tmp"/><Relationship Id="rId39" Type="http://schemas.openxmlformats.org/officeDocument/2006/relationships/image" Target="media/image26.png"/><Relationship Id="rId3" Type="http://schemas.openxmlformats.org/officeDocument/2006/relationships/numbering" Target="numbering.xml"/><Relationship Id="rId21" Type="http://schemas.openxmlformats.org/officeDocument/2006/relationships/image" Target="media/image10.tmp"/><Relationship Id="rId34" Type="http://schemas.openxmlformats.org/officeDocument/2006/relationships/image" Target="media/image21.png"/><Relationship Id="rId42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cid:image001.png@01D41AD5.AED94DA0" TargetMode="External"/><Relationship Id="rId25" Type="http://schemas.openxmlformats.org/officeDocument/2006/relationships/hyperlink" Target="mailto:NIRS@aucd.org%20(on%20behalf%20of%20" TargetMode="External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tmp"/><Relationship Id="rId29" Type="http://schemas.openxmlformats.org/officeDocument/2006/relationships/image" Target="media/image16.tmp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mailto:NIRS@aucd.org" TargetMode="External"/><Relationship Id="rId32" Type="http://schemas.openxmlformats.org/officeDocument/2006/relationships/image" Target="media/image19.tmp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5" Type="http://schemas.openxmlformats.org/officeDocument/2006/relationships/settings" Target="settings.xml"/><Relationship Id="rId15" Type="http://schemas.openxmlformats.org/officeDocument/2006/relationships/image" Target="media/image5.tmp"/><Relationship Id="rId23" Type="http://schemas.openxmlformats.org/officeDocument/2006/relationships/image" Target="media/image12.tmp"/><Relationship Id="rId28" Type="http://schemas.openxmlformats.org/officeDocument/2006/relationships/image" Target="media/image15.tmp"/><Relationship Id="rId36" Type="http://schemas.openxmlformats.org/officeDocument/2006/relationships/image" Target="media/image23.png"/><Relationship Id="rId10" Type="http://schemas.openxmlformats.org/officeDocument/2006/relationships/hyperlink" Target="mailto:oklimova@aucd.org" TargetMode="External"/><Relationship Id="rId19" Type="http://schemas.openxmlformats.org/officeDocument/2006/relationships/image" Target="media/image8.tmp"/><Relationship Id="rId31" Type="http://schemas.openxmlformats.org/officeDocument/2006/relationships/image" Target="media/image18.tmp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nmartinez@aucd.or" TargetMode="External"/><Relationship Id="rId14" Type="http://schemas.openxmlformats.org/officeDocument/2006/relationships/image" Target="media/image4.tmp"/><Relationship Id="rId22" Type="http://schemas.openxmlformats.org/officeDocument/2006/relationships/image" Target="media/image11.tmp"/><Relationship Id="rId27" Type="http://schemas.openxmlformats.org/officeDocument/2006/relationships/image" Target="media/image14.tmp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54A6FE-D281-4C2B-B3DE-2FA9A3104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9</Pages>
  <Words>3231</Words>
  <Characters>18421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RS v2.0</vt:lpstr>
    </vt:vector>
  </TitlesOfParts>
  <Company>AUCD</Company>
  <LinksUpToDate>false</LinksUpToDate>
  <CharactersWithSpaces>2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RS v2.0</dc:title>
  <dc:subject>User Manual</dc:subject>
  <dc:creator>Oksana Klimova, Director of Web services at AUCD</dc:creator>
  <cp:keywords/>
  <dc:description/>
  <cp:lastModifiedBy>Oksana Klimova</cp:lastModifiedBy>
  <cp:revision>16</cp:revision>
  <dcterms:created xsi:type="dcterms:W3CDTF">2018-08-14T20:03:00Z</dcterms:created>
  <dcterms:modified xsi:type="dcterms:W3CDTF">2018-08-18T00:51:00Z</dcterms:modified>
</cp:coreProperties>
</file>